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ท่านพลตำรวจเอกอดุลย์แสงสิงแก้วรัฐมนตรีว่าการกระทรวงละครมันคงของมนุษย์ค่ะและท่านผู้บริหารนะคะท่านรัฐมนตรีการวัฒนวรางกูรนะคะท่านรัฐมนตรีว่าการกระทรวงการท่องเที่ยวและกีฬานะคะท่านที่ปรึกษานะคะด้านการสมาคมขนส่งราคาจากกระทรวงขณะเข้ามาครบนะคะท่านนายกสมาคมคนพิการแห่งประเทศไทย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การแสดงของศิลปิน s2s ค่ะกำลังใจนะครับเปิดเพลงต่อไปนี้นะครับเป็นบทเพลงที่พวกเรากลุ่มศิลปิน s2sนะครับตั้งใจทำขับรถแก่กระทรวงการพัฒนาสังคมและความมั่นคงของมนุษย์นะครับที่ได้ดูแลและก็ทำงานให้พวกเราอย่างจริงใจตลอดมานะครับไม่ว่าจะเป็นผู้พิการสตรีราคาผู้สูงอายุตลอดจนกว่าวันอื่นนะครับที่ทางส่งได้ดูแลอยู่ครับพวกเราสายไฟมีนะครับเป็นเพลงที่จะได้นำไปใช้ในวันคนพิการสากลครับรวมถึงขออภัยครับตลอดถึงใช้งานของภารกิจของผมนะครับในการสร้างโอกาสเกียรติและกำลังใจครับผู้สร้างคุณค่าศักดิ์ศรีความเป็นมนุษย์นะครับในความเท่าเทียมกันต่อไปเพลงนี้พรมไม่ทิ้งใครไว้ข้างหลังจากพวกเรากลุ่มศิลปิน s2sจะรอฟังครับขอบคุณมากครับขอบคุณครับครับที่ส่งไปนะครับเป็นการแสดงขอ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่านรัฐมนตรีว่าการกระทรวงการพัฒนาสังคมและความมั่นคงของมนุษย์นะครับขอทุกท่านปรบมือให้กำลังใจแก่ศิลปินเหล่านี้อีกครั้งครับขอบพระคุณค่ะณวันนี้ผมนายมนตรีกรมทัณฑ์นะครับนักพัฒนาสังคมปฏิบัติการรับหน้าที่เป็นพิธีกรในวันนี้ครับแม่ขอต้อนรับท่านผู้มีเกียรติทุกท่านที่เข้าที่มาร่วมงานในวันนี้นะครับเข้าสู่งานการแถลงข่าวการจัดงานวันคนพิการสากลประจำปี 2561แต่ประเด็นหลักการเปลี่ยนผ่านสู่สังคมที่ยั่งยืนสำหรับทุกคนแรงงานมหกรรมอารยสถาปัตย์แต่ต้องตัดกรรมสุขภาพเพื่อคนทั้งมวลครั้งที่ 2การจัดงานในวันนี้นะครับเป็นการบูรณาการความร่วมมือสมัครกระทรวงการพัฒนาสังคมและความมั่นคงของมนุษย์และสมาคมสมาคมคนพิการทุกประเภทต้มไก่มูลนิธิอารยสถาปัตย์ไปค้นหาข้อมูลนะครับเจอเป็นครั้งแรก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ุกคน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กอบกาญจน์วัฒนวรางกูรรัฐมนตรีว่าการกระทรวงการท่องเที่ยวและกีฬาท่านกอบกุลโมทนาที่ปรึกษาด้านเศรษฐกิจการขนส่งทางอากาศกระทรวงคมนาคมท่านศุภชีพดิบเทพผู้แทนนายกสมาคมสภา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ให้เกียรติร่วมแถลงข่าวการจัดงานวันคนพิการสากลประจำปี 256060ไปในประเด็นหลักการเปลี่ยนผ่านสู่สังคมที่ยั่งยืนสำหรับทุกคนอาการมหกรรมอารยสถาปัตย์นวัตกรรมสุขภาพเพื่อคนทั้งมวลครั้งที่ 2ขอเรียนเชิญครับและขอมอบเวทีนี้ให้กับคุณกฤษณะละไลเป็นผู้ดำเนินรายการในช่วงถัดไปครับขอบคุณครับกราบสวัสดีท่านผู้มีเกียรติทุกท่านนะครับตะกร้อกราบสวัสดีท่านผู้แถลงข่าวบนเวทีนะครับท่านรัฐมนตรีว่าการกระทรวงการพัฒนาและความมั่นคงของมนุษย์พลตำรวจเอกอดุลย์แสงสิงแก้วกิ่งแก้วแล้วก็ท่านรัฐมนตรีกระทรวงการท่องเที่ยวและกีฬารัฐมนตรีกอบกาญจน์วัฒนวรางกูรแล้วก็ผู้แทนรัฐมนตรีว่าการกระทรวงคมนาคมนะครับฉันขอบคุณโมทนานะครับที่ปรึกษาด้านเศรษฐกิจการขนส่งทางอากาศซึ่งจุดหมายสมัยนี้ก็มีparasiteป่านนี้ก็จะขึ้นเครื่องบินไปนครพนมกับท่านอดุล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่านนายกสภาวิชาชีพแล้วก็สวัสดีครั้งนะครับท่านผู้บริหารทุกท่านองค์กรหน่วยงานต่างๆที่วันนี้ก็เป็นอีกวันหนึ่งที่ได้มารวมแหล่งรวมพลังกันเพื่อนเดือนหน้าประเทศไทยซึ่งวันนี้ที่แถลงข่าวก็ในนามคณะผู้จัดงานวันคนพิการสากลประจำปีปีนี้ซึ่งก็เป็นปีแรกนะครับ 2560ที่มีการบูรณาการเขาหลวมนะครับกับงานมหกรรมอารยสถาปัตย์และนวัตกรรมสุขภาพเพื่อคนทั้งมวลThailand friendly Design Expoปีที่ 2โดยการสนับสนุนหลักนะครับของกองทุนส่งเสริมและพัฒนาคุณภาพชีวิตคนพิ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็เพื่อจะบอกเล่าเรื่องราวสาระคุณค่าและสิ่งที่ต้องติดตามจะมีไปนะครับใน 2 อันที่ว่านี้นะครับก็เริ่มจากท่านประธานอำนวยการจัดงาน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มีคำขวัญเป้าหมายอยู่ที่ว่าการเปลี่ยนผ่านสู่สังคมที่ยั่งยืนสำหรับทุกคนและก็การรวมพลังเครือข่ายภาคส่วนต่างๆในงานมหกรรมอารยสถาปัตย์ในปีนี้ด้วยครับconventional ครับครับขอบคุณครับคนอื่นต้องคุณทางมนตรีกระทรวงการท่องเที่ยวและกีฬานะครับการก่อการที่มาด้วยตัวเองครับรวมทั้งผู้แทนจากกระทรวงคุณอาคมท่านนายกสมาคมคนพิการแห่งประเทศไทยครับเหรียญวัดเรื่องคนพิการเป็นเรื่องที่มีความสำคัญมากนะครับระบบพูดของยุทธศาสตร์ก่อนนะครับว่าท่านประยุทธ์จันทร์โอชาท่านได้วางยุทธศาสตร์ประเทศไว้อีก 20 ปีข้างหน้ามียุทธศาสตร์หนึ่งคือการลดความเหลื่อมล้ำสร้างความเป็นธรรมนะครับว่าตรงนี้ซึ่งเรามีทั้งผู้ด้อยโอกาสต่างและผู้บริการเป็นเป้าหมายหนึ่งที่จะให้อยู่ในประเทศไทยอย่างเสมอภาคเป็นธรรมนะครับจะมีอยู่ประมาณล้าน 8 แสนคนทั่วประเทศนะครับรัฐบาลช่วยมันว่ะผู้พิการถ้าเราสร้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ผู้พิการครับผมอาจจะโฆษณาว่ารัฐบาลนี้ทำกับผู้พิการเยอะมากครับตั้งแต่เริ่มมา2 ปีที่แล้วก็เพิ่มเบี้ยคนพิการจาก500 เป็น 800 นะครับใช่ไหมครับแล้วก็การจ้างงานผู้พิการนี้วันนี้ในมาตรา 33 35เอกชนนี่ถึง 90 เปอร์เซ็นต์นะครับแล้วก็ผ้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ซึ่งเรามองว่าเป็นคนธรรมดาครับวันนี้เรามาเป็นโครงการนี้ไม่ธรรมดานะครับไปเข้าวงการเป็นอยู่ในเครือของกระบี่Blackเขาเชื่อว่าถ้าเราให้โอกาสไอ้เก่งมันจะคุยนอนคุยกันเรามีล้านเป็นแสนคนจะเป็นคนที่ประสิทธิภาพช่วยมา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เมื่อ 25 ปีแล้วนะครับใบรับรองแพทย์ปฏิบัติการผู้พิการสากลเมื่อที่ 3 ธันวาคมปี25 นะครับแล้วก็เพื่อให้การยกระดับไปสู่ข้อความมาตรฐานสากลซึ่งปีนี้ก็ต้องขอบคุณท่านร่วมงานที่ได้ดำเนินการคือเราเน้นไปที่เกี่ยวกับการเปลี่ยนผ่านไปสู่ของสังคมที่มีความยั่งยืนสถาปนาเป็นแบบนี้เดี๋ยวก็เป็นเรื่องเกี่ยวกับด้านของรูปแบบของลงให้มีการจัดทำสถาปัตย์ทั่วประเทศนะครับไป16 วัตต์เครื่องไม้เครื่องมือต่างๆให้บึงกาฬไปเดินทางไปตุ๊กกี้ได้ยางแต่ยังนึกว่าเข้าถึงยากเสมอภาคเท่าเทียมอันนี้ก็เป็นประเด็นหลักที่กรุณาลงในปีนี้ครับกลับนี่แหละครับก็น่าจะเรียกได้ว่ายุคนี้เป็นยุคทองของสิทธิโอกาสความเสมอภาคของคนพิการจากอาจจะรวมถึงคนด้วยโอกาสในภาคส่วนต่างๆด้วยก็โดยท่านแม่ทัพใหญ่ของเรานี่แหละครับพลตำรวจเอกอดุลย์แสงสิงแก้วฉันก็ทุ่มเทจัดหนักจัดเต็มมาตลอดประมาณ 10 ปีแล้วครับที่ท่านเข้ามานี่นะครับแต่ก็ยังบ่ายนี้เสร็จงานนี้ท่านก็จะมีต่ออีก 2-3 งานก่อนจะบินไปที่จังหวัดนครพนมก็ไปปฏิบัติภารกิจที่ท่านได้เล่าให้ฟังสนุกเมื่อสักครู่นี้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พรุ่งนี้ท่านก็จะเป็นหวัดทานใหญ่ในการคิด Offจังหวัดนครพนมสู่เมืองต้นแบบในการขับเคลื่อนพัฒนาอารยสถาปัตย์มันจะเชื่อมโยงกับธุรกิจการท่องเที่ยวของประเทศไทย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วัฒนวรางกูรท่านใดวางเสาเข็มเอาไว้หลายจุดทั่วประเทศแล้วก็โยมยายไปถึงเครือข่ายนานาชาติด้วยฉะนั้นก็อย่าให้ท่านกอบกาญจน์ได้พูดถึงการใช้ท่องเที่ยวและกีฬามาเป็นส่วนสำคัญอีกด้านหนึ่งในการส่งเสริมและพัฒนาคุณภาพชีวิตคนพิการด้วยครับเดี๋ยวเจอกันครับค่ะก็ต้องตั้งใจมาเองนะคะว่าอยากจะตอกย้ำว่าในทางด้านการท่องเที่ยวและกีฬาคณิตศาสตร์เดียวกันนะครับเพราะว่าเรามั่นใจว่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กันยายนปีที่แล้วนี่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ดยทีมหลักณตอนนั้นนี่เป็นการประกาศแปลว่าการท่องเที่ยวของทั่วโลกนี้มีคำว่าสัญญาปฏิญญาว่าเจตนารมณ์คือtourism for allคุณกฤษณะก็ไปนะคะ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รถหรืออะไรก็แล้วแต่เนี่ยต้องสามารถให้มันเกิดความเชื่อมโยงให้ให้คนทุกคนเนี่ยต้องสามารถที่จะเดินทางได้ไปจับต้องเหมือนกับคนปกติได้ด้วยนะคะเพราะฉะนั้นเนี่ยแต่นั่นก็ไม่ใช่เพียงแค่เราแสดงเจตนารมณ์สวยๆแล้วก็จบไปแต่ว่าเราพาเขาไปที่ขอนแก่นเพื่อเป็นการที่จะบอกให้เลยว่าเราไม่ได้ทำเฉพาะมึงใหญ่เท่านั้นนะคะเราจะทำที่เมืองรองเราจะทำในทุกๆท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ขอเส้นทางนะครับกระจายทั่วประเทศ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ส้นทาง tourism for allทุกๆคัตเตอร์ต้องมีตะกร้อ1เส้นทางก็จะมีคัตเตอร์ที่ 2มีเส้นทางที่ 23 ขึ้นไปขณะนี้ทั้ง 8 Plusซึ่งอยู่กระจายอยู่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ำปางลำพูนเชียงรายพะเยาหรือว่าถ้าเกิดเป็นคัตเตอร์ทางด้านทางอารยธรรมอีสานได้นะก็คือตั้งแต่โคราชบุรีรัมย์สุรินทร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ามารถเข้าเดินทางจากจุดหนึ่งไปจุด1 ถึงจุดสุดท้ายได้อันนี้ก็ยังเป็นภารกิจที่ยังทำอยู่ซึ่งภายใต้นโยบายการท่องเที่ยวแห่งชาติเราคิดว่ามันไปกันจะฟังระยะยาวไม่ได้ขึ้นอยู่กับกูว่าคนนี้หรือคนๆนั้นแต่การที่เขาไปเนี่ยเป็นนโยบายแห่งชาติประกอบด้วยไปกระทรวงมันก็จะเป็นนโยบายถาวรที่ทำให้จะเป็นท้องถิ่นหรือใครก็แล้วแต่เนี่ยก็จะต้องทำอย่างนี้ไม่รู้จบอันที่ 3 ก็คือกรมการท่องเที่ยวของเรากรมการท่องเที่ยวก็จะมีดูแลและแม่ของมาตรฐานของแหล่งท่องเที่ยวจะไปห้องน้ำจะเป็นบริษัททัวร์จะเป็นมัคคุเทศก์ในวันนี้น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ต้องมีเป็นหนึ่งในมาตรฐานที่เราก็ยังบังคับไม่ได้เป็นมาตรฐานแนะนำขนาดมาตรฐานของการท่องเที่ยวสนามได้มาสถานีจะต้องมีห้องน้ำเพื่อเพื่อคนพิการด้วยเช่นกันแต่ก็ยังไม่จบนะคะกีฬาด้วยเช่นกันกีฬาหมวกกีฬากินไม่ได้เหรอคะแต่วันนี้นี่กีฬาเพื่อคนทั้งมวลนี้คงไม่ใช่เพียงแค่ว่าเรามีนักกีฬาไปแข่งพาราเกมส์เต้นเก่งมานะคะได้เหรียญอาจจะใหญ่กว่าอีกนะคะมีความมุมานะเก่งที่สุดเลยในทุกเรื่องนะคะเป็นเอเชียนเกมส์ซีเกมส์โอลิมปิกตัวอะไรก็แล้วแต่ทางฝั่งพาราณสีไปหมดทุกอันเลยก็อันนั้นนี่แน่นอนเพื่อความเป็นเลิศมันก็จะเป็นมีคนอยู่กลุ่มหนึ่งที่เด็กมาคิดถึงมาก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ล่นกีฬา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ปกติในไปวิ่ง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ยกตัวอย่างเช่นมีที่กรุงเทพอุดรน้องผึ้งไปวิ่งที่สุราษฎร์มาแล้วก็ที่เชียงใหม่เป็นต้นก็จะมีการการวิ่งกันทุกๆเดือนแล้วก็เสร็จก็จะมาเจอกันครั้งหนึ่งที่กรุงเทพฯแข็งใหญ่แต่งจริงแล้วสุดท้ายเนี่ยก็อย่างว่าแหละก็เป็นเพียงแค่ตัวนั้นแต่การที่เราให้ทุกคนได้มีสิทธิ์เล่นกีฬานี้เราเชื่อมั่นนะคะเหมือนท่านนายกประโยชน์ท่านบอกจะเสมอนะคะ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ขอบคุณมากครับนี่ครับtourism for allมฟลก็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หาไว้หลายที่199 เส้นทางนะครับก็เปิดตัวไปเมื่อเช้า3-4 เดือนถึงสิ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นะครับทางด้านต่างๆทีนี้ในส่วนของการเดินทางขนส่งนะครับกระทรวงคมนาคมนะครับคุณค่ะก็คือเรื่องของเครื่องบินเรือรถตามนี้ครับปัจจุบันคิดว่ามีการพัฒนาก้าวหน้าและก็ตอบโจทย์เรื่องการส่งเสริมสิทธิความเสมอภาคของคนทุกหมู่เหล่าโดยเฉพาะคนพิการและผู้สูงอายุอย่างไรบ้างครับก็ขอบคุณนะครับก่อนอื่นก็ต้องขอเรียนว่าทางท่านรัฐมนตรีว่าการกระทรวงคมนาคมท่านอาคมจริงๆท่านตั้งใจจะมามากเลยงานนี้แต่เผอิญติดการประชุมระหว่างประเทศทางด้านไอดีโอนะคะการแก้ปัญหาในด้านการบินของเราอยู่ที่ไนจีเรียมอบหมายที่ฉันมาเมื่อกี้ได้ฟังถ้าเราตี 2 ท่านว่าได้กล่าวมาแล้วจะเห็นว่าการที่จะเกิดขอมุกเสี่ยวทางลดความเหลื่อมล้ำในสังคมก็จริงการขนส่งนี่เป็นส่วนสำคัญเลยพี่จะทำให้ทุกอย่างดีขึ้นของรัฐมนตรีรัฐมนตรีมีธุระอะไรนะค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ระทรวงคมนาคมในจะเน้นย้ำว่าในระบบการขนส่งของคุณอาคมเนี่ยขนส่งสาธารณะเนี่ยเราจะต้องให้มีการบริการอย่างเท่าเทียมโทรถึงนะคะแล้วก็คือถ้ามีความมีอุปสรรคก็ต้องมีให้น้อยที่สุดให้น้อยที่สุดเพราะว่าเพราะว่าไม่ว่าจะเป็นในสังคมในปัจจุบันนี้ที่ต้องกลับไปสู่สังคมของผู้สูงวัยนะคะซึ่งประมาณคิดว่า5:00 น แล้วจะมีประมาณ 1 ใน 4 ของประชากรของคนไทยทั้งหมดอย่างที่ท่านรัฐมนตรีท่านอดุลย์กล่าวตอนนี้เรามีผู้พิการประมาณ 1.6ประมาณ 2 เปอร์เซ็นต์ของประชากรของเรานี่แล้วยิ่งนับวันก็ยิ่งจะเติบโตขึ้นเราก็ได้คำนึงถึงสิ่งนี้ว่าเราจะทำอย่างไรที่จะทำให้พวกท่านเหล่านั้นนี่มีควา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ขาใจเราก็มานะผมเข้าใจคือเป็นสิ่งที่ท่านรัฐมนตรีว่าการก็ได้พูดย้ำตลอดมาว่าแต่คนจะรู้ว่าสิ่งที่ทางท่านผู้พิการหรือว่าทางผู้สูงอายุต้องการต้องการสิ่งอำนวยความสะดวกอย่างไรบ้างนะคะแต่ก็มีการดำเนินการ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รงงานให้ความช่วยเหลือทางด้านรัฐมนตรีมากมายรายการที่ให้ข้อเสนอแนะในส่วนที่เราได้ดำเนินการมาแล้วก็โอเคกระทรวงว่าที่ผ่านมาเราจะดำเนินการอาจจะไม่เป็นในกรอบเดียวก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ยันต์มหานะนะคะแล้วก็สถานีขนส่งต่างๆเนี่ยต้องมีสิ่งอำนวยความสะดวกขั้นพื้นฐานพี่จะทำให้ผู้พิการเขาถึงหรือยังไปแล้วก็เขาพูดถึงนะคะเวลามีเซ็กส์เนี่ยเรายังลงไปตรวจช่วงนี้เราก็มีนโยบายที่เราไปตรวจไปตรวจแต่ก็ทำ checklist ขึ้นมาว่าสิ่งที่เรากำหนดไปเนี่ยโอเคไหมได้มาตรฐานหรือเปล่าตะกร้อขณะเดียวกันเราก็นำเอาสิ่งที่เราไปเจอเนี่ยอาจจะเอามาปรับตัวกับว่ามันยังพบตามความต้องการของผู้ใช้บริการหรือเปล่า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ียกว่า Plus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พื่อความยั่งยืนสำหรับทุกคนนะคะทุกเพศทุกวัยและทุกสภาพร่างกาย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ากเห็นผล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กย่องเชิดชูส่งเสริมเรื่องสิทธิความเสมอภาค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ล้วส่วนสุดท้ายนะครับก็อยากจะขอให้ท่านประธานอำนวยการใหญ่ท่านพลเอกอดุลย์แสงสิงแก้วเนี่ยได้พูดถึงงานวันคนพิการสากลปีนี้ซึ่งก็จะจัดใหญ่จัดหนักเต็ม4 วันรวดเลยนะครับ 1 2 3 4 ธันวาคมผนวกรวมกับบูรณาการใน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ตามข่าวกระทรวงการพัฒนาสังคมกระทรวงการท่องเที่ยวกระทรวงคมนาคมและอีก 10 กระทรว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เที่ยวชมงานของเราในปีนี้ที่เมืองทองธานีด้วยครับเรียนเชิญ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ภาคธุรกิจนะครับเอกชนส่วนราชการก็จะขยับเป็น 45% นี้จริงๆคุณภาพสูงมากนะครับนับจากแรงงานจากทางบริษัทที่ไปสร้างหนี้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คือไม่มีเล่น LINE ไม่มีอะไรนะครับก็เป็นคุณภาพของคนพิการที่ได้ทำงานเต็มที่สมาชิกดีนะครับก็เรียนว่าอันนี้คือผลผลิตของผู้พิการที่มีมีความสามารถและก็มีสมาชิกที่จัดจอ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ำหรับงานนี้ก็เป็นงานที่ยิ่งใหญ่ม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พร้อมการเปลี่ยนผ่า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ทั่วประเทศนะครับได้แผนปีนี้ก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ก็มีการมอบรางวัลให้กำลังใจกับจังหวัดที่มีผลการดำเนินงานดีเด่นของ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ซ้ายกว่าที่ปรากฏหน้าจอ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ประเทศไทยนะครับที่ได้กรุณามาบอกเล่าเรื่องราวสาระคุณค่าจากการแถลงข่าวบนเวทีในวันนี้ในงานวันคนพิการพิการสากลนะครับการเปลี่ยนผ่านเข้าสู่ความยั่งยืนสำหรับคนคนทุกค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นครอบครัวของคนใกล้ชิดหรือทุกคนที่เกี่ยวข้องนั่นหมายถึงสังคมและประเทศชาติและโลกของเรานะครับทั้งปวงนะครับวันนี้ต้องกราบขอบพระคุณครับท่านรัฐมนตรีอดุลย์แสงสิงแก้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เสียงปรบมือให้อีกครั้งค่ะ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ขอขอบพระคุณทุกท่านนะครับที่ร่วมแถลงข่าวในครั้งนี้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การวัฒนวรางกูรรัฐมนตรีว่าการกระทรวงท่องเที่ยวและกีฬาครับลำดับถัดไปนะคะท่านกอบกุลลำดับถัดไปนะคะท่านกอบกุลโมทนาครับที่ปรึกษาด้านการขนส่งทางอากาศกระทรวงคมนาคมครับครับท่านถัดมานะครับท่านศุภชีพดิษเทศนะครับนายกสมาคมสมาคมคนพิการแห่งประเทศไทยนะครับครับและขั้นสุดท้ายนะครับคุณกฤษณะใครประธานมูลนิธิมูลนิธิอารยสถาปัตย์เพื่อคนทั้งมวลครับครับจากนั้นขออนุญาตถ่ายภาพหมู่ร่วมกัน 1 ภาพนะครับครับขอบพระคุณครับผมขอบพระคุณท่านมากเลยครับ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จำปี 2560หรือunisonเพื่อเป็นการให้เกียรติ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รัฐมนตรีว่าการกระทรวงพัฒนาสังคมและความมั่นคงของมนุษย์ท่านรัฐมนตรีอดุลย์แสงสิงแก้วกราบเรียนท่านรัฐมนตรีกระทรวงการท่องเที่ยวและกีฬาครับท่านกอบกาญจน์วัฒนวรางกูรเรียนท่านกอบกุลโมทนาครับที่ปรึกษาด้านเศรษฐกิจและขนส่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ัฒนาคุณภาพชีวิตคนพิการของกร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สารสนเทศระดับสากลประจำปีพศ 2560ณกรุงฮานอยสาธารณะสังคมนิยมเวียดนามขอขอบพระคุณท่านรัฐมนตรีว่าการกระทรวง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ณกรุงฮานอยสาธารณรัฐนิยมสังคมเวียดนามระหว่างวันที่ 18-22 กันยายนพ. ศ. 2560ซึ่งเป็นการเปิดโอกาสให้เยาวชนพิการได้แสดงศักยภาพและทักษะด้านเทคโนโลยีสารสนเทศในนามประเทศไทยไม่เห็นความสำคัญสามารถโดยมีตัวแทนเยาวชนคนพิการจำนวน 8 คนในการแข่งขัน4 ทักษะได้แก่1Isuzu Challenger 2irrigationสามี Design และ 4Pikachuซาเล้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นางสาวสุภาวดีพิการทางการได้ยินและสื่อความหมาย 2 นายสิรภพ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ในส่วนของเหรียญเงินได้รับ 1 เหรียญประเภทรายบุคคล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เภทลายวงกลมคนจัดการแข่งขัน Isuzu Challenge 1ในปณิธานที่ท่านมาพิการทางการเคลื่อนไหวและร่างกาย 2 นายวชิรวิทย์ชมภิรมย์การทำออกซิเจนในโอกาสนี้กระผมขอกราบเรียนเชิญท่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ห้เงินรางวัลเพื่อเป็นขวัญและกำลังใจให้เยาวชนขอกราบเรียนเชิญครับท่านรัฐมนตรีว่าการกระทรวงท่องเที่ยวกีฬาคุณกอบกาญจน์วัฒนวรางกูรผู้แทนจากกระทรวงคมนาคมคุณกบคุณโมทนานายกสมาคมคนพิการแห่งประเทศไทยคุณสุชีพอิสระเทพประธานที่ปรึกษาความมั่นคงของมนุษย์ท่านอธิบดีกรมส่งเสริมพัฒนาคุณภาพชีวิตคนพิการคนสวยสมศรี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ะผมมีความยินด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จำปีนี้คนพิการเป็นกลุ่มเป้าหมายที่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การดำรงชีวิตรวมทั้งมีส่วนร่วมในสังคมได้เช่นเดียวกับคนทั่วไป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ระดับสากลณกรุงฮานอยสาธารณรัฐสังคมนิยมเวียดนามระหว่างวันที่ 18-20ต๋องที่ผ่านมานวล 8 ค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สร้างชื่อเสียงให้กับประเทศไทยได้อีกด้ว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เรามีส่วนเปลี่ยนแปลงสิ่งต่างๆได้ถ้าเรามีความตั้งใจมีความอดทนและมีความมุ่งมั่นร่วมกันช่วยสร้างสังคมแห่งการแบ่งปั่นที่อยู่ร่วมกันธรรมชาติอย่างกลมเกลียวและเราจะไม่ทิ้งใครไว้ข้างหลังสุดท้ายนี้ผมขอขอบคุณคณะครูผู้ฝึกตอนพี่เลี้ยงหน่วยงานที่เกี่ยวข้องที่ได้ดำเนินการให้เยาวชนไทยที่เข้าแข่งขันสามารถประสบความสำเร็จในครั้งนี้และก็ขอให้ลงความมุ่งหมายไว้และก็ขอให้ทุกคนในวันนี้ที่เข้ารับการแข่งข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ยังยืนต่อไปครับรับจ๊อบขอบพระคุณท่านมากนะครับและขอ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ได้รับเหรียญรางวัลจากการเขียนความท้าทายทางเทคโนโลยีสารสาสน์สนเทศ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จะได้รับเงินรางวัลท่านละ 20,000 บาทนะครับรวมจำนวน 4 ท่านรวมเป็นเงิน 8,000 บาทนะครับผมท่านได้ขอเรียนเชิญนางสาวสุภาวดีมา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้องสุภาวดีนะ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พร้อมครับ - ละครมันคงของมนุษย์ค่ะและท่านผู้บริหารนะคะท่านรัฐมนตรีการกราบสวัสดีท่านพลตำรวจเอกอดุลย์แสงสิงแก้วรัฐมนตรีว่าการกระทรวงท่านที่ปรึกษานะคะด้านการสมาคมขนส่งราคาจากกระทรวงขณะเข้ามาครบนะคะท่านวัฒนวรางกูรนะคะท่านรัฐมนตรีว่าการกระทรวงการท่องเที่ยวและกีฬา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นายกสมาคมคนพิการแห่งประเทศไทยนะคะกำลังใจนะครับเปิดเพลงต่อไปนี้นะครับเป็นบทเพลงที่พวกเรากลุ่มศิลปิน s2sนะครับการแสดงของศิลปิน s2s ค่ะขับรถแก่กระทรวงการพัฒนาสังคมและความมั่นคงของมนุษย์นะครับที่ได้ดูแลและก็ทำงานให้พวกเราตั้งใจทำตลอดมานะครับไม่ว่าจะเป็นผู้พิการสตรีราคาผู้สูงอายุตลอดจนกว่าวันอื่นนะครับที่อย่างจริงใจครับพวกเราสายไฟมีนะครับทางส่งได้ดูแลอยู่เพลงที่จะได้นำไปใช้ในวันคนพิการสากลครับรวมถึงเป็นตลอดถึงใช้งานของภารกิจของผมนะครับในการสร้างโอกาสขออภัยครับครับผู้สร้างคุณค่าศักดิ์ศรีความเป็นมนุษย์นะครับในความเท่าเทียมกันต่อไปเกียรติและกำลังใจพรมไม่ทิ้งใครไว้ข้างหลังจากพวกเรากลุ่มศิลปิน s2sจะรอฟังครับ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ครับที่ส่งไปนะครับเป็นการแสดงของขอทุกท่านปรบมือให้กำลังใจแก่ศิลปินเหล่านี้อีกครั้งครับขอบพระคุณค่ะณวันนี้ผมนายมนตรีท่านรัฐมนตรีว่าการกระทรวงการพัฒนาสังคมและความมั่นคงของมนุษย์นะครับแม่ขอต้อนรับท่านผู้มีเกียรติทุกท่านที่เข้ากรมทัณฑ์นะครับนักพัฒนาสังคมปฏิบัติการรับหน้าที่เป็นพิธีกรในวันนี้ครับแต่ประเด็นหลักการเปลี่ยนผ่านสู่สังคมที่ยั่งยืนสำหรับทุกคนแรงงานมหกรรมอารยสถาปัตย์ที่มาร่วมงานในวันนี้นะครับเข้าสู่งานการแถลงข่าวการจัดงานวันคนพิการสากลประจำปี 2561สุขภาพเพื่อคนทั้งมวลครั้งที่ 2การจัดงานในวันนี้นะครับเป็นการบูรณาการแต่ต้องตัดกรรมสมัครกระทรวงการพัฒนาสังคมและความมั่นคงของมนุษย์และสมาคมความร่วมมือต้มไก่มูลนิธิอารยสถาปัตย์ไปค้นหาข้อมูลนะครับสมาคมคนพิการทุกประเภท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จอเป็นครั้งแรก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ุกคนนะคะรัฐมนตรีว่าการกระทรวงการท่องเที่ยวและกีฬาท่านกอบกุลโมทนาที่ปรึกษาด้านเศรษฐกิจการกอบกาญจน์วัฒนวรางกูรกระทรวงคมนาคมท่านศุภชีพดิบเทพการขนส่งทางอากาศแห่งประเทศไทยซึ่งปัจจุบันทักษะชีวิตได้ดำรงตำแหน่งนายกสมาคมคนพิการแห่งประเทศไทยนะครับผู้แทนนายกสมาคมสภาคนพิการทุกประเภท60ไปในประเด็นหลักการเปลี่ยนผ่านสู่สังคมที่ยั่งยืนสำหรับทุกคนให้เกียรติร่วมแถลงข่าวการจัดงานวันคนพิการสากลประจำปี 2560นวัตกรรมสุขภาพเพื่อคนทั้งมวลครั้งที่ 2ขอเรียนเชิญครับและขอมอบเวทีนี้ให้กับอาการมหกรรมอารยสถาปัตย์เป็นผู้ดำเนินรายการในช่วงถัดไปครับขอบคุณครับคุณกฤษณะละไลท่านผู้มีเกียรติทุกท่านนะครับตะกร้อกราบสวัสดีกราบสวัสดีท่านรัฐมนตรีว่าการกระทรวงการพัฒนาและความมั่นคงของมนุษย์พลตำรวจเอกอดุลย์แสงสิงแก้วท่านผู้แถลงข่าวบนเวทีนะครับแล้วก็ท่านรัฐมนตรีกระทรวงการท่องเที่ยวและกีฬารัฐมนตรีกอบกาญจน์วัฒนวรางกูรแล้วก็กิ่งแก้วคมนาคมนะครับฉันขอบคุณโมทนานะครับที่ปรึกษาด้านเศรษฐกิจการขนส่งทางอากาศผู้แทนรัฐมนตรีว่าการกระทรวงมีparasiteป่านนี้ก็จะขึ้นเครื่องบินซึ่งจุดหมายสมัยนี้ก็รู้สึกว่าชีวิตอยู่ระดับมากไปสะดวกมากเลยสมัยใหม่แล้วก็ท่านนายกสมาคมคนพิการประเทศไทยนะครับไปนครพนมกับท่านอดุลย์นะครับแล้วก็สวัสดีครั้งนะครับท่านผู้บริหารทุกท่านองค์กรหน่วยงานต่างๆท่านนายกสภาวิชาชีพรวมแหล่งรวมพลังกันเพื่อนเดือนหน้าประเทศไทยที่วันนี้ก็เป็นอีกวันหนึ่งที่ได้มาคณะผู้จัดงานวันคนพิการสากลประจำปีปีนี้ซึ่งก็เป็นปีแรกนะครับ 2560ซึ่งวันนี้ที่แถลงข่าวก็ในนามเขาหลวมนะครับกับงานมหกรรมอารยสถาปัตย์และนวัตกรรมสุขภาพเพื่อคนทั้งมวลที่มีการบูรณาการปีที่ 2โดยการสนับสนุนหลักนะครับของกองทุนThailand friendly Design Expo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่งเสริมและพัฒนาคุณภาพชีวิตคนพิการและสิ่งที่ต้องติดตามจะมีไปนะครับใน 2 อันที่ว่านี้นะครับก็เพื่อจะบอกเล่าเรื่องราวสาระคุณค่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ริ่มจากท่านประธานอำนวยการจัดงานนะครับคำขวัญเป้าหมายอยู่ที่ว่าการเปลี่ยนผ่านสู่สังคมที่ยั่งยืนซึ่งมีทุกคนและก็การรวมพลังเครือข่ายภาคส่วนต่างๆในงานมหกรรมอารยสถาปัตย์สำหรับconventional ครับครับขอบคุณครับคนอื่นต้องในปีนี้ด้วยครับมนตรีกระทรวงการท่องเที่ยวและกีฬานะครับคุณทางที่มาด้วยตัวเองครับรวมทั้งผู้แทนจากกระทรวงคุณอาคมท่านนายกการก่อการเหรียญวัดเรื่องคนพิการเป็นเรื่องที่มีความสำคัญมากนะครับระบบพูดสมาคมคนพิการแห่งประเทศไทยครับท่านประยุทธ์จันทร์โอชาท่านได้วางยุทธศาสตร์ประเทศไว้อีก 20 ปีข้างหน้าของยุทธศาสตร์ก่อนนะครับว่ายุทธศาสตร์หนึ่งคือการลดความเหลื่อมล้ำสร้างความเป็นธรรมนะครับมีผู้ด้อยโอกาสต่างและผู้บริการว่าตรงนี้ซึ่งเรามีทั้งให้อยู่ในประเทศไทยอย่างเสมอภาคเป็นธรรมนะครับจะมีอยู่ประมาณล้าน 8 แสนคนเป็นเป้าหมายหนึ่งที่จะรัฐบาลช่วยมันว่ะผู้พิการถ้าเราทั่วประเทศ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ร้างผมอาจจะโฆษณาว่ารัฐบาลนี้ทำกับผู้พิการเยอะมากครับตั้งแต่เริ่มมา2 ปีที่แล้วก็ผู้พิการครับ500 เป็น 800 นะครับใช่ไหมครับแล้วก็การจ้างงานผู้พิการนี้วันนี้เพิ่มเบี้ยคนพิการจากเอกชนนี่ถึง 90 เปอร์เซ็นต์นะครับแล้วก็ผ้าในมาตรา 33 35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รามองว่าเป็นคนธรรมดาครับวันนี้เรามาเป็นโครงการนี้ไม่ธรรมดานะครับผู้พิการซึ่งอยู่ในเครือของกระบี่ไปเข้าวงการเป็นเขาเชื่อว่าถ้าเราให้โอกาสไอ้เก่งมันจะคุยนอนคุยกันเรามีล้านเป็นแสนคนจะเป็นคนที่Blackขนาดประเทศใดอันนี้เห็นว่าคือในการขับเคลื่อนนะครับรายชื่อโครงการนะครับสำหรับเรื่องงานวันประสิทธิภาพช่วยมาคนพิการสากลซึ่งตรงกับวันที่ 3ใบรับรองแพทย์ปฏิบัติการผู้พิการสากลเมื่อที่ 3 ธันวาคมปีเมื่อ 25 ปีแล้วนะครับแล้วก็เพื่อให้การยกระดับไปสู่ข้อความมาตรฐานสากลซึ่งปีนี้ก็25 นะครับที่ได้ดำเนินการคือเราเน้นไปที่เกี่ยวกับการเปลี่ยนผ่านไปสู่ของต้องขอบคุณท่านร่วมงานสถาปนาเป็นแบบนี้เดี๋ยวก็เป็นเรื่องเกี่ยวกับด้านของรูปแบบของสังคมที่มีความยั่งยืนไป16 วัตต์เครื่องไม้เครื่องมือต่างๆให้บึงกาฬลงให้มีการจัดทำสถาปัตย์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ไปเดินทางไปกลับนี่แหละครับก็น่าจะเรียกได้ว่ายุคนี้เป็นยุคทองของสิทธิกรุณาลงในปีนี้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โอกาสความเสมอภาคอดุลย์แสงสิงแก้วฉันก็ทุ่มเทจัดหนักจัดเต็มมาตลอดพลตำรวจเอกแต่ก็ยังบ่ายนี้เสร็จงานนี้ท่านก็จะมีต่ออีก 2-3 งานก่อนจะบินไปที่จังหวัดนครพนมก็ไปปฏิบัติประมาณ 10 ปีแล้วครับที่ท่านเข้ามานี่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ภารกิจที่ท่านได้เล่าให้ฟังสนุกเมื่อสักครู่นี้นะครับจังหวัดนครพนมสู่เมืองต้นแบบในการขับเคลื่อนพัฒนาอารยสถาปัตย์พรุ่งนี้ท่านก็จะเป็นหวัดทานใหญ่ในการคิด Off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มันจะเชื่อมโยงกับธุรกิจการท่องเที่ยวของประเทศไทยท่านใดวางเสาเข็มเอาไว้หลายจุดทั่วประเทศแล้วก็โยมยายไปถึงวัฒนวรางกูรฉะนั้นก็อย่าให้ท่านกอบกาญจน์ได้พูดถึงการใช้ท่องเที่ยวและกีฬามาเป็นส่วนสำคัญอีกด้านหนึ่งเครือข่ายนานาชาติด้วยเดี๋ยวเจอกันครับค่ะก็ต้องตั้งใจมาเองนะคะในการส่งเสริมและพัฒนาคุณภาพชีวิตคนพิการด้วยครับอยากจะตอกย้ำว่าในทางด้านการท่องเที่ยวและกีฬาคณิตศาสตร์เดียวกันนะครับเพราะว่าว่าการจะเติบโตยั่งยืนได้เนี่ยต้องเฉลี่ยสูงเพราะฉะนั้นเนี่ยเรามั่นใจ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กันยายนปีที่แล้วนี่ณตอนนั้นนี่เป็นการประกาศแปลว่าการท่องเที่ยวของทั่วโลกนี้โดยทีมหลักtourism for allคุณกฤษณะก็ไปมีคำว่าสัญญาปฏิญญาว่าเจตนารมณ์คือ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นะคะต้องสามารถให้มันเกิดความเชื่อมโยงให้ให้คนทุกคนเนี่ยต้องสามารถที่จะลงรถหรืออะไรก็แล้วแต่เนี่ยได้ไปจับต้องเหมือนกับคนปกติได้ด้วยนะคะเพราะฉะนั้นเนี่ยแต่นั่นก็ไม่ใช่เพียงเดินทางแสดงเจตนารมณ์สวยๆแล้วก็จบไปแต่ว่าเราพาเขาไปที่ขอนแก่นแค่เราบอกให้เลยว่าเราไม่ได้ทำเฉพาะมึงใหญ่เท่านั้นนะคะเราจะทำที่เมืองรองเพื่อเป็นการที่จ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จะทำในทุกๆท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ขอเส้นทางนะครับกระจายทั่วประเทศทุกๆคัตเตอร์ต้องมีตะกร้อเส้นทาง tourism for allเส้นทางก็จะมีคัตเตอร์ที่ 2มีเส้นทางที่ 23 ขึ้นไปขณะนี้ทั้ง 8 Plus1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ซึ่งอยู่กระจายอยู่ทั่วประเทศเชียงรายพะเยาหรือว่าถ้าเกิดเป็นคัตเตอร์ทางด้านลำปางลำพูนได้นะก็คือตั้งแต่โคราชบุรีรัมย์ทางอารยธรรมอีสา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ุรินทร์1 ถึงจุดสุดท้ายได้อันนี้ก็ยังเป็นภารกิจที่ยังทำอยู่ซึ่งภายใต้นโยบายการท่องเที่ยวแห่งชาติสามารถเข้าเดินทางจากจุดหนึ่งไปจุดมันไปกันจะฟังระยะยาวไม่ได้ขึ้นอยู่กับกูว่าคนนี้เราคิดว่าแต่การที่เขาไปเนี่ยเป็นนโยบายแห่งชาติหรือคนๆนั้นไปกระทรวงมันก็จะเป็นนโยบายถาวรที่ทำให้จะเป็นท้องถิ่นหรือใครก็แล้วแต่เนี่ยประกอบด้วยไม่รู้จบอันที่ 3 ก็คือกรมการท่องเที่ยวของเรากรมการท่องเที่ยวก็จะมีดูแลและแม่ของก็จะต้องทำอย่างนี้จะไปห้องน้ำจะเป็นบริษัททัวร์จะเป็นมัคคุเทศก์มาตรฐานของแหล่งท่องเที่ยว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ในวันนี้นี่เป็นหนึ่งในมาตรฐานที่เราก็ยังบังคับไม่ได้เราจะต้องมีขนาดมาตรฐานของการท่องเที่ยวสนามได้มาสถานีจะต้องมีเป็นมาตรฐานแนะนำเพื่อคนพิการด้วยเช่นกันแต่ก็ยังไม่จบนะคะกีฬาด้วยเช่นกันห้องน้ำเพื่อกีฬาหมวกกีฬากินไม่ได้เหรอคะกีฬาเพื่อคนทั้งมวลนี้คงไม่ใช่เพียงแค่ว่าเรามีนักกีฬาไปแข่งพาราเกมส์แต่วันนี้นี่ได้เหรียญอาจจะใหญ่กว่าอีกนะคะมีความมุมานะเก่งที่สุดเลยในทุกเรื่องนะคะเต้นเก่งมานะคะเอเชียนเกมส์ซีเกมส์โอลิมปิกตัวอะไรก็แล้วแต่ทางฝั่งพาราณสีไปหมดทุกอันเลยเป็นเพื่อความเป็นเลิศมันก็จะเป็นมีคนอยู่กลุ่มหนึ่งที่เด็กมาก็อันนั้นนี่แน่นอ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คิดถึงมากอาทิตย์ยกตัวอย่างเช่นแต่ตอนนี้เราซัพพอร์ตกับกลุ่มหนึ่งเขาเรียกว่า Run Togetherเล่นกีฬา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กติในไปวิ่งน้องผึ้งไปวิ่งที่สุราษฎร์มาแล้วก็ที่เชียงใหม่เป็นต้นยกตัวอย่างเช่นมีที่กรุงเทพอุดรกันทุกๆเดือนแล้วก็เสร็จก็จะมาเจอกันครั้งหนึ่งที่กรุงเทพฯแข็งใหญ่ก็จะมีการการ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งจริงแล้วสุดท้ายเนี่ยก็อย่างว่าแหละก็เป็นเพียงแค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บอกจะเสมอนะคะว่านี่ครับtourism for allมฟลขอบคุณมากครับกระแสหลักนะครับของโลกด้วยนะครับแล้วก็ของเมืองไทยหวยท่านรัฐมนตรีกอบกาญจน์ก็ได้บุกเบิกสร้างก็เป็น199 เส้นทางนะครับก็เปิดตัวไปเมื่อเช้า3-4 เดือนหาไว้หลายท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ถึงสิทีนี้ในส่วนของการเดินทางขนส่งนะครับกระทรวงนะครับทางด้านต่างๆคุณค่ะก็คือเรื่องของคมนาคมนะครับเรือรถตามนี้ครับเครื่องบินคิดว่ามีการพัฒนาก้าวหน้าและก็ตอบโจทย์เรื่องการส่งเสริมสิทธิความเสมอภาคของคนทุกหมู่เหล่าปัจจุบันคนพิการและผู้สูงอายุอย่างไรบ้างครับก็ขอบคุณนะครับก่อนอื่นก็ต้องขอเรียนว่าทางท่านรัฐมนตรีโดยเฉพาะอาคมจริงๆท่านตั้งใจจะมามากเลยงานนี้แต่เผอิญว่าการกระทรวงคมนาคมท่านไอดีโอนะคะการแก้ปัญหาในด้านการบินของเราอยู่ที่ไนจีเรียมอบหมายที่ฉันมาติดการประชุมระหว่างประเทศทางด้านว่าได้กล่าวมาแล้วจะเห็นว่าการที่จะเกิดเมื่อกี้ได้ฟังถ้าเราตี 2 ท่านทางลดความเหลื่อมล้ำในสังคมก็จริงขอมุกเสี่ยวพี่จะทำให้ทุกอย่างดีขึ้นของรัฐมนตรีรัฐมนตรีมีธุระการขนส่งนี่เป็นส่วนสำคัญเลย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อะไรนะคะของคุณอาคมเนี่ยขนส่งสาธารณะเนี่ยเราจะต้องกระทรวงคมนาคมในจะเน้นย้ำว่าในระบบการขนส่งโทรถึงนะคะแล้วก็คือถ้ามีความให้มีการบริการอย่างเท่าเทียมให้น้อยที่สุดเพราะว่าเพราะว่าไม่ว่าจะเป็นในสังคมในปัจจุบันนี้ที่ต้องมีอุปสรรคก็ต้องมีให้น้อยที่สุดซึ่งประมาณคิดว่า5:00 น แล้วจะมีประมาณ 1 ใน 4 ของประชากรของคนไทยทั้งหมดกลับไปสู่สังคมของผู้สูงวัยนะคะท่านอดุลย์กล่าวตอนนี้เรามีผู้พิการประมาณ 1.6ประมาณ 2 เปอร์เซ็นต์ของอย่างที่ท่านรัฐมนตรีเติบโตขึ้นเราก็ได้คำนึงถึงสิ่งนี้ว่าเราจะทำอย่างไรที่จะทำให้พวกท่านเหล่านั้นนี่ประชากรของเรานี่แล้วยิ่งนับวันก็ยิ่งจ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ความคือเป็นสิ่งที่ท่านรัฐมนตรีว่าการก็ได้พูดย้ำตลอดมาว่าแต่คนจะรู้ว่าสิ่งที่เขาใจเราก็มานะผมเข้าใจผู้พิการหรือว่าทางผู้สูงอายุต้องการต้องการสิ่งอำนวยความสะดวกอย่างไรบ้างนะคะทาง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แต่ก็มีการดำเนินการรายการที่ให้ข้อเสนอแนะในส่วนที่เราได้ดำเนินการมาแล้วก็โอเคโรงงานให้ความช่วยเหลือทางด้านรัฐมนตรีมากมา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ว่าที่ผ่านมาเราจะดำเนินการอาจจะไม่เป็นในกรอบเดียวกันสถานีขนส่งต่างๆเนี่ยต้องมีสิ่งอำนวยความสะดวกขั้นพื้นฐานพี่จะทำให้ผู้พิการเขายันต์มหานะนะคะแล้วก็ไปแล้วก็เขาพูดถึงนะคะเวลามีเซ็กส์เนี่ยถึงหรือยังช่วงนี้เราก็มีนโยบายที่เราไปตรวจไปตรวจแต่ก็ทำ checklist ขึ้นมาว่าเรายังลงไปตรวจโอเคไหมได้มาตรฐานหรือเปล่าตะกร้อสิ่งที่เรากำหนดไปเนี่ยนำเอาสิ่งที่เราไปเจอเนี่ยอาจจะเอามาปรับตัวกับว่ามันยังพบตามความต้องการของขณะเดียวกันเรา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ผู้ใช้บริการหรือเปล่า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ียกว่า Plus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พื่อความยั่งยืนสำหรับทุกคนนะคะทุกเพศทุกวัยและทุกสภาพร่างกาย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ากเห็นผล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กย่องเชิดชูส่งเสริมเรื่องสิทธิความเสมอภาคท่านพลเอกอดุลย์แสงสิงแก้วเนี่ยได้พูดถึงงานวันคนพิการสากลปีนี้ซึ่งก็จะจัดใหญ่จัดหนักเต็มแล้วส่วนสุดท้ายนะครับก็อยากจะขอให้ท่านประธานอำนวยการใหญ่งานมหกรรมอารยสถาปัตย์4 วันรวดเลยนะครับ 1 2 3 4 ธันวาคมผนวกรวมกับบูรณาการใ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ตามข่าวกระทรวงการพัฒนาสังคมกระทรวงการท่องเที่ยวกระทรวงคมนาคมและอีก 10 กระทรวงไปเที่ยวชมงานของเราในปีนี้ที่เมืองทองธานีด้วยครับเรียนเชิญ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ภาคธุรกิจนะครับเอกชนส่วนราชการก็จ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ยับเป็น 45% นี้จริงๆคุณภาพสูงมากนะครับนับจากแรงงานจากทางบริษัทที่ไปสร้างหนี้ก็เป็นคุณภาพของคนพิการที่ได้ทำงานเต็มที่สมาชิกดีนะครับก็เรียนว่าอันนี้คือคือไม่มีเล่น LINE ไม่มีอะไรนะครับมีความสามารถและก็มีสมาชิกที่จัดจอผลผลิตของผู้พิการที่มี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สำหรับงานนี้ก็เป็นงานที่ยิ่งใหญ่ม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พร้อมการเปลี่ยนผ่า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ทั่วประเทศนะครับได้แผนปีนี้ก็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ก็มีการมอบรางวัลให้กำลังใจกับจังหวัดที่มีผลการดำเนินงานดีเด่นขอ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ซ้ายกว่าที่ปรากฏหน้าจอ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นงานวันคนพิการพิการสากลนะครับการเปลี่ยนผ่านเข้าสู่ประเทศไทยนะครับที่ได้กรุณามาบอกเล่าเรื่องราวสาระคุณค่าจากการแถลงข่าวบนเวทีในวัน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วามยั่งยืนสำหรับคนคนทุกคนของคนใกล้ชิดหรือทุกคนที่เกี่ยวข้องนั่นหมายถึงสังคมและประเทศชาติและโลกของเรานะครับของคนในครอบครั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้งปวงนะครับวันนี้ต้องกราบขอบพระคุณครับท่านรัฐมนตรีอดุลย์แสงสิงแก้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สียงปรบมือให้อีกครั้งค่ะ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ขอขอบพระคุณทุกท่านนะครับที่ร่วมแถลงข่าวในครั้งนี้นะครับลำดับถัดไปนะคะท่านกอบกุลลำดับถัดไปนะคะการวัฒนวรางกูรรัฐมนตรีว่าการกระทรวงท่องเที่ยวและกีฬาครับการขนส่งทางอากาศกระทรวงคมนาคมครับท่านกอบกุลโมทนาครับที่ปรึกษาด้านนายกสมาคมสมาคมคนพิการแห่งประเทศไทยนะครับครับครับท่านถัดมานะครับท่านศุภชีพดิษเทศนะครับคุณกฤษณะใครประธานมูลนิธิมูลนิธิอารยสถาปัตย์เพื่อคนทั้งมวลครับและขั้นสุดท้ายนะครับครับขอบพระคุณครับผมขอบพระคุณท่านมากเลยครับครับจากนั้นขออนุญาตถ่ายภาพหมู่ร่วมกัน 1 ภาพ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หรือunisonประจำปี 2560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เพื่อเป็นการให้เกียรติและความมั่นคงของมนุษย์ท่านรัฐมนตรีอดุลย์แสงสิงแก้วท่านรัฐมนตรีว่าการกระทรวงพัฒนาสังคมท่านกอบกาญจน์วัฒนวรางกูรเรียนกราบเรียนท่านรัฐมนตรีกระทรวงการ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เศรษฐกิจและขนส่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ัฒนาคุณภาพชีวิตคนพิการของกรมณกรุงฮานอยสาธารณะสังคมนิยมเวียดนามขอขอบพระคุณท่านรัฐมนตรีว่าการกระทรวงสารสนเทศระดับสากลประจำปีพศ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สาธารณรัฐนิยมสังคมเวียดนามระหว่างวันที่ 18-22 กันยายนพ. ศ. 2560ณกรุงฮานอยได้แสดงศักยภาพและทักษะด้านเทคโนโลยีสารสนเทศในนามประเทศไทยไม่เห็นความสำคัญซึ่งเป็นการเปิดโอกาสให้เยาวชนพิการจำนวน 8 คนในการแข่งขัน4 ทักษะได้แก่1สามารถโดยมีตัวแทนเยาวชนคนพิการirrigationสามี Design และ 4PikachuIsuzu Challenger 2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าเล้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นางสาวสุภาวดีพิการทางการได้ยินและสื่อความหมาย 2 นายสิรภพ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ในส่วนของเหรียญเงินได้รับ 1 เหรียญประเภทรายบุคคล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เภทลายวงกล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ารทำออกซิเจนในโอกาสนี้กระผมขอกราบเรียนเชิญท่านขอกราบเรียนเชิญครับท่านรัฐมนตรีว่าการกระทรวงท่องเที่ยวให้เงินรางวัลเพื่อเป็นขวัญและกำลังใจให้เยาวชนคุณกอบกาญจน์วัฒนวรางกูรผู้แทนจากกระทรวงคมนาคมคุณกบคุณโมทนานายกสมาคมคนพิการแห่งประเทศไทยกีฬาอิสระเทพประธานที่ปรึกษาความมั่นคงของมนุษย์ท่านอธิบดีกรมส่งเสริมพัฒนาคุณภาพชีวิตคนพิการคนสวยคุณสุชี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มศร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ะผมมีความยินด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จำปีนี้คนพิการเป็นกลุ่มเป้าหมายที่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การดำรงชีวิตรวมทั้งมีส่วนร่วมในสังคมได้เช่นเดียวกับคนทั่วไปณกรุงฮานอยสาธารณรัฐสังคมนิยมเวียดนามระหว่างวันที่ 18-20ต๋องที่ผ่านมาประเภทระดับสาก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วล 8 ค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สร้างชื่อเสียงให้กับประเทศไทยได้อีกด้วยและมีความมุ่งมั่นร่วมกันช่วยสร้างสังคมแห่งการแบ่งปั่นเรามีส่วนเปลี่ยนแปลงสิ่งต่างๆได้ถ้าเรามีความตั้งใจมีความอดทนธรรมชาติอย่างกลมเกลียวและเราจะไม่ทิ้งใครไว้ข้างหลังสุดท้ายนี้ผมขอขอบคุณคณะครูผู้ฝึกที่อยู่ร่วมกันไทยที่เข้าแข่งขันสามารถประสบความสำเร็จในครั้งนี้และก็ขอให้ลงความมุ่งหมายไว้ตอนพี่เลี้ยงหน่วยงานที่เกี่ยวข้องที่ได้ดำเนินการ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และก็ขอให้ทุกคนในวันนี้ที่เข้ารับการแข่งขันรับจ๊อบขอบพระคุณท่านมากนะครับยังยืนต่อไปครับ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ขอเรียนเชิญท่านความท้าทายทางเทคโนโลยีสารสาสน์สนเทศระดับที่ได้รับเหรียญรางวัลจากการเขีย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จะได้รับเงินรางวั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้องสุภาวดีนะครับละครมันคงของมนุษย์ค่ะและท่านผู้บริหารนะคะท่านรัฐมนตรีการพร้อมครับ - ท่านที่ปรึกษานะคะด้านการสมาคมขนส่งราคาจากกระทรวงขณะเข้ามาครบนะคะท่านกราบสวัสดีท่านพลตำรวจเอกอดุลย์แสงสิงแก้วรัฐมนตรีว่าการกระทรวงแต่ท่านผู้บริหารนะคะวันนี้เองนะคะก่อนที่จะเข้าสู่งานแถลงข่าวนะคะขออนุญาตเรียนเชิญรับชมนะคะวัฒนวรางกูรนะคะท่านรัฐมนตรีว่าการกระทรวงการท่องเที่ยวและกีฬานะคะกำลังใจนะครับเปิดเพลงต่อไปนี้นะครับเป็นบทเพลงที่พวกเรากลุ่มศิลปิน s2sนะครับนายกสมาคมคนพิการแห่งประเทศไทยนะคะขับรถแก่กระทรวงการพัฒนาสังคมและความมั่นคงของมนุษย์นะครับที่ได้ดูแลและก็ทำงานให้พวกเราการแสดงของศิลปิน s2s ค่ะตลอดมานะครับไม่ว่าจะเป็นผู้พิการสตรีราคาผู้สูงอายุตลอดจนกว่าวันอื่นนะครับที่ตั้งใจทำครับพวกเราสายไฟมีนะครับอย่างจริงใจเพลงที่จะได้นำไปใช้ในวันคนพิการสากลครับรวมถึงทางส่งได้ดูแลอยู่ตลอดถึงใช้งานของภารกิจของผมนะครับในการสร้างโอกาสเป็นครับผู้สร้างคุณค่าศักดิ์ศรีความเป็นมนุษย์นะครับในความเท่าเทียมกันต่อไปขออภัยครับพรมไม่ทิ้งใครไว้ข้างหลังจากพวกเรากลุ่มศิลปิน s2sจะรอฟังครับเกียรติและกำลังใจ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ครับที่ส่งไปนะครับเป็นการแสดงของแม่ขอต้อนรับท่านผู้มีเกียรติทุกท่านที่เข้าท่านรัฐมนตรีว่าการกระทรวงการพัฒนาสังคมและความมั่นคงของมนุษย์นะครับแต่ประเด็นหลักการเปลี่ยนผ่านสู่สังคมที่ยั่งยืนสำหรับทุกคนแรงงานมหกรรมอารยสถาปัตย์กรมทัณฑ์นะครับนักพัฒนาสังคมปฏิบัติการรับหน้าที่เป็นพิธีกรในวันนี้ครับสุขภาพเพื่อคนทั้งมวลครั้งที่ 2การจัดงานในวันนี้นะครับเป็นการบูรณาการที่มาร่วมงานในวันนี้นะครับเข้าสู่งานการแถลงข่าวการจัดงานวันคนพิการสากลประจำปี 2561สมัครกระทรวงการพัฒนาสังคมและความมั่นคงของมนุษย์และสมาคมแต่ต้องตัดกรรมต้มไก่มูลนิธิอารยสถาปัตย์ไปค้นหาข้อมูลนะครับความร่วมมือ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สมาคมคนพิการทุกประเภท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จอเป็นครั้งแรกรัฐมนตรีว่าการกระทรวงการท่องเที่ยวและกีฬาท่านกอบกุลโมทนาที่ปรึกษาด้านเศรษฐกิจทุกคนนะคะกระทรวงคมนาคมท่านศุภชีพดิบเทพการกอบกาญจน์วัฒนวรางกูรแห่งประเทศไทยซึ่งปัจจุบันทักษะชีวิตได้ดำรงตำแหน่งนายกสมาคมคนพิการแห่งประเทศไทยนะครับการขนส่งทางอากาศ60ไปในประเด็นหลักการเปลี่ยนผ่านสู่สังคมที่ยั่งยืนสำหรับทุกคนผู้แทนนายกสมาคมสภาคนพิการทุกประเภทนวัตกรรมสุขภาพเพื่อคนทั้งมวลครั้งที่ 2ขอเรียนเชิญครับและขอมอบเวทีนี้ให้กับให้เกียรติร่วมแถลงข่าวการจัดงานวันคนพิการสากลประจำปี 2560เป็นผู้ดำเนินรายการในช่วงถัดไปครับขอบคุณครับอาการมหกรรมอารยสถาปัตย์ท่านผู้มีเกียรติทุกท่านนะครับตะกร้อกราบสวัสดีคุณกฤษณะละไลท่านรัฐมนตรีว่าการกระทรวงการพัฒนาและความมั่นคงของมนุษย์พลตำรวจเอกอดุลย์แสงสิงแก้วกราบสวัสดีแล้วก็ท่านรัฐมนตรีกระทรวงการท่องเที่ยวและกีฬารัฐมนตรีกอบกาญจน์วัฒนวรางกูรแล้วก็ท่านผู้แถลงข่าวบนเวทีนะครับคมนาคมนะครับฉันขอบคุณโมทนานะครับที่ปรึกษาด้านเศรษฐกิจการขนส่งทางอากาศกิ่งแก้วมีparasiteป่านนี้ก็จะขึ้นเครื่องบินผู้แทนรัฐมนตรีว่าการกระทรวงรู้สึกว่าชีวิตอยู่ระดับมากไปสะดวกมากเลยสมัยใหม่แล้วก็ท่านนายกสมาคมคนพิการประเทศไทยนะครับซึ่งจุดหมายสมัยนี้ก็แล้วก็สวัสดีครั้งนะครับท่านผู้บริหารทุกท่านองค์กรหน่วยงานต่างๆไปนครพนมกับท่านอดุลย์นะครับรวมแหล่งรวมพลังกันเพื่อนเดือนหน้าประเทศไทยท่านนายกสภาวิชาชีพคณะผู้จัดงานวันคนพิการสากลประจำปีปีนี้ซึ่งก็เป็นปีแรกนะครับ 2560ที่วันนี้ก็เป็นอีกวันหนึ่งที่ได้มาเขาหลวมนะครับกับงานมหกรรมอารยสถาปัตย์และนวัตกรรมสุขภาพเพื่อคนทั้งมวลซึ่งวันนี้ที่แถลงข่าวก็ในนามปีที่ 2โดยการสนับสนุนหลักนะครับของกองทุนที่มีการบูรณา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Thailand friendly Design Expoและสิ่งที่ต้องติดตามจะมีไปนะครับใน 2 อันที่ว่านี้นะครับส่งเสริมและพัฒนาคุณภาพชีวิตคนพิ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พื่อจะบอกเล่าเรื่องราวสาระคุณค่าคำขวัญเป้าหมายอยู่ที่ว่าการเปลี่ยนผ่านสู่สังคมที่ยั่งยืนก็เริ่มจากท่านประธานอำนวยการจัดงานนะครับทุกคนและก็การรวมพลังเครือข่ายภาคส่วนต่างๆในงานมหกรรมอารยสถาปัตย์ซึ่งมีconventional ครับครับขอบคุณครับคนอื่นต้องสำหรับมนตรีกระทรวงการท่องเที่ยวและกีฬานะครับในปีนี้ด้วยครับที่มาด้วยตัวเองครับรวมทั้งผู้แทนจากกระทรวงคุณอาคมท่านนายกคุณทางเหรียญวัดเรื่องคนพิการเป็นเรื่องที่มีความสำคัญมากนะครับระบบพูดการก่อการท่านประยุทธ์จันทร์โอชาท่านได้วางยุทธศาสตร์ประเทศไว้อีก 20 ปีข้างหน้าสมาคมคนพิการแห่งประเทศไทยครับยุทธศาสตร์หนึ่งคือการลดความเหลื่อมล้ำสร้างความเป็นธรรมนะครับของยุทธศาสตร์ก่อนนะครับว่าผู้ด้อยโอกาสต่างและผู้บริการมีให้อยู่ในประเทศไทยอย่างเสมอภาคเป็นธรรมนะครับจะมีอยู่ประมาณล้าน 8 แสนคนว่าตรงนี้ซึ่งเรามีทั้งรัฐบาลช่วยมันว่ะผู้พิการถ้าเราเป็นเป้าหมายหนึ่งที่จะ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ั่วประเทศนะครับผมอาจจะโฆษณาว่ารัฐบาลนี้ทำกับผู้พิการเยอะมากครับตั้งแต่เริ่มมา2 ปีที่แล้วก็สร้าง500 เป็น 800 นะครับใช่ไหมครับแล้วก็การจ้างงานผู้พิการนี้วันนี้ผู้พิการครับเอกชนนี่ถึง 90 เปอร์เซ็นต์นะครับแล้วก็ผ้าเพิ่มเบี้ยคนพิการจาก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มาตรา 33 35เรามองว่าเป็นคนธรรมดาครับวันนี้เรามาเป็นโครงการนี้ไม่ธรรมดานะครับอยู่ในเครือของกระบี่ผู้พิการซึ่งเขาเชื่อว่าถ้าเราให้โอกาสไอ้เก่งมันจะคุยนอนคุยกันเรามีล้านเป็นแสนคนจะเป็นคนที่ไปเข้าวงการเป็นขนาดประเทศใดอันนี้เห็นว่าคือในการขับเคลื่อนนะครับรายชื่อโครงการนะครับสำหรับเรื่องงานวันBlackคนพิการสากลซึ่งตรงกับวันที่ 3ประสิทธิภาพช่วยมา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เมื่อ 25 ปีแล้วนะครับที่ได้ดำเนินการคือเราเน้นไปที่เกี่ยวกับการเปลี่ยนผ่านไปสู่ของ25 นะครับสถาปนาเป็นแบบนี้เดี๋ยวก็เป็นเรื่องเกี่ยวกับด้านของรูปแบบของต้องขอบคุณท่านร่วมงานไป16 วัตต์เครื่องไม้เครื่องมือต่างๆให้บึงกาฬสังคมที่มีความยั่งยืนตุ๊กกี้ได้ยางแต่ยังนึกว่าเข้าถึงยากเสมอภาคเท่าเทียมอันนี้ก็เป็นประเด็นหลักที่ลงให้มีการจัดทำสถาปัตย์ทั่วประเทศนะครับกลับนี่แหละครับก็น่าจะเรียกได้ว่ายุคนี้เป็นยุคทองของสิทธิไปเดินทางไปของคนพิการจากอาจจะรวมถึงคนด้วยโอกาสในภาคส่วนต่างๆด้วยก็โดยท่านแม่ทัพใหญ่ของเรานี่แหละครับกรุณาลงในปีนี้ครับอดุลย์แสงสิงแก้วฉันก็ทุ่มเทจัดหนักจัดเต็มมาตลอดโอกาสความเสมอภาคแต่ก็ยังบ่ายนี้เสร็จงานนี้ท่านก็จะมีต่ออีก 2-3 งานก่อนจะบินไปที่จังหวัดนครพนมก็ไปปฏิบัติพลตำรวจเอก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มาณ 10 ปีแล้วครับที่ท่านเข้ามานี่นะครับจังหวัดนครพนมสู่เมืองต้นแบบในการขับเคลื่อนพัฒนาอารยสถาปัตย์ภารกิจที่ท่านได้เล่าให้ฟังสนุกเมื่อสักครู่นี้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รุ่งนี้ท่านก็จะเป็นหวัดทานใหญ่ในการคิด Offท่านใดวางเสาเข็มเอาไว้หลายจุดทั่วประเทศแล้วก็โยมยายไปถึงมันจะเชื่อมโยงกับธุรกิจการท่องเที่ยวของประเทศไทยฉะนั้นก็อย่าให้ท่านกอบกาญจน์ได้พูดถึงการใช้ท่องเที่ยวและกีฬามาเป็นส่วนสำคัญอีกด้านหนึ่งวัฒนวรางกูรเดี๋ยวเจอกันครับค่ะก็ต้องตั้งใจมาเองนะคะเครือข่ายนานาชาติด้วยอยากจะตอกย้ำว่าในทางด้านการท่องเที่ยวและกีฬาคณิตศาสตร์เดียวกันนะครับเพราะว่าในการส่งเสริมและพัฒนาคุณภาพชีวิตคนพิการด้วยครับการจะเติบโตยั่งยืนได้เนี่ยต้องเฉลี่ยสูงเพราะฉะนั้นเนี่ย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รามั่นใจ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กันยายนปีที่แล้วนี่tourism for allคุณกฤษณะก็ไปโดยทีมหลั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ีคำว่าสัญญาปฏิญญาว่าเจตนารมณ์คือต้องสามารถให้มันเกิดความเชื่อมโยงให้ให้คนทุกคนเนี่ยต้องสามารถที่จะนะคะได้ไปจับต้องเหมือนกับคนปกติได้ด้วยนะคะเพราะฉะนั้นเนี่ยแต่นั่นก็ไม่ใช่เพียงลงรถหรืออะไรก็แล้วแต่เนี่ยแสดงเจตนารมณ์สวยๆแล้วก็จบไปแต่ว่าเราพาเขาไปที่ขอนแก่นเดินทางบอกให้เลยว่าเราไม่ได้ทำเฉพาะมึงใหญ่เท่านั้นนะคะเราจะทำที่เมืองรองแค่เร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พื่อเป็นการที่จ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จะทำในทุกๆที่ทุกๆคัตเตอร์ต้องมีตะกร้อขอเส้นทางนะครับกระจายทั่วประเทศเส้นทางก็จะมีคัตเตอร์ที่ 2มีเส้นทางที่ 23 ขึ้นไปขณะนี้ทั้ง 8 Plusเส้นทาง tourism for allก็จะมีแล้วคัตเตอร์คือจะมีเมืองใหญ่ราคายกตัวอย่างเช่นเชียงใหม่อย่างนี้ก็จะต้องเชื่อมโยงไปจนถึง1เชียงรายพะเยาหรือว่าถ้าเกิดเป็นคัตเตอร์ทางด้านซึ่งอยู่กระจายอยู่ทั่วประเทศได้นะก็คือตั้งแต่โคราชบุรีรัมย์ลำปางลำพู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ทางอารยธรรมอีสาน1 ถึงจุดสุดท้ายได้อันนี้ก็ยังเป็นภารกิจที่ยังทำอยู่ซึ่งภายใต้นโยบายการท่องเที่ยวแห่งชาติสุรินทร์มันไปกันจะฟังระยะยาวไม่ได้ขึ้นอยู่กับกูว่าคนนี้สามารถเข้าเดินทางจากจุดหนึ่งไปจุดแต่การที่เขาไปเนี่ยเป็นนโยบายแห่งชาติเราคิดว่าไปกระทรวงมันก็จะเป็นนโยบายถาวรที่ทำให้จะเป็นท้องถิ่นหรือใครก็แล้วแต่เนี่ยหรือคนๆนั้นไม่รู้จบอันที่ 3 ก็คือกรมการท่องเที่ยวของเรากรมการท่องเที่ยวก็จะมีดูแลและแม่ของประกอบด้วยจะไปห้องน้ำจะเป็นบริษัททัวร์จะเป็นมัคคุเทศก์ก็จะต้องทำอย่างนี้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าตรฐานของแหล่งท่องเที่ยวเป็นหนึ่งในมาตรฐานที่เราก็ยังบังคับไม่ได้ในวันนี้นี่ขนาดมาตรฐานของการท่องเที่ยวสนามได้มาสถานีจะต้องมีเราจะต้องมีเพื่อคนพิการด้วยเช่นกันแต่ก็ยังไม่จบนะคะกีฬาด้วยเช่นกันเป็นมาตรฐานแนะนำกีฬาหมวกกีฬากินไม่ได้เหรอคะห้องน้ำเพื่อกีฬาเพื่อคนทั้งมวลนี้คงไม่ใช่เพียงแค่ว่าเรามีนักกีฬาไปแข่งพาราเกมส์ได้เหรียญอาจจะใหญ่กว่าอีกนะคะมีความมุมานะเก่งที่สุดเลยในทุกเรื่องนะคะแต่วันนี้นี่เอเชียนเกมส์ซีเกมส์โอลิมปิกตัวอะไรก็แล้วแต่ทางฝั่งพาราณสีไปหมดทุกอันเลยเต้นเก่งมานะคะเพื่อความเป็นเลิศมันก็จะเป็นมีคนอยู่กลุ่มหนึ่งที่เด็กมาเป็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อันนั้นนี่แน่นอนอาทิตย์ยกตัวอย่างเช่นแต่ตอนนี้เราซัพพอร์ตกับกลุ่มหนึ่งเขาเรียกว่า Run Togetherคิดถึงมากตุ๊กแกก็คืออยู่ในจังหวัดก็คือวิ่งกันทุกเดือนโดยที่เอาคนเล่นกีฬ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ปกติในไปวิ่งกันทุกๆเดือนแล้วก็เสร็จก็จะมาเจอกันครั้งหนึ่งที่กรุงเทพฯแข็งใหญ่ยกตัวอย่างเช่นมีที่กรุงเทพอุดร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มีการการ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งจริงแล้วสุดท้ายเนี่ยก็อย่างว่าแหละก็เป็นเพียงแค่นี่ครับtourism for allมฟลบอกจะเสมอนะคะว่ากระแสหลักนะครับของโลกด้วยนะครับแล้วก็ของเมืองไทยหวยท่านรัฐมนตรีกอบกาญจน์ก็ได้บุกเบิกสร้างขอบคุณมากครับ199 เส้นทางนะครับก็เปิดตัวไปเมื่อเช้า3-4 เดือนก็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าไว้หลายที่ทีนี้ในส่วนของการเดินทางขนส่งนะครับกระทรวงถึงสิคุณค่ะก็คือเรื่องของนะครับทางด้านต่างๆเรือรถตามนี้ครับคมนาคมนะครับคิดว่ามีการพัฒนาก้าวหน้าและก็ตอบโจทย์เรื่องการส่งเสริมสิทธิความเสมอภาคของคนทุกหมู่เหล่าเครื่องบินคนพิการและผู้สูงอายุอย่างไรบ้างครับก็ขอบคุณนะครับก่อนอื่นก็ต้องขอเรียนว่าทางท่านรัฐมนตรีปัจจุบันอาคมจริงๆท่านตั้งใจจะมามากเลยงานนี้แต่เผอิญโดยเฉพาะไอดีโอนะคะการแก้ปัญหาในด้านการบินของเราอยู่ที่ไนจีเรียมอบหมายที่ฉันมาว่าการกระทรวงคมนาคมท่านว่าได้กล่าวมาแล้วจะเห็นว่าการที่จะเกิดติดการประชุมระหว่างประเทศทางด้านทางลดความเหลื่อมล้ำในสังคมก็จริงเมื่อกี้ได้ฟังถ้าเราตี 2 ท่านพี่จะทำให้ทุกอย่างดีขึ้นของรัฐมนตรีรัฐมนตรีมีธุระขอมุกเสี่ยว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ารขนส่งนี่เป็นส่วนสำคัญเลยของคุณอาคมเนี่ยขนส่งสาธารณะเนี่ยเราจะต้องอะไรนะคะโทรถึงนะคะแล้วก็คือถ้ามีความกระทรวงคมนาคมในจะเน้นย้ำว่าในระบบการขนส่งให้น้อยที่สุดเพราะว่าเพราะว่าไม่ว่าจะเป็นในสังคมในปัจจุบันนี้ที่ต้องให้มีการบริการอย่างเท่าเทียมซึ่งประมาณคิดว่า5:00 น แล้วจะมีประมาณ 1 ใน 4 ของประชากรของคนไทยทั้งหมดมีอุปสรรคก็ต้องมีให้น้อยที่สุดท่านอดุลย์กล่าวตอนนี้เรามีผู้พิการประมาณ 1.6ประมาณ 2 เปอร์เซ็นต์ของกลับไปสู่สังคมของผู้สูงวัยนะคะเติบโตขึ้นเราก็ได้คำนึงถึงสิ่งนี้ว่าเราจะทำอย่างไรที่จะทำให้พวกท่านเหล่านั้นนี่อย่างที่ท่านรัฐมนตรี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ระชากรของเรานี่แล้วยิ่งนับวันก็ยิ่งจะคือเป็นสิ่งที่ท่านรัฐมนตรีว่าการก็ได้พูดย้ำตลอดมาว่าแต่คนจะรู้ว่าสิ่งที่มีความผู้พิการหรือว่าทางผู้สูงอายุต้องการต้องการสิ่งอำนวยความสะดวกอย่างไรบ้างนะคะเขาใจเราก็มานะผมเข้าใจ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ทางท่านรายการที่ให้ข้อเสนอแนะในส่วนที่เราได้ดำเนินการมาแล้วก็โอเคแต่ก็มีการดำเนินการ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รงงานให้ความช่วยเหลือทางด้านรัฐมนตรีมากมายสถานีขนส่งต่างๆเนี่ยต้องมีสิ่งอำนวยความสะดวกขั้นพื้นฐานพี่จะทำให้ผู้พิการเขากระทรวงว่าที่ผ่านมาเราจะดำเนินการอาจจะไม่เป็นในกรอบเดียวกันไปแล้วก็เขาพูดถึงนะคะเวลามีเซ็กส์เนี่ยยันต์มหานะนะคะแล้วก็ช่วงนี้เราก็มีนโยบายที่เราไปตรวจไปตรวจแต่ก็ทำ checklist ขึ้นมาว่าถึงหรือยังโอเคไหมได้มาตรฐานหรือเปล่าตะกร้อเรายังลงไปตรวจนำเอาสิ่งที่เราไปเจอเนี่ยอาจจะเอามาปรับตัวกับว่ามันยังพบตามความต้องการของสิ่งที่เรากำหนดไปเนี่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ณะเดียวกันเรา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ผู้ใช้บริการหรือเปล่า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ียกว่า Plus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พื่อความยั่งยืนสำหรับทุกคนนะคะทุกเพศทุกวัยและทุกสภาพร่างกาย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ากเห็นผล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ยกย่องเชิดชูส่งเสริมเรื่องสิทธิความเสมอภาคงานมหกรรมอารยสถาปัตย์แล้วส่วนสุดท้ายนะครับก็อยากจะขอให้ท่านประธานอำนวยการใหญ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4 วันรวดเลยนะครับ 1 2 3 4 ธันวาคมผนวกรวมกับบูรณาการใ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ตามข่าวกระทรวงการพัฒนาสังคมกระทรวงการท่องเที่ยวกระทรวงคมนาคมและอีก 10 กระทรวงของภาคธุรกิจนะครับเอกชนส่วนราชการก็จ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คุณภาพของคนพิการที่ได้ทำงานเต็มที่สมาชิกดีนะครับก็เรียนว่าอันนี้คือขยับเป็น 45% นี้จริงๆคุณภาพสูงมากนะครับนับจากแรงงานจากทางบริษัทที่ไปสร้างหนี้มีความสามารถและก็มีสมาชิกที่จัดจอคือไม่มีเล่น LINE ไม่มีอะไร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ลผลิตของผู้พิการที่มี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สำหรับงานนี้ก็เป็นงานที่ยิ่งใหญ่ม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พร้อมการเปลี่ยนผ่านด้วยนะครับก็จะเชิญชวนในวันนี้ครับขอบพระคุณมากครับและอีกหนึ่งนวัตกรรมที่ฉันเห็นบนเวทีนะครับทั่วประเทศนะครับได้แผนปีนี้ก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ก็มีการมอบรางวัลให้กำลังใจกับจังหวัดที่มีผลการดำเนินงานดีเด่นขอ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ซ้ายกว่าที่ปรากฏหน้าจอนะครับในงานวันคนพิการพิการสากลนะครับการเปลี่ยนผ่านเข้าสู่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ประเทศไทยนะครับที่ได้กรุณามาบอกเล่าเรื่องราวสาระคุณค่าจากการแถลงข่าวบนเวทีในวันนี้ของคนใกล้ชิดหรือทุกคนที่เกี่ยวข้องนั่นหมายถึงสังคมและประเทศชาติและโลกของเรานะครับความยั่งยืนสำหรับคนคนทุกค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งคนในครอบครั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้งปวงนะครับวันนี้ต้องกราบขอบพระคุณครับท่านรัฐมนตรีอดุลย์แสงสิงแก้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เสียงปรบมือให้อีกครั้งค่ะลำดับถัดไปนะคะท่านกอบกุลลำดับถัดไปนะคะและขอขอบพระคุณทุกท่านนะครับที่ร่วมแถลงข่าวในครั้งนี้นะครับการขนส่งทางอากาศกระทรวงคมนาคมครับการวัฒนวรางกูรรัฐมนตรีว่าการกระทรวงท่องเที่ยวและกีฬาครับนายกสมาคมสมาคมคนพิการแห่งประเทศไทยนะครับครับท่านกอบกุลโมทนาครับที่ปรึกษาด้านคุณกฤษณะใครประธานมูลนิธิมูลนิธิอารยสถาปัตย์เพื่อคนทั้งมวลครับครับท่านถัดมานะครับท่านศุภชีพดิษเทศนะครับครับขอบพระคุณครับผมขอบพระคุณท่านมากเลยครับและขั้นสุดท้าย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จากนั้นขออนุญาตถ่ายภาพหมู่ร่วมกัน 1 ภาพนะครับหรือunison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จำปี 2560และความมั่นคงของมนุษย์ท่านรัฐมนตรีอดุลย์แสงสิงแก้วเพื่อเป็นการให้เกียรติท่านกอบกาญจน์วัฒนวรางกูรเรียนท่านรัฐมนตรีว่าการกระทรวงพัฒนาสังคม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ราบเรียนท่านรัฐมนตรีกระทรวงการ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เศรษฐกิจและขนส่งณกรุงฮานอยสาธารณะสังคมนิยมเวียดนามขอขอบพระคุณท่านรัฐมนตรีว่าการกระทรวงพัฒนาคุณภาพชีวิตคนพิการของกร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สารสนเทศระดับสากลประจำปีพศ 2560สาธารณรัฐนิยมสังคมเวียดนามระหว่างวันที่ 18-22 กันยายนพ. ศ.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ได้แสดงศักยภาพและทักษะด้านเทคโนโลยีสารสนเทศในนามประเทศไทยไม่เห็นความสำคัญณกรุงฮานอยจำนวน 8 คนในการแข่งขัน4 ทักษะได้แก่1ซึ่งเป็นการเปิดโอกาสให้เยาวชนพิการirrigationสามี Design และ 4Pikachuสามารถโดยมีตัวแทนเยาวชนค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Isuzu Challenger 2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าเล้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นางสาวสุภาวดีพิการทางการได้ยินและสื่อความหมาย 2 นายสิรภพคนจัดการแข่งขัน Isuzu Challenge 1ในปณิธานที่ท่านมาพิการทางการเคลื่อนไหวและร่างกาย 2 นายวชิรวิทย์ชมภิรมย์ในส่วนของเหรียญเงินได้รับ 1 เหรียญประเภทรายบุคคล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เภทลายวงกลมขอกราบเรียนเชิญครับท่านรัฐมนตรีว่าการกระทรวงท่องเที่ยวการทำออกซิเจนในโอกาสนี้กระผมขอกราบเรียนเชิญท่านคุณกอบกาญจน์วัฒนวรางกูรผู้แทนจากกระทรวงคมนาคมคุณกบคุณโมทนานายกสมาคมคนพิการแห่งประเทศไทยให้เงินรางวัลเพื่อเป็นขวัญและกำลังใจให้เยาวชนอิสระเทพประธานที่ปรึกษาความมั่นคงของมนุษย์ท่านอธิบดีกรมส่งเสริมพัฒนาคุณภาพชีวิตคนพิการคนสวยกีฬา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คุณสุชี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มศร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ะผมมีความยินด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จำปีนี้คนพิการเป็นกลุ่มเป้าหมายที่ณกรุงฮานอยสาธารณรัฐสังคมนิยมเวียดนามระหว่างวันที่ 18-20ต๋องที่ผ่านมาในการดำรงชีวิตรวมทั้งมีส่วนร่วมในสังคมได้เช่นเดียวกับคนทั่วไป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ระดับสาก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วล 8 คนและมีความมุ่งมั่นร่วมกันช่วยสร้างสังคมแห่งการแบ่งปั่นสามารถสร้างชื่อเสียงให้กับประเทศไทยได้อีกด้วยธรรมชาติอย่างกลมเกลียวและเราจะไม่ทิ้งใครไว้ข้างหลังสุดท้ายนี้ผมขอขอบคุณคณะครูผู้ฝึกเรามีส่วนเปลี่ยนแปลงสิ่งต่างๆได้ถ้าเรามีความตั้งใจมีความอดทนไทยที่เข้าแข่งขันสามารถประสบความสำเร็จในครั้งนี้และก็ขอให้ลงความมุ่งหมายไว้ที่อยู่ร่วมก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ตอนพี่เลี้ยงหน่วยงานที่เกี่ยวข้องที่ได้ดำเนินการให้เยาวชนรับจ๊อบขอบพระคุณท่านมากนะครับและก็ขอให้ทุกคนในวันนี้ที่เข้ารับการแข่งข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ยังยืนต่อไปครับความท้าทายทางเทคโนโลยีสารสาสน์สนเทศระดับและขอ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ได้รับเหรียญรางวัลจากการเขีย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จะได้รับเงินรางวั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ละครมันคงของมนุษย์ค่ะและท่านผู้บริหารนะคะท่านรัฐมนตรีการน้องสุภาวดีนะครับท่านที่ปรึกษานะคะด้านการสมาคมขนส่งราคาจากกระทรวงขณะเข้ามาครบนะคะท่านพร้อมครับ - แต่ท่านผู้บริหารนะคะวันนี้เองนะคะก่อนที่จะเข้าสู่งานแถลงข่าวนะคะขออนุญาตเรียนเชิญรับชมนะคะกราบสวัสดีท่านพลตำรวจเอกอดุลย์แสงสิงแก้วรัฐมนตรีว่าการกระทรวงกำลังใจนะครับเปิดเพลงต่อไปนี้นะครับเป็นบทเพลงที่พวกเรากลุ่มศิลปิน s2sนะครับวัฒนวรางกูรนะคะท่านรัฐมนตรีว่าการกระทรวงการท่องเที่ยวและกีฬานะคะขับรถแก่กระทรวงการพัฒนาสังคมและความมั่นคงของมนุษย์นะครับที่ได้ดูแลและก็ทำงานให้พวกเรานายกสมาคมคนพิการแห่งประเทศไทยนะคะตลอดมานะครับไม่ว่าจะเป็นผู้พิการสตรีราคาผู้สูงอายุตลอดจนกว่าวันอื่นนะครับที่การแสดงของศิลปิน s2s ค่ะครับพวกเราสายไฟมีนะครับตั้งใจทำเพลงที่จะได้นำไปใช้ในวันคนพิการสากลครับรวมถึงอย่างจริงใจตลอดถึงใช้งานของภารกิจของผมนะครับในการสร้างโอกาสทางส่งได้ดูแลอยู่ครับผู้สร้างคุณค่าศักดิ์ศรีความเป็นมนุษย์นะครับในความเท่าเทียมกันต่อไปเป็นพรมไม่ทิ้งใครไว้ข้างหลังจากพวกเรากลุ่มศิลปิน s2sจะรอฟังครับขออภัยครับเกียรติและกำลังใจขอบคุณมากครับขอบคุณครับเพลงนี้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ครับที่ส่งไปนะครับเป็นการแสดงของแต่ประเด็นหลักการเปลี่ยนผ่านสู่สังคมที่ยั่งยืนสำหรับทุกคนแรงงานมหกรรมอารยสถาปัตย์ท่านรัฐมนตรีว่าการกระทรวงการพัฒนาสังคมและความมั่นคงของมนุษย์นะครับสุขภาพเพื่อคนทั้งมวลครั้งที่ 2การจัดงานในวันนี้นะครับเป็นการบูรณาการกรมทัณฑ์นะครับนักพัฒนาสังคมปฏิบัติการรับหน้าที่เป็นพิธีกรในวันนี้ครับสมัครกระทรวงการพัฒนาสังคมและความมั่นคงของมนุษย์และสมาคมที่มาร่วมงานในวันนี้นะครับเข้าสู่งานการแถลงข่าวการจัดงานวันคนพิการสากลประจำปี 2561ต้มไก่มูลนิธิอารยสถาปัตย์ไปค้นหาข้อมูลนะครับแต่ต้องตัดกรรม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วามร่วมมือ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สมาคมคนพิการทุกประเภทรัฐมนตรีว่าการกระทรวงการท่องเที่ยวและกีฬาท่านกอบกุลโมทนาที่ปรึกษาด้านเศรษฐกิจเจอเป็นครั้งแรกกระทรวงคมนาคมท่านศุภชีพดิบเทพทุกคนนะคะแห่งประเทศไทยซึ่งปัจจุบันทักษะชีวิตได้ดำรงตำแหน่งนายกสมาคมคนพิการแห่งประเทศไทยนะครับการกอบกาญจน์วัฒนวรางกูร60ไปในประเด็นหลักการเปลี่ยนผ่านสู่สังคมที่ยั่งยืนสำหรับทุกคนการขนส่งทางอากาศนวัตกรรมสุขภาพเพื่อคนทั้งมวลครั้งที่ 2ขอเรียนเชิญครับและขอมอบเวทีนี้ให้กับผู้แทนนายกสมาคมสภาคนพิการทุกประเภทเป็นผู้ดำเนินรายการในช่วงถัดไปครับขอบคุณครับให้เกียรติร่วมแถลงข่าวการจัดงานวันคนพิการสากลประจำปี 2560ท่านผู้มีเกียรติทุกท่านนะครับตะกร้อกราบสวัสดีอาการมหกรรมอารยสถาปัตย์ท่านรัฐมนตรีว่าการกระทรวงการพัฒนาและความมั่นคงของมนุษย์พลตำรวจเอกอดุลย์แสงสิงแก้วคุณกฤษณะละไลแล้วก็ท่านรัฐมนตรีกระทรวงการท่องเที่ยวและกีฬารัฐมนตรีกอบกาญจน์วัฒนวรางกูรแล้วก็กราบสวัสดีคมนาคมนะครับฉันขอบคุณโมทนานะครับที่ปรึกษาด้านเศรษฐกิจการขนส่งทางอากาศท่านผู้แถลงข่าวบนเวทีนะครับมีparasiteป่านนี้ก็จะขึ้นเครื่องบินกิ่งแก้ว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รัฐมนตรีว่าการกระทรวงแล้วก็สวัสดีครั้งนะครับท่านผู้บริหารทุกท่านองค์กรหน่วยงานต่างๆซึ่งจุดหมายสมัยนี้ก็รวมแหล่งรวมพลังกันเพื่อนเดือนหน้าประเทศไทยไปนครพนมกับท่านอดุลย์นะครับคณะผู้จัดงานวันคนพิการสากลประจำปีปีนี้ซึ่งก็เป็นปีแรกนะครับ 2560ท่านนายกสภาวิชาชีพเขาหลวมนะครับกับงานมหกรรมอารยสถาปัตย์และนวัตกรรมสุขภาพเพื่อคนทั้งมวลที่วันนี้ก็เป็นอีกวันหนึ่งที่ได้มาปีที่ 2โดยการสนับสนุนหลักนะครับของกองทุนซึ่งวันนี้ที่แถลงข่าวก็ในนาม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มีการบูรณาการและสิ่งที่ต้องติดตามจะมีไปนะครับใน 2 อันที่ว่านี้นะครับThailand friendly Design Expo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ส่งเสริมและพัฒนาคุณภาพชีวิตคนพิการคำขวัญเป้าหมายอยู่ที่ว่าการเปลี่ยนผ่านสู่สังคมที่ยั่งยืนก็เพื่อจะบอกเล่าเรื่องราวสาระคุณค่าทุกคนและก็การรวมพลังเครือข่ายภาคส่วนต่างๆในงานมหกรรมอารยสถาปัตย์ก็เริ่มจากท่านประธานอำนวยการจัดงานนะครับconventional ครับครับขอบคุณครับคนอื่นต้องซึ่งมีมนตรีกระทรวงการท่องเที่ยวและกีฬานะครับสำหรับที่มาด้วยตัวเองครับรวมทั้งผู้แทนจากกระทรวงคุณอาคมท่านนายกในปีนี้ด้วยครับเหรียญวัดเรื่องคนพิการเป็นเรื่องที่มีความสำคัญมากนะครับระบบพูดคุณทางท่านประยุทธ์จันทร์โอชาท่านได้วางยุทธศาสตร์ประเทศไว้อีก 20 ปีข้างหน้าการก่อการยุทธศาสตร์หนึ่งคือการลดความเหลื่อมล้ำสร้างความเป็นธรรมนะครับสมาคมคนพิการแห่งประเทศไทยครับผู้ด้อยโอกาสต่างและผู้บริการของยุทธศาสตร์ก่อนนะครับว่าให้อยู่ในประเทศไทยอย่างเสมอภาคเป็นธรรมนะครับจะมีอยู่ประมาณล้าน 8 แสนคนมีรัฐบาลช่วยมันว่ะผู้พิการถ้าเราว่าตรงนี้ซึ่งเรามีทั้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เป็นเป้าหมายหนึ่งที่จะผมอาจจะโฆษณาว่ารัฐบาลนี้ทำกับผู้พิการเยอะมากครับตั้งแต่เริ่มมา2 ปีที่แล้วก็ทั่วประเทศนะครับ500 เป็น 800 นะครับใช่ไหมครับแล้วก็การจ้างงานผู้พิการนี้วันนี้สร้างเอกชนนี่ถึง 90 เปอร์เซ็นต์นะครับแล้วก็ผ้าผู้พิการ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พิ่มเบี้ยคนพิการจากเรามองว่าเป็นคนธรรมดาครับวันนี้เรามาเป็นโครงการนี้ไม่ธรรมดานะครับในมาตรา 33 35อยู่ในเครือของกระบี่เขาเชื่อว่าถ้าเราให้โอกาสไอ้เก่งมันจะคุยนอนคุยกันเรามีล้านเป็นแสนคนจะเป็นคนที่ผู้พิการซึ่งขนาดประเทศใดอันนี้เห็นว่าคือในการขับเคลื่อนนะครับรายชื่อโครงการนะครับสำหรับเรื่องงานวันไปเข้าวงการเป็นคนพิการสากลซึ่งตรงกับวันที่ 3Blackใบรับรองแพทย์ปฏิบัติการผู้พิการสากลเมื่อที่ 3 ธันวาคมปีประสิทธิภาพช่วยมา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เมื่อ 25 ปีแล้วนะครับสถาปนาเป็นแบบนี้เดี๋ยวก็เป็นเรื่องเกี่ยวกับด้านของรูปแบบของ25 นะครับไป16 วัตต์เครื่องไม้เครื่องมือต่างๆให้บึงกาฬต้องขอบคุณท่านร่วมงานตุ๊กกี้ได้ยางแต่ยังนึกว่าเข้าถึงยากเสมอภาคเท่าเทียมอันนี้ก็เป็นประเด็นหลักที่สังคมที่มีความยั่งยืนกลับนี่แหละครับก็น่าจะเรียกได้ว่ายุคนี้เป็นยุคทองของสิทธิลงให้มีการจัดทำสถาปัตย์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ไปเดินทางไปอดุลย์แสงสิงแก้วฉันก็ทุ่มเทจัดหนักจัดเต็มมาตลอดกรุณาลงในปีนี้ครับแต่ก็ยังบ่ายนี้เสร็จงานนี้ท่านก็จะมีต่ออีก 2-3 งานก่อนจะบินไปที่จังหวัดนครพนมก็ไปปฏิบัติโอกาสความเสมอภาคเข้าไปช่วยพี่น้องชาวต่างจังหวัดแล้วก็เป็นประตูสู่หาเส้นที่ฝั่งลาวเวียงจันทน์ก็คือที่นครพนมพลตำรวจเอกจังหวัดนครพนมสู่เมืองต้นแบบในการขับเคลื่อนพัฒนาอารยสถาปัตย์ประมาณ 10 ปีแล้วครับที่ท่านเข้ามานี่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ภารกิจที่ท่านได้เล่าให้ฟังสนุกเมื่อสักครู่นี้นะครับท่านใดวางเสาเข็มเอาไว้หลายจุดทั่วประเทศแล้วก็โยมยายไปถึงพรุ่งนี้ท่านก็จะเป็นหวัดทานใหญ่ในการคิด Offฉะนั้นก็อย่าให้ท่านกอบกาญจน์ได้พูดถึงการใช้ท่องเที่ยวและกีฬามาเป็นส่วนสำคัญอีกด้านหนึ่งมันจะเชื่อมโยงกับธุรกิจการท่องเที่ยวของประเทศไทยเดี๋ยวเจอกันครับค่ะก็ต้องตั้งใจมาเองนะคะวัฒนวรางกูรอยากจะตอกย้ำว่าในทางด้านการท่องเที่ยวและกีฬาคณิตศาสตร์เดียวกันนะครับเพราะว่าเครือข่ายนานาชาติด้วยการจะเติบโตยั่งยืนได้เนี่ยต้องเฉลี่ยสูงเพราะฉะนั้นเนี่ยในการส่งเสริมและพัฒนาคุณภาพชีวิตคนพิการด้วย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รามั่นใจว่าณตอนนั้นนี่เป็นการประกาศแปลว่าการท่องเที่ยวของทั่วโลกนี้tourism for allคุณกฤษณะก็ไปเมื่อกันยายนปีที่แล้วนี่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ดยทีมหลักต้องสามารถให้มันเกิดความเชื่อมโยงให้ให้คนทุกคนเนี่ยต้องสามารถที่จะมีคำว่าสัญญาปฏิญญาว่าเจตนารมณ์คือได้ไปจับต้องเหมือนกับคนปกติได้ด้วยนะคะเพราะฉะนั้นเนี่ยแต่นั่นก็ไม่ใช่เพียงนะคะแสดงเจตนารมณ์สวยๆแล้วก็จบไปแต่ว่าเราพาเขาไปที่ขอนแก่นลงรถหรืออะไรก็แล้วแต่เนี่ยบอกให้เลยว่าเราไม่ได้ทำเฉพาะมึงใหญ่เท่านั้นนะคะเราจะทำที่เมืองรองเดินทา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แค่เร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พื่อเป็นการที่จะทุกๆคัตเตอร์ต้องมีตะกร้อเราจะทำในทุกๆที่เส้นทางก็จะมีคัตเตอร์ที่ 2มีเส้นทางที่ 23 ขึ้นไปขณะนี้ทั้ง 8 Plusขอเส้นทางนะครับกระจาย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ส้นทาง tourism for allเชียงรายพะเยาหรือว่าถ้าเกิดเป็นคัตเตอร์ทางด้าน1ได้นะก็คือตั้งแต่โคราชบุรีรัมย์ซึ่งอยู่กระจายอยู่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ำปางลำพูน1 ถึงจุดสุดท้ายได้อันนี้ก็ยังเป็นภารกิจที่ยังทำอยู่ซึ่งภายใต้นโยบายการท่องเที่ยวแห่งชาติทางอารยธรรมอีสานมันไปกันจะฟังระยะยาวไม่ได้ขึ้นอยู่กับกูว่าคนนี้สุรินทร์แต่การที่เขาไปเนี่ยเป็นนโยบายแห่งชาติสามารถเข้าเดินทางจากจุดหนึ่งไปจุดไปกระทรวงมันก็จะเป็นนโยบายถาวรที่ทำให้จะเป็นท้องถิ่นหรือใครก็แล้วแต่เนี่ยเราคิดว่าไม่รู้จบอันที่ 3 ก็คือกรมการท่องเที่ยวของเรากรมการท่องเที่ยวก็จะมีดูแลและแม่ของหรือคนๆนั้นจะไปห้องน้ำจะเป็นบริษัททัวร์จะเป็นมัคคุเทศก์ประกอบด้ว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ก็จะต้องทำอย่างนี้เป็นหนึ่งในมาตรฐานที่เราก็ยังบังคับไม่ได้มาตรฐานของแหล่งท่องเที่ยวขนาดมาตรฐานของการท่องเที่ยวสนามได้มาสถานีจะต้องมีในวันนี้นี่เพื่อคนพิการด้วยเช่นกันแต่ก็ยังไม่จบนะคะกีฬาด้วยเช่นกันเราจะต้องมีกีฬาหมวกกีฬากินไม่ได้เหรอคะเป็นมาตรฐานแนะนำกีฬาเพื่อคนทั้งมวลนี้คงไม่ใช่เพียงแค่ว่าเรามีนักกีฬาไปแข่งพาราเกมส์ห้องน้ำเพื่อได้เหรียญอาจจะใหญ่กว่าอีกนะคะมีความมุมานะเก่งที่สุดเลยในทุกเรื่องนะคะเอเชียนเกมส์ซีเกมส์โอลิมปิกตัวอะไรก็แล้วแต่ทางฝั่งพาราณสีไปหมดทุกอันเลยแต่วันนี้นี่เพื่อความเป็นเลิศมันก็จะเป็นมีคนอยู่กลุ่มหนึ่งที่เด็กมาเต้นเก่งมานะคะ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อาทิตย์ยกตัวอย่างเช่นแต่ตอนนี้เราซัพพอร์ตกับกลุ่มหนึ่งเขาเรียกว่า Run Togetherก็อันนั้นนี่แน่นอนตุ๊กแกก็คืออยู่ในจังหวัดก็คือวิ่งกันทุกเดือนโดยที่เอาคนคิดถึงมาก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ล่นกีฬา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ปกติในไป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ยกตัวอย่างเช่นมีที่กรุงเทพอุดร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มีการการวิ่งนี่ครับtourism for allมฟลแต่งจริงแล้วสุดท้ายเนี่ยก็อย่างว่าแหละก็เป็นเพียงแค่กระแสหลักนะครับของโลกด้วยนะครับแล้วก็ของเมืองไทยหวยท่านรัฐมนตรีกอบกาญจน์ก็ได้บุกเบิกสร้างบอกจะเสมอนะคะว่า199 เส้นทางนะครับก็เปิดตัวไปเมื่อเช้า3-4 เดือนขอบคุณมากครับ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เป็นทีนี้ในส่วนของการเดินทางขนส่งนะครับกระทรวงหาไว้หลายที่คุณค่ะก็คือเรื่องของถึงสิเรือรถตามนี้ครับนะครับทางด้านต่างๆคิดว่ามีการพัฒนาก้าวหน้าและก็ตอบโจทย์เรื่องการส่งเสริมสิทธิความเสมอภาคของคนทุกหมู่เหล่าคมนาคมนะครับคนพิการและผู้สูงอายุอย่างไรบ้างครับก็ขอบคุณนะครับก่อนอื่นก็ต้องขอเรียนว่าทางท่านรัฐมนตรีเครื่องบินอาคมจริงๆท่านตั้งใจจะมามากเลยงานนี้แต่เผอิญปัจจุบันไอดีโอนะคะการแก้ปัญหาในด้านการบินของเราอยู่ที่ไนจีเรียมอบหมายที่ฉันมาโดยเฉพาะว่าได้กล่าวมาแล้วจะเห็นว่าการที่จะเกิดว่าการกระทรวงคมนาคมท่านทางลดความเหลื่อมล้ำในสังคมก็จริงติดการประชุมระหว่างประเทศทางด้านพี่จะทำให้ทุกอย่างดีขึ้นของรัฐมนตรีรัฐมนตรีมีธุระเมื่อกี้ได้ฟังถ้าเราตี 2 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มุกเสี่ยวของคุณอาคมเนี่ยขนส่งสาธารณะเนี่ยเราจะต้องการขนส่งนี่เป็นส่วนสำคัญเลยโทรถึงนะคะแล้วก็คือถ้ามีความอะไรนะคะให้น้อยที่สุดเพราะว่าเพราะว่าไม่ว่าจะเป็นในสังคมในปัจจุบันนี้ที่ต้องกระทรวงคมนาคมในจะเน้นย้ำว่าในระบบการขนส่งซึ่งประมาณคิดว่า5:00 น แล้วจะมีประมาณ 1 ใน 4 ของประชากรของคนไทยทั้งหมดให้มีการบริการอย่างเท่าเทียมท่านอดุลย์กล่าวตอนนี้เรามีผู้พิการประมาณ 1.6ประมาณ 2 เปอร์เซ็นต์ของมีอุปสรรคก็ต้องมีให้น้อยที่สุดเติบโตขึ้นเราก็ได้คำนึงถึงสิ่งนี้ว่าเราจะทำอย่างไรที่จะทำให้พวกท่านเหล่านั้นนี่กลับไปสู่สังคมของผู้สูงวัย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ย่างที่ท่านรัฐมนตรีคือเป็นสิ่งที่ท่านรัฐมนตรีว่าการก็ได้พูดย้ำตลอดมาว่าแต่คนจะรู้ว่าสิ่งที่ประชากรของเรานี่แล้วยิ่งนับวันก็ยิ่งจะผู้พิการหรือว่าทางผู้สูงอายุต้องการต้องการสิ่งอำนวยความสะดวกอย่างไรบ้างนะคะมีควา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ขาใจเราก็มานะผมเข้าใจรายการที่ให้ข้อเสนอแนะในส่วนที่เราได้ดำเนินการมาแล้วก็โอเคทาง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แต่ก็มีการดำเนินการสถานีขนส่งต่างๆเนี่ยต้องมีสิ่งอำนวยความสะดวกขั้นพื้นฐานพี่จะทำให้ผู้พิการเขาโรงงานให้ความช่วยเหลือทางด้านรัฐมนตรีมากมายไปแล้วก็เขาพูดถึงนะคะเวลามีเซ็กส์เนี่ยกระทรวงว่าที่ผ่านมาเราจะดำเนินการอาจจะไม่เป็นในกรอบเดียวกันช่วงนี้เราก็มีนโยบายที่เราไปตรวจไปตรวจแต่ก็ทำ checklist ขึ้นมาว่ายันต์มหานะนะคะแล้วก็โอเคไหมได้มาตรฐานหรือเปล่าตะกร้อถึงหรือยังนำเอาสิ่งที่เราไปเจอเนี่ยอาจจะเอามาปรับตัวกับว่ามันยังพบตามความต้องการของเรายังลงไปตรว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สิ่งที่เรากำหนดไปเนี่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ณะเดียวกันเรา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ผู้ใช้บริการหรือเปล่า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ียกว่า Plus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พื่อความยั่งยืนสำหรับทุกคนนะคะทุกเพศทุกวัยและทุกสภาพร่างกาย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อยากเห็นผลนะครับงานมหกรรมอารยสถาปัตย์ยกย่องเชิดชูส่งเสริมเรื่องสิทธิความเสมอภาค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ล้วส่วนสุดท้ายนะครับก็อยากจะขอให้ท่านประธานอำนวยการใหญ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4 วันรวดเลยนะครับ 1 2 3 4 ธันวาคมผนวกรวมกับบูรณาการใน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ตามข่าวกระทรวงการพัฒนาสังคมกระทรวงการท่องเที่ยวกระทรวงคมนาคมและอีก 10 กระทรว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คุณภาพของคนพิการที่ได้ทำงานเต็มที่สมาชิกดีนะครับก็เรียนว่าอันนี้คื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ความสามารถและก็มีสมาชิกที่จัดจอขยับเป็น 45% นี้จริงๆคุณภาพสูงมากนะครับนับจากแรงงานจากทางบริษัทที่ไปสร้างหนี้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คือไม่มีเล่น LINE ไม่มีอะไร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ลผลิตของผู้พิการที่มี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สำหรับงานนี้ก็เป็นงานที่ยิ่งใหญ่มากด้วยนะครับก็จะเชิญชวนในวันนี้ครับขอบพระคุณมากครับและอีกหนึ่งนวัตกรรมที่ฉันเห็นบนเวทีนะครับพร้อมการเปลี่ยนผ่า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ทั่วประเทศนะครับได้แผนปีนี้ก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ก็มีการมอบรางวัลให้กำลังใจกับจังหวัดที่มีผลการดำเนินงานดีเด่นของในงานวันคนพิการพิการสากลนะครับการเปลี่ยนผ่านเข้าสู่คือซ้ายกว่าที่ปรากฏหน้าจอ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งคนใกล้ชิดหรือทุกคนที่เกี่ยวข้องนั่นหมายถึงสังคมและประเทศชาติและโลกของเรานะครับประเทศไทยนะครับที่ได้กรุณามาบอกเล่าเรื่องราวสาระคุณค่าจากการแถลงข่าวบนเวทีในวัน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วามยั่งยืนสำหรับคนคนทุกค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งคนในครอบครั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้งปวงนะครับวันนี้ต้องกราบขอบพระคุณครับท่านรัฐมนตรีอดุลย์แสงสิงแก้วลำดับถัดไปนะคะท่านกอบกุลลำดับถัดไปนะคะขอเสียงปรบมือให้อีกครั้งค่ะการขนส่งทางอากาศกระทรวงคมนาคมครับและขอขอบพระคุณทุกท่านนะครับที่ร่วมแถลงข่าวในครั้งนี้นะครับนายกสมาคมสมาคมคนพิการแห่งประเทศไทยนะครับครับการวัฒนวรางกูรรัฐมนตรีว่าการกระทรวงท่องเที่ยวและกีฬาครับคุณกฤษณะใครประธานมูลนิธิมูลนิธิอารยสถาปัตย์เพื่อคนทั้งมวลครับท่านกอบกุลโมทนาครับที่ปรึกษาด้านครับขอบพระคุณครับผมขอบพระคุณท่านมากเลยครับครับท่านถัดมานะครับท่านศุภชีพดิษเทศ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ั้นสุดท้ายนะครับหรือunisonครับจากนั้นขออนุญาตถ่ายภาพหมู่ร่วมกัน 1 ภาพ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และความมั่นคงของมนุษย์ท่านรัฐมนตรีอดุลย์แสงสิงแก้วประจำปี 2560ท่านกอบกาญจน์วัฒนวรางกูรเรียนเพื่อเป็นการให้เกียรติ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รัฐมนตรีว่าการกระทรวงพัฒนาสังค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ราบเรียนท่านรัฐมนตรีกระทรวงการ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เศรษฐกิจและขนส่ง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ัฒนาคุณภาพชีวิตคนพิการของกรมสาธารณรัฐนิยมสังคมเวียดนามระหว่างวันที่ 18-22 กันยายนพ. ศ. 2560สารสนเทศระดับสากลประจำปีพศ 2560ได้แสดงศักยภาพและทักษะด้านเทคโนโลยีสารสนเทศในนามประเทศไทยไม่เห็นความสำคั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ำนวน 8 คนในการแข่งขัน4 ทักษะได้แก่1ณกรุงฮานอยirrigationสามี Design และ 4Pikachuซึ่งเป็นการเปิดโอกาสให้เยาวช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มารถโดยมีตัวแทนเยาวชนค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Isuzu Challenger 2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าเล้งคนจัดการแข่งขัน Isuzu Challenge 1ในปณิธานที่ท่านมาพิการทางการเคลื่อนไหวและร่างกาย 2 นายวชิรวิทย์ชมภิรมย์นางสาวสุภาวดีพิการทางการได้ยินและสื่อความหมาย 2 นายสิรภพ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นส่วนของเหรียญเงินได้รับ 1 เหรียญประเภทรายบุคคลขอกราบเรียนเชิญครับท่านรัฐมนตรีว่าการกระทรวงท่องเที่ยวประเภทลายวงกลมคุณกอบกาญจน์วัฒนวรางกูรผู้แทนจากกระทรวงคมนาคมคุณกบคุณโมทนานายกสมาคมคนพิการแห่งประเทศไทยการทำออกซิเจนในโอกาสนี้กระผมขอกราบเรียนเชิญท่านอิสระเทพประธานที่ปรึกษาความมั่นคงของมนุษย์ท่านอธิบดีกรมส่งเสริมพัฒนาคุณภาพชีวิตคนพิการคนสวยให้เงินรางวัลเพื่อเป็นขวัญและกำลังใจให้เยาวช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ีฬา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คุณสุชี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มศร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ระผมมีความยินดีณกรุงฮานอยสาธารณรัฐสังคมนิยมเวียดนามระหว่างวันที่ 18-20ต๋องที่ผ่านมาประจำปีนี้คนพิการเป็นกลุ่มเป้าหมายที่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การดำรงชีวิตรวมทั้งมีส่วนร่วมในสังคมได้เช่นเดียวกับคนทั่วไป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ระดับสากลและมีความมุ่งมั่นร่วมกันช่วยสร้างสังคมแห่งการแบ่งปั่นนวล 8 คนธรรมชาติอย่างกลมเกลียวและเราจะไม่ทิ้งใครไว้ข้างหลังสุดท้ายนี้ผมขอขอบคุณคณะครูผู้ฝึกสามารถสร้างชื่อเสียงให้กับประเทศไทยได้อีกด้วยไทยที่เข้าแข่งขันสามารถประสบความสำเร็จในครั้งนี้และก็ขอให้ลงความมุ่งหมายไว้เรามีส่วนเปลี่ยนแปลงสิ่งต่างๆได้ถ้าเรามีความตั้งใจมีความอดท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ที่อยู่ร่วมกันรับจ๊อบขอบพระคุณท่านมากนะครับตอนพี่เลี้ยงหน่วยงานที่เกี่ยวข้องที่ได้ดำเนินการ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ก็ขอให้ทุกคนในวันนี้ที่เข้ารับการแข่งขันความท้าทายทางเทคโนโลยีสารสาสน์สนเทศระดับยังยืนต่อไปครับ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ขอ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ได้รับเหรียญรางวัลจากการเขีย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จะได้รับเงินรางวัลละครมันคงของมนุษย์ค่ะและท่านผู้บริหารนะคะท่านรัฐมนตรีการท่านที่ปรึกษานะคะด้านการสมาคมขนส่งราคาจากกระทรวงขณะเข้ามาครบนะคะท่านน้องสุภาวดีนะ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พร้อมครับ - กำลังใจนะครับเปิดเพลงต่อไปนี้นะครับเป็นบทเพลงที่พวกเรากลุ่มศิลปิน s2sนะครับกราบสวัสดีท่านพลตำรวจเอกอดุลย์แสงสิงแก้วรัฐมนตรีว่าการกระทรวงขับรถแก่กระทรวงการพัฒนาสังคมและความมั่นคงของมนุษย์นะครับที่ได้ดูแลและก็ทำงานให้พวกเราวัฒนวรางกูรนะคะท่านรัฐมนตรีว่าการกระทรวงการท่องเที่ยวและกีฬานะคะตลอดมานะครับไม่ว่าจะเป็นผู้พิการสตรีราคาผู้สูงอายุตลอดจนกว่าวันอื่นนะครับที่นายกสมาคมคนพิการแห่งประเทศไทยนะคะครับพวกเราสายไฟมีนะครับการแสดงของศิลปิน s2s ค่ะเพลงที่จะได้นำไปใช้ในวันคนพิการสากลครับรวมถึงตั้งใจทำตลอดถึงใช้งานของภารกิจของผมนะครับในการสร้างโอกาสอย่างจริงใจครับผู้สร้างคุณค่าศักดิ์ศรีความเป็นมนุษย์นะครับในความเท่าเทียมกันต่อไปทางส่งได้ดูแลอยู่พรมไม่ทิ้งใครไว้ข้างหลังจากพวกเรากลุ่มศิลปิน s2sจะรอฟังครับเป็นขออภัยครับขอบคุณมากครับขอบคุณครับเกียรติและกำลั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พลงนี้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ครับที่ส่งไปนะครับเป็นการแสดงของสุขภาพเพื่อคนทั้งมวลครั้งที่ 2การจัดงานในวันนี้นะครับเป็นการบูรณาการท่านรัฐมนตรีว่าการกระทรวงการพัฒนาสังคมและความมั่นคงของมนุษย์นะครับสมัครกระทรวงการพัฒนาสังคมและความมั่นคงของมนุษย์และสมาคมกรมทัณฑ์นะครับนักพัฒนาสังคมปฏิบัติการรับหน้าที่เป็นพิธีกรในวันนี้ครับต้มไก่มูลนิธิอารยสถาปัตย์ไปค้นหาข้อมูลนะครับที่มาร่วมงานในวันนี้นะครับเข้าสู่งานการแถลงข่าวการจัดงานวันคนพิการสากลประจำปี 2561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แต่ต้องตัดกรรม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วามร่วมมือรัฐมนตรีว่าการกระทรวงการท่องเที่ยวและกีฬาท่านกอบกุลโมทนาที่ปรึกษาด้านเศรษฐกิจสมาคมคนพิการทุกประเภทกระทรวงคมนาคมท่านศุภชีพดิบเทพเจอเป็นครั้งแรกแห่งประเทศไทยซึ่งปัจจุบันทักษะชีวิตได้ดำรงตำแหน่งนายกสมาคมคนพิการแห่งประเทศไทยนะครับทุกคนนะคะ60ไปในประเด็นหลักการเปลี่ยนผ่านสู่สังคมที่ยั่งยืนสำหรับทุกคนการกอบกาญจน์วัฒนวรางกูรนวัตกรรมสุขภาพเพื่อคนทั้งมวลครั้งที่ 2ขอเรียนเชิญครับและขอมอบเวทีนี้ให้กับการขนส่งทางอากาศเป็นผู้ดำเนินรายการในช่วงถัดไปครับขอบคุณครับผู้แทนนายกสมาคมสภาคนพิการทุกประเภทท่านผู้มีเกียรติทุกท่านนะครับตะกร้อกราบสวัสดีให้เกียรติร่วมแถลงข่าวการจัดงานวันคนพิการสากลประจำปี 2560ท่านรัฐมนตรีว่าการกระทรวงการพัฒนาและความมั่นคงของมนุษย์พลตำรวจเอกอดุลย์แสงสิงแก้วอาการมหกรรมอารยสถาปัตย์แล้วก็ท่านรัฐมนตรีกระทรวงการท่องเที่ยวและกีฬารัฐมนตรีกอบกาญจน์วัฒนวรางกูรแล้วก็คุณกฤษณะละไลคมนาคมนะครับฉันขอบคุณโมทนานะครับที่ปรึกษาด้านเศรษฐกิจการขนส่งทางอากาศกราบสวัสดีมีparasiteป่านนี้ก็จะขึ้นเครื่องบินท่านผู้แถลงข่าวบนเวที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ิ่งแก้วแล้วก็สวัสดีครั้งนะครับท่านผู้บริหารทุกท่านองค์กรหน่วยงานต่างๆผู้แทนรัฐมนตรีว่าการกระทรวงรวมแหล่งรวมพลังกันเพื่อนเดือนหน้าประเทศไทยซึ่งจุดหมายสมัยนี้ก็คณะผู้จัดงานวันคนพิการสากลประจำปีปีนี้ซึ่งก็เป็นปีแรกนะครับ 2560ไปนครพนมกับท่านอดุลย์นะครับเขาหลวมนะครับกับงานมหกรรมอารยสถาปัตย์และนวัตกรรมสุขภาพเพื่อคนทั้งมวลท่านนายกสภาวิชาชีพปีที่ 2โดยการสนับสนุนหลักนะครับของกองทุนที่วันนี้ก็เป็นอีกวันหนึ่งที่ได้มา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วันนี้ที่แถลงข่าวก็ในนามและสิ่งที่ต้องติดตามจะมีไปนะครับใน 2 อันที่ว่านี้นะครับที่มีการบูรณา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Thailand friendly Design Expoคำขวัญเป้าหมายอยู่ที่ว่าการเปลี่ยนผ่านสู่สังคมที่ยั่งยืนส่งเสริมและพัฒนาคุณภาพชีวิตคนพิการทุกคนและก็การรวมพลังเครือข่ายภาคส่วนต่างๆในงานมหกรรมอารยสถาปัตย์ก็เพื่อจะบอกเล่าเรื่องราวสาระคุณค่าconventional ครับครับขอบคุณครับคนอื่นต้องก็เริ่มจากท่านประธานอำนวยการจัดงานนะครับมนตรีกระทรวงการท่องเที่ยวและกีฬานะครับซึ่งมีที่มาด้วยตัวเองครับรวมทั้งผู้แทนจากกระทรวงคุณอาคมท่านนายกสำหรับเหรียญวัดเรื่องคนพิการเป็นเรื่องที่มีความสำคัญมากนะครับระบบพูดในปีนี้ด้วยครับท่านประยุทธ์จันทร์โอชาท่านได้วางยุทธศาสตร์ประเทศไว้อีก 20 ปีข้างหน้าคุณทางยุทธศาสตร์หนึ่งคือการลดความเหลื่อมล้ำสร้างความเป็นธรรมนะครับการก่อการผู้ด้อยโอกาสต่างและผู้บริการสมาคมคนพิการแห่งประเทศไทยครับให้อยู่ในประเทศไทยอย่างเสมอภาคเป็นธรรมนะครับจะมีอยู่ประมาณล้าน 8 แสนคนของยุทธศาสตร์ก่อนนะครับว่ารัฐบาลช่วยมันว่ะผู้พิการถ้าเรา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ว่าตรงนี้ซึ่งเรามีทั้งผมอาจจะโฆษณาว่ารัฐบาลนี้ทำกับผู้พิการเยอะมากครับตั้งแต่เริ่มมา2 ปีที่แล้วก็เป็นเป้าหมายหนึ่งที่จะ500 เป็น 800 นะครับใช่ไหมครับแล้วก็การจ้างงานผู้พิการนี้วันนี้ทั่วประเทศนะครับเอกชนนี่ถึง 90 เปอร์เซ็นต์นะครับแล้วก็ผ้าสร้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ครับเรามองว่าเป็นคนธรรมดาครับวันนี้เรามาเป็นโครงการนี้ไม่ธรรมดานะครับเพิ่มเบี้ยคนพิการจากอยู่ในเครือของกระบี่ในมาตรา 33 35เขาเชื่อว่าถ้าเราให้โอกาสไอ้เก่งมันจะคุยนอนคุยกันเรามีล้านเป็นแสนคนจะเป็นคนที่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ซึ่งคนพิการสากลซึ่งตรงกับวันที่ 3ไปเข้าวงการเป็นใบรับรองแพทย์ปฏิบัติการผู้พิการสากลเมื่อที่ 3 ธันวาคมปีBlackแล้วก็เพื่อให้การยกระดับไปสู่ข้อความมาตรฐานสากลซึ่งปีนี้ก็ประสิทธิภาพช่วยมา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เมื่อ 25 ปีแล้วนะครับไป16 วัตต์เครื่องไม้เครื่องมือต่างๆให้บึงกาฬ25 นะครับตุ๊กกี้ได้ยางแต่ยังนึกว่าเข้าถึงยากเสมอภาคเท่าเทียมอันนี้ก็เป็นประเด็นหลักที่ต้องขอบคุณท่านร่วมงานกลับนี่แหละครับก็น่าจะเรียกได้ว่ายุคนี้เป็นยุคทองของสิทธิสังคมที่มีความยั่งยืนของคนพิการจากอาจจะรวมถึงคนด้วยโอกาสในภาคส่วนต่างๆด้วยก็โดยท่านแม่ทัพใหญ่ของเรานี่แหละครับลงให้มีการจัดทำสถาปัตย์ทั่วประเทศนะครับอดุลย์แสงสิงแก้วฉันก็ทุ่มเทจัดหนักจัดเต็มมาตลอดไปเดินทางไปแต่ก็ยังบ่ายนี้เสร็จงานนี้ท่านก็จะมีต่ออีก 2-3 งานก่อนจะบินไปที่จังหวัดนครพนมก็ไปปฏิบัติกรุณาลงในปีนี้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โอกาสความเสมอภาคจังหวัดนครพนมสู่เมืองต้นแบบในการขับเคลื่อนพัฒนาอารยสถาปัตย์พลตำรวจเอ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มาณ 10 ปีแล้วครับที่ท่านเข้ามานี่นะครับท่านใดวางเสาเข็มเอาไว้หลายจุดทั่วประเทศแล้วก็โยมยายไปถึงภารกิจที่ท่านได้เล่าให้ฟังสนุกเมื่อสักครู่นี้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พรุ่งนี้ท่านก็จะเป็นหวัดทานใหญ่ในการคิด Offเดี๋ยวเจอกันครับค่ะก็ต้องตั้งใจมาเองนะคะมันจะเชื่อมโยงกับธุรกิจการท่องเที่ยวของประเทศไทยอยากจะตอกย้ำว่าในทางด้านการท่องเที่ยวและกีฬาคณิตศาสตร์เดียวกันนะครับเพราะว่าวัฒนวรางกูรการจะเติบโตยั่งยืนได้เนี่ยต้องเฉลี่ยสูงเพราะฉะนั้นเนี่ยเครือข่ายนานาชาติด้ว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ในการส่งเสริมและพัฒนาคุณภาพชีวิตคนพิการด้วย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่าณตอนนั้นนี่เป็นการประกาศแปลว่าการท่องเที่ยวของทั่วโลกนี้เรามั่นใจว่าtourism for allคุณกฤษณะก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มื่อกันยายนปีที่แล้วนี่ต้องสามารถให้มันเกิดความเชื่อมโยงให้ให้คนทุกคนเนี่ยต้องสามารถที่จะโดยทีมหลักได้ไปจับต้องเหมือนกับคนปกติได้ด้วยนะคะเพราะฉะนั้นเนี่ยแต่นั่นก็ไม่ใช่เพียงมีคำว่าสัญญาปฏิญญาว่าเจตนารมณ์คือแสดงเจตนารมณ์สวยๆแล้วก็จบไปแต่ว่าเราพาเขาไปที่ขอนแก่นนะคะบอกให้เลยว่าเราไม่ได้ทำเฉพาะมึงใหญ่เท่านั้นนะคะเราจะทำที่เมืองรองลงรถหรืออะไรก็แล้วแต่เนี่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ดินทาง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แค่เราทุกๆคัตเตอร์ต้องมีตะกร้อเพื่อเป็นการที่จะเส้นทางก็จะมีคัตเตอร์ที่ 2มีเส้นทางที่ 23 ขึ้นไปขณะนี้ทั้ง 8 Plusเราจะทำในทุกๆท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ขอเส้นทางนะครับกระจายทั่วประเทศเชียงรายพะเยาหรือว่าถ้าเกิดเป็นคัตเตอร์ทางด้านเส้นทาง tourism for allได้นะก็คือตั้งแต่โคราชบุรีรัมย์1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ซึ่งอยู่กระจายอยู่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ลำปางลำพูนมันไปกันจะฟังระยะยาวไม่ได้ขึ้นอยู่กับกูว่าคนนี้ทางอารยธรรมอีสานแต่การที่เขาไปเนี่ยเป็นนโยบายแห่งชาติสุรินทร์ไปกระทรวงมันก็จะเป็นนโยบายถาวรที่ทำให้จะเป็นท้องถิ่นหรือใครก็แล้วแต่เนี่ยสามารถเข้าเดินทางจากจุดหนึ่งไปจุดไม่รู้จบอันที่ 3 ก็คือกรมการท่องเที่ยวของเรากรมการท่องเที่ยวก็จะมีดูแลและแม่ของเราคิดว่าจะไปห้องน้ำจะเป็นบริษัททัวร์จะเป็นมัคคุเทศก์หรือคนๆนั้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ประกอบด้วยเป็นหนึ่งในมาตรฐานที่เราก็ยังบังคับไม่ได้ก็จะต้องทำอย่างนี้ขนาดมาตรฐานของการท่องเที่ยวสนามได้มาสถานีจะต้องมีมาตรฐานของแหล่งท่องเที่ยวเพื่อคนพิการด้วยเช่นกันแต่ก็ยังไม่จบนะคะกีฬาด้วยเช่นกันในวันนี้นี่กีฬาหมวกกีฬากินไม่ได้เหรอคะเราจะต้องมีกีฬาเพื่อคนทั้งมวลนี้คงไม่ใช่เพียงแค่ว่าเรามีนักกีฬาไปแข่งพาราเกมส์เป็นมาตรฐานแนะนำได้เหรียญอาจจะใหญ่กว่าอีกนะคะมีความมุมานะเก่งที่สุดเลยในทุกเรื่องนะคะห้องน้ำเพื่อเอเชียนเกมส์ซีเกมส์โอลิมปิกตัวอะไรก็แล้วแต่ทางฝั่งพาราณสีไปหมดทุกอันเลยเพื่อความเป็นเลิศมันก็จะเป็นมีคนอยู่กลุ่มหนึ่งที่เด็กมาแต่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ต้นเก่งมานะคะอาทิตย์ยกตัวอย่างเช่นแต่ตอนนี้เราซัพพอร์ตกับกลุ่มหนึ่งเขาเรียกว่า Run Togetherเป็นตุ๊กแกก็คืออยู่ในจังหวัดก็คือวิ่งกันทุกเดือนโดยที่เอาคนก็อันนั้นนี่แน่นอ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คิดถึงมากน้องผึ้งไปวิ่งที่สุราษฎร์มาแล้วก็ที่เชียงใหม่เป็นต้นเล่นกีฬา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ปกติในไป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ยกตัวอย่างเช่นมีที่กรุงเทพอุดรนี่ครับtourism for allมฟลก็จะมีการการ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แต่งจริงแล้วสุดท้ายเนี่ยก็อย่างว่าแหละก็เป็นเพียงแค่199 เส้นทางนะครับก็เปิดตัวไปเมื่อเช้า3-4 เดือนบอกจะเสมอนะคะว่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ขอบคุณมากครับทีนี้ในส่วนของการเดินทางขนส่งนะครับกระทรวงก็เป็นคุณค่ะก็คือเรื่องของหาไว้หลายที่เรือรถตามนี้ครับถึงสิคิดว่ามีการพัฒนาก้าวหน้าและก็ตอบโจทย์เรื่องการส่งเสริมสิทธิความเสมอภาคของคนทุกหมู่เหล่านะครับทางด้านต่างๆคนพิการและผู้สูงอายุอย่างไรบ้างครับก็ขอบคุณนะครับก่อนอื่นก็ต้องขอเรียนว่าทางท่านรัฐมนตรีคมนาคมนะครับอาคมจริงๆท่านตั้งใจจะมามากเลยงานนี้แต่เผอิญเครื่องบินไอดีโอนะคะการแก้ปัญหาในด้านการบินของเราอยู่ที่ไนจีเรียมอบหมายที่ฉันมาปัจจุบันว่าได้กล่าวมาแล้วจะเห็นว่าการที่จะเกิดโดยเฉพาะทางลดความเหลื่อมล้ำในสังคมก็จริงว่าการกระทรวงคมนาคมท่านพี่จะทำให้ทุกอย่างดีขึ้นของรัฐมนตรีรัฐมนตรีมีธุระติดการประชุมระหว่างประเทศทางด้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มื่อกี้ได้ฟังถ้าเราตี 2 ท่านของคุณอาคมเนี่ยขนส่งสาธารณะเนี่ยเราจะต้องขอมุกเสี่ยวโทรถึงนะคะแล้วก็คือถ้ามีความการขนส่งนี่เป็นส่วนสำคัญเลยให้น้อยที่สุดเพราะว่าเพราะว่าไม่ว่าจะเป็นในสังคมในปัจจุบันนี้ที่ต้องอะไรนะคะซึ่งประมาณคิดว่า5:00 น แล้วจะมีประมาณ 1 ใน 4 ของประชากรของคนไทยทั้งหมดกระทรวงคมนาคมในจะเน้นย้ำว่าในระบบการขนส่งท่านอดุลย์กล่าวตอนนี้เรามีผู้พิการประมาณ 1.6ประมาณ 2 เปอร์เซ็นต์ของให้มีการบริการอย่างเท่าเทียมเติบโตขึ้นเราก็ได้คำนึงถึงสิ่งนี้ว่าเราจะทำอย่างไรที่จะทำให้พวกท่านเหล่านั้นนี่มีอุปสรรคก็ต้องมีให้น้อยที่สุด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ลับไปสู่สังคมของผู้สูงวัยนะคะคือเป็นสิ่งที่ท่านรัฐมนตรีว่าการก็ได้พูดย้ำตลอดมาว่าแต่คนจะรู้ว่าสิ่งที่อย่างที่ท่านรัฐมนตรีผู้พิการหรือว่าทางผู้สูงอายุต้องการต้องการสิ่งอำนวยความสะดวกอย่างไรบ้างนะคะประชากรของเรานี่แล้วยิ่งนับวันก็ยิ่งจ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ความรายการที่ให้ข้อเสนอแนะในส่วนที่เราได้ดำเนินการมาแล้วก็โอเคเขาใจเราก็มานะผมเข้าใจ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ทางท่านสถานีขนส่งต่างๆเนี่ยต้องมีสิ่งอำนวยความสะดวกขั้นพื้นฐานพี่จะทำให้ผู้พิการเขาแต่ก็มีการดำเนินการไปแล้วก็เขาพูดถึงนะคะเวลามีเซ็กส์เนี่ยโรงงานให้ความช่วยเหลือทางด้านรัฐมนตรีมากมายช่วงนี้เราก็มีนโยบายที่เราไปตรวจไปตรวจแต่ก็ทำ checklist ขึ้นมาว่ากระทรวงว่าที่ผ่านมาเราจะดำเนินการอาจจะไม่เป็นในกรอบเดียวกันโอเคไหมได้มาตรฐานหรือเปล่าตะกร้อยันต์มหานะนะคะแล้วก็นำเอาสิ่งที่เราไปเจอเนี่ยอาจจะเอามาปรับตัวกับว่ามันยังพบตามความต้องการของถึงหรือยั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รายังลงไปตรว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สิ่งที่เรากำหนดไปเนี่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ณะเดียวกันเรา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ผู้ใช้บริการหรือเปล่า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ียกว่า Plus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่านพลเอกอดุลย์แสงสิงแก้วเนี่ยได้พูดถึงงานวันคนพิการสากลปีนี้ซึ่งก็จะจัดใหญ่จัดหนักเต็มเพื่อความยั่งยืนสำหรับทุกคนนะคะทุกเพศทุกวัยและทุกสภาพร่างกายนะครับงานมหกรรมอารยสถาปัตย์อยากเห็นผล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กย่องเชิดชูส่งเสริมเรื่องสิทธิความเสมอภาค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้วส่วนสุดท้ายนะครับก็อยากจะขอให้ท่านประธานอำนวยการใหญ่ไปเที่ยวชมงานของเราในปีนี้ที่เมืองทองธานีด้วยครับเรียนเชิญครับ4 วันรวดเลยนะครับ 1 2 3 4 ธันวาคมผนวกรวมกับบูรณาการใน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ตามข่าวกระทรวงการพัฒนาสังคมกระทรวงการท่องเที่ยวกระทรวงคมนาคมและอีก 10 กระทรวงก็เป็นคุณภาพของคนพิการที่ได้ทำงานเต็มที่สมาชิกดีนะครับก็เรียนว่าอันนี้คื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ความสามารถและก็มีสมาชิกที่จัด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ยับเป็น 45% นี้จริงๆคุณภาพสูงมากนะครับนับจากแรงงานจากทางบริษัทที่ไปสร้างหนี้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คือไม่มีเล่น LINE ไม่มีอะไร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ลผลิตของผู้พิการที่มี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สำหรับงานนี้ก็เป็นงานที่ยิ่งใหญ่มาก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ร้อมการเปลี่ยนผ่า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ทั่วประเทศนะครับได้แผนปีนี้ก็ในงานวันคนพิการพิการสากลนะครับการเปลี่ยนผ่านเข้าสู่แล้วก็มีการมอบรางวัลให้กำลังใจกับจังหวัดที่มีผลการดำเนินงานดีเด่นขอ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ซ้ายกว่าที่ปรากฏหน้าจอนะครับของคนใกล้ชิดหรือทุกคนที่เกี่ยวข้องนั่นหมายถึงสังคมและประเทศชาติและโลกของเรา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ประเทศไทยนะครับที่ได้กรุณามาบอกเล่าเรื่องราวสาระคุณค่าจากการแถลงข่าวบนเวทีในวัน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วามยั่งยืนสำหรับคนคนทุกค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งคนในครอบครัวลำดับถัดไปนะคะท่านกอบกุลลำดับถัดไปนะคะทั้งปวงนะครับวันนี้ต้องกราบขอบพระคุณครับท่านรัฐมนตรีอดุลย์แสงสิงแก้วการขนส่งทางอากาศกระทรวงคมนาคมครับขอเสียงปรบมือให้อีกครั้งค่ะนายกสมาคมสมาคมคนพิการแห่งประเทศไทยนะครับครับและขอขอบพระคุณทุกท่านนะครับที่ร่วมแถลงข่าวในครั้งนี้นะครับคุณกฤษณะใครประธานมูลนิธิมูลนิธิอารยสถาปัตย์เพื่อคนทั้งมวลครับการวัฒนวรางกูรรัฐมนตรีว่าการกระทรวงท่องเที่ยวและกีฬาครับครับขอบพระคุณครับผมขอบพระคุณท่านมากเลยครับท่านกอบกุลโมทนาครับที่ปรึกษาด้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ท่านถัดมานะครับท่านศุภชีพดิษเทศนะครับหรือunisonและขั้นสุดท้าย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จากนั้นขออนุญาตถ่ายภาพหมู่ร่วมกัน 1 ภาพนะครับและความมั่นคงของมนุษย์ท่านรัฐมนตรีอดุลย์แสงสิงแก้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ท่านกอบกาญจน์วัฒนวรางกูรเรียนประจำปี 2560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เพื่อเป็นการให้เกียรติ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รัฐมนตรีว่าการกระทรวงพัฒนาสังคมณกรุงฮานอยสาธารณะสังคมนิยมเวียดนามขอขอบพระคุณท่านรัฐมนตรีว่าการกระทรวงกราบเรียนท่านรัฐมนตรีกระทรวงการ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เศรษฐกิจและขนส่งสาธารณรัฐนิยมสังคมเวียดนามระหว่างวันที่ 18-22 กันยายนพ. ศ. 2560พัฒนาคุณภาพชีวิตคนพิการของกรมได้แสดงศักยภาพและทักษะด้านเทคโนโลยีสารสนเทศในนามประเทศไทยไม่เห็นความสำคัญสารสนเทศระดับสากลประจำปีพศ 2560จำนวน 8 คนในการแข่งขัน4 ทักษะได้แก่1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irrigationสามี Design และ 4Pikachuณกรุงฮานอย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ึ่งเป็นการเปิดโอกาสให้เยาวช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มารถโดยมีตัวแทนเยาวชนค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Isuzu Challenger 2คนจัดการแข่งขัน Isuzu Challenge 1ในปณิธานที่ท่านมาพิการทางการเคลื่อนไหวและร่างกาย 2 นายวชิรวิทย์ชมภิรมย์ซาเล้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นางสาวสุภาวดีพิการทางการได้ยินและสื่อความหมาย 2 นายสิรภพขอกราบเรียนเชิญครับท่านรัฐมนตรีว่าการกระทรวงท่องเที่ยวในส่วนของเหรียญเงินได้รับ 1 เหรียญประเภทรายบุคคลคุณกอบกาญจน์วัฒนวรางกูรผู้แทนจากกระทรวงคมนาคมคุณกบคุณโมทนานายกสมาคมคนพิการแห่งประเทศไทยประเภทลายวงกล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ารทำออกซิเจนในโอกาสนี้กระผมขอกราบเรียนเชิญท่า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ห้เงินรางวัลเพื่อเป็นขวัญและกำลังใจให้เยาวช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ีฬา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คุณสุชี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มศรีณกรุงฮานอยสาธารณรัฐสังคมนิยมเวียดนามระหว่างวันที่ 18-20ต๋องที่ผ่านมากระผมมีความยินด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จำปีนี้คนพิการเป็นกลุ่มเป้าหมายที่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การดำรงชีวิตรวมทั้งมีส่วนร่วมในสังคมได้เช่นเดียวกับคนทั่วไปและมีความมุ่งมั่นร่วมกันช่วยสร้างสังคมแห่งการแบ่งปั่นประเภทระดับสากลธรรมชาติอย่างกลมเกลียวและเราจะไม่ทิ้งใครไว้ข้างหลังสุดท้ายนี้ผมขอขอบคุณคณะครูผู้ฝึกนวล 8 คนไทยที่เข้าแข่งขันสามารถประสบความสำเร็จในครั้งนี้และก็ขอให้ลงความมุ่งหมายไว้สามารถสร้างชื่อเสียงให้กับประเทศไทยได้อีกด้วย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เรามีส่วนเปลี่ยนแปลงสิ่งต่างๆได้ถ้าเรามีความตั้งใจมีความอดทนรับจ๊อบขอบพระคุณท่านมากนะครับที่อยู่ร่วมก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ตอนพี่เลี้ยงหน่วยงานที่เกี่ยวข้องที่ได้ดำเนินการให้เยาวชนความท้าทายทางเทคโนโลยีสารสาสน์สนเทศระดับและก็ขอให้ทุกคนในวันนี้ที่เข้ารับการแข่งข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ยังยืนต่อไปครับ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ขอ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ได้รับเหรียญรางวัลจากการเขีย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กลละครมันคงของมนุษย์ค่ะและท่านผู้บริหารนะคะท่านรัฐมนตรีการจะได้รับเงินรางวัลท่านที่ปรึกษานะคะด้านการสมาคมขนส่งราคาจากกระทรวงขณะเข้ามาครบนะคะ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น้องสุภาวดีนะครับกำลังใจนะครับเปิดเพลงต่อไปนี้นะครับเป็นบทเพลงที่พวกเรากลุ่มศิลปิน s2sนะครับพร้อมครับ - ขับรถแก่กระทรวงการพัฒนาสังคมและความมั่นคงของมนุษย์นะครับที่ได้ดูแลและก็ทำงานให้พวกเรากราบสวัสดีท่านพลตำรวจเอกอดุลย์แสงสิงแก้วรัฐมนตรีว่าการกระทรวงตลอดมานะครับไม่ว่าจะเป็นผู้พิการสตรีราคาผู้สูงอายุตลอดจนกว่าวันอื่นนะครับที่วัฒนวรางกูรนะคะท่านรัฐมนตรีว่าการกระทรวงการท่องเที่ยวและกีฬานะคะครับพวกเราสายไฟมีนะครับนายกสมาคมคนพิการแห่งประเทศไทยนะคะเพลงที่จะได้นำไปใช้ในวันคนพิการสากลครับรวมถึงการแสดงของศิลปิน s2s ค่ะตลอดถึงใช้งานของภารกิจของผมนะครับในการสร้างโอกาสตั้งใจทำครับผู้สร้างคุณค่าศักดิ์ศรีความเป็นมนุษย์นะครับในความเท่าเทียมกันต่อไปอย่างจริงใจพรมไม่ทิ้งใครไว้ข้างหลังจากพวกเรากลุ่มศิลปิน s2sจะรอฟังครับทางส่งได้ดูแลอยู่เป็นขอบคุณมากครับขอบคุณครับขออภัย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กียรติและกำลังใจขอทุกท่านปรบมือให้กำลังใจแก่ศิลปินเหล่านี้อีกครั้งครับขอบพระคุณค่ะณวันนี้ผมนายมนตรีเพลงนี้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ครับที่ส่งไปนะครับเป็นการแสดงของสมัครกระทรวงการพัฒนาสังคมและความมั่นคงของมนุษย์และสมาคมท่านรัฐมนตรีว่าการกระทรวงการพัฒนาสังคมและความมั่นคงของมนุษย์นะครับต้มไก่มูลนิธิอารยสถาปัตย์ไปค้นหาข้อมูลนะครับกรมทัณฑ์นะครับนักพัฒนาสังคมปฏิบัติการรับหน้าที่เป็นพิธีกรในวันนี้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ี่มาร่วมงานในวันนี้นะครับเข้าสู่งานการแถลงข่าวการจัดงานวันคนพิการสากลประจำปี 2561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แต่ต้องตัดกรรมรัฐมนตรีว่าการกระทรวงการท่องเที่ยวและกีฬาท่านกอบกุลโมทนาที่ปรึกษาด้านเศรษฐกิจความร่วมมือกระทรวงคมนาคมท่านศุภชีพดิบเทพสมาคม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เจอเป็นครั้งแรก60ไปในประเด็นหลักการเปลี่ยนผ่านสู่สังคมที่ยั่งยืนสำหรับทุกคนทุกคนนะคะนวัตกรรมสุขภาพเพื่อคนทั้งมวลครั้งที่ 2ขอเรียนเชิญครับและขอมอบเวทีนี้ให้กับการกอบกาญจน์วัฒนวรางกูรเป็นผู้ดำเนินรายการในช่วงถัดไปครับขอบคุณครับการขนส่งทางอากาศท่านผู้มีเกียรติทุกท่านนะครับตะกร้อกราบสวัสดีผู้แทนนายกสมาคมสภา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ให้เกียรติร่วมแถลงข่าวการจัดงานวันคนพิการสากลประจำปี 2560แล้วก็ท่านรัฐมนตรีกระทรวงการท่องเที่ยวและกีฬารัฐมนตรีกอบกาญจน์วัฒนวรางกูรแล้วก็อาการมหกรรมอารยสถาปัตย์คมนาคมนะครับฉันขอบคุณโมทนานะครับที่ปรึกษาด้านเศรษฐกิจการขนส่งทางอากาศคุณกฤษณะละไลมีparasiteป่านนี้ก็จะขึ้นเครื่องบินกราบสวัสดีรู้สึกว่าชีวิตอยู่ระดับมากไปสะดวกมากเลยสมัยใหม่แล้วก็ท่านนายกสมาคมคนพิการประเทศไทยนะครับท่านผู้แถลงข่าวบนเวทีนะครับแล้วก็สวัสดีครั้งนะครับท่านผู้บริหารทุกท่านองค์กรหน่วยงานต่างๆกิ่งแก้วรวมแหล่งรวมพลังกันเพื่อนเดือนหน้าประเทศไทยผู้แทนรัฐมนตรีว่าการกระทรวงคณะผู้จัดงานวันคนพิการสากลประจำปีปีนี้ซึ่งก็เป็นปีแรกนะครับ 2560ซึ่งจุดหมายสมัยนี้ก็เขาหลวมนะครับกับงานมหกรรมอารยสถาปัตย์และนวัตกรรมสุขภาพเพื่อคนทั้งมวลไปนครพนมกับท่านอดุลย์นะครับปีที่ 2โดยการสนับสนุนหลักนะครับของกองทุนท่านนายกสภาวิชาชีพ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วันนี้ก็เป็นอีกวันหนึ่งที่ได้มาและสิ่งที่ต้องติดตามจะมีไปนะครับใน 2 อันที่ว่านี้นะครับซึ่งวันนี้ที่แถลงข่าวก็ในนาม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มีการบูรณาการคำขวัญเป้าหมายอยู่ที่ว่าการเปลี่ยนผ่านสู่สังคมที่ยั่งยืนThailand friendly Design Expoทุกคนและก็การรวมพลังเครือข่ายภาคส่วนต่างๆในงานมหกรรมอารยสถาปัตย์ส่งเสริมและพัฒนาคุณภาพชีวิตคนพิการconventional ครับครับขอบคุณครับคนอื่นต้องก็เพื่อจะบอกเล่าเรื่องราวสาระคุณค่ามนตรีกระทรวงการท่องเที่ยวและกีฬานะครับก็เริ่มจากท่านประธานอำนวยการจัดงานนะครับที่มาด้วยตัวเองครับรวมทั้งผู้แทนจากกระทรวงคุณอาคมท่านนายกซึ่งมีเหรียญวัดเรื่องคนพิการเป็นเรื่องที่มีความสำคัญมากนะครับระบบพูดสำหรับท่านประยุทธ์จันทร์โอชาท่านได้วางยุทธศาสตร์ประเทศไว้อีก 20 ปีข้างหน้าในปีนี้ด้วยครับยุทธศาสตร์หนึ่งคือการลดความเหลื่อมล้ำสร้างความเป็นธรรมนะครับคุณทางผู้ด้อยโอกาสต่างและผู้บริการการก่อการให้อยู่ในประเทศไทยอย่างเสมอภาคเป็นธรรมนะครับจะมีอยู่ประมาณล้าน 8 แสนคนสมาคมคนพิการแห่งประเทศไทยครับรัฐบาลช่วยมันว่ะผู้พิการถ้าเราของยุทธศาสตร์ก่อนนะครับว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มีผมอาจจะโฆษณาว่ารัฐบาลนี้ทำกับผู้พิการเยอะมากครับตั้งแต่เริ่มมา2 ปีที่แล้วก็ว่าตรงนี้ซึ่งเรามีทั้ง500 เป็น 800 นะครับใช่ไหมครับแล้วก็การจ้างงานผู้พิการนี้วันนี้เป็นเป้าหมายหนึ่งที่จะเอกชนนี่ถึง 90 เปอร์เซ็นต์นะครับแล้วก็ผ้าทั่วประเทศ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ร้างเรามองว่าเป็นคนธรรมดาครับวันนี้เรามาเป็นโครงการนี้ไม่ธรรมดานะครับผู้พิการครับอยู่ในเครือของกระบี่เพิ่มเบี้ยคนพิการจากเขาเชื่อว่าถ้าเราให้โอกาสไอ้เก่งมันจะคุยนอนคุยกันเรามีล้านเป็นแสนคนจะเป็นคนที่ในมาตรา 33 35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ผู้พิการซึ่งใบรับรองแพทย์ปฏิบัติการผู้พิการสากลเมื่อที่ 3 ธันวาคมปีไปเข้าวงการเป็นแล้วก็เพื่อให้การยกระดับไปสู่ข้อความมาตรฐานสากลซึ่งปีนี้ก็Blackที่ได้ดำเนินการคือเราเน้นไปที่เกี่ยวกับการเปลี่ยนผ่านไปสู่ของประสิทธิภาพช่วยมา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เมื่อ 25 ปีแล้วนะครับตุ๊กกี้ได้ยางแต่ยังนึกว่าเข้าถึงยากเสมอภาคเท่าเทียมอันนี้ก็เป็นประเด็นหลักที่25 นะครับกลับนี่แหละครับก็น่าจะเรียกได้ว่ายุคนี้เป็นยุคทองของสิทธิต้องขอบคุณท่านร่วมงานของคนพิการจากอาจจะรวมถึงคนด้วยโอกาสในภาคส่วนต่างๆด้วยก็โดยท่านแม่ทัพใหญ่ของเรานี่แหละครับสังคมที่มีความยั่งยืนอดุลย์แสงสิงแก้วฉันก็ทุ่มเทจัดหนักจัดเต็มมาตลอดลงให้มีการจัดทำสถาปัตย์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ไปเดินทางไปเข้าไปช่วยพี่น้องชาวต่างจังหวัดแล้วก็เป็นประตูสู่หาเส้นที่ฝั่งลาวเวียงจันทน์ก็คือที่นครพนมกรุณาลงในปีนี้ครับจังหวัดนครพนมสู่เมืองต้นแบบในการขับเคลื่อนพัฒนาอารยสถาปัตย์โอกาสความเสมอภาค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ลตำรวจเอกท่านใดวางเสาเข็มเอาไว้หลายจุดทั่วประเทศแล้วก็โยมยายไปถึงประมาณ 10 ปีแล้วครับที่ท่านเข้ามานี่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ภารกิจที่ท่านได้เล่าให้ฟังสนุกเมื่อสักครู่นี้นะครับเดี๋ยวเจอกันครับค่ะก็ต้องตั้งใจมาเองนะคะพรุ่งนี้ท่านก็จะเป็นหวัดทานใหญ่ในการคิด Offอยากจะตอกย้ำว่าในทางด้านการท่องเที่ยวและกีฬาคณิตศาสตร์เดียวกันนะครับเพราะว่ามันจะเชื่อมโยงกับธุรกิจการท่องเที่ยวของประเทศไทยการจะเติบโตยั่งยืนได้เนี่ยต้องเฉลี่ยสูงเพราะฉะนั้นเนี่ยวัฒนวรางกูร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ครือข่ายนานาชาติด้ว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ในการส่งเสริมและพัฒนาคุณภาพชีวิตคนพิการด้วยครับณตอนนั้นนี่เป็นการประกาศแปลว่าการท่องเที่ยวของทั่วโลกนี้ว่าtourism for allคุณกฤษณะก็ไปเรามั่นใจ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สามารถให้มันเกิดความเชื่อมโยงให้ให้คนทุกคนเนี่ยต้องสามารถที่จะเมื่อกันยายนปีที่แล้วนี่ได้ไปจับต้องเหมือนกับคนปกติได้ด้วยนะคะเพราะฉะนั้นเนี่ยแต่นั่นก็ไม่ใช่เพียงโดยทีมหลักแสดงเจตนารมณ์สวยๆแล้วก็จบไปแต่ว่าเราพาเขาไปที่ขอนแก่นมีคำว่าสัญญาปฏิญญาว่าเจตนารมณ์คือบอกให้เลยว่าเราไม่ได้ทำเฉพาะมึงใหญ่เท่านั้นนะคะเราจะทำที่เมืองรองนะค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ลงรถหรืออะไรก็แล้วแต่เนี่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ดินทางทุกๆคัตเตอร์ต้องมีตะกร้อแค่เราเส้นทางก็จะมีคัตเตอร์ที่ 2มีเส้นทางที่ 23 ขึ้นไปขณะนี้ทั้ง 8 Plusเพื่อเป็นการที่จ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จะทำในทุกๆที่เชียงรายพะเยาหรือว่าถ้าเกิดเป็นคัตเตอร์ทางด้านขอเส้นทางนะครับกระจายทั่วประเทศได้นะก็คือตั้งแต่โคราชบุรีรัมย์เส้นทาง tourism for all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1 ถึงจุดสุดท้ายได้อันนี้ก็ยังเป็นภารกิจที่ยังทำอยู่ซึ่งภายใต้นโยบายการท่องเที่ยวแห่งชาติซึ่งอยู่กระจายอยู่ทั่วประเทศมันไปกันจะฟังระยะยาวไม่ได้ขึ้นอยู่กับกูว่าคนนี้ลำปางลำพูนแต่การที่เขาไปเนี่ยเป็นนโยบายแห่งชาติทางอารยธรรมอีสานไปกระทรวงมันก็จะเป็นนโยบายถาวรที่ทำให้จะเป็นท้องถิ่นหรือใครก็แล้วแต่เนี่ยสุรินทร์ไม่รู้จบอันที่ 3 ก็คือกรมการท่องเที่ยวของเรากรมการท่องเที่ยวก็จะมีดูแลและแม่ของสามารถเข้าเดินทางจากจุดหนึ่งไปจุดจะไปห้องน้ำจะเป็นบริษัททัวร์จะเป็นมัคคุเทศก์เราคิดว่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หรือคนๆนั้นเป็นหนึ่งในมาตรฐานที่เราก็ยังบังคับไม่ได้ประกอบด้วยขนาดมาตรฐานของการท่องเที่ยวสนามได้มาสถานีจะต้องมีก็จะต้องทำอย่างนี้เพื่อคนพิการด้วยเช่นกันแต่ก็ยังไม่จบนะคะกีฬาด้วยเช่นกันมาตรฐานของแหล่งท่องเที่ยวกีฬาหมวกกีฬากินไม่ได้เหรอคะในวันนี้นี่กีฬาเพื่อคนทั้งมวลนี้คงไม่ใช่เพียงแค่ว่าเรามีนักกีฬาไปแข่งพาราเกมส์เราจะต้องมีได้เหรียญอาจจะใหญ่กว่าอีกนะคะมีความมุมานะเก่งที่สุดเลยในทุกเรื่องนะคะเป็นมาตรฐานแนะนำเอเชียนเกมส์ซีเกมส์โอลิมปิกตัวอะไรก็แล้วแต่ทางฝั่งพาราณสีไปหมดทุกอันเลยห้องน้ำเพื่อเพื่อความเป็นเลิศมันก็จะเป็นมีคนอยู่กลุ่มหนึ่งที่เด็กม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แต่วันนี้นี่อาทิตย์ยกตัวอย่างเช่นแต่ตอนนี้เราซัพพอร์ตกับกลุ่มหนึ่งเขาเรียกว่า Run Togetherเต้นเก่งมานะคะตุ๊กแกก็คืออยู่ในจังหวัดก็คือวิ่งกันทุกเดือนโดยที่เอาคนเป็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อันนั้นนี่แน่นอนน้องผึ้งไปวิ่งที่สุราษฎร์มาแล้วก็ที่เชียงใหม่เป็นต้นคิดถึงมากกันทุกๆเดือนแล้วก็เสร็จก็จะมาเจอกันครั้งหนึ่งที่กรุงเทพฯแข็งใหญ่เล่นกีฬา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กติในไปวิ่งนี่ครับtourism for allมฟลยกตัวอย่างเช่นมีที่กรุงเทพอุดร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มีการการวิ่ง199 เส้นทางนะครับก็เปิดตัวไปเมื่อเช้า3-4 เดือนแต่งจริงแล้วสุดท้ายเนี่ยก็อย่างว่าแหละก็เป็นเพียงแค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บอกจะเสมอนะคะว่าทีนี้ในส่วนของการเดินทางขนส่งนะครับกระทรวงขอบคุณมากครับคุณค่ะก็คือเรื่องของก็เป็นเรือรถตามนี้ครับหาไว้หลายที่คิดว่ามีการพัฒนาก้าวหน้าและก็ตอบโจทย์เรื่องการส่งเสริมสิทธิความเสมอภาคของคนทุกหมู่เหล่าถึงสิคนพิการและผู้สูงอายุอย่างไรบ้างครับก็ขอบคุณนะครับก่อนอื่นก็ต้องขอเรียนว่าทางท่านรัฐมนตรีนะครับทางด้านต่างๆอาคมจริงๆท่านตั้งใจจะมามากเลยงานนี้แต่เผอิญคมนาคมนะครับไอดีโอนะคะการแก้ปัญหาในด้านการบินของเราอยู่ที่ไนจีเรียมอบหมายที่ฉันมาเครื่องบินว่าได้กล่าวมาแล้วจะเห็นว่าการที่จะเกิดปัจจุบันทางลดความเหลื่อมล้ำในสังคมก็จริงโดยเฉพาะพี่จะทำให้ทุกอย่างดีขึ้นของรัฐมนตรีรัฐมนตรีมีธุระว่าการกระทรวงคมนาคม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ติดการประชุมระหว่างประเทศทางด้านของคุณอาคมเนี่ยขนส่งสาธารณะเนี่ยเราจะต้องเมื่อกี้ได้ฟังถ้าเราตี 2 ท่านโทรถึงนะคะแล้วก็คือถ้ามีความขอมุกเสี่ยวให้น้อยที่สุดเพราะว่าเพราะว่าไม่ว่าจะเป็นในสังคมในปัจจุบันนี้ที่ต้องการขนส่งนี่เป็นส่วนสำคัญเลยซึ่งประมาณคิดว่า5:00 น แล้วจะมีประมาณ 1 ใน 4 ของประชากรของคนไทยทั้งหมดอะไรนะคะท่านอดุลย์กล่าวตอนนี้เรามีผู้พิการประมาณ 1.6ประมาณ 2 เปอร์เซ็นต์ของกระทรวงคมนาคมในจะเน้นย้ำว่าในระบบการขนส่งเติบโตขึ้นเราก็ได้คำนึงถึงสิ่งนี้ว่าเราจะทำอย่างไรที่จะทำให้พวกท่านเหล่านั้นนี่ให้มีการบริการอย่างเท่าเทีย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อุปสรรคก็ต้องมีให้น้อยที่สุดคือเป็นสิ่งที่ท่านรัฐมนตรีว่าการก็ได้พูดย้ำตลอดมาว่าแต่คนจะรู้ว่าสิ่งที่กลับไปสู่สังคมของผู้สูงวัยนะคะผู้พิการหรือว่าทางผู้สูงอายุต้องการต้องการสิ่งอำนวยความสะดวกอย่างไรบ้างนะคะอย่างที่ท่านรัฐมนตรี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ระชากรของเรานี่แล้วยิ่งนับวันก็ยิ่งจะรายการที่ให้ข้อเสนอแนะในส่วนที่เราได้ดำเนินการมาแล้วก็โอเคมีควา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ขาใจเราก็มานะผมเข้าใจสถานีขนส่งต่างๆเนี่ยต้องมีสิ่งอำนวยความสะดวกขั้นพื้นฐานพี่จะทำให้ผู้พิการเขาทางท่านไปแล้วก็เขาพูดถึงนะคะเวลามีเซ็กส์เนี่ยแต่ก็มีการดำเนินการช่วงนี้เราก็มีนโยบายที่เราไปตรวจไปตรวจแต่ก็ทำ checklist ขึ้นมาว่าโรงงานให้ความช่วยเหลือทางด้านรัฐมนตรีมากมายโอเคไหมได้มาตรฐานหรือเปล่าตะกร้อกระทรวงว่าที่ผ่านมาเราจะดำเนินการอาจจะไม่เป็นในกรอบเดียวกันนำเอาสิ่งที่เราไปเจอเนี่ยอาจจะเอามาปรับตัวกับว่ามันยังพบตามความต้องการของยันต์มหานะนะคะแล้ว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ถึงหรือยั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ายังลงไปตรว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สิ่งที่เรากำหนดไปเนี่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ณะเดียวกันเรา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ผู้ใช้บริการหรือเปล่า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ียกว่า Plus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งานมหกรรมอารยสถาปัตย์เพื่อความยั่งยืนสำหรับทุกคนนะคะทุกเพศทุกวัยและทุกสภาพร่างกาย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อยากเห็นผล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กย่องเชิดชูส่งเสริมเรื่องสิทธิความเสมอภาคไปเที่ยวชมงานของเราในปีนี้ที่เมืองทองธานีด้วยครับเรียนเชิญครับแล้วส่วนสุดท้ายนะครับก็อยากจะขอให้ท่านประธานอำนวยการใหญ่ของภาคธุรกิจนะครับเอกชนส่วนราชการก็จะ4 วันรวดเลยนะครับ 1 2 3 4 ธันวาคมผนวกรวมกับบูรณาการใ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ตามข่าวกระทรวงการพัฒนาสังคมกระทรวงการท่องเที่ยวกระทรวงคมนาคมและอีก 10 กระทรวงมีความสามารถและก็มีสมาชิกที่จัด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ยับเป็น 45% นี้จริงๆคุณภาพสูงมากนะครับนับจากแรงงานจากทางบริษัทที่ไปสร้างหนี้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คือไม่มีเล่น LINE ไม่มีอะไร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ลผลิตของผู้พิการที่มี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สำหรับงานนี้ก็เป็นงานที่ยิ่งใหญ่มาก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ร้อมการเปลี่ยนผ่านในงานวันคนพิการพิการสากลนะครับการเปลี่ยนผ่านเข้าสู่ทั่วประเทศนะครับได้แผนปีนี้ก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ก็มีการมอบรางวัลให้กำลังใจกับจังหวัดที่มีผลการดำเนินงานดีเด่นของของคนใกล้ชิดหรือทุกคนที่เกี่ยวข้องนั่นหมายถึงสังคมและประเทศชาติและโลกของเรานะครับคือซ้ายกว่าที่ปรากฏหน้าจอ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ประเทศไทยนะครับที่ได้กรุณามาบอกเล่าเรื่องราวสาระคุณค่าจากการแถลงข่าวบนเวทีในวัน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วามยั่งยืนสำหรับคนคนทุกคนลำดับถัดไปนะคะท่านกอบกุลลำดับถัดไปนะคะของคนในครอบครัวการขนส่งทางอากาศกระทรวงคมนาคมครับทั้งปวงนะครับวันนี้ต้องกราบขอบพระคุณครับท่านรัฐมนตรีอดุลย์แสงสิงแก้วนายกสมาคมสมาคมคนพิการแห่งประเทศไทยนะครับครับขอเสียงปรบมือให้อีกครั้งค่ะคุณกฤษณะใครประธานมูลนิธิมูลนิธิอารยสถาปัตย์เพื่อคนทั้งมวลครับและขอขอบพระคุณทุกท่านนะครับที่ร่วมแถลงข่าวในครั้งนี้นะครับครับขอบพระคุณครับผมขอบพระคุณท่านมากเลยครับการวัฒนวรางกูรรัฐมนตรีว่าการกระทรวงท่องเที่ยวและกีฬา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่านกอบกุลโมทนาครับที่ปรึกษาด้านหรือunisonครับท่านถัดมานะครับท่านศุภชีพดิษเทศ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ั้นสุดท้ายนะครับและความมั่นคงของมนุษย์ท่านรัฐมนตรีอดุลย์แสงสิงแก้วครับจากนั้นขออนุญาตถ่ายภาพหมู่ร่วมกัน 1 ภาพนะครับท่านกอบกาญจน์วัฒนวรางกูร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จำปี 2560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เพื่อเป็นการให้เกียรติณกรุงฮานอยสาธารณะสังคมนิยมเวียดนามขอขอบพระคุณท่านรัฐมนตรีว่าการกระทรวงท่านรัฐมนตรีว่าการกระทรวงพัฒนาสังค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ราบเรียนท่านรัฐมนตรีกระทรวงการ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เศรษฐกิจและขนส่งได้แสดงศักยภาพและทักษะด้านเทคโนโลยีสารสนเทศในนามประเทศไทยไม่เห็นความสำคัญพัฒนาคุณภาพชีวิตคนพิการของกรมจำนวน 8 คนในการแข่งขัน4 ทักษะได้แก่1สารสนเทศระดับสากลประจำปีพศ 2560irrigationสามี Design และ 4Pikachu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ณกรุงฮานอย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ึ่งเป็นการเปิดโอกาสให้เยาวช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มารถโดยมีตัวแทนเยาวชนค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Isuzu Challenger 2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าเล้งขอกราบเรียนเชิญครับท่านรัฐมนตรีว่าการกระทรวงท่องเที่ยวนางสาวสุภาวดีพิการทางการได้ยินและสื่อความหมาย 2 นายสิรภพคุณกอบกาญจน์วัฒนวรางกูรผู้แทนจากกระทรวงคมนาคมคุณกบคุณโมทนานายกสมาคมคนพิการแห่งประเทศไทยในส่วนของเหรียญเงินได้รับ 1 เหรียญประเภทรายบุคคล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เภทลายวงกล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ารทำออกซิเจนในโอกาสนี้กระผมขอกราบเรียนเชิญท่า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ห้เงินรางวัลเพื่อเป็นขวัญและกำลังใจให้เยาวช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ีฬา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คุณสุชีพณกรุงฮานอยสาธารณรัฐสังคมนิยมเวียดนามระหว่างวันที่ 18-20ต๋องที่ผ่านมาสมศร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ระผมมีความยินด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จำปีนี้คนพิการเป็นกลุ่มเป้าหมายที่และมีความมุ่งมั่นร่วมกันช่วยสร้างสังคมแห่งการแบ่งปั่นในการดำรงชีวิตรวมทั้งมีส่วนร่วมในสังคมได้เช่นเดียวกับคนทั่วไปธรรมชาติอย่างกลมเกลียวและเราจะไม่ทิ้งใครไว้ข้างหลังสุดท้ายนี้ผมขอขอบคุณคณะครูผู้ฝึกประเภทระดับสากลไทยที่เข้าแข่งขันสามารถประสบความสำเร็จในครั้งนี้และก็ขอให้ลงความมุ่งหมายไว้นวล 8 ค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ามารถสร้างชื่อเสียงให้กับประเทศไทยได้อีกด้วยรับจ๊อบขอบพระคุณท่านมากนะครับเรามีส่วนเปลี่ยนแปลงสิ่งต่างๆได้ถ้าเรามีความตั้งใจมีความอดท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อยู่ร่วมกันความท้าทายทางเทคโนโลยีสารสาสน์สนเทศระดับตอนพี่เลี้ยงหน่วยงานที่เกี่ยวข้องที่ได้ดำเนินการ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ก็ขอให้ทุกคนในวันนี้ที่เข้ารับการแข่งข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ยังยืนต่อไปครับ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ขอเรียนเชิญท่า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ได้รับเหรียญรางวัลจากการเขียนละครมันคงของมนุษย์ค่ะและท่านผู้บริหารนะคะท่านรัฐมนตรีการสากลท่านที่ปรึกษานะคะด้านการสมาคมขนส่งราคาจากกระทรวงขณะเข้ามาครบนะคะท่านจะได้รับเงินรางวัลแต่ท่านผู้บริหารนะคะวันนี้เองนะคะก่อนที่จะเข้าสู่งานแถลงข่าวนะคะขออนุญาตเรียนเชิญรับชมนะคะกำลังใจนะครับเปิดเพลงต่อไปนี้นะครับเป็นบทเพลงที่พวกเรากลุ่มศิลปิน s2sนะครับน้องสุภาวดีนะครับขับรถแก่กระทรวงการพัฒนาสังคมและความมั่นคงของมนุษย์นะครับที่ได้ดูแลและก็ทำงานให้พวกเราพร้อมครับ - ตลอดมานะครับไม่ว่าจะเป็นผู้พิการสตรีราคาผู้สูงอายุตลอดจนกว่าวันอื่นนะครับที่กราบสวัสดีท่านพลตำรวจเอกอดุลย์แสงสิงแก้วรัฐมนตรีว่าการกระทรวงครับพวกเราสายไฟมีนะครับวัฒนวรางกูรนะคะท่านรัฐมนตรีว่าการกระทรวงการท่องเที่ยวและกีฬานะคะเพลงที่จะได้นำไปใช้ในวันคนพิการสากลครับรวมถึงนายกสมาคมคนพิการแห่งประเทศไทยนะคะตลอดถึงใช้งานของภารกิจของผมนะครับในการสร้างโอกาสการแสดงของศิลปิน s2s ค่ะครับผู้สร้างคุณค่าศักดิ์ศรีความเป็นมนุษย์นะครับในความเท่าเทียมกันต่อไปตั้งใจทำพรมไม่ทิ้งใครไว้ข้างหลังจากพวกเรากลุ่มศิลปิน s2sจะรอฟังครับอย่างจริงใจทางส่งได้ดูแลอยู่ขอบคุณมากครับขอบคุณครับเป็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อภัยครับขอทุกท่านปรบมือให้กำลังใจแก่ศิลปินเหล่านี้อีกครั้งครับขอบพระคุณค่ะณวันนี้ผมนายมนตรีเกียรติและกำลังใจแม่ขอต้อนรับท่านผู้มีเกียรติทุกท่านที่เข้าเพลงนี้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ครับที่ส่งไปนะครับเป็นการแสดงของต้มไก่มูลนิธิอารยสถาปัตย์ไปค้นหาข้อมูลนะครับท่านรัฐมนตรีว่าการกระทรวงการพัฒนาสังคมและความมั่นคงของมนุษย์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มทัณฑ์นะครับนักพัฒนาสังคมปฏิบัติการรับหน้าที่เป็นพิธีกรในวันนี้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ี่มาร่วมงานในวันนี้นะครับเข้าสู่งานการแถลงข่าวการจัดงานวันคนพิการสากลประจำปี 2561รัฐมนตรีว่าการกระทรวงการท่องเที่ยวและกีฬาท่านกอบกุลโมทนาที่ปรึกษาด้านเศรษฐกิจแต่ต้องตัดกรรมกระทรวงคมนาคมท่านศุภชีพดิบเทพความร่วมมือแห่งประเทศไทยซึ่งปัจจุบันทักษะชีวิตได้ดำรงตำแหน่งนายกสมาคมคนพิการแห่งประเทศไทยนะครับสมาคมคนพิการทุกประเภท60ไปในประเด็นหลักการเปลี่ยนผ่านสู่สังคมที่ยั่งยืนสำหรับทุกคนเจอเป็นครั้งแรกนวัตกรรมสุขภาพเพื่อคนทั้งมวลครั้งที่ 2ขอเรียนเชิญครับและขอมอบเวทีนี้ให้กับทุกคนนะคะเป็นผู้ดำเนินรายการในช่วงถัดไปครับขอบคุณครับการกอบกาญจน์วัฒนวรางกูรท่านผู้มีเกียรติทุกท่านนะครับตะกร้อกราบสวัสดีการขนส่งทางอากาศท่านรัฐมนตรีว่าการกระทรวงการพัฒนาและความมั่นคงของมนุษย์พลตำรวจเอกอดุลย์แสงสิงแก้วผู้แทนนายกสมาคมสภา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ให้เกียรติร่วมแถลงข่าวการจัดงานวันคนพิการสากลประจำปี 2560คมนาคมนะครับฉันขอบคุณโมทนานะครับที่ปรึกษาด้านเศรษฐกิจการขนส่งทางอากาศอาการมหกรรมอารยสถาปัตย์มีparasiteป่านนี้ก็จะขึ้นเครื่องบินคุณกฤษณะละไลรู้สึกว่าชีวิตอยู่ระดับมากไปสะดวกมากเลยสมัยใหม่แล้วก็ท่านนายกสมาคมคนพิการประเทศไทยนะครับกราบสวัสดีแล้วก็สวัสดีครั้งนะครับท่านผู้บริหารทุกท่านองค์กรหน่วยงานต่างๆท่านผู้แถลงข่าวบนเวทีนะครับรวมแหล่งรวมพลังกันเพื่อนเดือนหน้าประเทศไทยกิ่งแก้วคณะผู้จัดงานวันคนพิการสากลประจำปีปีนี้ซึ่งก็เป็นปีแรกนะครับ 2560ผู้แทนรัฐมนตรีว่าการกระทรวงเขาหลวมนะครับกับงานมหกรรมอารยสถาปัตย์และนวัตกรรมสุขภาพเพื่อคนทั้งมวลซึ่งจุดหมายสมัยนี้ก็ปีที่ 2โดยการสนับสนุนหลักนะครับของกองทุนไปนครพนมกับท่านอดุลย์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นายกสภาวิชาชีพและสิ่งที่ต้องติดตามจะมีไปนะครับใน 2 อันที่ว่านี้นะครับที่วันนี้ก็เป็นอีกวันหนึ่งที่ได้ม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วันนี้ที่แถลงข่าวก็ในนามคำขวัญเป้าหมายอยู่ที่ว่าการเปลี่ยนผ่านสู่สังคมที่ยั่งยืนที่มีการบูรณาการทุกคนและก็การรวมพลังเครือข่ายภาคส่วนต่างๆในงานมหกรรมอารยสถาปัตย์Thailand friendly Design Expoconventional ครับครับขอบคุณครับคนอื่นต้องส่งเสริมและพัฒนาคุณภาพชีวิตคนพิการมนตรีกระทรวงการท่องเที่ยวและกีฬานะครับก็เพื่อจะบอกเล่าเรื่องราวสาระคุณค่าที่มาด้วยตัวเองครับรวมทั้งผู้แทนจากกระทรวงคุณอาคมท่านนายกก็เริ่มจากท่านประธานอำนวยการจัดงานนะครับเหรียญวัดเรื่องคนพิการเป็นเรื่องที่มีความสำคัญมากนะครับระบบพูดซึ่งมีท่านประยุทธ์จันทร์โอชาท่านได้วางยุทธศาสตร์ประเทศไว้อีก 20 ปีข้างหน้าสำหรับยุทธศาสตร์หนึ่งคือการลดความเหลื่อมล้ำสร้างความเป็นธรรมนะครับในปีนี้ด้วยครับผู้ด้อยโอกาสต่างและผู้บริการคุณทางให้อยู่ในประเทศไทยอย่างเสมอภาคเป็นธรรมนะครับจะมีอยู่ประมาณล้าน 8 แสนคนการก่อการรัฐบาลช่วยมันว่ะผู้พิการถ้าเราสมาคมคนพิการแห่งประเทศไท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ของยุทธศาสตร์ก่อนนะครับว่าผมอาจจะโฆษณาว่ารัฐบาลนี้ทำกับผู้พิการเยอะมากครับตั้งแต่เริ่มมา2 ปีที่แล้วก็มี500 เป็น 800 นะครับใช่ไหมครับแล้วก็การจ้างงานผู้พิการนี้วันนี้ว่าตรงนี้ซึ่งเรามีทั้งเอกชนนี่ถึง 90 เปอร์เซ็นต์นะครับแล้วก็ผ้าเป็นเป้าหมายหนึ่งที่จะ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ั่วประเทศนะครับเรามองว่าเป็นคนธรรมดาครับวันนี้เรามาเป็นโครงการนี้ไม่ธรรมดานะครับสร้างอยู่ในเครือของกระบี่ผู้พิการครับเขาเชื่อว่าถ้าเราให้โอกาสไอ้เก่งมันจะคุยนอนคุยกันเรามีล้านเป็นแสนคนจะเป็นคนที่เพิ่มเบี้ยคนพิการจากขนาดประเทศใดอันนี้เห็นว่าคือในการขับเคลื่อนนะครับรายชื่อโครงการนะครับสำหรับเรื่องงานวันในมาตรา 33 35คนพิการสากลซึ่งตรงกับวันที่ 3ใบรับรองแพทย์ปฏิบัติการผู้พิการสากลเมื่อที่ 3 ธันวาคมปีผู้พิการซึ่งแล้วก็เพื่อให้การยกระดับไปสู่ข้อความมาตรฐานสากลซึ่งปีนี้ก็ไปเข้าวงการเป็นที่ได้ดำเนินการคือเราเน้นไปที่เกี่ยวกับการเปลี่ยนผ่านไปสู่ของBlackสถาปนาเป็นแบบนี้เดี๋ยวก็เป็นเรื่องเกี่ยวกับด้านของรูปแบบของประสิทธิภาพช่วยมา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เมื่อ 25 ปีแล้วนะครับกลับนี่แหละครับก็น่าจะเรียกได้ว่ายุคนี้เป็นยุคทองของสิทธิ25 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ต้องขอบคุณท่านร่วมงานอดุลย์แสงสิงแก้วฉันก็ทุ่มเทจัดหนักจัดเต็มมาตลอดสังคมที่มีความยั่งยืนแต่ก็ยังบ่ายนี้เสร็จงานนี้ท่านก็จะมีต่ออีก 2-3 งานก่อนจะบินไปที่จังหวัดนครพนมก็ไปปฏิบัติลงให้มีการจัดทำสถาปัตย์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ดินทางไปจังหวัดนครพนมสู่เมืองต้นแบบในการขับเคลื่อนพัฒนาอารยสถาปัตย์กรุณาลงในปีนี้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โอกาสความเสมอภาคท่านใดวางเสาเข็มเอาไว้หลายจุดทั่วประเทศแล้วก็โยมยายไปถึงพลตำรวจเอกฉะนั้นก็อย่าให้ท่านกอบกาญจน์ได้พูดถึงการใช้ท่องเที่ยวและกีฬามาเป็นส่วนสำคัญอีกด้านหนึ่งประมาณ 10 ปีแล้วครับที่ท่านเข้ามานี่นะครับเดี๋ยวเจอกันครับค่ะก็ต้องตั้งใจมาเองนะคะภารกิจที่ท่านได้เล่าให้ฟังสนุกเมื่อสักครู่นี้นะครับอยากจะตอกย้ำว่าในทางด้านการท่องเที่ยวและกีฬาคณิตศาสตร์เดียวกันนะครับเพราะว่าพรุ่งนี้ท่านก็จะเป็นหวัดทานใหญ่ในการคิด Offการจะเติบโตยั่งยืนได้เนี่ยต้องเฉลี่ยสูงเพราะฉะนั้นเนี่ยมันจะเชื่อมโยงกับธุรกิจการท่องเที่ยวของประเทศไท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ัฒนวรางกูร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ครือข่ายนานาชาติด้วยณตอนนั้นนี่เป็นการประกาศแปลว่าการท่องเที่ยวของทั่วโลกนี้ในการส่งเสริมและพัฒนาคุณภาพชีวิตคนพิการด้วยครับtourism for allคุณกฤษณะก็ไป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รามั่นใจว่าต้องสามารถให้มันเกิดความเชื่อมโยงให้ให้คนทุกคนเนี่ยต้องสามารถที่จะได้ไปจับต้องเหมือนกับคนปกติได้ด้วยนะคะเพราะฉะนั้นเนี่ยแต่นั่นก็ไม่ใช่เพียงเมื่อกันยายนปีที่แล้วนี่แสดงเจตนารมณ์สวยๆแล้วก็จบไปแต่ว่าเราพาเขาไปที่ขอนแก่นโดยทีมหลักบอกให้เลยว่าเราไม่ได้ทำเฉพาะมึงใหญ่เท่านั้นนะคะเราจะทำที่เมืองรองมีคำว่าสัญญาปฏิญญาว่าเจตนารมณ์คือ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นะค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ลงรถหรืออะไรก็แล้วแต่เนี่ยทุกๆคัตเตอร์ต้องมีตะกร้อเดินทางเส้นทางก็จะมีคัตเตอร์ที่ 2มีเส้นทางที่ 23 ขึ้นไปขณะนี้ทั้ง 8 Plusแค่เร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พื่อเป็นการที่จะเชียงรายพะเยาหรือว่าถ้าเกิดเป็นคัตเตอร์ทางด้านเราจะทำในทุกๆที่ได้นะก็คือตั้งแต่โคราชบุรีรัมย์ขอเส้นทางนะครับกระจาย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ส้นทาง tourism for all1 ถึงจุดสุดท้ายได้อันนี้ก็ยังเป็นภารกิจที่ยังทำอยู่ซึ่งภายใต้นโยบายการท่องเที่ยวแห่งชาติ1มันไปกันจะฟังระยะยาวไม่ได้ขึ้นอยู่กับกูว่าคนนี้ซึ่งอยู่กระจายอยู่ทั่วประเทศแต่การที่เขาไปเนี่ยเป็นนโยบายแห่งชาติลำปางลำพูนไปกระทรวงมันก็จะเป็นนโยบายถาวรที่ทำให้จะเป็นท้องถิ่นหรือใครก็แล้วแต่เนี่ยทางอารยธรรมอีสานไม่รู้จบอันที่ 3 ก็คือกรมการท่องเที่ยวของเรากรมการท่องเที่ยวก็จะมีดูแลและแม่ของสุรินทร์จะไปห้องน้ำจะเป็นบริษัททัวร์จะเป็นมัคคุเทศก์สามารถเข้าเดินทางจากจุดหนึ่งไปจุด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คิดว่าเป็นหนึ่งในมาตรฐานที่เราก็ยังบังคับไม่ได้หรือคนๆนั้นขนาดมาตรฐานของการท่องเที่ยวสนามได้มาสถานีจะต้องมีประกอบด้วยเพื่อคนพิการด้วยเช่นกันแต่ก็ยังไม่จบนะคะกีฬาด้วยเช่นกันก็จะต้องทำอย่างนี้กีฬาหมวกกีฬากินไม่ได้เหรอคะมาตรฐานของแหล่งท่องเที่ยวกีฬาเพื่อคนทั้งมวลนี้คงไม่ใช่เพียงแค่ว่าเรามีนักกีฬาไปแข่งพาราเกมส์ในวันนี้นี่ได้เหรียญอาจจะใหญ่กว่าอีกนะคะมีความมุมานะเก่งที่สุดเลยในทุกเรื่องนะคะเราจะต้องมีเอเชียนเกมส์ซีเกมส์โอลิมปิกตัวอะไรก็แล้วแต่ทางฝั่งพาราณสีไปหมดทุกอันเลยเป็นมาตรฐานแนะนำเพื่อความเป็นเลิศมันก็จะเป็นมีคนอยู่กลุ่มหนึ่งที่เด็กมาห้องน้ำเพื่อ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อาทิตย์ยกตัวอย่างเช่นแต่ตอนนี้เราซัพพอร์ตกับกลุ่มหนึ่งเขาเรียกว่า Run Togetherแต่วันนี้นี่ตุ๊กแกก็คืออยู่ในจังหวัดก็คือวิ่งกันทุกเดือนโดยที่เอาคนเต้นเก่งมานะคะ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น้องผึ้งไปวิ่งที่สุราษฎร์มาแล้วก็ที่เชียงใหม่เป็นต้นก็อันนั้นนี่แน่นอนกันทุกๆเดือนแล้วก็เสร็จก็จะมาเจอกันครั้งหนึ่งที่กรุงเทพฯแข็งใหญ่คิดถึงมากตัวนั้นแต่การที่เราให้ทุกคนได้มีสิทธิ์เล่นกีฬานี้เราเชื่อมั่นนะคะเหมือนท่านนายกประโยชน์ท่านเล่นกีฬ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ปกติในไป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ยกตัวอย่างเช่นมีที่กรุงเทพอุดร199 เส้นทางนะครับก็เปิดตัวไปเมื่อเช้า3-4 เดือนก็จะมีการการ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งจริงแล้วสุดท้ายเนี่ยก็อย่างว่าแหละก็เป็นเพียงแค่ทีนี้ในส่วนของการเดินทางขนส่งนะครับกระทรวงบอกจะเสมอนะคะว่าคุณค่ะก็คือเรื่องของขอบคุณมากครับเรือรถตามนี้ครับก็เป็นคิดว่ามีการพัฒนาก้าวหน้าและก็ตอบโจทย์เรื่องการส่งเสริมสิทธิความเสมอภาคของคนทุกหมู่เหล่าหาไว้หลายที่คนพิการและผู้สูงอายุอย่างไรบ้างครับก็ขอบคุณนะครับก่อนอื่นก็ต้องขอเรียนว่าทางท่านรัฐมนตรีถึงสิอาคมจริงๆท่านตั้งใจจะมามากเลยงานนี้แต่เผอิญนะครับทางด้านต่างๆไอดีโอนะคะการแก้ปัญหาในด้านการบินของเราอยู่ที่ไนจีเรียมอบหมายที่ฉันมาคมนาคมนะครับว่าได้กล่าวมาแล้วจะเห็นว่าการที่จะเกิดเครื่องบินทางลดความเหลื่อมล้ำในสังคมก็จริงปัจจุบันพี่จะทำให้ทุกอย่างดีขึ้นของรัฐมนตรีรัฐมนตรีมีธุระโดยเฉพา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ว่าการกระทรวงคมนาคมท่านของคุณอาคมเนี่ยขนส่งสาธารณะเนี่ยเราจะต้องติดการประชุมระหว่างประเทศทางด้านโทรถึงนะคะแล้วก็คือถ้ามีความเมื่อกี้ได้ฟังถ้าเราตี 2 ท่านให้น้อยที่สุดเพราะว่าเพราะว่าไม่ว่าจะเป็นในสังคมในปัจจุบันนี้ที่ต้องขอมุกเสี่ยวซึ่งประมาณคิดว่า5:00 น แล้วจะมีประมาณ 1 ใน 4 ของประชากรของคนไทยทั้งหมดการขนส่งนี่เป็นส่วนสำคัญเลยท่านอดุลย์กล่าวตอนนี้เรามีผู้พิการประมาณ 1.6ประมาณ 2 เปอร์เซ็นต์ของอะไรนะคะเติบโตขึ้นเราก็ได้คำนึงถึงสิ่งนี้ว่าเราจะทำอย่างไรที่จะทำให้พวกท่านเหล่านั้นนี่กระทรวงคมนาคมในจะเน้นย้ำว่าในระบบการขนส่ง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ให้มีการบริการอย่างเท่าเทียมคือเป็นสิ่งที่ท่านรัฐมนตรีว่าการก็ได้พูดย้ำตลอดมาว่าแต่คนจะรู้ว่าสิ่งที่มีอุปสรรคก็ต้องมีให้น้อยที่สุดผู้พิการหรือว่าทางผู้สูงอายุต้องการต้องการสิ่งอำนวยความสะดวกอย่างไรบ้างนะคะกลับไปสู่สังคมของผู้สูงวัย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ย่างที่ท่านรัฐมนตรีรายการที่ให้ข้อเสนอแนะในส่วนที่เราได้ดำเนินการมาแล้วก็โอเคประชากรของเรานี่แล้วยิ่งนับวันก็ยิ่งจ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ความสถานีขนส่งต่างๆเนี่ยต้องมีสิ่งอำนวยความสะดวกขั้นพื้นฐานพี่จะทำให้ผู้พิการเขาเขาใจเราก็มานะผมเข้าใจไปแล้วก็เขาพูดถึงนะคะเวลามีเซ็กส์เนี่ยทางท่านช่วงนี้เราก็มีนโยบายที่เราไปตรวจไปตรวจแต่ก็ทำ checklist ขึ้นมาว่าแต่ก็มีการดำเนินการโอเคไหมได้มาตรฐานหรือเปล่าตะกร้อโรงงานให้ความช่วยเหลือทางด้านรัฐมนตรีมากมายนำเอาสิ่งที่เราไปเจอเนี่ยอาจจะเอามาปรับตัวกับว่ามันยังพบตามความต้องการของกระทรวงว่าที่ผ่านมาเราจะดำเนินการอาจจะไม่เป็นในกรอบเดียวกั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ยันต์มหานะนะคะแล้ว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ถึงหรือยั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ายังลงไปตรว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สิ่งที่เรากำหนดไปเนี่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ณะเดียวกันเรา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ผู้ใช้บริการหรือเปล่า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ียกว่า Plusท่านพลเอกอดุลย์แสงสิงแก้วเนี่ยได้พูดถึงงานวันคนพิการสากลปีนี้ซึ่งก็จะจัดใหญ่จัดหนักเต็ม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พื่อความยั่งยืนสำหรับทุกคนนะคะทุกเพศทุกวัยและทุกสภาพร่างกาย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อยากเห็นผลนะครับไปเที่ยวชมงานของเราในปีนี้ที่เมืองทองธานีด้วยครับเรียนเชิญครับยกย่องเชิดชูส่งเสริมเรื่องสิทธิความเสมอภาคของภาคธุรกิจนะครับเอกชนส่วนราชการก็จะแล้วส่วนสุดท้ายนะครับก็อยากจะขอให้ท่านประธานอำนวยการใหญ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4 วันรวดเลยนะครับ 1 2 3 4 ธันวาคมผนวกรวมกับบูรณาการใน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ตามข่าวกระทรวงการพัฒนาสังคมกระทรวงการท่องเที่ยวกระทรวงคมนาคมและอีก 10 กระทรว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ยับเป็น 45% นี้จริงๆคุณภาพสูงมากนะครับนับจากแรงงานจากทางบริษัทที่ไปสร้างหนี้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คือไม่มีเล่น LINE ไม่มีอะไร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ผลผลิตของผู้พิการที่มีด้วยนะครับก็จะเชิญชวนในวันนี้ครับขอบพระคุณมากครับและอีกหนึ่งนวัตกรรมที่ฉันเห็นบนเวทีนะครับ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สำหรับงานนี้ก็เป็นงานที่ยิ่งใหญ่มากในงานวันคนพิการพิการสากลนะครับการเปลี่ยนผ่านเข้าสู่พร้อมการเปลี่ยนผ่า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ทั่วประเทศนะครับได้แผนปีนี้ก็ของคนใกล้ชิดหรือทุกคนที่เกี่ยวข้องนั่นหมายถึงสังคมและประเทศชาติและโลกของเรานะครับแล้วก็มีการมอบรางวัลให้กำลังใจกับจังหวัดที่มีผลการดำเนินงานดีเด่นขอ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ซ้ายกว่าที่ปรากฏหน้าจอ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ประเทศไทยนะครับที่ได้กรุณามาบอกเล่าเรื่องราวสาระคุณค่าจากการแถลงข่าวบนเวทีในวันนี้ลำดับถัดไปนะคะท่านกอบกุลลำดับถัดไปนะคะความยั่งยืนสำหรับคนคนทุกคนการขนส่งทางอากาศกระทรวงคมนาคมครับของคนในครอบครัวนายกสมาคมสมาคมคนพิการแห่งประเทศไทยนะครับครับทั้งปวงนะครับวันนี้ต้องกราบขอบพระคุณครับท่านรัฐมนตรีอดุลย์แสงสิงแก้วคุณกฤษณะใครประธานมูลนิธิมูลนิธิอารยสถาปัตย์เพื่อคนทั้งมวลครับขอเสียงปรบมือให้อีกครั้งค่ะครับขอบพระคุณครับผมขอบพระคุณท่านมากเลยครับและขอขอบพระคุณทุกท่านนะครับที่ร่วมแถลงข่าวในครั้งนี้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การวัฒนวรางกูรรัฐมนตรีว่าการกระทรวงท่องเที่ยวและกีฬาครับหรือunisonท่านกอบกุลโมทนาครับที่ปรึกษาด้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ท่านถัดมานะครับท่านศุภชีพดิษเทศนะครับและความมั่นคงของมนุษย์ท่านรัฐมนตรีอดุลย์แสงสิงแก้วและขั้นสุดท้ายนะครับท่านกอบกาญจน์วัฒนวรางกูรเรียนครับจากนั้นขออนุญาตถ่ายภาพหมู่ร่วมกัน 1 ภาพ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จำปี 2560ณกรุงฮานอยสาธารณะสังคมนิยมเวียดนามขอขอบพระคุณท่านรัฐมนตรีว่าการกระทรวงเพื่อเป็นการให้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รัฐมนตรีว่าการกระทรวงพัฒนาสังคมสาธารณรัฐนิยมสังคมเวียดนามระหว่างวันที่ 18-22 กันยายนพ. ศ. 2560กราบเรียนท่านรัฐมนตรีกระทรวงการ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เศรษฐกิจและขนส่งจำนวน 8 คนในการแข่งขัน4 ทักษะได้แก่1พัฒนาคุณภาพชีวิตคนพิการของกรมirrigationสามี Design และ 4Pikachuสารสนเทศระดับสากลประจำปีพศ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ณกรุงฮานอย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ึ่งเป็นการเปิดโอกาสให้เยาวช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สามารถโดยมีตัวแทนเยาวชนค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Isuzu Challenger 2ขอกราบเรียนเชิญครับท่านรัฐมนตรีว่าการกระทรวงท่องเที่ยวซาเล้งคุณกอบกาญจน์วัฒนวรางกูรผู้แทนจากกระทรวงคมนาคมคุณกบคุณโมทนานายกสมาคมคนพิการแห่งประเทศไทยนางสาวสุภาวดีพิการทางการได้ยินและสื่อความหมาย 2 นายสิรภพอิสระเทพประธานที่ปรึกษาความมั่นคงของมนุษย์ท่านอธิบดีกรมส่งเสริมพัฒนาคุณภาพชีวิตคนพิการคนสวยในส่วนของเหรียญเงินได้รับ 1 เหรียญประเภทรายบุคคล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เภทลายวงกล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ารทำออกซิเจนในโอกาสนี้กระผมขอกราบเรียนเชิญท่า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ห้เงินรางวัลเพื่อเป็นขวัญและกำลังใจให้เยาวช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ีฬาณกรุงฮานอยสาธารณรัฐสังคมนิยมเวียดนามระหว่างวันที่ 18-20ต๋องที่ผ่านมาคุณสุชี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มศร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ระผมมีความยินดีและมีความมุ่งมั่นร่วมกันช่วยสร้างสังคมแห่งการแบ่งปั่นประจำปีนี้คนพิการเป็นกลุ่มเป้าหมายที่ธรรมชาติอย่างกลมเกลียวและเราจะไม่ทิ้งใครไว้ข้างหลังสุดท้ายนี้ผมขอขอบคุณคณะครูผู้ฝึกในการดำรงชีวิตรวมทั้งมีส่วนร่วมในสังคมได้เช่นเดียวกับคนทั่วไปไทยที่เข้าแข่งขันสามารถประสบความสำเร็จในครั้งนี้และก็ขอให้ลงความมุ่งหมายไว้ประเภทระดับสาก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วล 8 คนรับจ๊อบขอบพระคุณท่านมากนะครับสามารถสร้างชื่อเสียงให้กับประเทศไทยได้อีกด้วย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เรามีส่วนเปลี่ยนแปลงสิ่งต่างๆได้ถ้าเรามีความตั้งใจมีความอดทนความท้าทายทางเทคโนโลยีสารสาสน์สนเทศระดับที่อยู่ร่วมก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ตอนพี่เลี้ยงหน่วยงานที่เกี่ยวข้องที่ได้ดำเนินการ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ก็ขอให้ทุกคนในวันนี้ที่เข้ารับการแข่งข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ยังยืนต่อไป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ขอเรียนเชิญท่านละครมันคงของมนุษย์ค่ะและท่านผู้บริหารนะคะท่านรัฐมนตรีการที่ได้รับเหรียญรางวัลจากการเขียนท่านที่ปรึกษานะคะด้านการสมาคมขนส่งราคาจากกระทรวงขณะเข้ามาครบนะคะท่าน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จะได้รับเงินรางวัลกำลังใจนะครับเปิดเพลงต่อไปนี้นะครับเป็นบทเพลงที่พวกเรากลุ่มศิลปิน s2sนะครับขับรถแก่กระทรวงการพัฒนาสังคมและความมั่นคงของมนุษย์นะครับที่ได้ดูแลและก็ทำงานให้พวกเราน้องสุภาวดีนะครับตลอดมานะครับไม่ว่าจะเป็นผู้พิการสตรีราคาผู้สูงอายุตลอดจนกว่าวันอื่นนะครับที่พร้อมครับ - ครับพวกเราสายไฟมีนะครับกราบสวัสดีท่านพลตำรวจเอกอดุลย์แสงสิงแก้วรัฐมนตรีว่าการกระทรวงเพลงที่จะได้นำไปใช้ในวันคนพิการสากลครับรวมถึงวัฒนวรางกูรนะคะท่านรัฐมนตรีว่าการกระทรวงการท่องเที่ยวและกีฬานะคะตลอดถึงใช้งานของภารกิจของผมนะครับในการสร้างโอกาสนายกสมาคมคนพิการแห่งประเทศไทยนะคะครับผู้สร้างคุณค่าศักดิ์ศรีความเป็นมนุษย์นะครับในความเท่าเทียมกันต่อไปการแสดงของศิลปิน s2s ค่ะพรมไม่ทิ้งใครไว้ข้างหลังจากพวกเรากลุ่มศิลปิน s2sจะรอฟังครับตั้งใจทำอย่างจริงใจขอบคุณมากครับขอบคุณครับทางส่งได้ดูแลอยู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ป็นขอทุกท่านปรบมือให้กำลังใจแก่ศิลปินเหล่านี้อีกครั้งครับขอบพระคุณค่ะณวันนี้ผมนายมนตรีขออภัยครับแม่ขอต้อนรับท่านผู้มีเกียรติทุกท่านที่เข้าเกียรติและกำลังใจแต่ประเด็นหลักการเปลี่ยนผ่านสู่สังคมที่ยั่งยืนสำหรับทุกคนแรงงานมหกรรมอารยสถาปัตย์เพลงนี้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ครับที่ส่งไปนะครับเป็นการแสดงขอ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่านรัฐมนตรีว่าการกระทรวงการพัฒนาสังคมและความมั่นคงของมนุษย์นะ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รมทัณฑ์นะครับนักพัฒนาสังคมปฏิบัติการรับหน้าที่เป็นพิธีกรในวันนี้ครับรัฐมนตรีว่าการกระทรวงการท่องเที่ยวและกีฬาท่านกอบกุลโมทนาที่ปรึกษาด้านเศรษฐกิจที่มาร่วมงานในวันนี้นะครับเข้าสู่งานการแถลงข่าวการจัดงานวันคนพิการสากลประจำปี 2561กระทรวงคมนาคมท่านศุภชีพดิบเทพแต่ต้องตัดกรรมแห่งประเทศไทยซึ่งปัจจุบันทักษะชีวิตได้ดำรงตำแหน่งนายกสมาคมคนพิการแห่งประเทศไทยนะครับความร่วมมือ60ไปในประเด็นหลักการเปลี่ยนผ่านสู่สังคมที่ยั่งยืนสำหรับทุกคนสมาคมคนพิการทุกประเภทนวัตกรรมสุขภาพเพื่อคนทั้งมวลครั้งที่ 2ขอเรียนเชิญครับและขอมอบเวทีนี้ให้กับเจอเป็นครั้งแรกเป็นผู้ดำเนินรายการในช่วงถัดไปครับขอบคุณครับทุกคนนะคะท่านผู้มีเกียรติทุกท่านนะครับตะกร้อกราบสวัสดีการกอบกาญจน์วัฒนวรางกูรท่านรัฐมนตรีว่าการกระทรวงการพัฒนาและความมั่นคงของมนุษย์พลตำรวจเอกอดุลย์แสงสิงแก้วการขนส่งทางอากาศแล้วก็ท่านรัฐมนตรีกระทรวงการท่องเที่ยวและกีฬารัฐมนตรีกอบกาญจน์วัฒนวรางกูรแล้วก็ผู้แทนนายกสมาคมสภาคนพิการทุกประเภทคมนาคมนะครับฉันขอบคุณโมทนานะครับที่ปรึกษาด้านเศรษฐกิจการขนส่งทางอากาศให้เกียรติร่วมแถลงข่าวการจัดงานวันคนพิการสากลประจำปี 2560มีparasiteป่านนี้ก็จะขึ้นเครื่องบินอาการมหกรรมอารยสถาปัตย์รู้สึกว่าชีวิตอยู่ระดับมากไปสะดวกมากเลยสมัยใหม่แล้วก็ท่านนายกสมาคมคนพิการประเทศไทยนะครับคุณกฤษณะละไลแล้วก็สวัสดีครั้งนะครับท่านผู้บริหารทุกท่านองค์กรหน่วยงานต่างๆกราบสวัสดีรวมแหล่งรวมพลังกันเพื่อนเดือนหน้าประเทศไทยท่านผู้แถลงข่าวบนเวทีนะครับคณะผู้จัดงานวันคนพิการสากลประจำปีปีนี้ซึ่งก็เป็นปีแรกนะครับ 2560กิ่งแก้วเขาหลวมนะครับกับงานมหกรรมอารยสถาปัตย์และนวัตกรรมสุขภาพเพื่อคนทั้งมวลผู้แทนรัฐมนตรีว่าการกระทรวงปีที่ 2โดยการสนับสนุนหลักนะครับของกองทุนซึ่งจุดหมายสมัยนี้ก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ไปนครพนมกับท่านอดุลย์นะครับและสิ่งที่ต้องติดตามจะมีไปนะครับใน 2 อันที่ว่านี้นะครับท่านนายกสภาวิชาชีพ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วันนี้ก็เป็นอีกวันหนึ่งที่ได้มาคำขวัญเป้าหมายอยู่ที่ว่าการเปลี่ยนผ่านสู่สังคมที่ยั่งยืนซึ่งวันนี้ที่แถลงข่าวก็ในนามทุกคนและก็การรวมพลังเครือข่ายภาคส่วนต่างๆในงานมหกรรมอารยสถาปัตย์ที่มีการบูรณาการconventional ครับครับขอบคุณครับคนอื่นต้องThailand friendly Design Expoมนตรีกระทรวงการท่องเที่ยวและกีฬานะครับส่งเสริมและพัฒนาคุณภาพชีวิตคนพิการที่มาด้วยตัวเองครับรวมทั้งผู้แทนจากกระทรวงคุณอาคมท่านนายกก็เพื่อจะบอกเล่าเรื่องราวสาระคุณค่าเหรียญวัดเรื่องคนพิการเป็นเรื่องที่มีความสำคัญมากนะครับระบบพูดก็เริ่มจากท่านประธานอำนวยการจัดงานนะครับท่านประยุทธ์จันทร์โอชาท่านได้วางยุทธศาสตร์ประเทศไว้อีก 20 ปีข้างหน้าซึ่งมียุทธศาสตร์หนึ่งคือการลดความเหลื่อมล้ำสร้างความเป็นธรรมนะครับสำหรับผู้ด้อยโอกาสต่างและผู้บริการในปีนี้ด้วยครับให้อยู่ในประเทศไทยอย่างเสมอภาคเป็นธรรมนะครับจะมีอยู่ประมาณล้าน 8 แสนคนคุณทางรัฐบาลช่วยมันว่ะผู้พิการถ้าเราการก่อ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มาคมคนพิการแห่งประเทศไทยครับผมอาจจะโฆษณาว่ารัฐบาลนี้ทำกับผู้พิการเยอะมากครับตั้งแต่เริ่มมา2 ปีที่แล้วก็ของยุทธศาสตร์ก่อนนะครับว่า500 เป็น 800 นะครับใช่ไหมครับแล้วก็การจ้างงานผู้พิการนี้วันนี้มีเอกชนนี่ถึง 90 เปอร์เซ็นต์นะครับแล้วก็ผ้าว่าตรงนี้ซึ่งเรามีทั้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ป็นเป้าหมายหนึ่งที่จะเรามองว่าเป็นคนธรรมดาครับวันนี้เรามาเป็นโครงการนี้ไม่ธรรมดานะครับทั่วประเทศนะครับอยู่ในเครือของกระบี่สร้างเขาเชื่อว่าถ้าเราให้โอกาสไอ้เก่งมันจะคุยนอนคุยกันเรามีล้านเป็นแสนคนจะเป็นคนที่ผู้พิการครับขนาดประเทศใดอันนี้เห็นว่าคือในการขับเคลื่อนนะครับรายชื่อโครงการนะครับสำหรับเรื่องงานวันเพิ่มเบี้ยคนพิการจากคนพิการสากลซึ่งตรงกับวันที่ 3ในมาตรา 33 35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ผู้พิการซึ่งที่ได้ดำเนินการคือเราเน้นไปที่เกี่ยวกับการเปลี่ยนผ่านไปสู่ของไปเข้าวงการเป็นสถาปนาเป็นแบบนี้เดี๋ยวก็เป็นเรื่องเกี่ยวกับด้านของรูปแบบของBlackไป16 วัตต์เครื่องไม้เครื่องมือต่างๆให้บึงกาฬประสิทธิภาพช่วยมา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เมื่อ 25 ปีแล้ว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25 นะครับอดุลย์แสงสิงแก้วฉันก็ทุ่มเทจัดหนักจัดเต็มมาตลอดต้องขอบคุณท่านร่วมงานแต่ก็ยังบ่ายนี้เสร็จงานนี้ท่านก็จะมีต่ออีก 2-3 งานก่อนจะบินไปที่จังหวัดนครพนมก็ไปปฏิบัติสังคมที่มีความยั่งยืนเข้าไปช่วยพี่น้องชาวต่างจังหวัดแล้วก็เป็นประตูสู่หาเส้นที่ฝั่งลาวเวียงจันทน์ก็คือที่นครพนมลงให้มีการจัดทำสถาปัตย์ทั่วประเทศนะครับจังหวัดนครพนมสู่เมืองต้นแบบในการขับเคลื่อนพัฒนาอารยสถาปัตย์ไปเดินทางไป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กรุณาลงในปีนี้ครับท่านใดวางเสาเข็มเอาไว้หลายจุดทั่วประเทศแล้วก็โยมยายไปถึงโอกาสความเสมอภาคฉะนั้นก็อย่าให้ท่านกอบกาญจน์ได้พูดถึงการใช้ท่องเที่ยวและกีฬามาเป็นส่วนสำคัญอีกด้านหนึ่งพลตำรวจเอกเดี๋ยวเจอกันครับค่ะก็ต้องตั้งใจมาเองนะคะประมาณ 10 ปีแล้วครับที่ท่านเข้ามานี่นะครับอยากจะตอกย้ำว่าในทางด้านการท่องเที่ยวและกีฬาคณิตศาสตร์เดียวกันนะครับเพราะว่าภารกิจที่ท่านได้เล่าให้ฟังสนุกเมื่อสักครู่นี้นะครับการจะเติบโตยั่งยืนได้เนี่ยต้องเฉลี่ยสูงเพราะฉะนั้นเนี่ยพรุ่งนี้ท่านก็จะเป็นหวัดทานใหญ่ในการคิด Off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มันจะเชื่อมโยงกับธุรกิจการท่องเที่ยวของประเทศไท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ัฒนวรางกูรณตอนนั้นนี่เป็นการประกาศแปลว่าการท่องเที่ยวของทั่วโลกนี้เครือข่ายนานาชาติด้วยtourism for allคุณกฤษณะก็ไปในการส่งเสริมและพัฒนาคุณภาพชีวิตคนพิการด้วย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่าต้องสามารถให้มันเกิดความเชื่อมโยงให้ให้คนทุกคนเนี่ยต้องสามารถที่จะเรามั่นใจว่าได้ไปจับต้องเหมือนกับคนปกติได้ด้วยนะคะเพราะฉะนั้นเนี่ยแต่นั่นก็ไม่ใช่เพียงแสดงเจตนารมณ์สวยๆแล้วก็จบไปแต่ว่าเราพาเขาไปที่ขอนแก่นเมื่อกันยายนปีที่แล้วนี่บอกให้เลยว่าเราไม่ได้ทำเฉพาะมึงใหญ่เท่านั้นนะคะเราจะทำที่เมืองรองโดยทีมหลั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ีคำว่าสัญญาปฏิญญาว่าเจตนารมณ์คือ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นะคะทุกๆคัตเตอร์ต้องมีตะกร้อลงรถหรืออะไรก็แล้วแต่เนี่ยเส้นทางก็จะมีคัตเตอร์ที่ 2มีเส้นทางที่ 23 ขึ้นไปขณะนี้ทั้ง 8 Plusเดินทาง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แค่เราเชียงรายพะเยาหรือว่าถ้าเกิดเป็นคัตเตอร์ทางด้านเพื่อเป็นการที่จะได้นะก็คือตั้งแต่โคราชบุรีรัมย์เราจะทำในทุกๆท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ขอเส้นทางนะครับกระจาย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เส้นทาง tourism for allมันไปกันจะฟังระยะยาวไม่ได้ขึ้นอยู่กับกูว่าคนนี้1แต่การที่เขาไปเนี่ยเป็นนโยบายแห่งชาติซึ่งอยู่กระจายอยู่ทั่วประเทศไปกระทรวงมันก็จะเป็นนโยบายถาวรที่ทำให้จะเป็นท้องถิ่นหรือใครก็แล้วแต่เนี่ยลำปางลำพูนไม่รู้จบอันที่ 3 ก็คือกรมการท่องเที่ยวของเรากรมการท่องเที่ยวก็จะมีดูแลและแม่ของทางอารยธรรมอีสานจะไปห้องน้ำจะเป็นบริษัททัวร์จะเป็นมัคคุเทศก์สุรินทร์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ามารถเข้าเดินทางจากจุดหนึ่งไปจุดเป็นหนึ่งในมาตรฐานที่เราก็ยังบังคับไม่ได้เราคิดว่าขนาดมาตรฐานของการท่องเที่ยวสนามได้มาสถานีจะต้องมีหรือคนๆนั้นเพื่อคนพิการด้วยเช่นกันแต่ก็ยังไม่จบนะคะกีฬาด้วยเช่นกันประกอบด้วยกีฬาหมวกกีฬากินไม่ได้เหรอคะก็จะต้องทำอย่างนี้กีฬาเพื่อคนทั้งมวลนี้คงไม่ใช่เพียงแค่ว่าเรามีนักกีฬาไปแข่งพาราเกมส์มาตรฐานของแหล่งท่องเที่ยวได้เหรียญอาจจะใหญ่กว่าอีกนะคะมีความมุมานะเก่งที่สุดเลยในทุกเรื่องนะคะในวันนี้นี่เอเชียนเกมส์ซีเกมส์โอลิมปิกตัวอะไรก็แล้วแต่ทางฝั่งพาราณสีไปหมดทุกอันเลยเราจะต้องมีเพื่อความเป็นเลิศมันก็จะเป็นมีคนอยู่กลุ่มหนึ่งที่เด็กมาเป็นมาตรฐานแนะนำ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้องน้ำเพื่อ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แต่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ต้นเก่งมานะคะน้องผึ้งไปวิ่งที่สุราษฎร์มาแล้วก็ที่เชียงใหม่เป็นต้นเป็นกันทุกๆเดือนแล้วก็เสร็จก็จะมาเจอกันครั้งหนึ่งที่กรุงเทพฯแข็งใหญ่ก็อันนั้นนี่แน่นอนตัวนั้นแต่การที่เราให้ทุกคนได้มีสิทธิ์เล่นกีฬานี้เราเชื่อมั่นนะคะเหมือนท่านนายกประโยชน์ท่านคิดถึงมาก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ล่นกีฬา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ปกติในไปวิ่ง199 เส้นทางนะครับก็เปิดตัวไปเมื่อเช้า3-4 เดือนยกตัวอย่างเช่นมีที่กรุงเทพอุดร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จะมีการการวิ่งทีนี้ในส่วนของการเดินทางขนส่งนะครับกระทรวงแต่งจริงแล้วสุดท้ายเนี่ยก็อย่างว่าแหละก็เป็นเพียงแค่คุณค่ะก็คือเรื่องของบอกจะเสมอนะคะว่าเรือรถตามนี้ครับขอบคุณมากครับคิดว่ามีการพัฒนาก้าวหน้าและก็ตอบโจทย์เรื่องการส่งเสริมสิทธิความเสมอภาคของคนทุกหมู่เหล่าก็เป็นคนพิการและผู้สูงอายุอย่างไรบ้างครับก็ขอบคุณนะครับก่อนอื่นก็ต้องขอเรียนว่าทางท่านรัฐมนตรีหาไว้หลายที่อาคมจริงๆท่านตั้งใจจะมามากเลยงานนี้แต่เผอิญถึงสิไอดีโอนะคะการแก้ปัญหาในด้านการบินของเราอยู่ที่ไนจีเรียมอบหมายที่ฉันมานะครับทางด้านต่างๆว่าได้กล่าวมาแล้วจะเห็นว่าการที่จะเกิดคมนาคมนะครับทางลดความเหลื่อมล้ำในสังคมก็จริงเครื่องบินพี่จะทำให้ทุกอย่างดีขึ้นของรัฐมนตรีรัฐมนตรีมีธุระปัจจุบั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โดยเฉพาะของคุณอาคมเนี่ยขนส่งสาธารณะเนี่ยเราจะต้องว่าการกระทรวงคมนาคมท่านโทรถึงนะคะแล้วก็คือถ้ามีความติดการประชุมระหว่างประเทศทางด้านให้น้อยที่สุดเพราะว่าเพราะว่าไม่ว่าจะเป็นในสังคมในปัจจุบันนี้ที่ต้องเมื่อกี้ได้ฟังถ้าเราตี 2 ท่านซึ่งประมาณคิดว่า5:00 น แล้วจะมีประมาณ 1 ใน 4 ของประชากรของคนไทยทั้งหมดขอมุกเสี่ยวท่านอดุลย์กล่าวตอนนี้เรามีผู้พิการประมาณ 1.6ประมาณ 2 เปอร์เซ็นต์ของการขนส่งนี่เป็นส่วนสำคัญเลยเติบโตขึ้นเราก็ได้คำนึงถึงสิ่งนี้ว่าเราจะทำอย่างไรที่จะทำให้พวกท่านเหล่านั้นนี่อะไร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ระทรวงคมนาคมในจะเน้นย้ำว่าในระบบการขนส่งคือเป็นสิ่งที่ท่านรัฐมนตรีว่าการก็ได้พูดย้ำตลอดมาว่าแต่คนจะรู้ว่าสิ่งที่ให้มีการบริการอย่างเท่าเทียมผู้พิการหรือว่าทางผู้สูงอายุต้องการต้องการสิ่งอำนวยความสะดวกอย่างไรบ้างนะคะมีอุปสรรคก็ต้องมีให้น้อยที่สุด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ลับไปสู่สังคมของผู้สูงวัยนะคะรายการที่ให้ข้อเสนอแนะในส่วนที่เราได้ดำเนินการมาแล้วก็โอเคอย่างที่ท่านรัฐมนตรี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ระชากรของเรานี่แล้วยิ่งนับวันก็ยิ่งจะสถานีขนส่งต่างๆเนี่ยต้องมีสิ่งอำนวยความสะดวกขั้นพื้นฐานพี่จะทำให้ผู้พิการเขามีความไปแล้วก็เขาพูดถึงนะคะเวลามีเซ็กส์เนี่ยเขาใจเราก็มานะผมเข้าใจช่วงนี้เราก็มีนโยบายที่เราไปตรวจไปตรวจแต่ก็ทำ checklist ขึ้นมาว่าทางท่านโอเคไหมได้มาตรฐานหรือเปล่าตะกร้อแต่ก็มีการดำเนินการนำเอาสิ่งที่เราไปเจอเนี่ยอาจจะเอามาปรับตัวกับว่ามันยังพบตามความต้องการของโรงงานให้ความช่วยเหลือทางด้านรัฐมนตรีมากมา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ว่าที่ผ่านมาเราจะดำเนินการอาจจะไม่เป็นในกรอบเดียวกั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ยันต์มหานะนะคะแล้ว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ถึงหรือยั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ายังลงไปตรว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สิ่งที่เรากำหนดไปเนี่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ณะเดียวกันเรา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ผู้ใช้บริการหรือเปล่า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่านพลเอกอดุลย์แสงสิงแก้วเนี่ยได้พูดถึงงานวันคนพิการสากลปีนี้ซึ่งก็จะจัดใหญ่จัดหนักเต็มเรียกว่า Plusงานมหกรรมอารยสถาปัตย์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พื่อความยั่งยืนสำหรับทุกคนนะคะทุกเพศทุกวัยและทุกสภาพร่างกายนะครับไปเที่ยวชมงานของเราในปีนี้ที่เมืองทองธานีด้วยครับเรียนเชิญครับอยากเห็นผลนะครับของภาคธุรกิจนะครับเอกชนส่วนราชการก็จะยกย่องเชิดชูส่งเสริมเรื่องสิทธิความเสมอภาค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้วส่วนสุดท้ายนะครับก็อยากจะขอให้ท่านประธานอำนวยการใหญ่ก็เป็นคุณภาพของคนพิการที่ได้ทำงานเต็มที่สมาชิกดีนะครับก็เรียนว่าอันนี้คือ4 วันรวดเลยนะครับ 1 2 3 4 ธันวาคมผนวกรวมกับบูรณาการใน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ตามข่าวกระทรวงการพัฒนาสังคมกระทรวงการท่องเที่ยวกระทรวงคมนาคมและอีก 10 กระทรว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ยับเป็น 45% นี้จริงๆคุณภาพสูงมากนะครับนับจากแรงงานจากทางบริษัทที่ไปสร้างหนี้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คือไม่มีเล่น LINE ไม่มีอะไร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ผลผลิตของผู้พิการที่มี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สำหรับงานนี้ก็เป็นงานที่ยิ่งใหญ่มาก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ร้อมการเปลี่ยนผ่านของคนใกล้ชิดหรือทุกคนที่เกี่ยวข้องนั่นหมายถึงสังคมและประเทศชาติและโลกของเรานะครับทั่วประเทศนะครับได้แผนปีนี้ก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มีการมอบรางวัลให้กำลังใจกับจังหวัดที่มีผลการดำเนินงานดีเด่นขอ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ซ้ายกว่าที่ปรากฏหน้าจอ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ลำดับถัดไปนะคะท่านกอบกุลลำดับถัดไปนะคะประเทศไทยนะครับที่ได้กรุณามาบอกเล่าเรื่องราวสาระคุณค่าจากการแถลงข่าวบนเวทีในวันนี้การขนส่งทางอากาศกระทรวงคมนาคมครับความยั่งยืนสำหรับคนคนทุกคนนายกสมาคมสมาคมคนพิการแห่งประเทศไทยนะครับครับของคนในครอบครัวคุณกฤษณะใครประธานมูลนิธิมูลนิธิอารยสถาปัตย์เพื่อคนทั้งมวลครับทั้งปวงนะครับวันนี้ต้องกราบขอบพระคุณครับท่านรัฐมนตรีอดุลย์แสงสิงแก้วครับขอบพระคุณครับผมขอบพระคุณท่านมากเลยครับขอเสียงปรบมือให้อีกครั้งค่ะ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อขอบพระคุณทุกท่านนะครับที่ร่วมแถลงข่าวในครั้งนี้นะครับหรือunisonการวัฒนวรางกูรรัฐมนตรีว่าการกระทรวงท่องเที่ยวและกีฬา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กอบกุลโมทนาครับที่ปรึกษาด้านและความมั่นคงของมนุษย์ท่านรัฐมนตรีอดุลย์แสงสิงแก้วครับท่านถัดมานะครับท่านศุภชีพดิษเทศนะครับท่านกอบกาญจน์วัฒนวรางกูรเรียนและขั้นสุดท้าย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จากนั้นขออนุญาตถ่ายภาพหมู่ร่วมกัน 1 ภาพ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ณกรุงฮานอยสาธารณะสังคมนิยมเวียดนามขอขอบพระคุณท่านรัฐมนตรีว่าการกระทรวงประจำปี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เพื่อเป็นการให้เกียรติสาธารณรัฐนิยมสังคมเวียดนามระหว่างวันที่ 18-22 กันยายนพ. ศ. 2560ท่านรัฐมนตรีว่าการกระทรวงพัฒนาสังคมได้แสดงศักยภาพและทักษะด้านเทคโนโลยีสารสนเทศในนามประเทศไทยไม่เห็นความสำคัญกราบเรียนท่านรัฐมนตรีกระทรวงการท่องเที่ยวและกีฬาครับจำนวน 8 คนในการแข่งขัน4 ทักษะได้แก่1ท่านกอบกุลโมทนาครับที่ปรึกษาด้านเศรษฐกิจและขนส่งirrigationสามี Design และ 4Pikachuพัฒนาคุณภาพชีวิตคนพิการของกร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รสนเทศระดับสากลประจำปีพศ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ณกรุงฮานอยคนจัดการแข่งขัน Isuzu Challenge 1ในปณิธานที่ท่านมาพิการทางการเคลื่อนไหวและร่างกาย 2 นายวชิรวิทย์ชมภิรมย์ซึ่งเป็นการเปิดโอกาสให้เยาวช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มารถโดยมีตัวแทนเยาวชนคนพิการขอกราบเรียนเชิญครับท่านรัฐมนตรีว่าการกระทรวงท่องเที่ยวIsuzu Challenger 2คุณกอบกาญจน์วัฒนวรางกูรผู้แทนจากกระทรวงคมนาคมคุณกบคุณโมทนานายกสมาคมคนพิการแห่งประเทศไทยซาเล้งอิสระเทพประธานที่ปรึกษาความมั่นคงของมนุษย์ท่านอธิบดีกรมส่งเสริมพัฒนาคุณภาพชีวิตคนพิการคนสวยนางสาวสุภาวดีพิการทางการได้ยินและสื่อความหมาย 2 นายสิรภ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นส่วนของเหรียญเงินได้รับ 1 เหรียญประเภทรายบุคคล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เภทลายวงกล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ารทำออกซิเจนในโอกาสนี้กระผมขอกราบเรียนเชิญท่า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ห้เงินรางวัลเพื่อเป็นขวัญและกำลังใจให้เยาวชนณกรุงฮานอยสาธารณรัฐสังคมนิยมเวียดนามระหว่างวันที่ 18-20ต๋องที่ผ่านมากีฬา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คุณสุชี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มศรีและมีความมุ่งมั่นร่วมกันช่วยสร้างสังคมแห่งการแบ่งปั่นกระผมมีความยินดีธรรมชาติอย่างกลมเกลียวและเราจะไม่ทิ้งใครไว้ข้างหลังสุดท้ายนี้ผมขอขอบคุณคณะครูผู้ฝึกประจำปีนี้คนพิการเป็นกลุ่มเป้าหมายที่ไทยที่เข้าแข่งขันสามารถประสบความสำเร็จในครั้งนี้และก็ขอให้ลงความมุ่งหมายไว้ในการดำรงชีวิตรวมทั้งมีส่วนร่วมในสังคมได้เช่นเดียวกับคนทั่วไป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ระดับสากลรับจ๊อบขอบพระคุณท่านมากนะครับนวล 8 ค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ามารถสร้างชื่อเสียงให้กับประเทศไทยได้อีกด้วยความท้าทายทางเทคโนโลยีสารสาสน์สนเทศระดับเรามีส่วนเปลี่ยนแปลงสิ่งต่างๆได้ถ้าเรามีความตั้งใจมีความอดท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อยู่ร่วมก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ตอนพี่เลี้ยงหน่วยงานที่เกี่ยวข้องที่ได้ดำเนินการ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ก็ขอให้ทุกคนในวันนี้ที่เข้ารับการแข่งข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ยังยืนต่อไปครับละครมันคงของมนุษย์ค่ะและท่านผู้บริหารนะคะท่านรัฐมนตรีการและขอเรียนเชิญท่านท่านที่ปรึกษานะคะด้านการสมาคมขนส่งราคาจากกระทรวงขณะเข้ามาครบนะคะท่านที่ได้รับเหรียญรางวัลจากการเขีย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กลกำลังใจนะครับเปิดเพลงต่อไปนี้นะครับเป็นบทเพลงที่พวกเรากลุ่มศิลปิน s2sนะครับจะได้รับเงินรางวัลขับรถแก่กระทรวงการพัฒนาสังคมและความมั่นคงของมนุษย์นะครับที่ได้ดูแลและก็ทำงานให้พวกเราตลอดมานะครับไม่ว่าจะเป็นผู้พิการสตรีราคาผู้สูงอายุตลอดจนกว่าวันอื่นนะครับที่น้องสุภาวดีนะครับครับพวกเราสายไฟมีนะครับพร้อมครับ - เพลงที่จะได้นำไปใช้ในวันคนพิการสากลครับรวมถึงกราบสวัสดีท่านพลตำรวจเอกอดุลย์แสงสิงแก้วรัฐมนตรีว่าการกระทรวงตลอดถึงใช้งานของภารกิจของผมนะครับในการสร้างโอกาสวัฒนวรางกูรนะคะท่านรัฐมนตรีว่าการกระทรวงการท่องเที่ยวและกีฬานะคะครับผู้สร้างคุณค่าศักดิ์ศรีความเป็นมนุษย์นะครับในความเท่าเทียมกันต่อไปนายกสมาคมคนพิการแห่งประเทศไทยนะคะพรมไม่ทิ้งใครไว้ข้างหลังจากพวกเรากลุ่มศิลปิน s2sจะรอฟังครับการแสดงของศิลปิน s2s ค่ะตั้งใจทำขอบคุณมากครับขอบคุณครับอย่างจริ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างส่งได้ดูแลอยู่ขอทุกท่านปรบมือให้กำลังใจแก่ศิลปินเหล่านี้อีกครั้งครับขอบพระคุณค่ะณวันนี้ผมนายมนตรีเป็นแม่ขอต้อนรับท่านผู้มีเกียรติทุกท่านที่เข้าขออภัยครับแต่ประเด็นหลักการเปลี่ยนผ่านสู่สังคมที่ยั่งยืนสำหรับทุกคนแรงงานมหกรรมอารยสถาปัตย์เกียรติและกำลังใจสุขภาพเพื่อคนทั้งมวลครั้งที่ 2การจัดงานในวันนี้นะครับเป็นการบูรณาการเพลงนี้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รับที่ส่งไปนะครับเป็นการแสดงขอ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่านรัฐมนตรีว่าการกระทรวงการพัฒนาสังคมและความมั่นคงของมนุษย์นะครับรัฐมนตรีว่าการกระทรวงการท่องเที่ยวและกีฬาท่านกอบกุลโมทนาที่ปรึกษาด้านเศรษฐกิจกรมทัณฑ์นะครับนักพัฒนาสังคมปฏิบัติการรับหน้าที่เป็นพิธีกรในวันนี้ครับกระทรวงคมนาคมท่านศุภชีพดิบเทพที่มาร่วมงานในวันนี้นะครับเข้าสู่งานการแถลงข่าวการจัดงานวันคนพิการสากลประจำปี 2561แห่งประเทศไทยซึ่งปัจจุบันทักษะชีวิตได้ดำรงตำแหน่งนายกสมาคมคนพิการแห่งประเทศไทยนะครับแต่ต้องตัดกรรม60ไปในประเด็นหลักการเปลี่ยนผ่านสู่สังคมที่ยั่งยืนสำหรับทุกคนความร่วมมือนวัตกรรมสุขภาพเพื่อคนทั้งมวลครั้งที่ 2ขอเรียนเชิญครับและขอมอบเวทีนี้ให้กับสมาคมคนพิการทุกประเภทเป็นผู้ดำเนินรายการในช่วงถัดไปครับขอบคุณครับเจอเป็นครั้งแรกท่านผู้มีเกียรติทุกท่านนะครับตะกร้อกราบสวัสดีทุกคนนะคะท่านรัฐมนตรีว่าการกระทรวงการพัฒนาและความมั่นคงของมนุษย์พลตำรวจเอกอดุลย์แสงสิงแก้วการกอบกาญจน์วัฒนวรางกูรแล้วก็ท่านรัฐมนตรีกระทรวงการท่องเที่ยวและกีฬารัฐมนตรีกอบกาญจน์วัฒนวรางกูรแล้วก็การขนส่งทางอากาศคมนาคมนะครับฉันขอบคุณโมทนานะครับที่ปรึกษาด้านเศรษฐกิจการขนส่งทางอากาศผู้แทนนายกสมาคมสภาคนพิการทุกประเภทมีparasiteป่านนี้ก็จะขึ้นเครื่องบินให้เกียรติร่วมแถลงข่าวการจัดงานวันคนพิการสากลประจำปี 2560รู้สึกว่าชีวิตอยู่ระดับมากไปสะดวกมากเลยสมัยใหม่แล้วก็ท่านนายกสมาคมคนพิการประเทศไทยนะครับอาการมหกรรมอารยสถาปัตย์แล้วก็สวัสดีครั้งนะครับท่านผู้บริหารทุกท่านองค์กรหน่วยงานต่างๆคุณกฤษณะละไลรวมแหล่งรวมพลังกันเพื่อนเดือนหน้าประเทศไทยกราบสวัสดีคณะผู้จัดงานวันคนพิการสากลประจำปีปีนี้ซึ่งก็เป็นปีแรกนะครับ 2560ท่านผู้แถลงข่าวบนเวทีนะครับเขาหลวมนะครับกับงานมหกรรมอารยสถาปัตย์และนวัตกรรมสุขภาพเพื่อคนทั้งมวลกิ่งแก้วปีที่ 2โดยการสนับสนุนหลักนะครับของกองทุนผู้แทนรัฐมนตรีว่าการกระทรว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จุดหมายสมัยนี้ก็และสิ่งที่ต้องติดตามจะมีไปนะครับใน 2 อันที่ว่านี้นะครับไปนครพนมกับท่านอดุลย์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นายกสภาวิชาชีพคำขวัญเป้าหมายอยู่ที่ว่าการเปลี่ยนผ่านสู่สังคมที่ยั่งยืนที่วันนี้ก็เป็นอีกวันหนึ่งที่ได้มาทุกคนและก็การรวมพลังเครือข่ายภาคส่วนต่างๆในงานมหกรรมอารยสถาปัตย์ซึ่งวันนี้ที่แถลงข่าวก็ในนามconventional ครับครับขอบคุณครับคนอื่นต้องที่มีการบูรณาการมนตรีกระทรวงการท่องเที่ยวและกีฬานะครับThailand friendly Design Expoที่มาด้วยตัวเองครับรวมทั้งผู้แทนจากกระทรวงคุณอาคมท่านนายกส่งเสริมและพัฒนาคุณภาพชีวิตคนพิการเหรียญวัดเรื่องคนพิการเป็นเรื่องที่มีความสำคัญมากนะครับระบบพูดก็เพื่อจะบอกเล่าเรื่องราวสาระคุณค่าท่านประยุทธ์จันทร์โอชาท่านได้วางยุทธศาสตร์ประเทศไว้อีก 20 ปีข้างหน้าก็เริ่มจากท่านประธานอำนวยการจัดงานนะครับยุทธศาสตร์หนึ่งคือการลดความเหลื่อมล้ำสร้างความเป็นธรรมนะครับซึ่งมีผู้ด้อยโอกาสต่างและผู้บริการสำหรับให้อยู่ในประเทศไทยอย่างเสมอภาคเป็นธรรมนะครับจะมีอยู่ประมาณล้าน 8 แสนคนในปีนี้ด้วยครับรัฐบาลช่วยมันว่ะผู้พิการถ้าเราคุณท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ารก่อการผมอาจจะโฆษณาว่ารัฐบาลนี้ทำกับผู้พิการเยอะมากครับตั้งแต่เริ่มมา2 ปีที่แล้วก็สมาคมคนพิการแห่งประเทศไทยครับ500 เป็น 800 นะครับใช่ไหมครับแล้วก็การจ้างงานผู้พิการนี้วันนี้ของยุทธศาสตร์ก่อนนะครับว่าเอกชนนี่ถึง 90 เปอร์เซ็นต์นะครับแล้วก็ผ้า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ว่าตรงนี้ซึ่งเรามีทั้งเรามองว่าเป็นคนธรรมดาครับวันนี้เรามาเป็นโครงการนี้ไม่ธรรมดานะครับเป็นเป้าหมายหนึ่งที่จะอยู่ในเครือของกระบี่ทั่วประเทศนะครับเขาเชื่อว่าถ้าเราให้โอกาสไอ้เก่งมันจะคุยนอนคุยกันเรามีล้านเป็นแสนคนจะเป็นคนที่สร้าง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ครับคนพิการสากลซึ่งตรงกับวันที่ 3เพิ่มเบี้ยคนพิการจากใบรับรองแพทย์ปฏิบัติการผู้พิการสากลเมื่อที่ 3 ธันวาคมปีในมาตรา 33 35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ผู้พิการซึ่งสถาปนาเป็นแบบนี้เดี๋ยวก็เป็นเรื่องเกี่ยวกับด้านของรูปแบบของไปเข้าวงการเป็นไป16 วัตต์เครื่องไม้เครื่องมือต่างๆให้บึงกาฬBlackตุ๊กกี้ได้ยางแต่ยังนึกว่าเข้าถึงยากเสมอภาคเท่าเทียมอันนี้ก็เป็นประเด็นหลักที่ประสิทธิภาพช่วยมา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เมื่อ 25 ปีแล้วนะครับอดุลย์แสงสิงแก้วฉันก็ทุ่มเทจัดหนักจัดเต็มมาตลอด25 นะครับแต่ก็ยังบ่ายนี้เสร็จงานนี้ท่านก็จะมีต่ออีก 2-3 งานก่อนจะบินไปที่จังหวัดนครพนมก็ไปปฏิบัติต้องขอบคุณท่านร่วมงานเข้าไปช่วยพี่น้องชาวต่างจังหวัดแล้วก็เป็นประตูสู่หาเส้นที่ฝั่งลาวเวียงจันทน์ก็คือที่นครพนมสังคมที่มีความยั่งยืนจังหวัดนครพนมสู่เมืองต้นแบบในการขับเคลื่อนพัฒนาอารยสถาปัตย์ลงให้มีการจัดทำสถาปัตย์ทั่วประเทศ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ดินทางไปท่านใดวางเสาเข็มเอาไว้หลายจุดทั่วประเทศแล้วก็โยมยายไปถึงกรุณาลงในปีนี้ครับฉะนั้นก็อย่าให้ท่านกอบกาญจน์ได้พูดถึงการใช้ท่องเที่ยวและกีฬามาเป็นส่วนสำคัญอีกด้านหนึ่งโอกาสความเสมอภาคเดี๋ยวเจอกันครับค่ะก็ต้องตั้งใจมาเองนะคะพลตำรวจเอกอยากจะตอกย้ำว่าในทางด้านการท่องเที่ยวและกีฬาคณิตศาสตร์เดียวกันนะครับเพราะว่าประมาณ 10 ปีแล้วครับที่ท่านเข้ามานี่นะครับการจะเติบโตยั่งยืนได้เนี่ยต้องเฉลี่ยสูงเพราะฉะนั้นเนี่ยภารกิจที่ท่านได้เล่าให้ฟังสนุกเมื่อสักครู่นี้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รุ่งนี้ท่านก็จะเป็นหวัดทานใหญ่ในการคิด Off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มันจะเชื่อมโยงกับธุรกิจการท่องเที่ยวของประเทศไทยณตอนนั้นนี่เป็นการประกาศแปลว่าการท่องเที่ยวของทั่วโลกนี้วัฒนวรางกูรtourism for allคุณกฤษณะก็ไปเครือข่ายนานาชาติด้ว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ในการส่งเสริมและพัฒนาคุณภาพชีวิตคนพิการด้วยครับต้องสามารถให้มันเกิดความเชื่อมโยงให้ให้คนทุกคนเนี่ยต้องสามารถที่จะว่าได้ไปจับต้องเหมือนกับคนปกติได้ด้วยนะคะเพราะฉะนั้นเนี่ยแต่นั่นก็ไม่ใช่เพียงเรามั่นใจว่าแสดงเจตนารมณ์สวยๆแล้วก็จบไปแต่ว่าเราพาเขาไปที่ขอนแก่นบอกให้เลยว่าเราไม่ได้ทำเฉพาะมึงใหญ่เท่านั้นนะคะเราจะทำที่เมืองรองเมื่อกันยายนปีที่แล้วน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ดยทีมหลั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ีคำว่าสัญญาปฏิญญาว่าเจตนารมณ์คือทุกๆคัตเตอร์ต้องมีตะกร้อนะคะเส้นทางก็จะมีคัตเตอร์ที่ 2มีเส้นทางที่ 23 ขึ้นไปขณะนี้ทั้ง 8 Plusลงรถหรืออะไรก็แล้วแต่เนี่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ดินทางเชียงรายพะเยาหรือว่าถ้าเกิดเป็นคัตเตอร์ทางด้านแค่เราได้นะก็คือตั้งแต่โคราชบุรีรัมย์เพื่อเป็นการที่จ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จะทำในทุกๆที่1 ถึงจุดสุดท้ายได้อันนี้ก็ยังเป็นภารกิจที่ยังทำอยู่ซึ่งภายใต้นโยบายการท่องเที่ยวแห่งชาติขอเส้นทางนะครับกระจายทั่วประเทศมันไปกันจะฟังระยะยาวไม่ได้ขึ้นอยู่กับกูว่าคนนี้เส้นทาง tourism for allแต่การที่เขาไปเนี่ยเป็นนโยบายแห่งชาติ1ไปกระทรวงมันก็จะเป็นนโยบายถาวรที่ทำให้จะเป็นท้องถิ่นหรือใครก็แล้วแต่เนี่ยซึ่งอยู่กระจายอยู่ทั่วประเทศไม่รู้จบอันที่ 3 ก็คือกรมการท่องเที่ยวของเรากรมการท่องเที่ยวก็จะมีดูแลและแม่ของลำปางลำพูนจะไปห้องน้ำจะเป็นบริษัททัวร์จะเป็นมัคคุเทศก์ทางอารยธรรมอีสา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ุรินทร์เป็นหนึ่งในมาตรฐานที่เราก็ยังบังคับไม่ได้สามารถเข้าเดินทางจากจุดหนึ่งไปจุดขนาดมาตรฐานของการท่องเที่ยวสนามได้มาสถานีจะต้องมีเราคิดว่าเพื่อคนพิการด้วยเช่นกันแต่ก็ยังไม่จบนะคะกีฬาด้วยเช่นกันหรือคนๆนั้นกีฬาหมวกกีฬากินไม่ได้เหรอคะประกอบด้วยกีฬาเพื่อคนทั้งมวลนี้คงไม่ใช่เพียงแค่ว่าเรามีนักกีฬาไปแข่งพาราเกมส์ก็จะต้องทำอย่างนี้ได้เหรียญอาจจะใหญ่กว่าอีกนะคะมีความมุมานะเก่งที่สุดเลยในทุกเรื่องนะคะมาตรฐานของแหล่งท่องเที่ยวเอเชียนเกมส์ซีเกมส์โอลิมปิกตัวอะไรก็แล้วแต่ทางฝั่งพาราณสีไปหมดทุกอันเลยในวันนี้นี่เพื่อความเป็นเลิศมันก็จะเป็นมีคนอยู่กลุ่มหนึ่งที่เด็กมาเราจะต้องมี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มาตรฐานแนะนำอาทิตย์ยกตัวอย่างเช่นแต่ตอนนี้เราซัพพอร์ตกับกลุ่มหนึ่งเขาเรียกว่า Run Togetherห้องน้ำเพื่อ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แต่วันนี้นี่น้องผึ้งไปวิ่งที่สุราษฎร์มาแล้วก็ที่เชียงใหม่เป็นต้นเต้นเก่งมานะคะกันทุกๆเดือนแล้วก็เสร็จก็จะมาเจอกันครั้งหนึ่งที่กรุงเทพฯแข็งใหญ่เป็น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อันนั้นนี่แน่นอ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คิดถึงมากนี่ครับtourism for allมฟลเล่นกีฬา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ปกติในไป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ยกตัวอย่างเช่นมีที่กรุงเทพอุดรทีนี้ในส่วนของการเดินทางขนส่งนะครับกระทรวงก็จะมีการการวิ่งคุณค่ะก็คือเรื่องของแต่งจริงแล้วสุดท้ายเนี่ยก็อย่างว่าแหละก็เป็นเพียงแค่เรือรถตามนี้ครับบอกจะเสมอนะคะว่าคิดว่ามีการพัฒนาก้าวหน้าและก็ตอบโจทย์เรื่องการส่งเสริมสิทธิความเสมอภาคของคนทุกหมู่เหล่าขอบคุณมากครับคนพิการและผู้สูงอายุอย่างไรบ้างครับก็ขอบคุณนะครับก่อนอื่นก็ต้องขอเรียนว่าทางท่านรัฐมนตรีก็เป็นอาคมจริงๆท่านตั้งใจจะมามากเลยงานนี้แต่เผอิญหาไว้หลายที่ไอดีโอนะคะการแก้ปัญหาในด้านการบินของเราอยู่ที่ไนจีเรียมอบหมายที่ฉันมาถึงสิว่าได้กล่าวมาแล้วจะเห็นว่าการที่จะเกิดนะครับทางด้านต่างๆทางลดความเหลื่อมล้ำในสังคมก็จริงคมนาคมนะครับพี่จะทำให้ทุกอย่างดีขึ้นของรัฐมนตรีรัฐมนตรีมีธุระเครื่องบิ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ัจจุบันของคุณอาคมเนี่ยขนส่งสาธารณะเนี่ยเราจะต้องโดยเฉพาะโทรถึงนะคะแล้วก็คือถ้ามีความว่าการกระทรวงคมนาคมท่านให้น้อยที่สุดเพราะว่าเพราะว่าไม่ว่าจะเป็นในสังคมในปัจจุบันนี้ที่ต้องติดการประชุมระหว่างประเทศทางด้านซึ่งประมาณคิดว่า5:00 น แล้วจะมีประมาณ 1 ใน 4 ของประชากรของคนไทยทั้งหมดเมื่อกี้ได้ฟังถ้าเราตี 2 ท่านท่านอดุลย์กล่าวตอนนี้เรามีผู้พิการประมาณ 1.6ประมาณ 2 เปอร์เซ็นต์ของขอมุกเสี่ยวเติบโตขึ้นเราก็ได้คำนึงถึงสิ่งนี้ว่าเราจะทำอย่างไรที่จะทำให้พวกท่านเหล่านั้นนี่การขนส่งนี่เป็นส่วนสำคัญเลย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ะไรนะคะคือเป็นสิ่งที่ท่านรัฐมนตรีว่าการก็ได้พูดย้ำตลอดมาว่าแต่คนจะรู้ว่าสิ่งที่กระทรวงคมนาคมในจะเน้นย้ำว่าในระบบการขนส่งผู้พิการหรือว่าทางผู้สูงอายุต้องการต้องการสิ่งอำนวยความสะดวกอย่างไรบ้างนะคะให้มีการบริการอย่างเท่าเทีย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อุปสรรคก็ต้องมีให้น้อยที่สุดรายการที่ให้ข้อเสนอแนะในส่วนที่เราได้ดำเนินการมาแล้วก็โอเคกลับไปสู่สังคมของผู้สูงวัย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ย่างที่ท่านรัฐมนตรีสถานีขนส่งต่างๆเนี่ยต้องมีสิ่งอำนวยความสะดวกขั้นพื้นฐานพี่จะทำให้ผู้พิการเขาประชากรของเรานี่แล้วยิ่งนับวันก็ยิ่งจะไปแล้วก็เขาพูดถึงนะคะเวลามีเซ็กส์เนี่ยมีความช่วงนี้เราก็มีนโยบายที่เราไปตรวจไปตรวจแต่ก็ทำ checklist ขึ้นมาว่าเขาใจเราก็มานะผมเข้าใจโอเคไหมได้มาตรฐานหรือเปล่าตะกร้อทางท่านนำเอาสิ่งที่เราไปเจอเนี่ยอาจจะเอามาปรับตัวกับว่ามันยังพบตามความต้องการของแต่ก็มีการดำเนินการ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โรงงานให้ความช่วยเหลือทางด้านรัฐมนตรีมากมา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ว่าที่ผ่านมาเราจะดำเนินการอาจจะไม่เป็นในกรอบเดียวกั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ยันต์มหานะนะคะแล้ว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ถึงหรือยั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ายังลงไปตรว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สิ่งที่เรากำหนดไปเนี่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ณะเดียวกันเรา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ผู้ใช้บริการหรือเปล่านะคะท่านพลเอกอดุลย์แสงสิงแก้วเนี่ยได้พูดถึงงานวันคนพิการสากลปีนี้ซึ่งก็จะจัดใหญ่จัดหนักเต็ม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งานมหกรรมอารยสถาปัตย์เรียกว่า Plus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เพื่อความยั่งยืนสำหรับทุกคนนะคะทุกเพศทุกวัยและทุกสภาพร่างกายนะครับของภาคธุรกิจนะครับเอกชนส่วนราชการก็จะอยากเห็นผล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กย่องเชิดชูส่งเสริมเรื่องสิทธิความเสมอภาคก็เป็นคุณภาพของคนพิการที่ได้ทำงานเต็มที่สมาชิกดีนะครับก็เรียนว่าอันนี้คือแล้วส่วนสุดท้ายนะครับก็อยากจะขอให้ท่านประธานอำนวยการใหญ่มีความสามารถและก็มีสมาชิกที่จัดจอ4 วันรวดเลยนะครับ 1 2 3 4 ธันวาคมผนวกรวมกับบูรณาการใ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ตามข่าวกระทรวงการพัฒนาสังคมกระทรวงการท่องเที่ยวกระทรวงคมนาคมและอีก 10 กระทรว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ยับเป็น 45% นี้จริงๆคุณภาพสูงมากนะครับนับจากแรงงานจากทางบริษัทที่ไปสร้างหนี้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ไม่มีเล่น LINE ไม่มีอะไร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ผลผลิตของผู้พิการที่มี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นะครับ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สำหรับงานนี้ก็เป็นงานที่ยิ่งใหญ่มากของคนใกล้ชิดหรือทุกคนที่เกี่ยวข้องนั่นหมายถึงสังคมและประเทศชาติและโลกของเรานะครับพร้อมการเปลี่ยนผ่า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่วประเทศนะครับได้แผนปีนี้ก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้วก็มีการมอบรางวัลให้กำลังใจกับจังหวัดที่มีผลการดำเนินงานดีเด่นขอ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ซ้ายกว่าที่ปรากฏหน้าจอนะครับลำดับถัดไปนะคะท่านกอบกุลลำดับถัดไปนะคะ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การขนส่งทางอากาศกระทรวงคมนาคมครับประเทศไทยนะครับที่ได้กรุณามาบอกเล่าเรื่องราวสาระคุณค่าจากการแถลงข่าวบนเวทีในวันนี้นายกสมาคมสมาคมคนพิการแห่งประเทศไทยนะครับครับความยั่งยืนสำหรับคนคนทุกคนคุณกฤษณะใครประธานมูลนิธิมูลนิธิอารยสถาปัตย์เพื่อคนทั้งมวลครับของคนในครอบครัวครับขอบพระคุณครับผมขอบพระคุณท่านมากเลยครับทั้งปวงนะครับวันนี้ต้องกราบขอบพระคุณครับท่านรัฐมนตรีอดุลย์แสงสิงแก้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เสียงปรบมือให้อีกครั้งค่ะหรือunisonและขอขอบพระคุณทุกท่านนะครับที่ร่วมแถลงข่าวในครั้งนี้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การวัฒนวรางกูรรัฐมนตรีว่าการกระทรวงท่องเที่ยวและกีฬาครับและความมั่นคงของมนุษย์ท่านรัฐมนตรีอดุลย์แสงสิงแก้วท่านกอบกุลโมทนาครับที่ปรึกษาด้านท่านกอบกาญจน์วัฒนวรางกูรเรียนครับท่านถัดมานะครับท่านศุภชีพดิษเทศ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ั้นสุดท้าย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จากนั้นขออนุญาตถ่ายภาพหมู่ร่วมกัน 1 ภาพนะครับณกรุงฮานอยสาธารณะสังคมนิยมเวียดนามขอขอบพระคุณท่านรัฐมนตรีว่าการกระทรวง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จำปี 2560สาธารณรัฐนิยมสังคมเวียดนามระหว่างวันที่ 18-22 กันยายนพ. ศ. 2560เพื่อเป็นการให้เกียรติได้แสดงศักยภาพและทักษะด้านเทคโนโลยีสารสนเทศในนามประเทศไทยไม่เห็นความสำคัญท่านรัฐมนตรีว่าการกระทรวงพัฒนาสังคมจำนวน 8 คนในการแข่งขัน4 ทักษะได้แก่1กราบเรียนท่านรัฐมนตรีกระทรวงการท่องเที่ยวและกีฬาครับirrigationสามี Design และ 4Pikachuท่านกอบกุลโมทนาครับที่ปรึกษาด้านเศรษฐกิจและขนส่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พัฒนาคุณภาพชีวิตคนพิการของกร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รสนเทศระดับสากลประจำปีพศ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ณกรุงฮานอย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ึ่งเป็นการเปิดโอกาสให้เยาวชนพิการขอกราบเรียนเชิญครับท่านรัฐมนตรีว่าการกระทรวงท่องเที่ยวสามารถโดยมีตัวแทนเยาวชนคนพิการคุณกอบกาญจน์วัฒนวรางกูรผู้แทนจากกระทรวงคมนาคมคุณกบคุณโมทนานายกสมาคมคนพิการแห่งประเทศไทยIsuzu Challenger 2อิสระเทพประธานที่ปรึกษาความมั่นคงของมนุษย์ท่านอธิบดีกรมส่งเสริมพัฒนาคุณภาพชีวิตคนพิการคนสวยซาเล้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นางสาวสุภาวดีพิการทางการได้ยินและสื่อความหมาย 2 นายสิรภ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นส่วนของเหรียญเงินได้รับ 1 เหรียญประเภทรายบุคคล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เภทลายวงกล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ารทำออกซิเจนในโอกาสนี้กระผมขอกราบเรียนเชิญท่านณกรุงฮานอยสาธารณรัฐสังคมนิยมเวียดนามระหว่างวันที่ 18-20ต๋องที่ผ่านมาให้เงินรางวัลเพื่อเป็นขวัญและกำลังใจให้เยาวช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ีฬา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คุณสุชีพและมีความมุ่งมั่นร่วมกันช่วยสร้างสังคมแห่งการแบ่งปั่นสมศรีธรรมชาติอย่างกลมเกลียวและเราจะไม่ทิ้งใครไว้ข้างหลังสุดท้ายนี้ผมขอขอบคุณคณะครูผู้ฝึกกระผมมีความยินดีไทยที่เข้าแข่งขันสามารถประสบความสำเร็จในครั้งนี้และก็ขอให้ลงความมุ่งหมายไว้ประจำปีนี้คนพิการเป็นกลุ่มเป้าหมายที่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การดำรงชีวิตรวมทั้งมีส่วนร่วมในสังคมได้เช่นเดียวกับคนทั่วไปรับจ๊อบขอบพระคุณท่านมากนะครับประเภทระดับสาก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วล 8 คนความท้าทายทางเทคโนโลยีสารสาสน์สนเทศระดับสามารถสร้างชื่อเสียงให้กับประเทศไทยได้อีกด้วย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เรามีส่วนเปลี่ยนแปลงสิ่งต่างๆได้ถ้าเรามีความตั้งใจมีความอดท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อยู่ร่วมก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ตอนพี่เลี้ยงหน่วยงานที่เกี่ยวข้องที่ได้ดำเนินการ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ก็ขอให้ทุกคนในวันนี้ที่เข้ารับการแข่งขันละครมันคงของมนุษย์ค่ะและท่านผู้บริหารนะคะท่านรัฐมนตรีการยังยืนต่อไปครับท่านที่ปรึกษานะคะด้านการสมาคมขนส่งราคาจากกระทรวงขณะเข้ามาครบนะคะท่านและขอเรียนเชิญ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ได้รับเหรียญรางวัลจากการเขียนกำลังใจนะครับเปิดเพลงต่อไปนี้นะครับเป็นบทเพลงที่พวกเรากลุ่มศิลปิน s2sนะครับสากลขับรถแก่กระทรวงการพัฒนาสังคมและความมั่นคงของมนุษย์นะครับที่ได้ดูแลและก็ทำงานให้พวกเราจะได้รับเงินรางวัลตลอดมานะครับไม่ว่าจะเป็นผู้พิการสตรีราคาผู้สูงอายุตลอดจนกว่าวันอื่นนะครับที่ครับพวกเราสายไฟมีนะครับน้องสุภาวดีนะครับเพลงที่จะได้นำไปใช้ในวันคนพิการสากลครับรวมถึงพร้อมครับ - ตลอดถึงใช้งานของภารกิจของผมนะครับในการสร้างโอกาสกราบสวัสดีท่านพลตำรวจเอกอดุลย์แสงสิงแก้วรัฐมนตรีว่าการกระทรวงครับผู้สร้างคุณค่าศักดิ์ศรีความเป็นมนุษย์นะครับในความเท่าเทียมกันต่อไปวัฒนวรางกูรนะคะท่านรัฐมนตรีว่าการกระทรวงการท่องเที่ยวและกีฬานะคะพรมไม่ทิ้งใครไว้ข้างหลังจากพวกเรากลุ่มศิลปิน s2sจะรอฟังครับนายกสมาคมคนพิการแห่งประเทศไทยนะคะการแสดงของศิลปิน s2s ค่ะขอบคุณมากครับขอบคุณครับตั้งใจทำ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อย่างจริงใจขอทุกท่านปรบมือให้กำลังใจแก่ศิลปินเหล่านี้อีกครั้งครับขอบพระคุณค่ะณวันนี้ผมนายมนตรีทางส่งได้ดูแลอยู่แม่ขอต้อนรับท่านผู้มีเกียรติทุกท่านที่เข้าเป็นแต่ประเด็นหลักการเปลี่ยนผ่านสู่สังคมที่ยั่งยืนสำหรับทุกคนแรงงานมหกรรมอารยสถาปัตย์ขออภัยครับสุขภาพเพื่อคนทั้งมวลครั้งที่ 2การจัดงานในวันนี้นะครับเป็นการบูรณาการเกียรติและกำลังใจสมัครกระทรวงการพัฒนาสังคมและความมั่นคงของมนุษย์และสมาคมเพลงนี้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รับที่ส่งไปนะครับเป็นการแสดงของรัฐมนตรีว่าการกระทรวงการท่องเที่ยวและกีฬาท่านกอบกุลโมทนาที่ปรึกษาด้านเศรษฐกิจท่านรัฐมนตรีว่าการกระทรวงการพัฒนาสังคมและความมั่นคงของมนุษย์นะครับกระทรวงคมนาคมท่านศุภชีพดิบเทพกรมทัณฑ์นะครับนักพัฒนาสังคมปฏิบัติการรับหน้าที่เป็นพิธีกรในวันนี้ครับแห่งประเทศไทยซึ่งปัจจุบันทักษะชีวิตได้ดำรงตำแหน่งนายกสมาคมคนพิการแห่ง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60ไปในประเด็นหลักการเปลี่ยนผ่านสู่สังคมที่ยั่งยืนสำหรับทุกคนแต่ต้องตัดกรรมนวัตกรรมสุขภาพเพื่อคนทั้งมวลครั้งที่ 2ขอเรียนเชิญครับและขอมอบเวทีนี้ให้กับความร่วมมือเป็นผู้ดำเนินรายการในช่วงถัดไปครับขอบคุณครับสมาคมคนพิการทุกประเภทท่านผู้มีเกียรติทุกท่านนะครับตะกร้อกราบสวัสดีเจอเป็นครั้งแรกท่านรัฐมนตรีว่าการกระทรวงการพัฒนาและความมั่นคงของมนุษย์พลตำรวจเอกอดุลย์แสงสิงแก้วทุกคนนะคะแล้วก็ท่านรัฐมนตรีกระทรวงการท่องเที่ยวและกีฬารัฐมนตรีกอบกาญจน์วัฒนวรางกูรแล้วก็การกอบกาญจน์วัฒนวรางกูรคมนาคมนะครับฉันขอบคุณโมทนานะครับที่ปรึกษาด้านเศรษฐกิจการขนส่งทางอากาศการขนส่งทางอากาศมีparasiteป่านนี้ก็จะขึ้นเครื่องบินผู้แทนนายกสมาคมสภา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ให้เกียรติร่วมแถลงข่าวการจัดงานวันคนพิการสากลประจำปี 2560แล้วก็สวัสดีครั้งนะครับท่านผู้บริหารทุกท่านองค์กรหน่วยงานต่างๆอาการมหกรรมอารยสถาปัตย์รวมแหล่งรวมพลังกันเพื่อนเดือนหน้าประเทศไทยคุณกฤษณะละไลคณะผู้จัดงานวันคนพิการสากลประจำปีปีนี้ซึ่งก็เป็นปีแรกนะครับ 2560กราบสวัสดีเขาหลวมนะครับกับงานมหกรรมอารยสถาปัตย์และนวัตกรรมสุขภาพเพื่อคนทั้งมวลท่านผู้แถลงข่าวบนเวทีนะครับปีที่ 2โดยการสนับสนุนหลักนะครับของกองทุนกิ่งแก้ว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รัฐมนตรีว่าการกระทรวงและสิ่งที่ต้องติดตามจะมีไปนะครับใน 2 อันที่ว่านี้นะครับซึ่งจุดหมายสมัยนี้ก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ไปนครพนมกับท่านอดุลย์นะครับคำขวัญเป้าหมายอยู่ที่ว่าการเปลี่ยนผ่านสู่สังคมที่ยั่งยืนท่านนายกสภาวิชาชีพทุกคนและก็การรวมพลังเครือข่ายภาคส่วนต่างๆในงานมหกรรมอารยสถาปัตย์ที่วันนี้ก็เป็นอีกวันหนึ่งที่ได้มาconventional ครับครับขอบคุณครับคนอื่นต้องซึ่งวันนี้ที่แถลงข่าวก็ในนามมนตรีกระทรวงการท่องเที่ยวและกีฬานะครับที่มีการบูรณาการที่มาด้วยตัวเองครับรวมทั้งผู้แทนจากกระทรวงคุณอาคมท่านนายกThailand friendly Design Expoเหรียญวัดเรื่องคนพิการเป็นเรื่องที่มีความสำคัญมากนะครับระบบพูดส่งเสริมและพัฒนาคุณภาพชีวิตคนพิการท่านประยุทธ์จันทร์โอชาท่านได้วางยุทธศาสตร์ประเทศไว้อีก 20 ปีข้างหน้าก็เพื่อจะบอกเล่าเรื่องราวสาระคุณค่ายุทธศาสตร์หนึ่งคือการลดความเหลื่อมล้ำสร้างความเป็นธรรมนะครับก็เริ่มจากท่านประธานอำนวยการจัดงานนะครับผู้ด้อยโอกาสต่างและผู้บริการซึ่งมีให้อยู่ในประเทศไทยอย่างเสมอภาคเป็นธรรมนะครับจะมีอยู่ประมาณล้าน 8 แสนคนสำหรับรัฐบาลช่วยมันว่ะผู้พิการถ้าเราในปีนี้ด้ว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คุณทางผมอาจจะโฆษณาว่ารัฐบาลนี้ทำกับผู้พิการเยอะมากครับตั้งแต่เริ่มมา2 ปีที่แล้วก็การก่อการ500 เป็น 800 นะครับใช่ไหมครับแล้วก็การจ้างงานผู้พิการนี้วันนี้สมาคมคนพิการแห่งประเทศไทยครับเอกชนนี่ถึง 90 เปอร์เซ็นต์นะครับแล้วก็ผ้าของยุทธศาสตร์ก่อนนะครับว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มีเรามองว่าเป็นคนธรรมดาครับวันนี้เรามาเป็นโครงการนี้ไม่ธรรมดานะครับว่าตรงนี้ซึ่งเรามีทั้งอยู่ในเครือของกระบี่เป็นเป้าหมายหนึ่งที่จะเขาเชื่อว่าถ้าเราให้โอกาสไอ้เก่งมันจะคุยนอนคุยกันเรามีล้านเป็นแสนคนจะเป็นคนที่ทั่วประเทศ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สร้างคนพิการสากลซึ่งตรงกับวันที่ 3ผู้พิการครับใบรับรองแพทย์ปฏิบัติการผู้พิการสากลเมื่อที่ 3 ธันวาคมปีเพิ่มเบี้ยคนพิการจากแล้วก็เพื่อให้การยกระดับไปสู่ข้อความมาตรฐานสากลซึ่งปีนี้ก็ในมาตรา 33 35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ผู้พิการซึ่งไป16 วัตต์เครื่องไม้เครื่องมือต่างๆให้บึงกาฬไปเข้าวงการเป็นตุ๊กกี้ได้ยางแต่ยังนึกว่าเข้าถึงยากเสมอภาคเท่าเทียมอันนี้ก็เป็นประเด็นหลักที่Blackกลับนี่แหละครับก็น่าจะเรียกได้ว่ายุคนี้เป็นยุคทองของสิทธิประสิทธิภาพช่วยมา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เมื่อ 25 ปีแล้วนะครับแต่ก็ยังบ่ายนี้เสร็จงานนี้ท่านก็จะมีต่ออีก 2-3 งานก่อนจะบินไปที่จังหวัดนครพนมก็ไปปฏิบัติ25 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ต้องขอบคุณท่านร่วมงานจังหวัดนครพนมสู่เมืองต้นแบบในการขับเคลื่อนพัฒนาอารยสถาปัตย์สังคมที่มีความยั่งยื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ลงให้มีการจัดทำสถาปัตย์ทั่วประเทศนะครับท่านใดวางเสาเข็มเอาไว้หลายจุดทั่วประเทศแล้วก็โยมยายไปถึงไปเดินทางไปฉะนั้นก็อย่าให้ท่านกอบกาญจน์ได้พูดถึงการใช้ท่องเที่ยวและกีฬามาเป็นส่วนสำคัญอีกด้านหนึ่งกรุณาลงในปีนี้ครับเดี๋ยวเจอกันครับค่ะก็ต้องตั้งใจมาเองนะคะโอกาสความเสมอภาคอยากจะตอกย้ำว่าในทางด้านการท่องเที่ยวและกีฬาคณิตศาสตร์เดียวกันนะครับเพราะว่าพลตำรวจเอกการจะเติบโตยั่งยืนได้เนี่ยต้องเฉลี่ยสูงเพราะฉะนั้นเนี่ยประมาณ 10 ปีแล้วครับที่ท่านเข้ามานี่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ภารกิจที่ท่านได้เล่าให้ฟังสนุกเมื่อสักครู่นี้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รุ่งนี้ท่านก็จะเป็นหวัดทานใหญ่ในการคิด Offณตอนนั้นนี่เป็นการประกาศแปลว่าการท่องเที่ยวของทั่วโลกนี้มันจะเชื่อมโยงกับธุรกิจการท่องเที่ยวของประเทศไทยtourism for allคุณกฤษณะก็ไปวัฒนวรางกูร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ครือข่ายนานาชาติด้วยต้องสามารถให้มันเกิดความเชื่อมโยงให้ให้คนทุกคนเนี่ยต้องสามารถที่จะในการส่งเสริมและพัฒนาคุณภาพชีวิตคนพิการด้วยครับได้ไปจับต้องเหมือนกับคนปกติได้ด้วยนะคะเพราะฉะนั้นเนี่ยแต่นั่นก็ไม่ใช่เพียงว่าแสดงเจตนารมณ์สวยๆแล้วก็จบไปแต่ว่าเราพาเขาไปที่ขอนแก่นเรามั่นใจว่าบอกให้เลยว่าเราไม่ได้ทำเฉพาะมึงใหญ่เท่านั้นนะคะเราจะทำที่เมืองรอ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มื่อกันยายนปีที่แล้วน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โดยทีมหลักทุกๆคัตเตอร์ต้องมีตะกร้อมีคำว่าสัญญาปฏิญญาว่าเจตนารมณ์คือเส้นทางก็จะมีคัตเตอร์ที่ 2มีเส้นทางที่ 23 ขึ้นไปขณะนี้ทั้ง 8 Plusนะค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งรถหรืออะไรก็แล้วแต่เนี่ยเชียงรายพะเยาหรือว่าถ้าเกิดเป็นคัตเตอร์ทางด้านเดินทางได้นะก็คือตั้งแต่โคราชบุรีรัมย์แค่เร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พื่อเป็นการที่จะ1 ถึงจุดสุดท้ายได้อันนี้ก็ยังเป็นภารกิจที่ยังทำอยู่ซึ่งภายใต้นโยบายการท่องเที่ยวแห่งชาติเราจะทำในทุกๆที่มันไปกันจะฟังระยะยาวไม่ได้ขึ้นอยู่กับกูว่าคนนี้ขอเส้นทางนะครับกระจายทั่วประเทศแต่การที่เขาไปเนี่ยเป็นนโยบายแห่งชาติเส้นทาง tourism for allไปกระทรวงมันก็จะเป็นนโยบายถาวรที่ทำให้จะเป็นท้องถิ่นหรือใครก็แล้วแต่เนี่ย1ไม่รู้จบอันที่ 3 ก็คือกรมการท่องเที่ยวของเรากรมการท่องเที่ยวก็จะมีดูแลและแม่ของซึ่งอยู่กระจายอยู่ทั่วประเทศจะไปห้องน้ำจะเป็นบริษัททัวร์จะเป็นมัคคุเทศก์ลำปางลำพู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ทางอารยธรรมอีสานเป็นหนึ่งในมาตรฐานที่เราก็ยังบังคับไม่ได้สุรินทร์ขนาดมาตรฐานของการท่องเที่ยวสนามได้มาสถานีจะต้องมีสามารถเข้าเดินทางจากจุดหนึ่งไปจุดเพื่อคนพิการด้วยเช่นกันแต่ก็ยังไม่จบนะคะกีฬาด้วยเช่นกันเราคิดว่ากีฬาหมวกกีฬากินไม่ได้เหรอคะหรือคนๆนั้นกีฬาเพื่อคนทั้งมวลนี้คงไม่ใช่เพียงแค่ว่าเรามีนักกีฬาไปแข่งพาราเกมส์ประกอบด้วยได้เหรียญอาจจะใหญ่กว่าอีกนะคะมีความมุมานะเก่งที่สุดเลยในทุกเรื่องนะคะก็จะต้องทำอย่างนี้เอเชียนเกมส์ซีเกมส์โอลิมปิกตัวอะไรก็แล้วแต่ทางฝั่งพาราณสีไปหมดทุกอันเลยมาตรฐานของแหล่งท่องเที่ยวเพื่อความเป็นเลิศมันก็จะเป็นมีคนอยู่กลุ่มหนึ่งที่เด็กมาใน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จะต้องมีอาทิตย์ยกตัวอย่างเช่นแต่ตอนนี้เราซัพพอร์ตกับกลุ่มหนึ่งเขาเรียกว่า Run Togetherเป็นมาตรฐานแนะนำตุ๊กแกก็คืออยู่ในจังหวัดก็คือวิ่งกันทุกเดือนโดยที่เอาคนห้องน้ำเพื่อ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แต่วันนี้นี่กันทุกๆเดือนแล้วก็เสร็จก็จะมาเจอกันครั้งหนึ่งที่กรุงเทพฯแข็งใหญ่เต้นเก่งมานะคะ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อันนั้นนี่แน่นอนนี่ครับtourism for allมฟลคิดถึงมากกระแสหลักนะครับของโลกด้วยนะครับแล้วก็ของเมืองไทยหวยท่านรัฐมนตรีกอบกาญจน์ก็ได้บุกเบิกสร้างเล่นกีฬา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ปกติในไปวิ่งทีนี้ในส่วนของการเดินทางขนส่งนะครับกระทรวงยกตัวอย่างเช่นมีที่กรุงเทพอุดรคุณค่ะก็คือเรื่องของก็จะมีการการวิ่งเรือรถตามนี้ครับแต่งจริงแล้วสุดท้ายเนี่ยก็อย่างว่าแหละก็เป็นเพียงแค่คิดว่ามีการพัฒนาก้าวหน้าและก็ตอบโจทย์เรื่องการส่งเสริมสิทธิความเสมอภาคของคนทุกหมู่เหล่าบอกจะเสมอนะคะว่าคนพิการและผู้สูงอายุอย่างไรบ้างครับก็ขอบคุณนะครับก่อนอื่นก็ต้องขอเรียนว่าทางท่านรัฐมนตรีขอบคุณมากครับอาคมจริงๆท่านตั้งใจจะมามากเลยงานนี้แต่เผอิญก็เป็นไอดีโอนะคะการแก้ปัญหาในด้านการบินของเราอยู่ที่ไนจีเรียมอบหมายที่ฉันมาหาไว้หลายที่ว่าได้กล่าวมาแล้วจะเห็นว่าการที่จะเกิดถึงสิทางลดความเหลื่อมล้ำในสังคมก็จริงนะครับทางด้านต่างๆพี่จะทำให้ทุกอย่างดีขึ้นของรัฐมนตรีรัฐมนตรีมีธุระคมนาคมนะ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ครื่องบินของคุณอาคมเนี่ยขนส่งสาธารณะเนี่ยเราจะต้องปัจจุบันโทรถึงนะคะแล้วก็คือถ้ามีความโดยเฉพาะให้น้อยที่สุดเพราะว่าเพราะว่าไม่ว่าจะเป็นในสังคมในปัจจุบันนี้ที่ต้องว่าการกระทรวงคมนาคมท่านซึ่งประมาณคิดว่า5:00 น แล้วจะมีประมาณ 1 ใน 4 ของประชากรของคนไทยทั้งหมดติดการประชุมระหว่างประเทศทางด้านท่านอดุลย์กล่าวตอนนี้เรามีผู้พิการประมาณ 1.6ประมาณ 2 เปอร์เซ็นต์ของเมื่อกี้ได้ฟังถ้าเราตี 2 ท่านเติบโตขึ้นเราก็ได้คำนึงถึงสิ่งนี้ว่าเราจะทำอย่างไรที่จะทำให้พวกท่านเหล่านั้นนี่ขอมุกเสี่ยว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ารขนส่งนี่เป็นส่วนสำคัญเลยคือเป็นสิ่งที่ท่านรัฐมนตรีว่าการก็ได้พูดย้ำตลอดมาว่าแต่คนจะรู้ว่าสิ่งที่อะไรนะคะผู้พิการหรือว่าทางผู้สูงอายุต้องการต้องการสิ่งอำนวยความสะดวกอย่างไรบ้างนะคะกระทรวงคมนาคมในจะเน้นย้ำว่าในระบบการขนส่ง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ให้มีการบริการอย่างเท่าเทียมรายการที่ให้ข้อเสนอแนะในส่วนที่เราได้ดำเนินการมาแล้วก็โอเคมีอุปสรรคก็ต้องมีให้น้อยที่สุด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ลับไปสู่สังคมของผู้สูงวัยนะคะสถานีขนส่งต่างๆเนี่ยต้องมีสิ่งอำนวยความสะดวกขั้นพื้นฐานพี่จะทำให้ผู้พิการเขาอย่างที่ท่านรัฐมนตรีไปแล้วก็เขาพูดถึงนะคะเวลามีเซ็กส์เนี่ยประชากรของเรานี่แล้วยิ่งนับวันก็ยิ่งจะช่วงนี้เราก็มีนโยบายที่เราไปตรวจไปตรวจแต่ก็ทำ checklist ขึ้นมาว่ามีความโอเคไหมได้มาตรฐานหรือเปล่าตะกร้อเขาใจเราก็มานะผมเข้าใจนำเอาสิ่งที่เราไปเจอเนี่ยอาจจะเอามาปรับตัวกับว่ามันยังพบตามความต้องการของทาง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แต่ก็มีการดำเนินการ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โรงงานให้ความช่วยเหลือทางด้านรัฐมนตรีมากมา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ว่าที่ผ่านมาเราจะดำเนินการอาจจะไม่เป็นในกรอบเดียวกั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ยันต์มหานะนะคะแล้ว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ถึงหรือยั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ายังลงไปตรว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สิ่งที่เรากำหนดไปเนี่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ณะเดียวกันเราก็ท่านพลเอกอดุลย์แสงสิงแก้วเนี่ยได้พูดถึงงานวันคนพิการสากลปีนี้ซึ่งก็จะจัดใหญ่จัดหนักเต็มผู้ใช้บริการหรือเปล่านะคะงานมหกรรมอารยสถาปัตย์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ียกว่า Plus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เพื่อความยั่งยืนสำหรับทุกคนนะคะทุกเพศทุกวัยและทุกสภาพร่างกาย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อยากเห็นผลนะครับก็เป็นคุณภาพของคนพิการที่ได้ทำงานเต็มที่สมาชิกดีนะครับก็เรียนว่าอันนี้คือยกย่องเชิดชูส่งเสริมเรื่องสิทธิความเสมอภาคมีความสามารถและก็มีสมาชิกที่จัดจอแล้วส่วนสุดท้ายนะครับก็อยากจะขอให้ท่านประธานอำนวยการใหญ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4 วันรวดเลยนะครับ 1 2 3 4 ธันวาคมผนวกรวมกับบูรณาการใ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ตามข่าวกระทรวงการพัฒนาสังคมกระทรวงการท่องเที่ยวกระทรวงคมนาคมและอีก 10 กระทรว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ขยับเป็น 45% นี้จริงๆคุณภาพสูงมากนะครับนับจากแรงงานจากทางบริษัทที่ไปสร้างหนี้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ไม่มีเล่น LINE ไม่มีอะไร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ผลผลิตของผู้พิการที่มีในงานวันคนพิการพิการสากลนะครับการเปลี่ยนผ่านเข้าสู่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สำหรับงานนี้ก็เป็นงานที่ยิ่งใหญ่มาก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ร้อมการเปลี่ยนผ่า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่วประเทศนะครับได้แผนปีนี้ก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้วก็มีการมอบรางวัลให้กำลังใจกับจังหวัดที่มีผลการดำเนินงานดีเด่นของลำดับถัดไปนะคะท่านกอบกุลลำดับถัดไปนะคะคือซ้ายกว่าที่ปรากฏหน้าจอนะครับการขนส่งทางอากาศกระทรวงคมนาค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นายกสมาคมสมาคมคนพิการแห่งประเทศไทยนะครับครับประเทศไทยนะครับที่ได้กรุณามาบอกเล่าเรื่องราวสาระคุณค่าจากการแถลงข่าวบนเวทีในวันนี้คุณกฤษณะใครประธานมูลนิธิมูลนิธิอารยสถาปัตย์เพื่อคนทั้งมวลครับความยั่งยืนสำหรับคนคนทุกคนครับขอบพระคุณครับผมขอบพระคุณท่านมากเลยครับของคนในครอบครั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้งปวงนะครับวันนี้ต้องกราบขอบพระคุณครับท่านรัฐมนตรีอดุลย์แสงสิงแก้วหรือunisonขอเสียงปรบมือให้อีกครั้งค่ะ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อขอบพระคุณทุกท่านนะครับที่ร่วมแถลงข่าวในครั้งนี้นะครับและความมั่นคงของมนุษย์ท่านรัฐมนตรีอดุลย์แสงสิงแก้วการวัฒนวรางกูรรัฐมนตรีว่าการกระทรวงท่องเที่ยวและกีฬาครับท่านกอบกาญจน์วัฒนวรางกูรเรียนท่านกอบกุลโมทนาครับที่ปรึกษาด้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ท่านถัดมานะครับท่านศุภชีพดิษเทศ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ั้นสุดท้ายนะครับณกรุงฮานอยสาธารณะสังคมนิยมเวียดนามขอขอบพระคุณท่านรัฐมนตรีว่าการกระทรวงครับจากนั้นขออนุญาตถ่ายภาพหมู่ร่วมกัน 1 ภาพ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าธารณรัฐนิยมสังคมเวียดนามระหว่างวันที่ 18-22 กันยายนพ. ศ. 2560ประจำปี 2560ได้แสดงศักยภาพและทักษะด้านเทคโนโลยีสารสนเทศในนามประเทศไทยไม่เห็นความสำคัญเพื่อเป็นการให้เกียรติจำนวน 8 คนในการแข่งขัน4 ทักษะได้แก่1ท่านรัฐมนตรีว่าการกระทรวงพัฒนาสังคมirrigationสามี Design และ 4Pikachuกราบเรียนท่านรัฐมนตรีกระทรวงการ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ศรษฐกิจและขนส่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พัฒนาคุณภาพชีวิตคนพิการของกร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รสนเทศระดับสากลประจำปีพศ 2560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ณกรุงฮานอยขอกราบเรียนเชิญครับท่านรัฐมนตรีว่าการกระทรวงท่องเที่ยวซึ่งเป็นการเปิดโอกาสให้เยาวชนพิการคุณกอบกาญจน์วัฒนวรางกูรผู้แทนจากกระทรวงคมนาคมคุณกบคุณโมทนานายกสมาคมคนพิการแห่งประเทศไทยสามารถโดยมีตัวแทนเยาวชนค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Isuzu Challenger 2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าเล้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นางสาวสุภาวดีพิการทางการได้ยินและสื่อความหมาย 2 นายสิรภ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ส่วนของเหรียญเงินได้รับ 1 เหรียญประเภทรายบุคคล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ลายวงกลมณกรุงฮานอยสาธารณรัฐสังคมนิยมเวียดนามระหว่างวันที่ 18-20ต๋องที่ผ่านมาการทำออกซิเจนในโอกาสนี้กระผมขอกราบเรียนเชิญท่า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ห้เงินรางวัลเพื่อเป็นขวัญและกำลังใจให้เยาวช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ีฬาและมีความมุ่งมั่นร่วมกันช่วยสร้างสังคมแห่งการแบ่งปั่นคุณสุชีพธรรมชาติอย่างกลมเกลียวและเราจะไม่ทิ้งใครไว้ข้างหลังสุดท้ายนี้ผมขอขอบคุณคณะครูผู้ฝึกสมศรีไทยที่เข้าแข่งขันสามารถประสบความสำเร็จในครั้งนี้และก็ขอให้ลงความมุ่งหมายไว้กระผมมีความยินด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จำปีนี้คนพิการเป็นกลุ่มเป้าหมายที่รับจ๊อบขอบพระคุณท่านมากนะครับในการดำรงชีวิตรวมทั้งมีส่วนร่วมในสังคมได้เช่นเดียวกับคนทั่วไป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ระดับสากลความท้าทายทางเทคโนโลยีสารสาสน์สนเทศระดับนวล 8 ค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มารถสร้างชื่อเสียงให้กับประเทศไทยได้อีกด้วยท่านละ 20,000 บาทนะครับรวมจำนวน 4 ท่านรวมเป็นเงิน 8,000 บาทนะครับผมท่านได้ขอเรียนเชิญนางสาวสุภาวดีมาที่เรามีส่วนเปลี่ยนแปลงสิ่งต่างๆได้ถ้าเรามีความตั้งใจมีความอดท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อยู่ร่วมก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ตอนพี่เลี้ยงหน่วยงานที่เกี่ยวข้องที่ได้ดำเนินการให้เยาวชนละครมันคงของมนุษย์ค่ะและท่านผู้บริหารนะคะท่านรัฐมนตรีการและก็ขอให้ทุกคนในวันนี้ที่เข้ารับการแข่งขันท่านที่ปรึกษานะคะด้านการสมาคมขนส่งราคาจากกระทรวงขณะเข้ามาครบนะคะท่านยังยืนต่อไป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ขอเรียนเชิญท่านกำลังใจนะครับเปิดเพลงต่อไปนี้นะครับเป็นบทเพลงที่พวกเรากลุ่มศิลปิน s2sนะครับที่ได้รับเหรียญรางวัลจากการเขียนขับรถแก่กระทรวงการพัฒนาสังคมและความมั่นคงของมนุษย์นะครับที่ได้ดูแลและก็ทำงานให้พวกเราสากลตลอดมานะครับไม่ว่าจะเป็นผู้พิการสตรีราคาผู้สูงอายุตลอดจนกว่าวันอื่นนะครับที่จะได้รับเงินรางวัลครับพวกเราสายไฟมีนะครับเพลงที่จะได้นำไปใช้ในวันคนพิการสากลครับรวมถึงน้องสุภาวดีนะครับตลอดถึงใช้งานของภารกิจของผมนะครับในการสร้างโอกาสพร้อมครับ - ครับผู้สร้างคุณค่าศักดิ์ศรีความเป็นมนุษย์นะครับในความเท่าเทียมกันต่อไปกราบสวัสดีท่านพลตำรวจเอกอดุลย์แสงสิงแก้วรัฐมนตรีว่าการกระทรวงพรมไม่ทิ้งใครไว้ข้างหลังจากพวกเรากลุ่มศิลปิน s2sจะรอฟังครับวัฒนวรางกูรนะคะท่านรัฐมนตรีว่าการกระทรวงการท่องเที่ยวและกีฬานะคะนายกสมาคมคนพิการแห่งประเทศไทยนะคะขอบคุณมากครับขอบคุณครับการแสดงของศิลปิน s2s ค่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ตั้งใจทำขอทุกท่านปรบมือให้กำลังใจแก่ศิลปินเหล่านี้อีกครั้งครับขอบพระคุณค่ะณวันนี้ผมนายมนตรีอย่างจริงใจแม่ขอต้อนรับท่านผู้มีเกียรติทุกท่านที่เข้าทางส่งได้ดูแลอยู่แต่ประเด็นหลักการเปลี่ยนผ่านสู่สังคมที่ยั่งยืนสำหรับทุกคนแรงงานมหกรรมอารยสถาปัตย์เป็นสุขภาพเพื่อคนทั้งมวลครั้งที่ 2การจัดงานในวันนี้นะครับเป็นการบูรณาการขออภัยครับสมัครกระทรวงการพัฒนาสังคมและความมั่นคงของมนุษย์และสมาคมเกียรติและกำลังใจต้มไก่มูลนิธิอารยสถาปัตย์ไปค้นหาข้อมูลนะครับเพลงนี้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ครับที่ส่งไปนะครับเป็นการแสดงของกระทรวงคมนาคมท่านศุภชีพดิบเทพท่านรัฐมนตรีว่าการกระทรวงการพัฒนาสังคมและความมั่นคงของมนุษย์นะครับแห่งประเทศไทยซึ่งปัจจุบันทักษะชีวิตได้ดำรงตำแหน่งนายกสมาคมคนพิการแห่งประเทศไทยนะครับกรมทัณฑ์นะครับนักพัฒนาสังคมปฏิบัติการรับหน้าที่เป็นพิธีกรในวันนี้ครับ60ไปในประเด็นหลักการเปลี่ยนผ่านสู่สังคมที่ยั่งยืนสำหรับทุกคนที่มาร่วมงานในวันนี้นะครับเข้าสู่งานการแถลงข่าวการจัดงานวันคนพิการสากลประจำปี 2561นวัตกรรมสุขภาพเพื่อคนทั้งมวลครั้งที่ 2ขอเรียนเชิญครับและขอมอบเวทีนี้ให้กับแต่ต้องตัดกรรมเป็นผู้ดำเนินรายการในช่วงถัดไปครับขอบคุณครับความร่วมมือท่านผู้มีเกียรติทุกท่านนะครับตะกร้อกราบสวัสดีสมาคม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เจอเป็นครั้งแรกแล้วก็ท่านรัฐมนตรีกระทรวงการท่องเที่ยวและกีฬารัฐมนตรีกอบกาญจน์วัฒนวรางกูรแล้วก็ทุกคนนะคะคมนาคมนะครับฉันขอบคุณโมทนานะครับที่ปรึกษาด้านเศรษฐกิจการขนส่งทางอากาศการกอบกาญจน์วัฒนวรางกูรมีparasiteป่านนี้ก็จะขึ้นเครื่องบินการขนส่งทางอากาศ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นายกสมาคมสภาคนพิการทุกประเภทแล้วก็สวัสดีครั้งนะครับท่านผู้บริหารทุกท่านองค์กรหน่วยงานต่างๆให้เกียรติร่วมแถลงข่าวการจัดงานวันคนพิการสากลประจำปี 2560รวมแหล่งรวมพลังกันเพื่อนเดือนหน้าประเทศไทยอาการมหกรรมอารยสถาปัตย์คณะผู้จัดงานวันคนพิการสากลประจำปีปีนี้ซึ่งก็เป็นปีแรกนะครับ 2560คุณกฤษณะละไลเขาหลวมนะครับกับงานมหกรรมอารยสถาปัตย์และนวัตกรรมสุขภาพเพื่อคนทั้งมวลกราบสวัสดีปีที่ 2โดยการสนับสนุนหลักนะครับของกองทุนท่านผู้แถลงข่าวบนเวที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ิ่งแก้วและสิ่งที่ต้องติดตามจะมีไปนะครับใน 2 อันที่ว่านี้นะครับผู้แทนรัฐมนตรีว่าการกระทรว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จุดหมายสมัยนี้ก็คำขวัญเป้าหมายอยู่ที่ว่าการเปลี่ยนผ่านสู่สังคมที่ยั่งยืนไปนครพนมกับท่านอดุลย์นะครับทุกคนและก็การรวมพลังเครือข่ายภาคส่วนต่างๆในงานมหกรรมอารยสถาปัตย์ท่านนายกสภาวิชาชีพconventional ครับครับขอบคุณครับคนอื่นต้องที่วันนี้ก็เป็นอีกวันหนึ่งที่ได้มามนตรีกระทรวงการท่องเที่ยวและกีฬานะครับซึ่งวันนี้ที่แถลงข่าวก็ในนามที่มาด้วยตัวเองครับรวมทั้งผู้แทนจากกระทรวงคุณอาคมท่านนายกที่มีการบูรณาการเหรียญวัดเรื่องคนพิการเป็นเรื่องที่มีความสำคัญมากนะครับระบบพูดThailand friendly Design Expoท่านประยุทธ์จันทร์โอชาท่านได้วางยุทธศาสตร์ประเทศไว้อีก 20 ปีข้างหน้าส่งเสริมและพัฒนาคุณภาพชีวิตคนพิการยุทธศาสตร์หนึ่งคือการลดความเหลื่อมล้ำสร้างความเป็นธรรมนะครับก็เพื่อจะบอกเล่าเรื่องราวสาระคุณค่าผู้ด้อยโอกาสต่างและผู้บริการก็เริ่มจากท่านประธานอำนวยการจัดงานนะครับให้อยู่ในประเทศไทยอย่างเสมอภาคเป็นธรรมนะครับจะมีอยู่ประมาณล้าน 8 แสนคนซึ่งมีรัฐบาลช่วยมันว่ะผู้พิการถ้าเราสำห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ในปีนี้ด้วยครับผมอาจจะโฆษณาว่ารัฐบาลนี้ทำกับผู้พิการเยอะมากครับตั้งแต่เริ่มมา2 ปีที่แล้วก็คุณทาง500 เป็น 800 นะครับใช่ไหมครับแล้วก็การจ้างงานผู้พิการนี้วันนี้การก่อการเอกชนนี่ถึง 90 เปอร์เซ็นต์นะครับแล้วก็ผ้าสมาคมคนพิการแห่งประเทศไท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ของยุทธศาสตร์ก่อนนะครับว่าเรามองว่าเป็นคนธรรมดาครับวันนี้เรามาเป็นโครงการนี้ไม่ธรรมดานะครับมีอยู่ในเครือของกระบี่ว่าตรงนี้ซึ่งเรามีทั้งเขาเชื่อว่าถ้าเราให้โอกาสไอ้เก่งมันจะคุยนอนคุยกันเรามีล้านเป็นแสนคนจะเป็นคนที่เป็นเป้าหมายหนึ่งที่จะขนาดประเทศใดอันนี้เห็นว่าคือในการขับเคลื่อนนะครับรายชื่อโครงการนะครับสำหรับเรื่องงานวันทั่วประเทศนะครับคนพิการสากลซึ่งตรงกับวันที่ 3สร้างใบรับรองแพทย์ปฏิบัติการผู้พิการสากลเมื่อที่ 3 ธันวาคมปีผู้พิการครับแล้วก็เพื่อให้การยกระดับไปสู่ข้อความมาตรฐานสากลซึ่งปีนี้ก็เพิ่มเบี้ยคนพิการจากที่ได้ดำเนินการคือเราเน้นไปที่เกี่ยวกับการเปลี่ยนผ่านไปสู่ของในมาตรา 33 35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ผู้พิการซึ่งตุ๊กกี้ได้ยางแต่ยังนึกว่าเข้าถึงยากเสมอภาคเท่าเทียมอันนี้ก็เป็นประเด็นหลักที่ไปเข้าวงการเป็นกลับนี่แหละครับก็น่าจะเรียกได้ว่ายุคนี้เป็นยุคทองของสิทธิBlackของคนพิการจากอาจจะรวมถึงคนด้วยโอกาสในภาคส่วนต่างๆด้วยก็โดยท่านแม่ทัพใหญ่ของเรานี่แหละครับประสิทธิภาพช่วยมา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เมื่อ 25 ปีแล้ว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25 นะครับจังหวัดนครพนมสู่เมืองต้นแบบในการขับเคลื่อนพัฒนาอารยสถาปัตย์ต้องขอบคุณท่านร่วมงา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สังคมที่มีความยั่งยืนท่านใดวางเสาเข็มเอาไว้หลายจุดทั่วประเทศแล้วก็โยมยายไปถึงลงให้มีการจัดทำสถาปัตย์ทั่วประเทศ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ไปเดินทางไปเดี๋ยวเจอกันครับค่ะก็ต้องตั้งใจมาเองนะคะกรุณาลงในปีนี้ครับอยากจะตอกย้ำว่าในทางด้านการท่องเที่ยวและกีฬาคณิตศาสตร์เดียวกันนะครับเพราะว่าโอกาสความเสมอภาคการจะเติบโตยั่งยืนได้เนี่ยต้องเฉลี่ยสูงเพราะฉะนั้นเนี่ยพลตำรวจเอก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มาณ 10 ปีแล้วครับที่ท่านเข้ามานี่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ภารกิจที่ท่านได้เล่าให้ฟังสนุกเมื่อสักครู่นี้นะครับณตอนนั้นนี่เป็นการประกาศแปลว่าการท่องเที่ยวของทั่วโลกนี้พรุ่งนี้ท่านก็จะเป็นหวัดทานใหญ่ในการคิด Offtourism for allคุณกฤษณะก็ไปมันจะเชื่อมโยงกับธุรกิจการท่องเที่ยวของประเทศไท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ัฒนวรางกูรต้องสามารถให้มันเกิดความเชื่อมโยงให้ให้คนทุกคนเนี่ยต้องสามารถที่จะเครือข่ายนานาชาติด้วยได้ไปจับต้องเหมือนกับคนปกติได้ด้วยนะคะเพราะฉะนั้นเนี่ยแต่นั่นก็ไม่ใช่เพียงในการส่งเสริมและพัฒนาคุณภาพชีวิตคนพิการด้วยครับแสดงเจตนารมณ์สวยๆแล้วก็จบไปแต่ว่าเราพาเขาไปที่ขอนแก่นว่าบอกให้เลยว่าเราไม่ได้ทำเฉพาะมึงใหญ่เท่านั้นนะคะเราจะทำที่เมืองรองเรามั่นใจ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มื่อกันยายนปีที่แล้วนี่ทุกๆคัตเตอร์ต้องมีตะกร้อโดยทีมหลักเส้นทางก็จะมีคัตเตอร์ที่ 2มีเส้นทางที่ 23 ขึ้นไปขณะนี้ทั้ง 8 Plusมีคำว่าสัญญาปฏิญญาว่าเจตนารมณ์คือ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นะคะเชียงรายพะเยาหรือว่าถ้าเกิดเป็นคัตเตอร์ทางด้านลงรถหรืออะไรก็แล้วแต่เนี่ยได้นะก็คือตั้งแต่โคราชบุรีรัมย์เดินทาง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แค่เรา1 ถึงจุดสุดท้ายได้อันนี้ก็ยังเป็นภารกิจที่ยังทำอยู่ซึ่งภายใต้นโยบายการท่องเที่ยวแห่งชาติเพื่อเป็นการที่จะมันไปกันจะฟังระยะยาวไม่ได้ขึ้นอยู่กับกูว่าคนนี้เราจะทำในทุกๆที่แต่การที่เขาไปเนี่ยเป็นนโยบายแห่งชาติขอเส้นทางนะครับกระจายทั่วประเทศไปกระทรวงมันก็จะเป็นนโยบายถาวรที่ทำให้จะเป็นท้องถิ่นหรือใครก็แล้วแต่เนี่ยเส้นทาง tourism for allไม่รู้จบอันที่ 3 ก็คือกรมการท่องเที่ยวของเรากรมการท่องเที่ยวก็จะมีดูแลและแม่ของ1จะไปห้องน้ำจะเป็นบริษัททัวร์จะเป็นมัคคุเทศก์ซึ่งอยู่กระจายอยู่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ำปางลำพูนเป็นหนึ่งในมาตรฐานที่เราก็ยังบังคับไม่ได้ทางอารยธรรมอีสานขนาดมาตรฐานของการท่องเที่ยวสนามได้มาสถานีจะต้องมีสุรินทร์เพื่อคนพิการด้วยเช่นกันแต่ก็ยังไม่จบนะคะกีฬาด้วยเช่นกันสามารถเข้าเดินทางจากจุดหนึ่งไปจุดกีฬาหมวกกีฬากินไม่ได้เหรอคะเราคิดว่ากีฬาเพื่อคนทั้งมวลนี้คงไม่ใช่เพียงแค่ว่าเรามีนักกีฬาไปแข่งพาราเกมส์หรือคนๆนั้นได้เหรียญอาจจะใหญ่กว่าอีกนะคะมีความมุมานะเก่งที่สุดเลยในทุกเรื่องนะคะประกอบด้วยเอเชียนเกมส์ซีเกมส์โอลิมปิกตัวอะไรก็แล้วแต่ทางฝั่งพาราณสีไปหมดทุกอันเลยก็จะต้องทำอย่างนี้เพื่อความเป็นเลิศมันก็จะเป็นมีคนอยู่กลุ่มหนึ่งที่เด็กมามาตรฐานของแหล่งท่องเที่ยว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ในวันนี้นี่อาทิตย์ยกตัวอย่างเช่นแต่ตอนนี้เราซัพพอร์ตกับกลุ่มหนึ่งเขาเรียกว่า Run Togetherเราจะต้องมีตุ๊กแกก็คืออยู่ในจังหวัดก็คือวิ่งกันทุกเดือนโดยที่เอาคนเป็นมาตรฐานแนะนำ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้องน้ำเพื่อ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แต่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ต้นเก่งมานะคะ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นี่ครับtourism for allมฟลก็อันนั้นนี่แน่นอนกระแสหลักนะครับของโลกด้วยนะครับแล้วก็ของเมืองไทยหวยท่านรัฐมนตรีกอบกาญจน์ก็ได้บุกเบิกสร้างคิดถึงมาก199 เส้นทางนะครับก็เปิดตัวไปเมื่อเช้า3-4 เดือนเล่นกีฬ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ปกติในไปวิ่งคุณค่ะก็คือเรื่องของยกตัวอย่างเช่นมีที่กรุงเทพอุดรเรือรถตามนี้ครับก็จะมีการการวิ่งคิดว่ามีการพัฒนาก้าวหน้าและก็ตอบโจทย์เรื่องการส่งเสริมสิทธิความเสมอภาคของคนทุกหมู่เหล่าแต่งจริงแล้วสุดท้ายเนี่ยก็อย่างว่าแหละก็เป็นเพียงแค่คนพิการและผู้สูงอายุอย่างไรบ้างครับก็ขอบคุณนะครับก่อนอื่นก็ต้องขอเรียนว่าทางท่านรัฐมนตรีบอกจะเสมอนะคะว่าอาคมจริงๆท่านตั้งใจจะมามากเลยงานนี้แต่เผอิญขอบคุณมากครับไอดีโอนะคะการแก้ปัญหาในด้านการบินของเราอยู่ที่ไนจีเรียมอบหมายที่ฉันมาก็เป็นว่าได้กล่าวมาแล้วจะเห็นว่าการที่จะเกิดหาไว้หลายที่ทางลดความเหลื่อมล้ำในสังคมก็จริงถึงสิพี่จะทำให้ทุกอย่างดีขึ้นของรัฐมนตรีรัฐมนตรีมีธุระนะครับทางด้านต่างๆ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คมนาคมนะครับของคุณอาคมเนี่ยขนส่งสาธารณะเนี่ยเราจะต้องเครื่องบินโทรถึงนะคะแล้วก็คือถ้ามีความปัจจุบันให้น้อยที่สุดเพราะว่าเพราะว่าไม่ว่าจะเป็นในสังคมในปัจจุบันนี้ที่ต้องโดยเฉพาะซึ่งประมาณคิดว่า5:00 น แล้วจะมีประมาณ 1 ใน 4 ของประชากรของคนไทยทั้งหมดว่าการกระทรวงคมนาคมท่านท่านอดุลย์กล่าวตอนนี้เรามีผู้พิการประมาณ 1.6ประมาณ 2 เปอร์เซ็นต์ของติดการประชุมระหว่างประเทศทางด้านเติบโตขึ้นเราก็ได้คำนึงถึงสิ่งนี้ว่าเราจะทำอย่างไรที่จะทำให้พวกท่านเหล่านั้นนี่เมื่อกี้ได้ฟังถ้าเราตี 2 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ขอมุกเสี่ยวคือเป็นสิ่งที่ท่านรัฐมนตรีว่าการก็ได้พูดย้ำตลอดมาว่าแต่คนจะรู้ว่าสิ่งที่การขนส่งนี่เป็นส่วนสำคัญเลยผู้พิการหรือว่าทางผู้สูงอายุต้องการต้องการสิ่งอำนวยความสะดวกอย่างไรบ้างนะคะอะไร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ระทรวงคมนาคมในจะเน้นย้ำว่าในระบบการขนส่งรายการที่ให้ข้อเสนอแนะในส่วนที่เราได้ดำเนินการมาแล้วก็โอเคให้มีการบริการอย่างเท่าเทีย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อุปสรรคก็ต้องมีให้น้อยที่สุดสถานีขนส่งต่างๆเนี่ยต้องมีสิ่งอำนวยความสะดวกขั้นพื้นฐานพี่จะทำให้ผู้พิการเขากลับไปสู่สังคมของผู้สูงวัยนะคะไปแล้วก็เขาพูดถึงนะคะเวลามีเซ็กส์เนี่ยอย่างที่ท่านรัฐมนตรีช่วงนี้เราก็มีนโยบายที่เราไปตรวจไปตรวจแต่ก็ทำ checklist ขึ้นมาว่าประชากรของเรานี่แล้วยิ่งนับวันก็ยิ่งจะโอเคไหมได้มาตรฐานหรือเปล่าตะกร้อมีความนำเอาสิ่งที่เราไปเจอเนี่ยอาจจะเอามาปรับตัวกับว่ามันยังพบตามความต้องการของเขาใจเราก็มานะผมเข้าใ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ทางท่า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แต่ก็มีการดำเนินการ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โรงงานให้ความช่วยเหลือทางด้านรัฐมนตรีมากมา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ว่าที่ผ่านมาเราจะดำเนินการอาจจะไม่เป็นในกรอบเดียวกั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ยันต์มหานะนะคะแล้ว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ถึงหรือยั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ายังลงไปตรว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สิ่งที่เรากำหนดไปเนี่ยท่านพลเอกอดุลย์แสงสิงแก้วเนี่ยได้พูดถึงงานวันคนพิการสากลปีนี้ซึ่งก็จะจัดใหญ่จัดหนักเต็มขณะเดียวกันเราก็งานมหกรรมอารยสถาปัตย์ผู้ใช้บริการหรือเปล่านะคะ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ียกว่า Plusไปเที่ยวชมงานของเราในปีนี้ที่เมืองทองธานีด้วยครับเรียนเชิญ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พื่อความยั่งยืนสำหรับทุกคนนะคะทุกเพศทุกวัยและทุกสภาพร่างกายนะครับก็เป็นคุณภาพของคนพิการที่ได้ทำงานเต็มที่สมาชิกดีนะครับก็เรียนว่าอันนี้คืออยากเห็นผลนะครับมีความสามารถและก็มีสมาชิกที่จัดจอยกย่องเชิดชูส่งเสริมเรื่องสิทธิความเสมอภาค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้วส่วนสุดท้ายนะครับก็อยากจะขอให้ท่านประธานอำนวยการใหญ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4 วันรวดเลยนะครับ 1 2 3 4 ธันวาคมผนวกรวมกับบูรณาการใ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ตามข่าวกระทรวงการพัฒนาสังคมกระทรวงการท่องเที่ยวกระทรวงคมนาคมและอีก 10 กระทรว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ด้วยนะครับก็จะเชิญชวนในวันนี้ครับขอบพระคุณมากครับและอีกหนึ่งนวัตกรรมที่ฉันเห็นบนเวที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ขยับเป็น 45% นี้จริงๆคุณภาพสูงมากนะครับนับจากแรงงานจากทางบริษัทที่ไปสร้างหนี้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ไม่มีเล่น LINE ไม่มีอะไรนะครับในงานวันคนพิการพิการสากลนะครับการเปลี่ยนผ่านเข้าสู่ผลผลิตของผู้พิการที่มี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นะครับ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สำหรับงานนี้ก็เป็นงานที่ยิ่งใหญ่มาก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ร้อมการเปลี่ยนผ่า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่วประเทศนะครับได้แผนปีนี้ก็ลำดับถัดไปนะคะท่านกอบกุลลำดับถัดไปนะคะแล้วก็มีการมอบรางวัลให้กำลังใจกับจังหวัดที่มีผลการดำเนินงานดีเด่นของการขนส่งทางอากาศกระทรวงคมนาคมครับคือซ้ายกว่าที่ปรากฏหน้าจอนะครับนายกสมาคมสมาคมคนพิการแห่งประเทศไทยนะครับ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ุณกฤษณะใครประธานมูลนิธิมูลนิธิอารยสถาปัตย์เพื่อคนทั้งมวลครับประเทศไทยนะครับที่ได้กรุณามาบอกเล่าเรื่องราวสาระคุณค่าจากการแถลงข่าวบนเวทีในวันนี้ครับขอบพระคุณครับผมขอบพระคุณท่านมากเลยครับความยั่งยืนสำหรับคนคนทุกค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งคนในครอบครัวหรือunisonทั้งปวงนะครับวันนี้ต้องกราบขอบพระคุณครับท่านรัฐมนตรีอดุลย์แสงสิงแก้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เสียงปรบมือให้อีกครั้งค่ะและความมั่นคงของมนุษย์ท่านรัฐมนตรีอดุลย์แสงสิงแก้วและขอขอบพระคุณทุกท่านนะครับที่ร่วมแถลงข่าวในครั้งนี้นะครับท่านกอบกาญจน์วัฒนวรางกูรเรียนการวัฒนวรางกูรรัฐมนตรีว่าการกระทรวง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ท่านถัดมานะครับท่านศุภชีพดิษเทศนะครับณกรุงฮานอยสาธารณะสังคมนิยมเวียดนามขอขอบพระคุณท่านรัฐมนตรีว่าการกระทรวงและขั้นสุดท้าย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จากนั้นขออนุญาตถ่ายภาพหมู่ร่วมกัน 1 ภาพนะครับสาธารณรัฐนิยมสังคมเวียดนามระหว่างวันที่ 18-22 กันยายนพ. ศ.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ได้แสดงศักยภาพและทักษะด้านเทคโนโลยีสารสนเทศในนามประเทศไทยไม่เห็นความสำคัญประจำปี 2560จำนวน 8 คนในการแข่งขัน4 ทักษะได้แก่1เพื่อเป็นการให้เกียรติirrigationสามี Design และ 4Pikachuท่านรัฐมนตรีว่าการกระทรวงพัฒนาสังค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ราบเรียนท่านรัฐมนตรีกระทรวงการ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เศรษฐกิจและขนส่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พัฒนาคุณภาพชีวิตคนพิการของกรมคนจัดการแข่งขัน Isuzu Challenge 1ในปณิธานที่ท่านมาพิการทางการเคลื่อนไหวและร่างกาย 2 นายวชิรวิทย์ชมภิรมย์สารสนเทศระดับสากลประจำปีพศ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ขอกราบเรียนเชิญครับท่านรัฐมนตรีว่าการกระทรวงท่องเที่ยวณกรุงฮานอยคุณกอบกาญจน์วัฒนวรางกูรผู้แทนจากกระทรวงคมนาคมคุณกบคุณโมทนานายกสมาคมคนพิการแห่งประเทศไทยซึ่งเป็นการเปิดโอกาสให้เยาวช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มารถโดยมีตัวแทนเยาวชนค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Isuzu Challenger 2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าเล้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นางสาวสุภาวดีพิการทางการได้ยินและสื่อความหมาย 2 นายสิรภ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ส่วนของเหรียญเงินได้รับ 1 เหรียญประเภทรายบุคคลณกรุงฮานอยสาธารณรัฐสังคมนิยมเวียดนามระหว่างวันที่ 18-20ต๋องที่ผ่านมาประเภทลายวงกล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ารทำออกซิเจนในโอกาสนี้กระผมขอกราบเรียนเชิญท่า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ห้เงินรางวัลเพื่อเป็นขวัญและกำลังใจให้เยาวชนและมีความมุ่งมั่นร่วมกันช่วยสร้างสังคมแห่งการแบ่งปั่นกีฬาธรรมชาติอย่างกลมเกลียวและเราจะไม่ทิ้งใครไว้ข้างหลังสุดท้ายนี้ผมขอขอบคุณคณะครูผู้ฝึกคุณสุชีพไทยที่เข้าแข่งขันสามารถประสบความสำเร็จในครั้งนี้และก็ขอให้ลงความมุ่งหมายไว้สมศร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ระผมมีความยินดีรับจ๊อบขอบพระคุณท่านมากนะครับประจำปีนี้คนพิการเป็นกลุ่มเป้าหมายที่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การดำรงชีวิตรวมทั้งมีส่วนร่วมในสังคมได้เช่นเดียวกับคนทั่วไปความท้าทายทางเทคโนโลยีสารสาสน์สนเทศระดับประเภท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นวล 8 ค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มารถสร้างชื่อเสียงให้กับประเทศไทยได้อีกด้วย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เรามีส่วนเปลี่ยนแปลงสิ่งต่างๆได้ถ้าเรามีความตั้งใจมีความอดท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อยู่ร่วมกันละครมันคงของมนุษย์ค่ะและท่านผู้บริหารนะคะท่านรัฐมนตรีการตอนพี่เลี้ยงหน่วยงานที่เกี่ยวข้องที่ได้ดำเนินการให้เยาวชนท่านที่ปรึกษานะคะด้านการสมาคมขนส่งราคาจากกระทรวงขณะเข้ามาครบนะคะท่านและก็ขอให้ทุกคนในวันนี้ที่เข้ารับการแข่งขันแต่ท่านผู้บริหารนะคะวันนี้เองนะคะก่อนที่จะเข้าสู่งานแถลงข่าวนะคะขออนุญาตเรียนเชิญรับชมนะคะยังยืนต่อไปครับกำลังใจนะครับเปิดเพลงต่อไปนี้นะครับเป็นบทเพลงที่พวกเรากลุ่มศิลปิน s2sนะครับและขอเรียนเชิญท่านขับรถแก่กระทรวงการพัฒนาสังคมและความมั่นคงของมนุษย์นะครับที่ได้ดูแลและก็ทำงานให้พวกเราที่ได้รับเหรียญรางวัลจากการเขียนตลอดมานะครับไม่ว่าจะเป็นผู้พิการสตรีราคาผู้สูงอายุตลอดจนกว่าวันอื่นนะครับที่สากลครับพวกเราสายไฟมีนะครับจะได้รับเงินรางวัลเพลงที่จะได้นำไปใช้ในวันคนพิการสากลครับรวมถึงตลอดถึงใช้งานของภารกิจของผมนะครับในการสร้างโอกาสน้องสุภาวดีนะครับครับผู้สร้างคุณค่าศักดิ์ศรีความเป็นมนุษย์นะครับในความเท่าเทียมกันต่อไปพร้อมครับ - พรมไม่ทิ้งใครไว้ข้างหลังจากพวกเรากลุ่มศิลปิน s2sจะรอฟังครับกราบสวัสดีท่านพลตำรวจเอกอดุลย์แสงสิงแก้วรัฐมนตรีว่าการกระทรวงวัฒนวรางกูรนะคะท่านรัฐมนตรีว่าการกระทรวงการท่องเที่ยวและกีฬานะคะขอบคุณมากครับขอบคุณครับนายกสมาคมคนพิการแห่งประเทศไทย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ารแสดงของศิลปิน s2s ค่ะขอทุกท่านปรบมือให้กำลังใจแก่ศิลปินเหล่านี้อีกครั้งครับขอบพระคุณค่ะณวันนี้ผมนายมนตรีตั้งใจทำแม่ขอต้อนรับท่านผู้มีเกียรติทุกท่านที่เข้าอย่างจริงใจแต่ประเด็นหลักการเปลี่ยนผ่านสู่สังคมที่ยั่งยืนสำหรับทุกคนแรงงานมหกรรมอารยสถาปัตย์ทางส่งได้ดูแลอยู่สุขภาพเพื่อคนทั้งมวลครั้งที่ 2การจัดงานในวันนี้นะครับเป็นการบูรณาการเป็นสมัครกระทรวงการพัฒนาสังคมและความมั่นคงของมนุษย์และสมาคมขออภัยครับต้มไก่มูลนิธิอารยสถาปัตย์ไปค้นหาข้อมูลนะครับเกียรติและกำลั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พลงนี้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ครับที่ส่งไปนะครับเป็นการแสดงของแห่งประเทศไทยซึ่งปัจจุบันทักษะชีวิตได้ดำรงตำแหน่งนายกสมาคมคนพิการแห่งประเทศไทยนะครับท่านรัฐมนตรีว่าการกระทรวงการพัฒนาสังคมและความมั่นคงของมนุษย์นะครับ60ไปในประเด็นหลักการเปลี่ยนผ่านสู่สังคมที่ยั่งยืนสำหรับทุกคนกรมทัณฑ์นะครับนักพัฒนาสังคมปฏิบัติการรับหน้าที่เป็นพิธีกรในวันนี้ครับนวัตกรรมสุขภาพเพื่อคนทั้งมวลครั้งที่ 2ขอเรียนเชิญครับและขอมอบเวทีนี้ให้กับที่มาร่วมงานในวันนี้นะครับเข้าสู่งานการแถลงข่าวการจัดงานวันคนพิการสากลประจำปี 2561เป็นผู้ดำเนินรายการในช่วงถัดไปครับขอบคุณครับแต่ต้องตัดกรรมท่านผู้มีเกียรติทุกท่านนะครับตะกร้อกราบสวัสดีความร่วมมือท่านรัฐมนตรีว่าการกระทรวงการพัฒนาและความมั่นคงของมนุษย์พลตำรวจเอกอดุลย์แสงสิงแก้วสมาคม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เจอเป็นครั้งแรกคมนาคมนะครับฉันขอบคุณโมทนานะครับที่ปรึกษาด้านเศรษฐกิจการขนส่งทางอากาศทุกคนนะคะมีparasiteป่านนี้ก็จะขึ้นเครื่องบินการกอบกาญจน์วัฒนวรางกูรรู้สึกว่าชีวิตอยู่ระดับมากไปสะดวกมากเลยสมัยใหม่แล้วก็ท่านนายกสมาคมคนพิการประเทศไทยนะครับการขนส่งทางอากาศแล้วก็สวัสดีครั้งนะครับท่านผู้บริหารทุกท่านองค์กรหน่วยงานต่างๆผู้แทนนายกสมาคมสภาคนพิการทุกประเภทรวมแหล่งรวมพลังกันเพื่อนเดือนหน้าประเทศไทยให้เกียรติร่วมแถลงข่าวการจัดงานวันคนพิการสากลประจำปี 2560คณะผู้จัดงานวันคนพิการสากลประจำปีปีนี้ซึ่งก็เป็นปีแรกนะครับ 2560อาการมหกรรมอารยสถาปัตย์เขาหลวมนะครับกับงานมหกรรมอารยสถาปัตย์และนวัตกรรมสุขภาพเพื่อคนทั้งมวลคุณกฤษณะละไลปีที่ 2โดยการสนับสนุนหลักนะครับของกองทุนกราบสวัสดี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ผู้แถลงข่าวบนเวทีนะครับและสิ่งที่ต้องติดตามจะมีไปนะครับใน 2 อันที่ว่านี้นะครับกิ่งแก้ว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รัฐมนตรีว่าการกระทรวงคำขวัญเป้าหมายอยู่ที่ว่าการเปลี่ยนผ่านสู่สังคมที่ยั่งยืนซึ่งจุดหมายสมัยนี้ก็ทุกคนและก็การรวมพลังเครือข่ายภาคส่วนต่างๆในงานมหกรรมอารยสถาปัตย์ไปนครพนมกับท่านอดุลย์นะครับconventional ครับครับขอบคุณครับคนอื่นต้องท่านนายกสภาวิชาชีพมนตรีกระทรวงการท่องเที่ยวและกีฬานะครับที่วันนี้ก็เป็นอีกวันหนึ่งที่ได้มาที่มาด้วยตัวเองครับรวมทั้งผู้แทนจากกระทรวงคุณอาคมท่านนายกซึ่งวันนี้ที่แถลงข่าวก็ในนามเหรียญวัดเรื่องคนพิการเป็นเรื่องที่มีความสำคัญมากนะครับระบบพูดที่มีการบูรณาการท่านประยุทธ์จันทร์โอชาท่านได้วางยุทธศาสตร์ประเทศไว้อีก 20 ปีข้างหน้าThailand friendly Design Expoยุทธศาสตร์หนึ่งคือการลดความเหลื่อมล้ำสร้างความเป็นธรรมนะครับส่งเสริมและพัฒนาคุณภาพชีวิตคนพิการผู้ด้อยโอกาสต่างและผู้บริการก็เพื่อจะบอกเล่าเรื่องราวสาระคุณค่าให้อยู่ในประเทศไทยอย่างเสมอภาคเป็นธรรมนะครับจะมีอยู่ประมาณล้าน 8 แสนคนก็เริ่มจากท่านประธานอำนวยการจัดงานนะครับรัฐบาลช่วยมันว่ะผู้พิการถ้าเราซึ่ง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ำหรับผมอาจจะโฆษณาว่ารัฐบาลนี้ทำกับผู้พิการเยอะมากครับตั้งแต่เริ่มมา2 ปีที่แล้วก็ในปีนี้ด้วยครับ500 เป็น 800 นะครับใช่ไหมครับแล้วก็การจ้างงานผู้พิการนี้วันนี้คุณทางเอกชนนี่ถึง 90 เปอร์เซ็นต์นะครับแล้วก็ผ้าการก่อ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มาคมคนพิการแห่งประเทศไทยครับเรามองว่าเป็นคนธรรมดาครับวันนี้เรามาเป็นโครงการนี้ไม่ธรรมดานะครับของยุทธศาสตร์ก่อนนะครับว่าอยู่ในเครือของกระบี่มีเขาเชื่อว่าถ้าเราให้โอกาสไอ้เก่งมันจะคุยนอนคุยกันเรามีล้านเป็นแสนคนจะเป็นคนที่ว่าตรงนี้ซึ่งเรามีทั้งขนาดประเทศใดอันนี้เห็นว่าคือในการขับเคลื่อนนะครับรายชื่อโครงการนะครับสำหรับเรื่องงานวันเป็นเป้าหมายหนึ่งที่จะคนพิการสากลซึ่งตรงกับวันที่ 3ทั่วประเทศนะครับใบรับรองแพทย์ปฏิบัติการผู้พิการสากลเมื่อที่ 3 ธันวาคมปีสร้างแล้วก็เพื่อให้การยกระดับไปสู่ข้อความมาตรฐานสากลซึ่งปีนี้ก็ผู้พิการครับที่ได้ดำเนินการคือเราเน้นไปที่เกี่ยวกับการเปลี่ยนผ่านไปสู่ของเพิ่มเบี้ยคนพิการจากสถาปนาเป็นแบบนี้เดี๋ยวก็เป็นเรื่องเกี่ยวกับด้านของรูปแบบของในมาตรา 33 35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ผู้พิการซึ่งกลับนี่แหละครับก็น่าจะเรียกได้ว่ายุคนี้เป็นยุคทองของสิทธิไปเข้าวงการเป็นของคนพิการจากอาจจะรวมถึงคนด้วยโอกาสในภาคส่วนต่างๆด้วยก็โดยท่านแม่ทัพใหญ่ของเรานี่แหละครับBlackอดุลย์แสงสิงแก้วฉันก็ทุ่มเทจัดหนักจัดเต็มมาตลอดประสิทธิภาพช่วยมา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เมื่อ 25 ปีแล้วนะครับจังหวัดนครพนมสู่เมืองต้นแบบในการขับเคลื่อนพัฒนาอารยสถาปัตย์25 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ต้องขอบคุณท่านร่วมงานท่านใดวางเสาเข็มเอาไว้หลายจุดทั่วประเทศแล้วก็โยมยายไปถึงสังคมที่มีความยั่งยืนฉะนั้นก็อย่าให้ท่านกอบกาญจน์ได้พูดถึงการใช้ท่องเที่ยวและกีฬามาเป็นส่วนสำคัญอีกด้านหนึ่งลงให้มีการจัดทำสถาปัตย์ทั่วประเทศนะครับเดี๋ยวเจอกันครับค่ะก็ต้องตั้งใจมาเองนะคะไปเดินทางไปอยากจะตอกย้ำว่าในทางด้านการท่องเที่ยวและกีฬาคณิตศาสตร์เดียวกันนะครับเพราะว่ากรุณาลงในปีนี้ครับการจะเติบโตยั่งยืนได้เนี่ยต้องเฉลี่ยสูงเพราะฉะนั้นเนี่ยโอกาสความเสมอภาค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ลตำรวจเอก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ประมาณ 10 ปีแล้วครับที่ท่านเข้ามานี่นะครับณตอนนั้นนี่เป็นการประกาศแปลว่าการท่องเที่ยวของทั่วโลกนี้ภารกิจที่ท่านได้เล่าให้ฟังสนุกเมื่อสักครู่นี้นะครับtourism for allคุณกฤษณะก็ไปพรุ่งนี้ท่านก็จะเป็นหวัดทานใหญ่ในการคิด Off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ันจะเชื่อมโยงกับธุรกิจการท่องเที่ยวของประเทศไทยต้องสามารถให้มันเกิดความเชื่อมโยงให้ให้คนทุกคนเนี่ยต้องสามารถที่จะวัฒนวรางกูรได้ไปจับต้องเหมือนกับคนปกติได้ด้วยนะคะเพราะฉะนั้นเนี่ยแต่นั่นก็ไม่ใช่เพียงเครือข่ายนานาชาติด้วยแสดงเจตนารมณ์สวยๆแล้วก็จบไปแต่ว่าเราพาเขาไปที่ขอนแก่นในการส่งเสริมและพัฒนาคุณภาพชีวิตคนพิการด้วยครับบอกให้เลยว่าเราไม่ได้ทำเฉพาะมึงใหญ่เท่านั้นนะคะเราจะทำที่เมืองรอง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มั่นใจ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ทุกๆคัตเตอร์ต้องมีตะกร้อเมื่อกันยายนปีที่แล้วนี่เส้นทางก็จะมีคัตเตอร์ที่ 2มีเส้นทางที่ 23 ขึ้นไปขณะนี้ทั้ง 8 Plusโดยทีมหลัก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ีคำว่าสัญญาปฏิญญาว่าเจตนารมณ์คือเชียงรายพะเยาหรือว่าถ้าเกิดเป็นคัตเตอร์ทางด้านนะคะได้นะก็คือตั้งแต่โคราชบุรีรัมย์ลงรถหรืออะไรก็แล้วแต่เนี่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ดินทาง1 ถึงจุดสุดท้ายได้อันนี้ก็ยังเป็นภารกิจที่ยังทำอยู่ซึ่งภายใต้นโยบายการท่องเที่ยวแห่งชาติแค่เรามันไปกันจะฟังระยะยาวไม่ได้ขึ้นอยู่กับกูว่าคนนี้เพื่อเป็นการที่จะแต่การที่เขาไปเนี่ยเป็นนโยบายแห่งชาติเราจะทำในทุกๆที่ไปกระทรวงมันก็จะเป็นนโยบายถาวรที่ทำให้จะเป็นท้องถิ่นหรือใครก็แล้วแต่เนี่ยขอเส้นทางนะครับกระจายทั่วประเทศไม่รู้จบอันที่ 3 ก็คือกรมการท่องเที่ยวของเรากรมการท่องเที่ยวก็จะมีดูแลและแม่ของเส้นทาง tourism for allจะไปห้องน้ำจะเป็นบริษัททัวร์จะเป็นมัคคุเทศก์1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ซึ่งอยู่กระจายอยู่ทั่วประเทศเป็นหนึ่งในมาตรฐานที่เราก็ยังบังคับไม่ได้ลำปางลำพูนขนาดมาตรฐานของการท่องเที่ยวสนามได้มาสถานีจะต้องมีทางอารยธรรมอีสานเพื่อคนพิการด้วยเช่นกันแต่ก็ยังไม่จบนะคะกีฬาด้วยเช่นกันสุรินทร์กีฬาหมวกกีฬากินไม่ได้เหรอคะสามารถเข้าเดินทางจากจุดหนึ่งไปจุดกีฬาเพื่อคนทั้งมวลนี้คงไม่ใช่เพียงแค่ว่าเรามีนักกีฬาไปแข่งพาราเกมส์เราคิดว่าได้เหรียญอาจจะใหญ่กว่าอีกนะคะมีความมุมานะเก่งที่สุดเลยในทุกเรื่องนะคะหรือคนๆนั้นเอเชียนเกมส์ซีเกมส์โอลิมปิกตัวอะไรก็แล้วแต่ทางฝั่งพาราณสีไปหมดทุกอันเลยประกอบด้วยเพื่อความเป็นเลิศมันก็จะเป็นมีคนอยู่กลุ่มหนึ่งที่เด็กมาก็จะต้องทำอย่างนี้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มาตรฐานของแหล่งท่องเที่ยวอาทิตย์ยกตัวอย่างเช่นแต่ตอนนี้เราซัพพอร์ตกับกลุ่มหนึ่งเขาเรียกว่า Run Togetherในวันนี้นี่ตุ๊กแกก็คืออยู่ในจังหวัดก็คือวิ่งกันทุกเดือนโดยที่เอาคนเราจะต้องมี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มาตรฐานแนะนำน้องผึ้งไปวิ่งที่สุราษฎร์มาแล้วก็ที่เชียงใหม่เป็นต้นห้องน้ำเพื่อ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ต้นเก่งมานะคะนี่ครับtourism for allมฟล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ก็อันนั้นนี่แน่นอน199 เส้นทางนะครับก็เปิดตัวไปเมื่อเช้า3-4 เดือนคิดถึงมาก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ล่นกีฬาทีนี้ในส่วนของการเดินทางขนส่งนะครับกระทรวงคุณค่ะก็คือเรื่องของปกติในไปวิ่งเรือรถตามนี้ครับยกตัวอย่างเช่นมีที่กรุงเทพอุดรคิดว่ามีการพัฒนาก้าวหน้าและก็ตอบโจทย์เรื่องการส่งเสริมสิทธิความเสมอภาคของคนทุกหมู่เหล่าก็จะมีการการวิ่งคนพิการและผู้สูงอายุอย่างไรบ้างครับก็ขอบคุณนะครับก่อนอื่นก็ต้องขอเรียนว่าทางท่านรัฐมนตรีแต่งจริงแล้วสุดท้ายเนี่ยก็อย่างว่าแหละก็เป็นเพียงแค่อาคมจริงๆท่านตั้งใจจะมามากเลยงานนี้แต่เผอิญบอกจะเสมอนะคะว่าไอดีโอนะคะการแก้ปัญหาในด้านการบินของเราอยู่ที่ไนจีเรียมอบหมายที่ฉันมาขอบคุณมากครับว่าได้กล่าวมาแล้วจะเห็นว่าการที่จะเกิดก็เป็นทางลดความเหลื่อมล้ำในสังคมก็จริงหาไว้หลายที่พี่จะทำให้ทุกอย่างดีขึ้นของรัฐมนตรีรัฐมนตรีมีธุระถึงสิ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นะครับทางด้านต่างๆของคุณอาคมเนี่ยขนส่งสาธารณะเนี่ยเราจะต้องคมนาคมนะครับโทรถึงนะคะแล้วก็คือถ้ามีความเครื่องบินให้น้อยที่สุดเพราะว่าเพราะว่าไม่ว่าจะเป็นในสังคมในปัจจุบันนี้ที่ต้องปัจจุบันซึ่งประมาณคิดว่า5:00 น แล้วจะมีประมาณ 1 ใน 4 ของประชากรของคนไทยทั้งหมดโดยเฉพาะท่านอดุลย์กล่าวตอนนี้เรามีผู้พิการประมาณ 1.6ประมาณ 2 เปอร์เซ็นต์ของว่าการกระทรวงคมนาคมท่านเติบโตขึ้นเราก็ได้คำนึงถึงสิ่งนี้ว่าเราจะทำอย่างไรที่จะทำให้พวกท่านเหล่านั้นนี่ติดการประชุมระหว่างประเทศทางด้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มื่อกี้ได้ฟังถ้าเราตี 2 ท่านคือเป็นสิ่งที่ท่านรัฐมนตรีว่าการก็ได้พูดย้ำตลอดมาว่าแต่คนจะรู้ว่าสิ่งที่ขอมุกเสี่ยวผู้พิการหรือว่าทางผู้สูงอายุต้องการต้องการสิ่งอำนวยความสะดวกอย่างไรบ้างนะคะการขนส่งนี่เป็นส่วนสำคัญเลย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ะไรนะคะรายการที่ให้ข้อเสนอแนะในส่วนที่เราได้ดำเนินการมาแล้วก็โอเคกระทรวงคมนาคมในจะเน้นย้ำว่าในระบบการขนส่ง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ให้มีการบริการอย่างเท่าเทียมสถานีขนส่งต่างๆเนี่ยต้องมีสิ่งอำนวยความสะดวกขั้นพื้นฐานพี่จะทำให้ผู้พิการเขามีอุปสรรคก็ต้องมีให้น้อยที่สุดไปแล้วก็เขาพูดถึงนะคะเวลามีเซ็กส์เนี่ยกลับไปสู่สังคมของผู้สูงวัยนะคะช่วงนี้เราก็มีนโยบายที่เราไปตรวจไปตรวจแต่ก็ทำ checklist ขึ้นมาว่าอย่างที่ท่านรัฐมนตรีโอเคไหมได้มาตรฐานหรือเปล่าตะกร้อประชากรของเรานี่แล้วยิ่งนับวันก็ยิ่งจะนำเอาสิ่งที่เราไปเจอเนี่ยอาจจะเอามาปรับตัวกับว่ามันยังพบตามความต้องการของมีควา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ขาใจเราก็มานะผมเข้าใ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ทางท่า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แต่ก็มีการดำเนินการ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โรงงานให้ความช่วยเหลือทางด้านรัฐมนตรีมากมา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ระทรวงว่าที่ผ่านมาเราจะดำเนินการอาจจะไม่เป็นในกรอบเดียวกั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ยันต์มหานะนะคะแล้ว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ถึงหรือยั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ายังลงไปตรวจท่านพลเอกอดุลย์แสงสิงแก้วเนี่ยได้พูดถึงงานวันคนพิการสากลปีนี้ซึ่งก็จะจัดใหญ่จัดหนักเต็มสิ่งที่เรากำหนดไปเนี่ยงานมหกรรมอารยสถาปัตย์ขณะเดียวกันเรา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ผู้ใช้บริการหรือเปล่านะคะ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เที่ยวชมงานของเราในปีนี้ที่เมืองทองธานีด้วยครับเรียนเชิญครับเรียกว่า Plusของภาคธุรกิจนะครับเอกชนส่วนราชการก็จะ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เพื่อความยั่งยืนสำหรับทุกคนนะคะทุกเพศทุกวัยและทุกสภาพร่างกายนะครับมีความสามารถและก็มีสมาชิกที่จัดจออยากเห็นผล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ยกย่องเชิดชูส่งเสริมเรื่องสิทธิความเสมอภาค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้วส่วนสุดท้ายนะครับก็อยากจะขอให้ท่านประธานอำนวยการใหญ่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4 วันรวดเลยนะครับ 1 2 3 4 ธันวาคมผนวกรวมกับบูรณาการใ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ตามข่าวกระทรวงการพัฒนาสังคมกระทรวงการท่องเที่ยวกระทรวงคมนาคมและอีก 10 กระทรวงด้วยนะครับก็จะเชิญชวนในวันนี้ครับขอบพระคุณมากครับและอีกหนึ่งนวัตกรรมที่ฉันเห็นบนเวที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ขยับเป็น 45% นี้จริงๆคุณภาพสูงมากนะครับนับจากแรงงานจากทางบริษัทที่ไปสร้างหนี้ในงานวันคนพิการพิการสากลนะครับการเปลี่ยนผ่านเข้าสู่คือไม่มีเล่น LINE ไม่มีอะไร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ผลผลิตของผู้พิการที่มีของคนใกล้ชิดหรือทุกคนที่เกี่ยวข้องนั่นหมายถึงสังคมและประเทศชาติและโลกของเรานะครับ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สำหรับงานนี้ก็เป็นงานที่ยิ่งใหญ่มาก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ร้อมการเปลี่ยนผ่านลำดับถัดไปนะคะท่านกอบกุลลำดับถัดไปนะคะทั่วประเทศนะครับได้แผนปีนี้ก็การขนส่งทางอากาศกระทรวงคมนาคมครับแล้วก็มีการมอบรางวัลให้กำลังใจกับจังหวัดที่มีผลการดำเนินงานดีเด่นของนายกสมาคมสมาคมคนพิการแห่งประเทศไทยนะครับครับคือซ้ายกว่าที่ปรากฏหน้าจอนะครับคุณกฤษณะใครประธานมูลนิธิมูลนิธิอารยสถาปัตย์เพื่อคนทั้งมวล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รับขอบพระคุณครับผมขอบพระคุณท่านมากเลยครับประเทศไทยนะครับที่ได้กรุณามาบอกเล่าเรื่องราวสาระคุณค่าจากการแถลงข่าวบนเวทีในวันนี้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วามยั่งยืนสำหรับคนคนทุกคนหรือunisonของคนในครอบครั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้งปวงนะครับวันนี้ต้องกราบขอบพระคุณครับท่านรัฐมนตรีอดุลย์แสงสิงแก้วและความมั่นคงของมนุษย์ท่านรัฐมนตรีอดุลย์แสงสิงแก้วขอเสียงปรบมือให้อีกครั้งค่ะท่านกอบกาญจน์วัฒนวรางกูรเรียนและขอขอบพระคุณทุกท่านนะครับที่ร่วมแถลงข่าวในครั้งนี้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ารวัฒนวรางกูรรัฐมนตรีว่าการกระทรวง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ณกรุงฮานอยสาธารณะสังคมนิยมเวียดนามขอขอบพระคุณท่านรัฐมนตรีว่าการกระทรวงครับท่านถัดมานะครับท่านศุภชีพดิษเทศ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ั้นสุดท้ายนะครับสาธารณรัฐนิยมสังคมเวียดนามระหว่างวันที่ 18-22 กันยายนพ. ศ. 2560ครับจากนั้นขออนุญาตถ่ายภาพหมู่ร่วมกัน 1 ภาพนะครับได้แสดงศักยภาพและทักษะด้านเทคโนโลยีสารสนเทศในนามประเทศไทยไม่เห็นความสำคั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ำนวน 8 คนในการแข่งขัน4 ทักษะได้แก่1ประจำปี 2560irrigationสามี Design และ 4Pikachuเพื่อเป็นการให้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รัฐมนตรีว่าการกระทรวงพัฒนาสังค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ราบเรียนท่านรัฐมนตรีกระทรวงการ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เศรษฐกิจและขนส่งคนจัดการแข่งขัน Isuzu Challenge 1ในปณิธานที่ท่านมาพิการทางการเคลื่อนไหวและร่างกาย 2 นายวชิรวิทย์ชมภิรมย์พัฒนาคุณภาพชีวิตคนพิการของกร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รสนเทศระดับสากลประจำปีพศ 2560ขอกราบเรียนเชิญครับท่านรัฐมนตรีว่าการกระทรวงท่องเที่ยว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ณกรุงฮานอยอิสระเทพประธานที่ปรึกษาความมั่นคงของมนุษย์ท่านอธิบดีกรมส่งเสริมพัฒนาคุณภาพชีวิตคนพิการคนสวยซึ่งเป็นการเปิดโอกาสให้เยาวช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มารถโดยมีตัวแทนเยาวชนค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Isuzu Challenger 2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าเล้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นางสาวสุภาวดีพิการทางการได้ยินและสื่อความหมาย 2 นายสิรภพณกรุงฮานอยสาธารณรัฐสังคมนิยมเวียดนามระหว่างวันที่ 18-20ต๋องที่ผ่านมาในส่วนของเหรียญเงินได้รับ 1 เหรียญประเภทรายบุคค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ลายวงกลม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ารทำออกซิเจนในโอกาสนี้กระผมขอกราบเรียนเชิญท่านและมีความมุ่งมั่นร่วมกันช่วยสร้างสังคมแห่งการแบ่งปั่นให้เงินรางวัลเพื่อเป็นขวัญและกำลังใจให้เยาวชนธรรมชาติอย่างกลมเกลียวและเราจะไม่ทิ้งใครไว้ข้างหลังสุดท้ายนี้ผมขอขอบคุณคณะครูผู้ฝึกกีฬาไทยที่เข้าแข่งขันสามารถประสบความสำเร็จในครั้งนี้และก็ขอให้ลงความมุ่งหมายไว้คุณสุชี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มศรีรับจ๊อบขอบพระคุณท่านมากนะครับกระผมมีความยินด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จำปีนี้คนพิการเป็นกลุ่มเป้าหมายที่ความท้าทายทางเทคโนโลยีสารสาสน์สนเทศระดับในการดำรงชีวิตรวมทั้งมีส่วนร่วมในสังคมได้เช่นเดียวกับคนทั่วไป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ระดับ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นวล 8 ค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มารถสร้างชื่อเสียงให้กับประเทศไทยได้อีกด้วย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เรามีส่วนเปลี่ยนแปลงสิ่งต่างๆได้ถ้าเรามีความตั้งใจมีความอดทนละครมันคงของมนุษย์ค่ะและท่านผู้บริหารนะคะท่านรัฐมนตรีการที่อยู่ร่วมกันท่านที่ปรึกษานะคะด้านการสมาคมขนส่งราคาจากกระทรวงขณะเข้ามาครบนะคะท่านตอนพี่เลี้ยงหน่วยงานที่เกี่ยวข้องที่ได้ดำเนินการให้เยาวชน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ก็ขอให้ทุกคนในวันนี้ที่เข้ารับการแข่งขันกำลังใจนะครับเปิดเพลงต่อไปนี้นะครับเป็นบทเพลงที่พวกเรากลุ่มศิลปิน s2sนะครับยังยืนต่อไปครับขับรถแก่กระทรวงการพัฒนาสังคมและความมั่นคงของมนุษย์นะครับที่ได้ดูแลและก็ทำงานให้พวกเราและขอเรียนเชิญท่านตลอดมานะครับไม่ว่าจะเป็นผู้พิการสตรีราคาผู้สูงอายุตลอดจนกว่าวันอื่นนะครับที่ที่ได้รับเหรียญรางวัลจากการเขียนครับพวกเราสายไฟมีนะครับสากลเพลงที่จะได้นำไปใช้ในวันคนพิการสากลครับรวมถึงจะได้รับเงินรางวัลตลอดถึงใช้งานของภารกิจของผมนะครับในการสร้างโอกาสครับผู้สร้างคุณค่าศักดิ์ศรีความเป็นมนุษย์นะครับในความเท่าเทียมกันต่อไปน้องสุภาวดีนะครับพรมไม่ทิ้งใครไว้ข้างหลังจากพวกเรากลุ่มศิลปิน s2sจะรอฟังครับพร้อมครับ - กราบสวัสดีท่านพลตำรวจเอกอดุลย์แสงสิงแก้วรัฐมนตรีว่าการกระทรวงขอบคุณมากครับขอบคุณครับวัฒนวรางกูรนะคะท่านรัฐมนตรีว่าการกระทรวงการท่องเที่ยวและกีฬา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ายกสมาคมคนพิการแห่งประเทศไทยนะคะขอทุกท่านปรบมือให้กำลังใจแก่ศิลปินเหล่านี้อีกครั้งครับขอบพระคุณค่ะณวันนี้ผมนายมนตรีการแสดงของศิลปิน s2s ค่ะแม่ขอต้อนรับท่านผู้มีเกียรติทุกท่านที่เข้าตั้งใจทำแต่ประเด็นหลักการเปลี่ยนผ่านสู่สังคมที่ยั่งยืนสำหรับทุกคนแรงงานมหกรรมอารยสถาปัตย์อย่างจริงใจสุขภาพเพื่อคนทั้งมวลครั้งที่ 2การจัดงานในวันนี้นะครับเป็นการบูรณาการทางส่งได้ดูแลอยู่สมัครกระทรวงการพัฒนาสังคมและความมั่นคงของมนุษย์และสมาคมเป็นต้มไก่มูลนิธิอารยสถาปัตย์ไปค้นหาข้อมูลนะครับขออภัย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กียรติและกำลั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พลงนี้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ครับที่ส่งไปนะครับเป็นการแสดงของ60ไปในประเด็นหลักการเปลี่ยนผ่านสู่สังคมที่ยั่งยืนสำหรับทุกคนท่านรัฐมนตรีว่าการกระทรวงการพัฒนาสังคมและความมั่นคงของมนุษย์นะครับนวัตกรรมสุขภาพเพื่อคนทั้งมวลครั้งที่ 2ขอเรียนเชิญครับและขอมอบเวทีนี้ให้กับกรมทัณฑ์นะครับนักพัฒนาสังคมปฏิบัติการรับหน้าที่เป็นพิธีกรในวันนี้ครับเป็นผู้ดำเนินรายการในช่วงถัดไปครับขอบคุณครับที่มาร่วมงานในวันนี้นะครับเข้าสู่งานการแถลงข่าวการจัดงานวันคนพิการสากลประจำปี 2561ท่านผู้มีเกียรติทุกท่านนะครับตะกร้อกราบสวัสดีแต่ต้องตัดกรรมท่านรัฐมนตรีว่าการกระทรวงการพัฒนาและความมั่นคงของมนุษย์พลตำรวจเอกอดุลย์แสงสิงแก้วความร่วมมือแล้วก็ท่านรัฐมนตรีกระทรวงการท่องเที่ยวและกีฬารัฐมนตรีกอบกาญจน์วัฒนวรางกูรแล้วก็สมาคมคนพิการทุกประเภทคมนาคมนะครับฉันขอบคุณโมทนานะครับที่ปรึกษาด้านเศรษฐกิจการขนส่งทางอากาศเจอเป็นครั้งแรกมีparasiteป่านนี้ก็จะขึ้นเครื่องบินทุกคนนะคะรู้สึกว่าชีวิตอยู่ระดับมากไปสะดวกมากเลยสมัยใหม่แล้วก็ท่านนายกสมาคมคนพิการประเทศไทยนะครับการกอบกาญจน์วัฒนวรางกูรแล้วก็สวัสดีครั้งนะครับท่านผู้บริหารทุกท่านองค์กรหน่วยงานต่างๆการขนส่งทางอากาศรวมแหล่งรวมพลังกันเพื่อนเดือนหน้าประเทศไทยผู้แทนนายกสมาคมสภาคนพิการทุกประเภทคณะผู้จัดงานวันคนพิการสากลประจำปีปีนี้ซึ่งก็เป็นปีแรกนะครับ 2560ให้เกียรติร่วมแถลงข่าวการจัดงานวันคนพิการสากลประจำปี 2560เขาหลวมนะครับกับงานมหกรรมอารยสถาปัตย์และนวัตกรรมสุขภาพเพื่อคนทั้งมวลอาการมหกรรมอารยสถาปัตย์ปีที่ 2โดยการสนับสนุนหลักนะครับของกองทุนคุณกฤษณะละไล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ราบสวัสดีและสิ่งที่ต้องติดตามจะมีไปนะครับใน 2 อันที่ว่านี้นะครับท่านผู้แถลงข่าวบนเวที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ิ่งแก้วคำขวัญเป้าหมายอยู่ที่ว่าการเปลี่ยนผ่านสู่สังคมที่ยั่งยืนผู้แทนรัฐมนตรีว่าการกระทรวงทุกคนและก็การรวมพลังเครือข่ายภาคส่วนต่างๆในงานมหกรรมอารยสถาปัตย์ซึ่งจุดหมายสมัยนี้ก็conventional ครับครับขอบคุณครับคนอื่นต้องไปนครพนมกับท่านอดุลย์นะครับมนตรีกระทรวงการท่องเที่ยวและกีฬานะครับท่านนายกสภาวิชาชีพที่มาด้วยตัวเองครับรวมทั้งผู้แทนจากกระทรวงคุณอาคมท่านนายกที่วันนี้ก็เป็นอีกวันหนึ่งที่ได้มาเหรียญวัดเรื่องคนพิการเป็นเรื่องที่มีความสำคัญมากนะครับระบบพูดซึ่งวันนี้ที่แถลงข่าวก็ในนามท่านประยุทธ์จันทร์โอชาท่านได้วางยุทธศาสตร์ประเทศไว้อีก 20 ปีข้างหน้าที่มีการบูรณาการยุทธศาสตร์หนึ่งคือการลดความเหลื่อมล้ำสร้างความเป็นธรรมนะครับThailand friendly Design Expoผู้ด้อยโอกาสต่างและผู้บริการส่งเสริมและพัฒนาคุณภาพชีวิตคนพิการให้อยู่ในประเทศไทยอย่างเสมอภาคเป็นธรรมนะครับจะมีอยู่ประมาณล้าน 8 แสนคนก็เพื่อจะบอกเล่าเรื่องราวสาระคุณค่ารัฐบาลช่วยมันว่ะผู้พิการถ้าเราก็เริ่มจากท่านประธานอำนวยการจัดงาน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มีผมอาจจะโฆษณาว่ารัฐบาลนี้ทำกับผู้พิการเยอะมากครับตั้งแต่เริ่มมา2 ปีที่แล้วก็สำหรับ500 เป็น 800 นะครับใช่ไหมครับแล้วก็การจ้างงานผู้พิการนี้วันนี้ในปีนี้ด้วยครับเอกชนนี่ถึง 90 เปอร์เซ็นต์นะครับแล้วก็ผ้าคุณท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ารก่อการเรามองว่าเป็นคนธรรมดาครับวันนี้เรามาเป็นโครงการนี้ไม่ธรรมดานะครับสมาคมคนพิการแห่งประเทศไทยครับอยู่ในเครือของกระบี่ของยุทธศาสตร์ก่อนนะครับว่าเขาเชื่อว่าถ้าเราให้โอกาสไอ้เก่งมันจะคุยนอนคุยกันเรามีล้านเป็นแสนคนจะเป็นคนที่มีขนาดประเทศใดอันนี้เห็นว่าคือในการขับเคลื่อนนะครับรายชื่อโครงการนะครับสำหรับเรื่องงานวันว่าตรงนี้ซึ่งเรามีทั้งคนพิการสากลซึ่งตรงกับวันที่ 3เป็นเป้าหมายหนึ่งที่จะใบรับรองแพทย์ปฏิบัติการผู้พิการสากลเมื่อที่ 3 ธันวาคมปีทั่วประเทศนะครับแล้วก็เพื่อให้การยกระดับไปสู่ข้อความมาตรฐานสากลซึ่งปีนี้ก็สร้างที่ได้ดำเนินการคือเราเน้นไปที่เกี่ยวกับการเปลี่ยนผ่านไปสู่ของผู้พิการครับสถาปนาเป็นแบบนี้เดี๋ยวก็เป็นเรื่องเกี่ยวกับด้านของรูปแบบของเพิ่มเบี้ยคนพิการจากไป16 วัตต์เครื่องไม้เครื่องมือต่างๆให้บึงกาฬในมาตรา 33 35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ผู้พิการซึ่งของคนพิการจากอาจจะรวมถึงคนด้วยโอกาสในภาคส่วนต่างๆด้วยก็โดยท่านแม่ทัพใหญ่ของเรานี่แหละครับไปเข้าวงการเป็นอดุลย์แสงสิงแก้วฉันก็ทุ่มเทจัดหนักจัดเต็มมาตลอดBlackแต่ก็ยังบ่ายนี้เสร็จงานนี้ท่านก็จะมีต่ออีก 2-3 งานก่อนจะบินไปที่จังหวัดนครพนมก็ไปปฏิบัติประสิทธิภาพช่วยมา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เมื่อ 25 ปีแล้ว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25 นะครับท่านใดวางเสาเข็มเอาไว้หลายจุดทั่วประเทศแล้วก็โยมยายไปถึงต้องขอบคุณท่านร่วมงานฉะนั้นก็อย่าให้ท่านกอบกาญจน์ได้พูดถึงการใช้ท่องเที่ยวและกีฬามาเป็นส่วนสำคัญอีกด้านหนึ่งสังคมที่มีความยั่งยืนเดี๋ยวเจอกันครับค่ะก็ต้องตั้งใจมาเองนะคะลงให้มีการจัดทำสถาปัตย์ทั่วประเทศนะครับอยากจะตอกย้ำว่าในทางด้านการท่องเที่ยวและกีฬาคณิตศาสตร์เดียวกันนะครับเพราะว่าไปเดินทางไปการจะเติบโตยั่งยืนได้เนี่ยต้องเฉลี่ยสูงเพราะฉะนั้นเนี่ยกรุณาลงในปีนี้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โอกาสความเสมอภาค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ลตำรวจเอกณตอนนั้นนี่เป็นการประกาศแปลว่าการท่องเที่ยวของทั่วโลกนี้ประมาณ 10 ปีแล้วครับที่ท่านเข้ามานี่นะครับtourism for allคุณกฤษณะก็ไปภารกิจที่ท่านได้เล่าให้ฟังสนุกเมื่อสักครู่นี้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รุ่งนี้ท่านก็จะเป็นหวัดทานใหญ่ในการคิด Offต้องสามารถให้มันเกิดความเชื่อมโยงให้ให้คนทุกคนเนี่ยต้องสามารถที่จะมันจะเชื่อมโยงกับธุรกิจการท่องเที่ยวของประเทศไทยได้ไปจับต้องเหมือนกับคนปกติได้ด้วยนะคะเพราะฉะนั้นเนี่ยแต่นั่นก็ไม่ใช่เพียงวัฒนวรางกูรแสดงเจตนารมณ์สวยๆแล้วก็จบไปแต่ว่าเราพาเขาไปที่ขอนแก่นเครือข่ายนานาชาติด้วยบอกให้เลยว่าเราไม่ได้ทำเฉพาะมึงใหญ่เท่านั้นนะคะเราจะทำที่เมืองรองในการส่งเสริมและพัฒนาคุณภาพชีวิตคนพิการด้วย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มั่นใจว่าทุกๆคัตเตอร์ต้องมีตะกร้อเส้นทางก็จะมีคัตเตอร์ที่ 2มีเส้นทางที่ 23 ขึ้นไปขณะนี้ทั้ง 8 Plusเมื่อกันยายนปีที่แล้วน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โดยทีมหลักเชียงรายพะเยาหรือว่าถ้าเกิดเป็นคัตเตอร์ทางด้านมีคำว่าสัญญาปฏิญญาว่าเจตนารมณ์คือได้นะก็คือตั้งแต่โคราชบุรีรัมย์นะค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งรถหรืออะไรก็แล้วแต่เนี่ย1 ถึงจุดสุดท้ายได้อันนี้ก็ยังเป็นภารกิจที่ยังทำอยู่ซึ่งภายใต้นโยบายการท่องเที่ยวแห่งชาติเดินทางมันไปกันจะฟังระยะยาวไม่ได้ขึ้นอยู่กับกูว่าคนนี้แค่เราแต่การที่เขาไปเนี่ยเป็นนโยบายแห่งชาติเพื่อเป็นการที่จะไปกระทรวงมันก็จะเป็นนโยบายถาวรที่ทำให้จะเป็นท้องถิ่นหรือใครก็แล้วแต่เนี่ยเราจะทำในทุกๆที่ไม่รู้จบอันที่ 3 ก็คือกรมการท่องเที่ยวของเรากรมการท่องเที่ยวก็จะมีดูแลและแม่ของขอเส้นทางนะครับกระจายทั่วประเทศจะไปห้องน้ำจะเป็นบริษัททัวร์จะเป็นมัคคุเทศก์เส้นทาง tourism for all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1เป็นหนึ่งในมาตรฐานที่เราก็ยังบังคับไม่ได้ซึ่งอยู่กระจายอยู่ทั่วประเทศขนาดมาตรฐานของการท่องเที่ยวสนามได้มาสถานีจะต้องมีลำปางลำพูนเพื่อคนพิการด้วยเช่นกันแต่ก็ยังไม่จบนะคะกีฬาด้วยเช่นกันทางอารยธรรมอีสานกีฬาหมวกกีฬากินไม่ได้เหรอคะสุรินทร์กีฬาเพื่อคนทั้งมวลนี้คงไม่ใช่เพียงแค่ว่าเรามีนักกีฬาไปแข่งพาราเกมส์สามารถเข้าเดินทางจากจุดหนึ่งไปจุดได้เหรียญอาจจะใหญ่กว่าอีกนะคะมีความมุมานะเก่งที่สุดเลยในทุกเรื่องนะคะเราคิดว่าเอเชียนเกมส์ซีเกมส์โอลิมปิกตัวอะไรก็แล้วแต่ทางฝั่งพาราณสีไปหมดทุกอันเลยหรือคนๆนั้นเพื่อความเป็นเลิศมันก็จะเป็นมีคนอยู่กลุ่มหนึ่งที่เด็กมาประกอบด้วย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จะต้องทำอย่างนี้อาทิตย์ยกตัวอย่างเช่นแต่ตอนนี้เราซัพพอร์ตกับกลุ่มหนึ่งเขาเรียกว่า Run Togetherมาตรฐานของแหล่งท่องเที่ยวตุ๊กแกก็คืออยู่ในจังหวัดก็คือวิ่งกันทุกเดือนโดยที่เอาคนใน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จะต้องมีน้องผึ้งไปวิ่งที่สุราษฎร์มาแล้วก็ที่เชียงใหม่เป็นต้นเป็นมาตรฐานแนะนำกันทุกๆเดือนแล้วก็เสร็จก็จะมาเจอกันครั้งหนึ่งที่กรุงเทพฯแข็งใหญ่ห้องน้ำเพื่อ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วันนี้นี่นี่ครับtourism for allมฟลเต้นเก่งมานะคะกระแสหลักนะครับของโลกด้วยนะครับแล้วก็ของเมืองไทยหวยท่านรัฐมนตรีกอบกาญจน์ก็ได้บุกเบิกสร้างเป็น199 เส้นทางนะครับก็เปิดตัวไปเมื่อเช้า3-4 เดือนก็อันนั้นนี่แน่น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คิดถึงมากทีนี้ในส่วนของการเดินทางขนส่งนะครับกระทรวงเล่นกีฬาคุณค่ะก็คือเรื่องของเรือรถตามนี้ครับปกติในไปวิ่งคิดว่ามีการพัฒนาก้าวหน้าและก็ตอบโจทย์เรื่องการส่งเสริมสิทธิความเสมอภาคของคนทุกหมู่เหล่ายกตัวอย่างเช่นมีที่กรุงเทพอุดรคนพิการและผู้สูงอายุอย่างไรบ้างครับก็ขอบคุณนะครับก่อนอื่นก็ต้องขอเรียนว่าทางท่านรัฐมนตรีก็จะมีการการวิ่งอาคมจริงๆท่านตั้งใจจะมามากเลยงานนี้แต่เผอิญแต่งจริงแล้วสุดท้ายเนี่ยก็อย่างว่าแหละก็เป็นเพียงแค่ไอดีโอนะคะการแก้ปัญหาในด้านการบินของเราอยู่ที่ไนจีเรียมอบหมายที่ฉันมาบอกจะเสมอนะคะว่าว่าได้กล่าวมาแล้วจะเห็นว่าการที่จะเกิดขอบคุณมากครับทางลดความเหลื่อมล้ำในสังคมก็จริงก็เป็นพี่จะทำให้ทุกอย่างดีขึ้นของรัฐมนตรีรัฐมนตรีมีธุระหาไว้หลายที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ถึงสิของคุณอาคมเนี่ยขนส่งสาธารณะเนี่ยเราจะต้องนะครับทางด้านต่างๆโทรถึงนะคะแล้วก็คือถ้ามีความคมนาคมนะครับให้น้อยที่สุดเพราะว่าเพราะว่าไม่ว่าจะเป็นในสังคมในปัจจุบันนี้ที่ต้องเครื่องบินซึ่งประมาณคิดว่า5:00 น แล้วจะมีประมาณ 1 ใน 4 ของประชากรของคนไทยทั้งหมดปัจจุบันท่านอดุลย์กล่าวตอนนี้เรามีผู้พิการประมาณ 1.6ประมาณ 2 เปอร์เซ็นต์ของโดยเฉพาะเติบโตขึ้นเราก็ได้คำนึงถึงสิ่งนี้ว่าเราจะทำอย่างไรที่จะทำให้พวกท่านเหล่านั้นนี่ว่าการกระทรวงคมนาคม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ติดการประชุมระหว่างประเทศทางด้านคือเป็นสิ่งที่ท่านรัฐมนตรีว่าการก็ได้พูดย้ำตลอดมาว่าแต่คนจะรู้ว่าสิ่งที่เมื่อกี้ได้ฟังถ้าเราตี 2 ท่านผู้พิการหรือว่าทางผู้สูงอายุต้องการต้องการสิ่งอำนวยความสะดวกอย่างไรบ้างนะคะขอมุกเสี่ยว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ารขนส่งนี่เป็นส่วนสำคัญเลยรายการที่ให้ข้อเสนอแนะในส่วนที่เราได้ดำเนินการมาแล้วก็โอเคอะไร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คมนาคมในจะเน้นย้ำว่าในระบบการขนส่งสถานีขนส่งต่างๆเนี่ยต้องมีสิ่งอำนวยความสะดวกขั้นพื้นฐานพี่จะทำให้ผู้พิการเขาให้มีการบริการอย่างเท่าเทียมไปแล้วก็เขาพูดถึงนะคะเวลามีเซ็กส์เนี่ยมีอุปสรรคก็ต้องมีให้น้อยที่สุดช่วงนี้เราก็มีนโยบายที่เราไปตรวจไปตรวจแต่ก็ทำ checklist ขึ้นมาว่ากลับไปสู่สังคมของผู้สูงวัยนะคะโอเคไหมได้มาตรฐานหรือเปล่าตะกร้ออย่างที่ท่านรัฐมนตรีนำเอาสิ่งที่เราไปเจอเนี่ยอาจจะเอามาปรับตัวกับว่ามันยังพบตามความต้องการของประชากรของเรานี่แล้วยิ่งนับวันก็ยิ่งจ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ควา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ขาใจเราก็มานะผมเข้าใ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ทางท่า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แต่ก็มีการดำเนินการ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โรงงานให้ความช่วยเหลือทางด้านรัฐมนตรีมากมา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ระทรวงว่าที่ผ่านมาเราจะดำเนินการอาจจะไม่เป็นในกรอบเดียวกั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ันต์มหานะนะคะแล้ว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ถึงหรือยังท่านพลเอกอดุลย์แสงสิงแก้วเนี่ยได้พูดถึงงานวันคนพิการสากลปีนี้ซึ่งก็จะจัดใหญ่จัดหนักเต็มเรายังลงไปตรวจงานมหกรรมอารยสถาปัตย์สิ่งที่เรากำหนดไปเนี่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ณะเดียวกันเรา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ผู้ใช้บริการหรือเปล่านะคะไปเที่ยวชมงานของเราในปีนี้ที่เมืองทองธานีด้วยครับเรียนเชิญ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งภาคธุรกิจนะครับเอกชนส่วนราชการก็จะเรียกว่า Plus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เพื่อความยั่งยืนสำหรับทุกคนนะคะทุกเพศทุกวัยและทุกสภาพร่างกาย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อยากเห็นผล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ยกย่องเชิดชูส่งเสริมเรื่องสิทธิความเสมอภาค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้วส่วนสุดท้ายนะครับก็อยากจะขอให้ท่านประธานอำนวยการใหญ่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4 วันรวดเลยนะครับ 1 2 3 4 ธันวาคมผนวกรวมกับบูรณาการใ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ตามข่าวกระทรวงการพัฒนาสังคมกระทรวงการท่องเที่ยวกระทรวงคมนาคมและอีก 10 กระทรว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ในงานวันคนพิการพิการสากลนะครับการเปลี่ยนผ่านเข้าสู่ขยับเป็น 45% นี้จริงๆคุณภาพสูงมากนะครับนับจากแรงงานจากทางบริษัทที่ไปสร้างห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ไม่มีเล่น LINE ไม่มีอะไรนะครับของคนใกล้ชิดหรือทุกคนที่เกี่ยวข้องนั่นหมายถึงสังคมและประเทศชาติและโลกของเรานะครับผลผลิตของผู้พิการที่มี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สำหรับงานนี้ก็เป็นงานที่ยิ่งใหญ่มากลำดับถัดไปนะคะท่านกอบกุลลำดับถัดไปนะคะพร้อมการเปลี่ยนผ่านการขนส่งทางอากาศกระทรวงคมนาคมครับทั่วประเทศนะครับได้แผนปีนี้ก็นายกสมาคมสมาคมคนพิการแห่งประเทศไทยนะครับครับแล้วก็มีการมอบรางวัลให้กำลังใจกับจังหวัดที่มีผลการดำเนินงานดีเด่นของคุณกฤษณะใครประธานมูลนิธิมูลนิธิอารยสถาปัตย์เพื่อคนทั้งมวลครับคือซ้ายกว่าที่ปรากฏหน้าจอนะครับครับขอบพระคุณครับผมขอบพระคุณท่านมากเลย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เทศไทยนะครับที่ได้กรุณามาบอกเล่าเรื่องราวสาระคุณค่าจากการแถลงข่าวบนเวทีในวันนี้หรือunisonความยั่งยืนสำหรับคนคนทุกค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งคนในครอบครัวและความมั่นคงของมนุษย์ท่านรัฐมนตรีอดุลย์แสงสิงแก้วทั้งปวงนะครับวันนี้ต้องกราบขอบพระคุณครับท่านรัฐมนตรีอดุลย์แสงสิงแก้วท่านกอบกาญจน์วัฒนวรางกูรเรียนขอเสียงปรบมือให้อีกครั้งค่ะ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อขอบพระคุณทุกท่านนะครับที่ร่วมแถลงข่าวในครั้งนี้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ารวัฒนวรางกูรรัฐมนตรีว่าการกระทรวง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ท่านถัดมานะครับท่านศุภชีพดิษเทศนะครับสาธารณรัฐนิยมสังคมเวียดนามระหว่างวันที่ 18-22 กันยายนพ. ศ. 2560และขั้นสุดท้ายนะครับได้แสดงศักยภาพและทักษะด้านเทคโนโลยีสารสนเทศในนามประเทศไทยไม่เห็นความสำคัญครับจากนั้นขออนุญาตถ่ายภาพหมู่ร่วมกัน 1 ภาพนะครับจำนวน 8 คนในการแข่งขัน4 ทักษะได้แก่1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irrigationสามี Design และ 4Pikachuประจำปี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เพื่อเป็นการให้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รัฐมนตรีว่าการกระทรวงพัฒนาสังค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ราบเรียนท่านรัฐมนตรีกระทรวงการ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เศรษฐกิจและขนส่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พัฒนาคุณภาพชีวิตคนพิการของกรมขอกราบเรียนเชิญครับท่านรัฐมนตรีว่าการกระทรวงท่องเที่ยวสารสนเทศระดับสากลประจำปีพศ 2560คุณกอบกาญจน์วัฒนวรางกูรผู้แทนจากกระทรวงคมนาคมคุณกบคุณโมทนานายกสมาคมคนพิการแห่งประเทศไท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ณกรุงฮานอย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ึ่งเป็นการเปิดโอกาสให้เยาวช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มารถโดยมีตัวแทนเยาวชนค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Isuzu Challenger 2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าเล้งณกรุงฮานอยสาธารณรัฐสังคมนิยมเวียดนามระหว่างวันที่ 18-20ต๋องที่ผ่านมานางสาวสุภาวดีพิการทางการได้ยินและสื่อความหมาย 2 นายสิรภ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ส่วนของเหรียญเงินได้รับ 1 เหรียญประเภทรายบุคค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ลายวงกลมและมีความมุ่งมั่นร่วมกันช่วยสร้างสังคมแห่งการแบ่งปั่นการทำออกซิเจนในโอกาสนี้กระผมขอกราบเรียนเชิญท่านธรรมชาติอย่างกลมเกลียวและเราจะไม่ทิ้งใครไว้ข้างหลังสุดท้ายนี้ผมขอขอบคุณคณะครูผู้ฝึกให้เงินรางวัลเพื่อเป็นขวัญและกำลังใจให้เยาวชนไทยที่เข้าแข่งขันสามารถประสบความสำเร็จในครั้งนี้และก็ขอให้ลงความมุ่งหมายไว้กีฬา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คุณสุชีพรับจ๊อบขอบพระคุณท่านมากนะครับสมศร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ระผมมีความยินดีความท้าทายทางเทคโนโลยีสารสาสน์สนเทศระดับประจำปีนี้คนพิการเป็นกลุ่มเป้าหมายที่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นการดำรงชีวิตรวมทั้งมีส่วนร่วมในสังคมได้เช่นเดียวกับคนทั่วไป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เภทระดับ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วล 8 ค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มารถสร้างชื่อเสียงให้กับประเทศไทยได้อีกด้วยละครมันคงของมนุษย์ค่ะและท่านผู้บริหารนะคะท่านรัฐมนตรีการเรามีส่วนเปลี่ยนแปลงสิ่งต่างๆได้ถ้าเรามีความตั้งใจมีความอดทนท่านที่ปรึกษานะคะด้านการสมาคมขนส่งราคาจากกระทรวงขณะเข้ามาครบนะคะท่านที่อยู่ร่วมกันแต่ท่านผู้บริหารนะคะวันนี้เองนะคะก่อนที่จะเข้าสู่งานแถลงข่าวนะคะขออนุญาตเรียนเชิญรับชมนะคะตอนพี่เลี้ยงหน่วยงานที่เกี่ยวข้องที่ได้ดำเนินการให้เยาวชนกำลังใจนะครับเปิดเพลงต่อไปนี้นะครับเป็นบทเพลงที่พวกเรากลุ่มศิลปิน s2sนะครับและก็ขอให้ทุกคนในวันนี้ที่เข้ารับการแข่งขันขับรถแก่กระทรวงการพัฒนาสังคมและความมั่นคงของมนุษย์นะครับที่ได้ดูแลและก็ทำงานให้พวกเรายังยืนต่อไปครับตลอดมานะครับไม่ว่าจะเป็นผู้พิการสตรีราคาผู้สูงอายุตลอดจนกว่าวันอื่นนะครับที่และขอเรียนเชิญท่านครับพวกเราสายไฟมีนะครับที่ได้รับเหรียญรางวัลจากการเขียนเพลงที่จะได้นำไปใช้ในวันคนพิการสากลครับรวมถึงสากลตลอดถึงใช้งานของภารกิจของผมนะครับในการสร้างโอกาสจะได้รับเงินรางวัลครับผู้สร้างคุณค่าศักดิ์ศรีความเป็นมนุษย์นะครับในความเท่าเทียมกันต่อไปพรมไม่ทิ้งใครไว้ข้างหลังจากพวกเรากลุ่มศิลปิน s2sจะรอฟังครับน้องสุภาวดีนะครับพร้อมครับ - ขอบคุณมากครับขอบคุณครับกราบสวัสดีท่านพลตำรวจเอกอดุลย์แสงสิงแก้วรัฐมนตรีว่าการกระทรว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วัฒนวรางกูรนะคะท่านรัฐมนตรีว่าการกระทรวงการท่องเที่ยวและกีฬานะคะขอทุกท่านปรบมือให้กำลังใจแก่ศิลปินเหล่านี้อีกครั้งครับขอบพระคุณค่ะณวันนี้ผมนายมนตรีนายกสมาคมคนพิการแห่งประเทศไทยนะคะแม่ขอต้อนรับท่านผู้มีเกียรติทุกท่านที่เข้าการแสดงของศิลปิน s2s ค่ะแต่ประเด็นหลักการเปลี่ยนผ่านสู่สังคมที่ยั่งยืนสำหรับทุกคนแรงงานมหกรรมอารยสถาปัตย์ตั้งใจทำสุขภาพเพื่อคนทั้งมวลครั้งที่ 2การจัดงานในวันนี้นะครับเป็นการบูรณาการอย่างจริงใจสมัครกระทรวงการพัฒนาสังคมและความมั่นคงของมนุษย์และสมาคมทางส่งได้ดูแลอยู่ต้มไก่มูลนิธิอารยสถาปัตย์ไปค้นหาข้อมูลนะครับเป็น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ขออภัย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กียรติและกำลังใจรัฐมนตรีว่าการกระทรวงการท่องเที่ยวและกีฬาท่านกอบกุลโมทนาที่ปรึกษาด้านเศรษฐกิจเพลงนี้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ครับที่ส่งไปนะครับเป็นการแสดงของนวัตกรรมสุขภาพเพื่อคนทั้งมวลครั้งที่ 2ขอเรียนเชิญครับและขอมอบเวทีนี้ให้กับท่านรัฐมนตรีว่าการกระทรวงการพัฒนาสังคมและความมั่นคงของมนุษย์นะครับเป็นผู้ดำเนินรายการในช่วงถัดไปครับขอบคุณครับกรมทัณฑ์นะครับนักพัฒนาสังคมปฏิบัติการรับหน้าที่เป็นพิธีกรในวันนี้ครับท่านผู้มีเกียรติทุกท่านนะครับตะกร้อกราบสวัสดีที่มาร่วมงานในวันนี้นะครับเข้าสู่งานการแถลงข่าวการจัดงานวันคนพิการสากลประจำปี 2561ท่านรัฐมนตรีว่าการกระทรวงการพัฒนาและความมั่นคงของมนุษย์พลตำรวจเอกอดุลย์แสงสิงแก้วแต่ต้องตัดกรรมแล้วก็ท่านรัฐมนตรีกระทรวงการท่องเที่ยวและกีฬารัฐมนตรีกอบกาญจน์วัฒนวรางกูรแล้วก็ความร่วมมือคมนาคมนะครับฉันขอบคุณโมทนานะครับที่ปรึกษาด้านเศรษฐกิจการขนส่งทางอากาศสมาคมคนพิการทุกประเภทมีparasiteป่านนี้ก็จะขึ้นเครื่องบินเจอเป็นครั้งแรกรู้สึกว่าชีวิตอยู่ระดับมากไปสะดวกมากเลยสมัยใหม่แล้วก็ท่านนายกสมาคมคนพิการประเทศไทยนะครับทุกคนนะคะแล้วก็สวัสดีครั้งนะครับท่านผู้บริหารทุกท่านองค์กรหน่วยงานต่างๆการกอบกาญจน์วัฒนวรางกูรรวมแหล่งรวมพลังกันเพื่อนเดือนหน้าประเทศไทยการขนส่งทางอากาศคณะผู้จัดงานวันคนพิการสากลประจำปีปีนี้ซึ่งก็เป็นปีแรกนะครับ 2560ผู้แทนนายกสมาคมสภาคนพิการทุกประเภทเขาหลวมนะครับกับงานมหกรรมอารยสถาปัตย์และนวัตกรรมสุขภาพเพื่อคนทั้งมวลให้เกียรติร่วมแถลงข่าวการจัดงานวันคนพิการสากลประจำปี 2560ปีที่ 2โดยการสนับสนุนหลักนะครับของกองทุนอาการมหกรรมอารยสถาปัตย์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คุณกฤษณะละไลและสิ่งที่ต้องติดตามจะมีไปนะครับใน 2 อันที่ว่านี้นะครับกราบสวัสดี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ผู้แถลงข่าวบนเวทีนะครับคำขวัญเป้าหมายอยู่ที่ว่าการเปลี่ยนผ่านสู่สังคมที่ยั่งยืนกิ่งแก้วทุกคนและก็การรวมพลังเครือข่ายภาคส่วนต่างๆในงานมหกรรมอารยสถาปัตย์ผู้แทนรัฐมนตรีว่าการกระทรวงconventional ครับครับขอบคุณครับคนอื่นต้องซึ่งจุดหมายสมัยนี้ก็มนตรีกระทรวงการท่องเที่ยวและกีฬานะครับไปนครพนมกับท่านอดุลย์นะครับที่มาด้วยตัวเองครับรวมทั้งผู้แทนจากกระทรวงคุณอาคมท่านนายกท่านนายกสภาวิชาชีพเหรียญวัดเรื่องคนพิการเป็นเรื่องที่มีความสำคัญมากนะครับระบบพูดที่วันนี้ก็เป็นอีกวันหนึ่งที่ได้มาท่านประยุทธ์จันทร์โอชาท่านได้วางยุทธศาสตร์ประเทศไว้อีก 20 ปีข้างหน้าซึ่งวันนี้ที่แถลงข่าวก็ในนามยุทธศาสตร์หนึ่งคือการลดความเหลื่อมล้ำสร้างความเป็นธรรมนะครับที่มีการบูรณาการผู้ด้อยโอกาสต่างและผู้บริการThailand friendly Design Expoให้อยู่ในประเทศไทยอย่างเสมอภาคเป็นธรรมนะครับจะมีอยู่ประมาณล้าน 8 แสนคนส่งเสริมและพัฒนาคุณภาพชีวิตคนพิการรัฐบาลช่วยมันว่ะผู้พิการถ้าเราก็เพื่อจะบอกเล่าเรื่องราวสาระคุณค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ริ่มจากท่านประธานอำนวยการจัดงานนะครับผมอาจจะโฆษณาว่ารัฐบาลนี้ทำกับผู้พิการเยอะมากครับตั้งแต่เริ่มมา2 ปีที่แล้วก็ซึ่งมี500 เป็น 800 นะครับใช่ไหมครับแล้วก็การจ้างงานผู้พิการนี้วันนี้สำหรับเอกชนนี่ถึง 90 เปอร์เซ็นต์นะครับแล้วก็ผ้าในปีนี้ด้ว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คุณทางเรามองว่าเป็นคนธรรมดาครับวันนี้เรามาเป็นโครงการนี้ไม่ธรรมดานะครับการก่อการอยู่ในเครือของกระบี่สมาคมคนพิการแห่งประเทศไทยครับเขาเชื่อว่าถ้าเราให้โอกาสไอ้เก่งมันจะคุยนอนคุยกันเรามีล้านเป็นแสนคนจะเป็นคนที่ของยุทธศาสตร์ก่อนนะครับว่าขนาดประเทศใดอันนี้เห็นว่าคือในการขับเคลื่อนนะครับรายชื่อโครงการนะครับสำหรับเรื่องงานวันมีคนพิการสากลซึ่งตรงกับวันที่ 3ว่าตรงนี้ซึ่งเรามีทั้งใบรับรองแพทย์ปฏิบัติการผู้พิการสากลเมื่อที่ 3 ธันวาคมปีเป็นเป้าหมายหนึ่งที่จะแล้วก็เพื่อให้การยกระดับไปสู่ข้อความมาตรฐานสากลซึ่งปีนี้ก็ทั่วประเทศนะครับที่ได้ดำเนินการคือเราเน้นไปที่เกี่ยวกับการเปลี่ยนผ่านไปสู่ของสร้างสถาปนาเป็นแบบนี้เดี๋ยวก็เป็นเรื่องเกี่ยวกับด้านของรูปแบบของผู้พิการครับไป16 วัตต์เครื่องไม้เครื่องมือต่างๆให้บึงกาฬเพิ่มเบี้ยคนพิการจากตุ๊กกี้ได้ยางแต่ยังนึกว่าเข้าถึงยากเสมอภาคเท่าเทียมอันนี้ก็เป็นประเด็นหลักที่ในมาตรา 33 35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ซึ่งอดุลย์แสงสิงแก้วฉันก็ทุ่มเทจัดหนักจัดเต็มมาตลอดไปเข้าวงการเป็นแต่ก็ยังบ่ายนี้เสร็จงานนี้ท่านก็จะมีต่ออีก 2-3 งานก่อนจะบินไปที่จังหวัดนครพนมก็ไปปฏิบัติBlack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สิทธิภาพช่วยมา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มื่อ 25 ปีแล้วนะครับท่านใดวางเสาเข็มเอาไว้หลายจุดทั่วประเทศแล้วก็โยมยายไปถึง25 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ต้องขอบคุณท่านร่วมงานเดี๋ยวเจอกันครับค่ะก็ต้องตั้งใจมาเองนะคะสังคมที่มีความยั่งยืนอยากจะตอกย้ำว่าในทางด้านการท่องเที่ยวและกีฬาคณิตศาสตร์เดียวกันนะครับเพราะว่าลงให้มีการจัดทำสถาปัตย์ทั่วประเทศนะครับการจะเติบโตยั่งยืนได้เนี่ยต้องเฉลี่ยสูงเพราะฉะนั้นเนี่ยไปเดินทางไป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กรุณาลงในปีนี้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อกาสความเสมอภาคณตอนนั้นนี่เป็นการประกาศแปลว่าการท่องเที่ยวของทั่วโลกนี้พลตำรวจเอกtourism for allคุณกฤษณะก็ไปประมาณ 10 ปีแล้วครับที่ท่านเข้ามานี่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ภารกิจที่ท่านได้เล่าให้ฟังสนุกเมื่อสักครู่นี้นะครับต้องสามารถให้มันเกิดความเชื่อมโยงให้ให้คนทุกคนเนี่ยต้องสามารถที่จะพรุ่งนี้ท่านก็จะเป็นหวัดทานใหญ่ในการคิด Offได้ไปจับต้องเหมือนกับคนปกติได้ด้วยนะคะเพราะฉะนั้นเนี่ยแต่นั่นก็ไม่ใช่เพียงมันจะเชื่อมโยงกับธุรกิจการท่องเที่ยวของประเทศไทยแสดงเจตนารมณ์สวยๆแล้วก็จบไปแต่ว่าเราพาเขาไปที่ขอนแก่นวัฒนวรางกูรบอกให้เลยว่าเราไม่ได้ทำเฉพาะมึงใหญ่เท่านั้นนะคะเราจะทำที่เมืองรองเครือข่ายนานาชาติด้ว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ในการส่งเสริมและพัฒนาคุณภาพชีวิตคนพิการด้วย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่าทุกๆคัตเตอร์ต้องมีตะกร้อเรามั่นใจว่าเส้นทางก็จะมีคัตเตอร์ที่ 2มีเส้นทางที่ 23 ขึ้นไปขณะนี้ทั้ง 8 Plus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มื่อกันยายนปีที่แล้วนี่เชียงรายพะเยาหรือว่าถ้าเกิดเป็นคัตเตอร์ทางด้านโดยทีมหลักได้นะก็คือตั้งแต่โคราชบุรีรัมย์มีคำว่าสัญญาปฏิญญาว่าเจตนารมณ์คือ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นะคะ1 ถึงจุดสุดท้ายได้อันนี้ก็ยังเป็นภารกิจที่ยังทำอยู่ซึ่งภายใต้นโยบายการท่องเที่ยวแห่งชาติลงรถหรืออะไรก็แล้วแต่เนี่ยมันไปกันจะฟังระยะยาวไม่ได้ขึ้นอยู่กับกูว่าคนนี้เดินทางแต่การที่เขาไปเนี่ยเป็นนโยบายแห่งชาติแค่เราไปกระทรวงมันก็จะเป็นนโยบายถาวรที่ทำให้จะเป็นท้องถิ่นหรือใครก็แล้วแต่เนี่ยเพื่อเป็นการที่จะไม่รู้จบอันที่ 3 ก็คือกรมการท่องเที่ยวของเรากรมการท่องเที่ยวก็จะมีดูแลและแม่ของเราจะทำในทุกๆที่จะไปห้องน้ำจะเป็นบริษัททัวร์จะเป็นมัคคุเทศก์ขอเส้นทางนะครับกระจาย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ส้นทาง tourism for allเป็นหนึ่งในมาตรฐานที่เราก็ยังบังคับไม่ได้1ขนาดมาตรฐานของการท่องเที่ยวสนามได้มาสถานีจะต้องมีซึ่งอยู่กระจายอยู่ทั่วประเทศเพื่อคนพิการด้วยเช่นกันแต่ก็ยังไม่จบนะคะกีฬาด้วยเช่นกันลำปางลำพูนกีฬาหมวกกีฬากินไม่ได้เหรอคะทางอารยธรรมอีสานกีฬาเพื่อคนทั้งมวลนี้คงไม่ใช่เพียงแค่ว่าเรามีนักกีฬาไปแข่งพาราเกมส์สุรินทร์ได้เหรียญอาจจะใหญ่กว่าอีกนะคะมีความมุมานะเก่งที่สุดเลยในทุกเรื่องนะคะสามารถเข้าเดินทางจากจุดหนึ่งไปจุดเอเชียนเกมส์ซีเกมส์โอลิมปิกตัวอะไรก็แล้วแต่ทางฝั่งพาราณสีไปหมดทุกอันเลยเราคิดว่าเพื่อความเป็นเลิศมันก็จะเป็นมีคนอยู่กลุ่มหนึ่งที่เด็กมาหรือคนๆนั้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ประกอบด้วยอาทิตย์ยกตัวอย่างเช่นแต่ตอนนี้เราซัพพอร์ตกับกลุ่มหนึ่งเขาเรียกว่า Run Togetherก็จะต้องทำอย่างนี้ตุ๊กแกก็คืออยู่ในจังหวัดก็คือวิ่งกันทุกเดือนโดยที่เอาคนมาตรฐานของแหล่งท่องเที่ยว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ในวันนี้นี่น้องผึ้งไปวิ่งที่สุราษฎร์มาแล้วก็ที่เชียงใหม่เป็นต้นเราจะต้องมีกันทุกๆเดือนแล้วก็เสร็จก็จะมาเจอกันครั้งหนึ่งที่กรุงเทพฯแข็งใหญ่เป็นมาตรฐานแนะนำตัวนั้นแต่การที่เราให้ทุกคนได้มีสิทธิ์เล่นกีฬานี้เราเชื่อมั่นนะคะเหมือนท่านนายกประโยชน์ท่านห้องน้ำเพื่อ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แต่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ต้นเก่งมานะคะ199 เส้นทางนะครับก็เปิดตัวไปเมื่อเช้า3-4 เดือน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อันนั้นนี่แน่นอนทีนี้ในส่วนของการเดินทางขนส่งนะครับกระทรวงคิดถึงมากคุณค่ะก็คือเรื่องของเล่นกีฬา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ปกติในไปวิ่งคนพิการและผู้สูงอายุอย่างไรบ้างครับก็ขอบคุณนะครับก่อนอื่นก็ต้องขอเรียนว่าทางท่านรัฐมนตรียกตัวอย่างเช่นมีที่กรุงเทพอุดรอาคมจริงๆท่านตั้งใจจะมามากเลยงานนี้แต่เผอิญก็จะมีการการวิ่งไอดีโอนะคะการแก้ปัญหาในด้านการบินของเราอยู่ที่ไนจีเรียมอบหมายที่ฉันมาแต่งจริงแล้วสุดท้ายเนี่ยก็อย่างว่าแหละก็เป็นเพียงแค่ว่าได้กล่าวมาแล้วจะเห็นว่าการที่จะเกิดบอกจะเสมอนะคะว่าทางลดความเหลื่อมล้ำในสังคมก็จริงขอบคุณมากครับพี่จะทำให้ทุกอย่างดีขึ้นของรัฐมนตรีรัฐมนตรีมีธุระก็เป็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หาไว้หลายที่ของคุณอาคมเนี่ยขนส่งสาธารณะเนี่ยเราจะต้องถึงสิโทรถึงนะคะแล้วก็คือถ้ามีความนะครับทางด้านต่างๆให้น้อยที่สุดเพราะว่าเพราะว่าไม่ว่าจะเป็นในสังคมในปัจจุบันนี้ที่ต้องคมนาคมนะครับซึ่งประมาณคิดว่า5:00 น แล้วจะมีประมาณ 1 ใน 4 ของประชากรของคนไทยทั้งหมดเครื่องบินท่านอดุลย์กล่าวตอนนี้เรามีผู้พิการประมาณ 1.6ประมาณ 2 เปอร์เซ็นต์ของปัจจุบันเติบโตขึ้นเราก็ได้คำนึงถึงสิ่งนี้ว่าเราจะทำอย่างไรที่จะทำให้พวกท่านเหล่านั้นนี่โดยเฉพา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ว่าการกระทรวงคมนาคมท่านคือเป็นสิ่งที่ท่านรัฐมนตรีว่าการก็ได้พูดย้ำตลอดมาว่าแต่คนจะรู้ว่าสิ่งที่ติดการประชุมระหว่างประเทศทางด้านผู้พิการหรือว่าทางผู้สูงอายุต้องการต้องการสิ่งอำนวยความสะดวกอย่างไรบ้างนะคะเมื่อกี้ได้ฟังถ้าเราตี 2 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ขอมุกเสี่ยวรายการที่ให้ข้อเสนอแนะในส่วนที่เราได้ดำเนินการมาแล้วก็โอเคการขนส่งนี่เป็นส่วนสำคัญเล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ะไรนะคะสถานีขนส่งต่างๆเนี่ยต้องมีสิ่งอำนวยความสะดวกขั้นพื้นฐานพี่จะทำให้ผู้พิการเขากระทรวงคมนาคมในจะเน้นย้ำว่าในระบบการขนส่งไปแล้วก็เขาพูดถึงนะคะเวลามีเซ็กส์เนี่ยให้มีการบริการอย่างเท่าเทียมช่วงนี้เราก็มีนโยบายที่เราไปตรวจไปตรวจแต่ก็ทำ checklist ขึ้นมาว่ามีอุปสรรคก็ต้องมีให้น้อยที่สุดโอเคไหมได้มาตรฐานหรือเปล่าตะกร้อกลับไปสู่สังคมของผู้สูงวัยนะคะนำเอาสิ่งที่เราไปเจอเนี่ยอาจจะเอามาปรับตัวกับว่ามันยังพบตามความต้องการของอย่างที่ท่านรัฐมนตรี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ประชากรของเรานี่แล้วยิ่งนับวันก็ยิ่งจ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ควา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ขาใจเราก็มานะผมเข้าใ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ทางท่า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แต่ก็มีการดำเนินการ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โรงงานให้ความช่วยเหลือทางด้านรัฐมนตรีมากมา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ระทรวงว่าที่ผ่านมาเราจะดำเนินการอาจจะไม่เป็นในกรอบเดียวกั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ันต์มหานะนะคะแล้วก็ท่านพลเอกอดุลย์แสงสิงแก้วเนี่ยได้พูดถึงงานวันคนพิการสากลปีนี้ซึ่งก็จะจัดใหญ่จัดหนักเต็มถึงหรือยังงานมหกรรมอารยสถาปัตย์เรายังลงไปตรว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สิ่งที่เรากำหนดไปเนี่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ณะเดียวกันเราก็ไปเที่ยวชมงานของเราในปีนี้ที่เมืองทองธานีด้วยครับเรียนเชิญครับผู้ใช้บริการหรือเปล่านะคะของภาคธุรกิจนะครับเอกชนส่วนราชการก็จะ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ียกว่า Plusก็เป็นคุณภาพของคนพิการที่ได้ทำงานเต็มที่สมาชิกดีนะครับก็เรียนว่าอันนี้คื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พื่อความยั่งยืนสำหรับทุกคนนะคะทุกเพศทุกวัยและทุกสภาพร่างกาย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อยากเห็นผล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ยกย่องเชิดชูส่งเสริมเรื่องสิทธิความเสมอภาค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้วส่วนสุดท้ายนะครับก็อยากจะขอให้ท่านประธานอำนวยการใหญ่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4 วันรวดเลยนะครับ 1 2 3 4 ธันวาคมผนวกรวมกับบูรณาการใน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ตามข่าวกระทรวงการพัฒนาสังคมกระทรวงการท่องเที่ยวกระทรวงคมนาคมและอีก 10 กระทรว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ในงานวันคนพิการพิการสากลนะครับการเปลี่ยนผ่านเข้าสู่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ยับเป็น 45% นี้จริงๆคุณภาพสูงมากนะครับนับจากแรงงานจากทางบริษัทที่ไปสร้างหนี้ของคนใกล้ชิดหรือทุกคนที่เกี่ยวข้องนั่นหมายถึงสังคมและประเทศชาติและโลกของเรานะครับคือไม่มีเล่น LINE ไม่มีอะไร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ผลผลิตของผู้พิการที่มี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สำหรับงานนี้ก็เป็นงานที่ยิ่งใหญ่มากการขนส่งทางอากาศกระทรวงคมนาคมครับพร้อมการเปลี่ยนผ่านนายกสมาคมสมาคมคนพิการแห่งประเทศไทยนะครับครับทั่วประเทศนะครับได้แผนปีนี้ก็คุณกฤษณะใครประธานมูลนิธิมูลนิธิอารยสถาปัตย์เพื่อคนทั้งมวลครับแล้วก็มีการมอบรางวัลให้กำลังใจกับจังหวัดที่มีผลการดำเนินงานดีเด่นของครับขอบพระคุณครับผมขอบพระคุณท่านมากเลยครับคือซ้ายกว่าที่ปรากฏหน้าจอ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หรือunisonประเทศไทยนะครับที่ได้กรุณามาบอกเล่าเรื่องราวสาระคุณค่าจากการแถลงข่าวบนเวทีในวันนี้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วามยั่งยืนสำหรับคนคนทุกคนและความมั่นคงของมนุษย์ท่านรัฐมนตรีอดุลย์แสงสิงแก้วของคนในครอบครัวท่านกอบกาญจน์วัฒนวรางกูรเรียนทั้งปวงนะครับวันนี้ต้องกราบขอบพระคุณครับท่านรัฐมนตรีอดุลย์แสงสิงแก้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เสียงปรบมือให้อีกครั้งค่ะ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อขอบพระคุณทุกท่านนะครับที่ร่วมแถลงข่าวในครั้งนี้นะครับณกรุงฮานอยสาธารณะสังคมนิยมเวียดนามขอขอบพระคุณท่านรัฐมนตรีว่าการกระทรวงการวัฒนวรางกูรรัฐมนตรีว่าการกระทรวง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สาธารณรัฐนิยมสังคมเวียดนามระหว่างวันที่ 18-22 กันยายนพ. ศ. 2560ครับท่านถัดมานะครับท่านศุภชีพดิษเทศนะครับได้แสดงศักยภาพและทักษะด้านเทคโนโลยีสารสนเทศในนามประเทศไทยไม่เห็นความสำคัญและขั้นสุดท้ายนะครับจำนวน 8 คนในการแข่งขัน4 ทักษะได้แก่1ครับจากนั้นขออนุญาตถ่ายภาพหมู่ร่วมกัน 1 ภาพนะครับirrigationสามี Design และ 4Pikachu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ประจำปี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เพื่อเป็นการให้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รัฐมนตรีว่าการกระทรวงพัฒนาสังคมคนจัดการแข่งขัน Isuzu Challenge 1ในปณิธานที่ท่านมาพิการทางการเคลื่อนไหวและร่างกาย 2 นายวชิรวิทย์ชมภิรมย์กราบเรียนท่านรัฐมนตรีกระทรวงการท่องเที่ยวและกีฬา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กอบกุลโมทนาครับที่ปรึกษาด้านเศรษฐกิจและขนส่งขอกราบเรียนเชิญครับท่านรัฐมนตรีว่าการกระทรวงท่องเที่ยวพัฒนาคุณภาพชีวิตคนพิการของกรมคุณกอบกาญจน์วัฒนวรางกูรผู้แทนจากกระทรวงคมนาคมคุณกบคุณโมทนานายกสมาคมคนพิการแห่งประเทศไทยสารสนเทศระดับสากลประจำปีพศ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ณกรุงฮานอย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ึ่งเป็นการเปิดโอกาสให้เยาวช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มารถโดยมีตัวแทนเยาวชนค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Isuzu Challenger 2ณกรุงฮานอยสาธารณรัฐสังคมนิยมเวียดนามระหว่างวันที่ 18-20ต๋องที่ผ่านมาซาเล้ง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างสาวสุภาวดีพิการทางการได้ยินและสื่อความหมาย 2 นายสิรภ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ส่วนของเหรียญเงินได้รับ 1 เหรียญประเภทรายบุคคลและมีความมุ่งมั่นร่วมกันช่วยสร้างสังคมแห่งการแบ่งปั่นประเภทลายวงกลมธรรมชาติอย่างกลมเกลียวและเราจะไม่ทิ้งใครไว้ข้างหลังสุดท้ายนี้ผมขอขอบคุณคณะครูผู้ฝึกการทำออกซิเจนในโอกาสนี้กระผมขอกราบเรียนเชิญท่านไทยที่เข้าแข่งขันสามารถประสบความสำเร็จในครั้งนี้และก็ขอให้ลงความมุ่งหมายไว้ให้เงินรางวัลเพื่อเป็นขวัญและกำลังใจ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ีฬารับจ๊อบขอบพระคุณท่านมากนะครับคุณสุชี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มศรีความท้าทายทางเทคโนโลยีสารสาสน์สนเทศระดับกระผมมีความยินด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จำปีนี้คนพิการเป็นกลุ่มเป้าหมายที่ท่านละ 20,000 บาทนะครับรวมจำนวน 4 ท่านรวมเป็นเงิน 8,000 บาทนะครับผมท่านได้ขอเรียนเชิญนางสาวสุภาวดีมาที่ในการดำรงชีวิตรวมทั้งมีส่วนร่วมในสังคมได้เช่นเดียวกับคนทั่วไป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เภทระดับ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วล 8 คนละครมันคงของมนุษย์ค่ะและท่านผู้บริหารนะคะท่านรัฐมนตรีการสามารถสร้างชื่อเสียงให้กับประเทศไทยได้อีกด้วยท่านที่ปรึกษานะคะด้านการสมาคมขนส่งราคาจากกระทรวงขณะเข้ามาครบนะคะท่านเรามีส่วนเปลี่ยนแปลงสิ่งต่างๆได้ถ้าเรามีความตั้งใจมีความอดท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อยู่ร่วมกันกำลังใจนะครับเปิดเพลงต่อไปนี้นะครับเป็นบทเพลงที่พวกเรากลุ่มศิลปิน s2sนะครับตอนพี่เลี้ยงหน่วยงานที่เกี่ยวข้องที่ได้ดำเนินการให้เยาวชนขับรถแก่กระทรวงการพัฒนาสังคมและความมั่นคงของมนุษย์นะครับที่ได้ดูแลและก็ทำงานให้พวกเราและก็ขอให้ทุกคนในวันนี้ที่เข้ารับการแข่งขันตลอดมานะครับไม่ว่าจะเป็นผู้พิการสตรีราคาผู้สูงอายุตลอดจนกว่าวันอื่นนะครับที่ยังยืนต่อไปครับครับพวกเราสายไฟมีนะครับและขอเรียนเชิญท่านเพลงที่จะได้นำไปใช้ในวันคนพิการสากลครับรวมถึงที่ได้รับเหรียญรางวัลจากการเขียนตลอดถึงใช้งานของภารกิจของผมนะครับในการสร้างโอกาสสากลครับผู้สร้างคุณค่าศักดิ์ศรีความเป็นมนุษย์นะครับในความเท่าเทียมกันต่อไปจะได้รับเงินรางวัลพรมไม่ทิ้งใครไว้ข้างหลังจากพวกเรากลุ่มศิลปิน s2sจะรอฟังครับน้องสุภาวดีนะครับขอบคุณมากครับขอบคุณครับพร้อมครับ - 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ราบสวัสดีท่านพลตำรวจเอกอดุลย์แสงสิงแก้วรัฐมนตรีว่าการกระทรวงขอทุกท่านปรบมือให้กำลังใจแก่ศิลปินเหล่านี้อีกครั้งครับขอบพระคุณค่ะณวันนี้ผมนายมนตรีวัฒนวรางกูรนะคะท่านรัฐมนตรีว่าการกระทรวงการท่องเที่ยวและกีฬานะคะแม่ขอต้อนรับท่านผู้มีเกียรติทุกท่านที่เข้านายกสมาคมคนพิการแห่งประเทศไทยนะคะแต่ประเด็นหลักการเปลี่ยนผ่านสู่สังคมที่ยั่งยืนสำหรับทุกคนแรงงานมหกรรมอารยสถาปัตย์การแสดงของศิลปิน s2s ค่ะสุขภาพเพื่อคนทั้งมวลครั้งที่ 2การจัดงานในวันนี้นะครับเป็นการบูรณาการตั้งใจทำสมัครกระทรวงการพัฒนาสังคมและความมั่นคงของมนุษย์และสมาคมอย่างจริงใจต้มไก่มูลนิธิอารยสถาปัตย์ไปค้นหาข้อมูลนะครับทางส่งได้ดูแลอยู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ป็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ขออภัยครับรัฐมนตรีว่าการกระทรวงการท่องเที่ยวและกีฬาท่านกอบกุลโมทนาที่ปรึกษาด้านเศรษฐกิจเกียรติและกำลังใจกระทรวงคมนาคมท่านศุภชีพดิบเทพเพลงนี้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ครับที่ส่งไปนะครับเป็นการแสดงของเป็นผู้ดำเนินรายการในช่วงถัดไปครับขอบคุณครับท่านรัฐมนตรีว่าการกระทรวงการพัฒนาสังคมและความมั่นคงของมนุษย์นะครับท่านผู้มีเกียรติทุกท่านนะครับตะกร้อกราบสวัสดีกรมทัณฑ์นะครับนักพัฒนาสังคมปฏิบัติการรับหน้าที่เป็นพิธีกรในวันนี้ครับท่านรัฐมนตรีว่าการกระทรวงการพัฒนาและความมั่นคงของมนุษย์พลตำรวจเอกอดุลย์แสงสิงแก้วที่มาร่วมงานในวันนี้นะครับเข้าสู่งานการแถลงข่าวการจัดงานวันคนพิการสากลประจำปี 2561แล้วก็ท่านรัฐมนตรีกระทรวงการท่องเที่ยวและกีฬารัฐมนตรีกอบกาญจน์วัฒนวรางกูรแล้วก็แต่ต้องตัดกรรมคมนาคมนะครับฉันขอบคุณโมทนานะครับที่ปรึกษาด้านเศรษฐกิจการขนส่งทางอากาศความร่วมมือมีparasiteป่านนี้ก็จะขึ้นเครื่องบินสมาคม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เจอเป็นครั้งแรกแล้วก็สวัสดีครั้งนะครับท่านผู้บริหารทุกท่านองค์กรหน่วยงานต่างๆทุกคนนะคะรวมแหล่งรวมพลังกันเพื่อนเดือนหน้าประเทศไทยการกอบกาญจน์วัฒนวรางกูรคณะผู้จัดงานวันคนพิการสากลประจำปีปีนี้ซึ่งก็เป็นปีแรกนะครับ 2560การขนส่งทางอากาศเขาหลวมนะครับกับงานมหกรรมอารยสถาปัตย์และนวัตกรรมสุขภาพเพื่อคนทั้งมวลผู้แทนนายกสมาคมสภาคนพิการทุกประเภทปีที่ 2โดยการสนับสนุนหลักนะครับของกองทุนให้เกียรติร่วมแถลงข่าวการจัดงานวันคนพิการสากลประจำปี 2560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อาการมหกรรมอารยสถาปัตย์และสิ่งที่ต้องติดตามจะมีไปนะครับใน 2 อันที่ว่านี้นะครับคุณกฤษณะละไล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ราบสวัสดีคำขวัญเป้าหมายอยู่ที่ว่าการเปลี่ยนผ่านสู่สังคมที่ยั่งยืนท่านผู้แถลงข่าวบนเวทีนะครับทุกคนและก็การรวมพลังเครือข่ายภาคส่วนต่างๆในงานมหกรรมอารยสถาปัตย์กิ่งแก้วconventional ครับครับขอบคุณครับคนอื่นต้องผู้แทนรัฐมนตรีว่าการกระทรวงมนตรีกระทรวงการท่องเที่ยวและกีฬานะครับซึ่งจุดหมายสมัยนี้ก็ที่มาด้วยตัวเองครับรวมทั้งผู้แทนจากกระทรวงคุณอาคมท่านนายกไปนครพนมกับท่านอดุลย์นะครับเหรียญวัดเรื่องคนพิการเป็นเรื่องที่มีความสำคัญมากนะครับระบบพูดท่านนายกสภาวิชาชีพท่านประยุทธ์จันทร์โอชาท่านได้วางยุทธศาสตร์ประเทศไว้อีก 20 ปีข้างหน้าที่วันนี้ก็เป็นอีกวันหนึ่งที่ได้มายุทธศาสตร์หนึ่งคือการลดความเหลื่อมล้ำสร้างความเป็นธรรมนะครับซึ่งวันนี้ที่แถลงข่าวก็ในนามผู้ด้อยโอกาสต่างและผู้บริการที่มีการบูรณาการให้อยู่ในประเทศไทยอย่างเสมอภาคเป็นธรรมนะครับจะมีอยู่ประมาณล้าน 8 แสนคนThailand friendly Design Expoรัฐบาลช่วยมันว่ะผู้พิการถ้าเราส่งเสริมและพัฒนาคุณภาพชีวิตคนพิ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พื่อจะบอกเล่าเรื่องราวสาระคุณค่าผมอาจจะโฆษณาว่ารัฐบาลนี้ทำกับผู้พิการเยอะมากครับตั้งแต่เริ่มมา2 ปีที่แล้วก็ก็เริ่มจากท่านประธานอำนวยการจัดงานนะครับ500 เป็น 800 นะครับใช่ไหมครับแล้วก็การจ้างงานผู้พิการนี้วันนี้ซึ่งมีเอกชนนี่ถึง 90 เปอร์เซ็นต์นะครับแล้วก็ผ้าสำห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ปีนี้ด้วยครับเรามองว่าเป็นคนธรรมดาครับวันนี้เรามาเป็นโครงการนี้ไม่ธรรมดานะครับคุณทางอยู่ในเครือของกระบี่การก่อการเขาเชื่อว่าถ้าเราให้โอกาสไอ้เก่งมันจะคุยนอนคุยกันเรามีล้านเป็นแสนคนจะเป็นคนที่สมาคมคนพิการแห่งประเทศไทยครับขนาดประเทศใดอันนี้เห็นว่าคือในการขับเคลื่อนนะครับรายชื่อโครงการนะครับสำหรับเรื่องงานวันของยุทธศาสตร์ก่อนนะครับว่าคนพิการสากลซึ่งตรงกับวันที่ 3มีใบรับรองแพทย์ปฏิบัติการผู้พิการสากลเมื่อที่ 3 ธันวาคมปีว่าตรงนี้ซึ่งเรามีทั้งแล้วก็เพื่อให้การยกระดับไปสู่ข้อความมาตรฐานสากลซึ่งปีนี้ก็เป็นเป้าหมายหนึ่งที่จะที่ได้ดำเนินการคือเราเน้นไปที่เกี่ยวกับการเปลี่ยนผ่านไปสู่ของทั่วประเทศนะครับสถาปนาเป็นแบบนี้เดี๋ยวก็เป็นเรื่องเกี่ยวกับด้านของรูปแบบของสร้างไป16 วัตต์เครื่องไม้เครื่องมือต่างๆให้บึงกาฬผู้พิการครับตุ๊กกี้ได้ยางแต่ยังนึกว่าเข้าถึงยากเสมอภาคเท่าเทียมอันนี้ก็เป็นประเด็นหลักที่เพิ่มเบี้ยคนพิการจากกลับนี่แหละครับก็น่าจะเรียกได้ว่ายุคนี้เป็นยุคทองของสิทธิในมาตรา 33 35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ผู้พิการซึ่งแต่ก็ยังบ่ายนี้เสร็จงานนี้ท่านก็จะมีต่ออีก 2-3 งานก่อนจะบินไปที่จังหวัดนครพนมก็ไปปฏิบัติไปเข้าวงการเป็นเข้าไปช่วยพี่น้องชาวต่างจังหวัดแล้วก็เป็นประตูสู่หาเส้นที่ฝั่งลาวเวียงจันทน์ก็คือที่นครพนมBlackจังหวัดนครพนมสู่เมืองต้นแบบในการขับเคลื่อนพัฒนาอารยสถาปัตย์ประสิทธิภาพช่วยมา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เมื่อ 25 ปีแล้วนะครับฉะนั้นก็อย่าให้ท่านกอบกาญจน์ได้พูดถึงการใช้ท่องเที่ยวและกีฬามาเป็นส่วนสำคัญอีกด้านหนึ่ง25 นะครับเดี๋ยวเจอกันครับค่ะก็ต้องตั้งใจมาเองนะคะต้องขอบคุณท่านร่วมงานอยากจะตอกย้ำว่าในทางด้านการท่องเที่ยวและกีฬาคณิตศาสตร์เดียวกันนะครับเพราะว่าสังคมที่มีความยั่งยืนการจะเติบโตยั่งยืนได้เนี่ยต้องเฉลี่ยสูงเพราะฉะนั้นเนี่ยลงให้มีการจัดทำสถาปัตย์ทั่วประเทศ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ไปเดินทางไป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กรุณาลงในปีนี้ครับณตอนนั้นนี่เป็นการประกาศแปลว่าการท่องเที่ยวของทั่วโลกนี้โอกาสความเสมอภาคtourism for allคุณกฤษณะก็ไปพลตำรวจเอ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ประมาณ 10 ปีแล้วครับที่ท่านเข้ามานี่นะครับต้องสามารถให้มันเกิดความเชื่อมโยงให้ให้คนทุกคนเนี่ยต้องสามารถที่จะภารกิจที่ท่านได้เล่าให้ฟังสนุกเมื่อสักครู่นี้นะครับได้ไปจับต้องเหมือนกับคนปกติได้ด้วยนะคะเพราะฉะนั้นเนี่ยแต่นั่นก็ไม่ใช่เพียงพรุ่งนี้ท่านก็จะเป็นหวัดทานใหญ่ในการคิด Offแสดงเจตนารมณ์สวยๆแล้วก็จบไปแต่ว่าเราพาเขาไปที่ขอนแก่นมันจะเชื่อมโยงกับธุรกิจการท่องเที่ยวของประเทศไทยบอกให้เลยว่าเราไม่ได้ทำเฉพาะมึงใหญ่เท่านั้นนะคะเราจะทำที่เมืองรองวัฒนวรางกูร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ครือข่ายนานาชาติด้ว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ในการส่งเสริมและพัฒนาคุณภาพชีวิตคนพิการด้วยครับทุกๆคัตเตอร์ต้องมีตะกร้อว่าเส้นทางก็จะมีคัตเตอร์ที่ 2มีเส้นทางที่ 23 ขึ้นไปขณะนี้ทั้ง 8 Plusเรามั่นใจ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ชียงรายพะเยาหรือว่าถ้าเกิดเป็นคัตเตอร์ทางด้านเมื่อกันยายนปีที่แล้วนี่ได้นะก็คือตั้งแต่โคราชบุรีรัมย์โดยทีมหลัก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มีคำว่าสัญญาปฏิญญาว่าเจตนารมณ์คือ1 ถึงจุดสุดท้ายได้อันนี้ก็ยังเป็นภารกิจที่ยังทำอยู่ซึ่งภายใต้นโยบายการท่องเที่ยวแห่งชาตินะคะมันไปกันจะฟังระยะยาวไม่ได้ขึ้นอยู่กับกูว่าคนนี้ลงรถหรืออะไรก็แล้วแต่เนี่ยแต่การที่เขาไปเนี่ยเป็นนโยบายแห่งชาติเดินทางไปกระทรวงมันก็จะเป็นนโยบายถาวรที่ทำให้จะเป็นท้องถิ่นหรือใครก็แล้วแต่เนี่ยแค่เราไม่รู้จบอันที่ 3 ก็คือกรมการท่องเที่ยวของเรากรมการท่องเที่ยวก็จะมีดูแลและแม่ของเพื่อเป็นการที่จะจะไปห้องน้ำจะเป็นบริษัททัวร์จะเป็นมัคคุเทศก์เราจะทำในทุกๆท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ขอเส้นทางนะครับกระจายทั่วประเทศเป็นหนึ่งในมาตรฐานที่เราก็ยังบังคับไม่ได้เส้นทาง tourism for allขนาดมาตรฐานของการท่องเที่ยวสนามได้มาสถานีจะต้องมี1เพื่อคนพิการด้วยเช่นกันแต่ก็ยังไม่จบนะคะกีฬาด้วยเช่นกันซึ่งอยู่กระจายอยู่ทั่วประเทศกีฬาหมวกกีฬากินไม่ได้เหรอคะลำปางลำพูนกีฬาเพื่อคนทั้งมวลนี้คงไม่ใช่เพียงแค่ว่าเรามีนักกีฬาไปแข่งพาราเกมส์ทางอารยธรรมอีสานได้เหรียญอาจจะใหญ่กว่าอีกนะคะมีความมุมานะเก่งที่สุดเลยในทุกเรื่องนะคะสุรินทร์เอเชียนเกมส์ซีเกมส์โอลิมปิกตัวอะไรก็แล้วแต่ทางฝั่งพาราณสีไปหมดทุกอันเลยสามารถเข้าเดินทางจากจุดหนึ่งไปจุดเพื่อความเป็นเลิศมันก็จะเป็นมีคนอยู่กลุ่มหนึ่งที่เด็กมาเราคิดว่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รือคนๆนั้นอาทิตย์ยกตัวอย่างเช่นแต่ตอนนี้เราซัพพอร์ตกับกลุ่มหนึ่งเขาเรียกว่า Run Togetherประกอบด้วยตุ๊กแกก็คืออยู่ในจังหวัดก็คือวิ่งกันทุกเดือนโดยที่เอาคนก็จะต้องทำอย่างนี้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มาตรฐานของแหล่งท่องเที่ยวน้องผึ้งไปวิ่งที่สุราษฎร์มาแล้วก็ที่เชียงใหม่เป็นต้นในวันนี้นี่กันทุกๆเดือนแล้วก็เสร็จก็จะมาเจอกันครั้งหนึ่งที่กรุงเทพฯแข็งใหญ่เราจะต้องมี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มาตรฐานแนะนำ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้องน้ำเพื่อ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แต่วันนี้นี่199 เส้นทางนะครับก็เปิดตัวไปเมื่อเช้า3-4 เดือนเต้นเก่งมานะคะ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ทีนี้ในส่วนของการเดินทางขนส่งนะครับกระทรวงก็อันนั้นนี่แน่นอนคุณค่ะก็คือเรื่องของคิดถึงมากเรือรถตามนี้ครับเล่นกีฬา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ปกติในไปวิ่งอาคมจริงๆท่านตั้งใจจะมามากเลยงานนี้แต่เผอิญยกตัวอย่างเช่นมีที่กรุงเทพอุดรไอดีโอนะคะการแก้ปัญหาในด้านการบินของเราอยู่ที่ไนจีเรียมอบหมายที่ฉันมาก็จะมีการการวิ่งว่าได้กล่าวมาแล้วจะเห็นว่าการที่จะเกิดแต่งจริงแล้วสุดท้ายเนี่ยก็อย่างว่าแหละก็เป็นเพียงแค่ทางลดความเหลื่อมล้ำในสังคมก็จริงบอกจะเสมอนะคะว่าพี่จะทำให้ทุกอย่างดีขึ้นของรัฐมนตรีรัฐมนตรีมีธุระขอบคุณมาก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เป็นของคุณอาคมเนี่ยขนส่งสาธารณะเนี่ยเราจะต้องหาไว้หลายที่โทรถึงนะคะแล้วก็คือถ้ามีความถึงสิให้น้อยที่สุดเพราะว่าเพราะว่าไม่ว่าจะเป็นในสังคมในปัจจุบันนี้ที่ต้องนะครับทางด้านต่างๆซึ่งประมาณคิดว่า5:00 น แล้วจะมีประมาณ 1 ใน 4 ของประชากรของคนไทยทั้งหมดคมนาคมนะครับท่านอดุลย์กล่าวตอนนี้เรามีผู้พิการประมาณ 1.6ประมาณ 2 เปอร์เซ็นต์ของเครื่องบินเติบโตขึ้นเราก็ได้คำนึงถึงสิ่งนี้ว่าเราจะทำอย่างไรที่จะทำให้พวกท่านเหล่านั้นนี่ปัจจุบั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โดยเฉพาะคือเป็นสิ่งที่ท่านรัฐมนตรีว่าการก็ได้พูดย้ำตลอดมาว่าแต่คนจะรู้ว่าสิ่งที่ว่าการกระทรวงคมนาคมท่านผู้พิการหรือว่าทางผู้สูงอายุต้องการต้องการสิ่งอำนวยความสะดวกอย่างไรบ้างนะคะติดการประชุมระหว่างประเทศทางด้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มื่อกี้ได้ฟังถ้าเราตี 2 ท่านรายการที่ให้ข้อเสนอแนะในส่วนที่เราได้ดำเนินการมาแล้วก็โอเคขอมุกเสี่ยว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ารขนส่งนี่เป็นส่วนสำคัญเลยสถานีขนส่งต่างๆเนี่ยต้องมีสิ่งอำนวยความสะดวกขั้นพื้นฐานพี่จะทำให้ผู้พิการเขาอะไรนะคะไปแล้วก็เขาพูดถึงนะคะเวลามีเซ็กส์เนี่ยกระทรวงคมนาคมในจะเน้นย้ำว่าในระบบการขนส่งช่วงนี้เราก็มีนโยบายที่เราไปตรวจไปตรวจแต่ก็ทำ checklist ขึ้นมาว่าให้มีการบริการอย่างเท่าเทียมโอเคไหมได้มาตรฐานหรือเปล่าตะกร้อมีอุปสรรคก็ต้องมีให้น้อยที่สุดนำเอาสิ่งที่เราไปเจอเนี่ยอาจจะเอามาปรับตัวกับว่ามันยังพบตามความต้องการของกลับไปสู่สังคมของผู้สูงวัย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ย่างที่ท่านรัฐมนตรี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ประชากรของเรานี่แล้วยิ่งนับวันก็ยิ่งจ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ควา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ขาใจเราก็มานะผมเข้าใ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างท่า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แต่ก็มีการดำเนินกา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โรงงานให้ความช่วยเหลือทางด้านรัฐมนตรีมากมา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กระทรวงว่าที่ผ่านมาเราจะดำเนินการอาจจะไม่เป็นในกรอบเดียวกันท่านพลเอกอดุลย์แสงสิงแก้วเนี่ยได้พูดถึงงานวันคนพิการสากลปีนี้ซึ่งก็จะจัดใหญ่จัดหนักเต็มยันต์มหานะนะคะแล้วก็งานมหกรรมอารยสถาปัตย์ถึงหรือยั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ายังลงไปตรว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สิ่งที่เรากำหนดไปเนี่ยไปเที่ยวชมงานของเราในปีนี้ที่เมืองทองธานีด้วยครับเรียนเชิญครับขณะเดียวกันเราก็ของภาคธุรกิจนะครับเอกชนส่วนราชการก็จะผู้ใช้บริการหรือเปล่านะค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ป็นคุณภาพของคนพิการที่ได้ทำงานเต็มที่สมาชิกดีนะครับก็เรียนว่าอันนี้คือเรียกว่า Plusมีความสามารถและก็มีสมาชิกที่จัด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พื่อความยั่งยืนสำหรับทุกคนนะคะทุกเพศทุกวัยและทุกสภาพร่างกาย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อยากเห็นผล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ยกย่องเชิดชูส่งเสริมเรื่องสิทธิความเสมอภาค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ส่วนสุดท้ายนะครับก็อยากจะขอให้ท่านประธานอำนวยการใหญ่ด้วยนะครับก็จะเชิญชวนในวันนี้ครับขอบพระคุณมากครับและอีกหนึ่งนวัตกรรมที่ฉันเห็นบนเวทีนะครับ4 วันรวดเลยนะครับ 1 2 3 4 ธันวาคมผนวกรวมกับบูรณาการใ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ตามข่าวกระทรวงการพัฒนาสังคมกระทรวงการท่องเที่ยวกระทรวงคมนาคมและอีก 10 กระทรวงในงานวันคนพิการพิการสากลนะครับการเปลี่ยนผ่านเข้าสู่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คนใกล้ชิดหรือทุกคนที่เกี่ยวข้องนั่นหมายถึงสังคมและประเทศชาติและโลกของเรานะครับขยับเป็น 45% นี้จริงๆคุณภาพสูงมากนะครับนับจากแรงงานจากทางบริษัทที่ไปสร้างห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ไม่มีเล่น LINE ไม่มีอะไร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ผลผลิตของผู้พิการที่มี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นะครับลำดับถัดไปนะคะท่านกอบกุลลำดับถัดไปนะคะการขนส่งทางอากาศกระทรวงคมนาคมครับสำหรับงานนี้ก็เป็นงานที่ยิ่งใหญ่มากนายกสมาคมสมาคมคนพิการแห่งประเทศไทยนะครับครับพร้อมการเปลี่ยนผ่านคุณกฤษณะใครประธานมูลนิธิมูลนิธิอารยสถาปัตย์เพื่อคนทั้งมวลครับทั่วประเทศนะครับได้แผนปีนี้ก็ครับขอบพระคุณครับผมขอบพระคุณท่านมากเลยครับแล้วก็มีการมอบรางวัลให้กำลังใจกับจังหวัดที่มีผลการดำเนินงานดีเด่นขอ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ือซ้ายกว่าที่ปรากฏหน้าจอนะครับหรือunison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เทศไทยนะครับที่ได้กรุณามาบอกเล่าเรื่องราวสาระคุณค่าจากการแถลงข่าวบนเวทีในวันนี้และความมั่นคงของมนุษย์ท่านรัฐมนตรีอดุลย์แสงสิงแก้วความยั่งยืนสำหรับคนคนทุกคนท่านกอบกาญจน์วัฒนวรางกูรเรียนของคนในครอบครั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้งปวงนะครับวันนี้ต้องกราบขอบพระคุณครับท่านรัฐมนตรีอดุลย์แสงสิงแก้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เสียงปรบมือให้อีกครั้งค่ะณกรุงฮานอยสาธารณะสังคมนิยมเวียดนามขอขอบพระคุณท่านรัฐมนตรีว่าการกระทรวงและขอขอบพระคุณทุกท่านนะครับที่ร่วมแถลงข่าวในครั้งนี้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ารวัฒนวรางกูรรัฐมนตรีว่าการกระทรวง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ได้แสดงศักยภาพและทักษะด้านเทคโนโลยีสารสนเทศในนามประเทศไทยไม่เห็นความสำคัญครับท่านถัดมานะครับท่านศุภชีพดิษเทศนะครับจำนวน 8 คนในการแข่งขัน4 ทักษะได้แก่1และขั้นสุดท้ายนะครับirrigationสามี Design และ 4Pikachuครับจากนั้นขออนุญาตถ่ายภาพหมู่ร่วมกัน 1 ภาพ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ประจำปี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เพื่อเป็นการให้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รัฐมนตรีว่าการกระทรวงพัฒนาสังค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ราบเรียนท่านรัฐมนตรีกระทรวงการท่องเที่ยวและกีฬาครับขอกราบเรียนเชิญครับท่านรัฐมนตรีว่าการกระทรวงท่องเที่ยวท่านกอบกุลโมทนาครับที่ปรึกษาด้านเศรษฐกิจและขนส่งคุณกอบกาญจน์วัฒนวรางกูรผู้แทนจากกระทรวงคมนาคมคุณกบคุณโมทนานายกสมาคมคนพิการแห่งประเทศไทยพัฒนาคุณภาพชีวิตคนพิการของกรม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รสนเทศระดับสากลประจำปีพศ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ณกรุงฮานอย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ึ่งเป็นการเปิดโอกาสให้เยาวช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มารถโดยมีตัวแทนเยาวชนคนพิการณกรุงฮานอยสาธารณรัฐสังคมนิยมเวียดนามระหว่างวันที่ 18-20ต๋องที่ผ่านมาIsuzu Challenger 2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าเล้ง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างสาวสุภาวดีพิการทางการได้ยินและสื่อความหมาย 2 นายสิรภพและมีความมุ่งมั่นร่วมกันช่วยสร้างสังคมแห่งการแบ่งปั่นในส่วนของเหรียญเงินได้รับ 1 เหรียญประเภทรายบุคคลธรรมชาติอย่างกลมเกลียวและเราจะไม่ทิ้งใครไว้ข้างหลังสุดท้ายนี้ผมขอขอบคุณคณะครูผู้ฝึกประเภทลายวงกลมไทยที่เข้าแข่งขันสามารถประสบความสำเร็จในครั้งนี้และก็ขอให้ลงความมุ่งหมายไว้การทำออกซิเจนในโอกาสนี้กระผมขอกราบเรียนเชิญท่า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ห้เงินรางวัลเพื่อเป็นขวัญและกำลังใจให้เยาวชนรับจ๊อบขอบพระคุณท่านมากนะครับกีฬา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คุณสุชีพความท้าทายทางเทคโนโลยีสารสาสน์สนเทศระดับสมศร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ระผมมีความยินดี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จำปีนี้คนพิการเป็นกลุ่มเป้าหมาย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นการดำรงชีวิตรวมทั้งมีส่วนร่วมในสังคมได้เช่นเดียวกับคนทั่วไป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เภทระดับสากลละครมันคงของมนุษย์ค่ะและท่านผู้บริหารนะคะท่านรัฐมนตรีการนวล 8 คนท่านที่ปรึกษานะคะด้านการสมาคมขนส่งราคาจากกระทรวงขณะเข้ามาครบนะคะท่านสามารถสร้างชื่อเสียงให้กับประเทศไทยได้อีกด้วยแต่ท่านผู้บริหารนะคะวันนี้เองนะคะก่อนที่จะเข้าสู่งานแถลงข่าวนะคะขออนุญาตเรียนเชิญรับชมนะคะเรามีส่วนเปลี่ยนแปลงสิ่งต่างๆได้ถ้าเรามีความตั้งใจมีความอดทนกำลังใจนะครับเปิดเพลงต่อไปนี้นะครับเป็นบทเพลงที่พวกเรากลุ่มศิลปิน s2sนะครับที่อยู่ร่วมกันขับรถแก่กระทรวงการพัฒนาสังคมและความมั่นคงของมนุษย์นะครับที่ได้ดูแลและก็ทำงานให้พวกเราตอนพี่เลี้ยงหน่วยงานที่เกี่ยวข้องที่ได้ดำเนินการให้เยาวชนตลอดมานะครับไม่ว่าจะเป็นผู้พิการสตรีราคาผู้สูงอายุตลอดจนกว่าวันอื่นนะครับที่และก็ขอให้ทุกคนในวันนี้ที่เข้ารับการแข่งขันครับพวกเราสายไฟมีนะครับยังยืนต่อไปครับเพลงที่จะได้นำไปใช้ในวันคนพิการสากลครับรวมถึงและขอเรียนเชิญท่านตลอดถึงใช้งานของภารกิจของผมนะครับในการสร้างโอกาสที่ได้รับเหรียญรางวัลจากการเขียนครับผู้สร้างคุณค่าศักดิ์ศรีความเป็นมนุษย์นะครับในความเท่าเทียมกันต่อไปสากลพรมไม่ทิ้งใครไว้ข้างหลังจากพวกเรากลุ่มศิลปิน s2sจะรอฟังครับจะได้รับเงินรางวัลขอบคุณมากครับขอบคุณครับน้องสุภาวดีนะ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พร้อมครับ - ขอทุกท่านปรบมือให้กำลังใจแก่ศิลปินเหล่านี้อีกครั้งครับขอบพระคุณค่ะณวันนี้ผมนายมนตรีกราบสวัสดีท่านพลตำรวจเอกอดุลย์แสงสิงแก้วรัฐมนตรีว่าการกระทรวงแม่ขอต้อนรับท่านผู้มีเกียรติทุกท่านที่เข้าวัฒนวรางกูรนะคะท่านรัฐมนตรีว่าการกระทรวงการท่องเที่ยวและกีฬานะคะแต่ประเด็นหลักการเปลี่ยนผ่านสู่สังคมที่ยั่งยืนสำหรับทุกคนแรงงานมหกรรมอารยสถาปัตย์นายกสมาคมคนพิการแห่งประเทศไทยนะคะสุขภาพเพื่อคนทั้งมวลครั้งที่ 2การจัดงานในวันนี้นะครับเป็นการบูรณาการการแสดงของศิลปิน s2s ค่ะสมัครกระทรวงการพัฒนาสังคมและความมั่นคงของมนุษย์และสมาคมตั้งใจทำต้มไก่มูลนิธิอารยสถาปัตย์ไปค้นหาข้อมูลนะครับอย่างจริ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างส่งได้ดูแลอยู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ป็นรัฐมนตรีว่าการกระทรวงการท่องเที่ยวและกีฬาท่านกอบกุลโมทนาที่ปรึกษาด้านเศรษฐกิจขออภัยครับกระทรวงคมนาคมท่านศุภชีพดิบเทพเกียรติและกำลังใจแห่งประเทศไทยซึ่งปัจจุบันทักษะชีวิตได้ดำรงตำแหน่งนายกสมาคมคนพิการแห่งประเทศไทยนะครับเพลงนี้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ครับที่ส่งไปนะครับเป็นการแสดงของท่านผู้มีเกียรติทุกท่านนะครับตะกร้อกราบสวัสดีท่านรัฐมนตรีว่าการกระทรวงการพัฒนาสังคมและความมั่นคงของมนุษย์นะครับท่านรัฐมนตรีว่าการกระทรวงการพัฒนาและความมั่นคงของมนุษย์พลตำรวจเอกอดุลย์แสงสิงแก้วกรมทัณฑ์นะครับนักพัฒนาสังคมปฏิบัติการรับหน้าที่เป็นพิธีกรในวันนี้ครับแล้วก็ท่านรัฐมนตรีกระทรวงการท่องเที่ยวและกีฬารัฐมนตรีกอบกาญจน์วัฒนวรางกูรแล้วก็ที่มาร่วมงานในวันนี้นะครับเข้าสู่งานการแถลงข่าวการจัดงานวันคนพิการสากลประจำปี 2561คมนาคมนะครับฉันขอบคุณโมทนานะครับที่ปรึกษาด้านเศรษฐกิจการขนส่งทางอากาศแต่ต้องตัดกรรมมีparasiteป่านนี้ก็จะขึ้นเครื่องบินความร่วมมือรู้สึกว่าชีวิตอยู่ระดับมากไปสะดวกมากเลยสมัยใหม่แล้วก็ท่านนายกสมาคมคนพิการประเทศไทยนะครับสมาคมคนพิการทุกประเภทแล้วก็สวัสดีครั้งนะครับท่านผู้บริหารทุกท่านองค์กรหน่วยงานต่างๆเจอเป็นครั้งแรกรวมแหล่งรวมพลังกันเพื่อนเดือนหน้าประเทศไทยทุกคนนะคะคณะผู้จัดงานวันคนพิการสากลประจำปีปีนี้ซึ่งก็เป็นปีแรกนะครับ 2560การกอบกาญจน์วัฒนวรางกูรเขาหลวมนะครับกับงานมหกรรมอารยสถาปัตย์และนวัตกรรมสุขภาพเพื่อคนทั้งมวลการขนส่งทางอากาศปีที่ 2โดยการสนับสนุนหลักนะครับของกองทุนผู้แทนนายกสมาคมสภา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ให้เกียรติร่วมแถลงข่าวการจัดงานวันคนพิการสากลประจำปี 2560และสิ่งที่ต้องติดตามจะมีไปนะครับใน 2 อันที่ว่านี้นะครับอาการมหกรรมอารยสถาปัตย์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คุณกฤษณะละไลคำขวัญเป้าหมายอยู่ที่ว่าการเปลี่ยนผ่านสู่สังคมที่ยั่งยืนกราบสวัสดีทุกคนและก็การรวมพลังเครือข่ายภาคส่วนต่างๆในงานมหกรรมอารยสถาปัตย์ท่านผู้แถลงข่าวบนเวทีนะครับconventional ครับครับขอบคุณครับคนอื่นต้องกิ่งแก้วมนตรีกระทรวงการท่องเที่ยวและกีฬานะครับผู้แทนรัฐมนตรีว่าการกระทรวงที่มาด้วยตัวเองครับรวมทั้งผู้แทนจากกระทรวงคุณอาคมท่านนายกซึ่งจุดหมายสมัยนี้ก็เหรียญวัดเรื่องคนพิการเป็นเรื่องที่มีความสำคัญมากนะครับระบบพูดไปนครพนมกับท่านอดุลย์นะครับท่านประยุทธ์จันทร์โอชาท่านได้วางยุทธศาสตร์ประเทศไว้อีก 20 ปีข้างหน้าท่านนายกสภาวิชาชีพยุทธศาสตร์หนึ่งคือการลดความเหลื่อมล้ำสร้างความเป็นธรรมนะครับที่วันนี้ก็เป็นอีกวันหนึ่งที่ได้มาผู้ด้อยโอกาสต่างและผู้บริการซึ่งวันนี้ที่แถลงข่าวก็ในนามให้อยู่ในประเทศไทยอย่างเสมอภาคเป็นธรรมนะครับจะมีอยู่ประมาณล้าน 8 แสนคนที่มีการบูรณาการรัฐบาลช่วยมันว่ะผู้พิการถ้าเราThailand friendly Design Expo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่งเสริมและพัฒนาคุณภาพชีวิตคนพิการผมอาจจะโฆษณาว่ารัฐบาลนี้ทำกับผู้พิการเยอะมากครับตั้งแต่เริ่มมา2 ปีที่แล้วก็ก็เพื่อจะบอกเล่าเรื่องราวสาระคุณค่า500 เป็น 800 นะครับใช่ไหมครับแล้วก็การจ้างงานผู้พิการนี้วันนี้ก็เริ่มจากท่านประธานอำนวยการจัดงานนะครับเอกชนนี่ถึง 90 เปอร์เซ็นต์นะครับแล้วก็ผ้าซึ่ง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ำหรับเรามองว่าเป็นคนธรรมดาครับวันนี้เรามาเป็นโครงการนี้ไม่ธรรมดานะครับในปีนี้ด้วยครับอยู่ในเครือของกระบี่คุณทางเขาเชื่อว่าถ้าเราให้โอกาสไอ้เก่งมันจะคุยนอนคุยกันเรามีล้านเป็นแสนคนจะเป็นคนที่การก่อการขนาดประเทศใดอันนี้เห็นว่าคือในการขับเคลื่อนนะครับรายชื่อโครงการนะครับสำหรับเรื่องงานวันสมาคมคนพิการแห่งประเทศไทยครับคนพิการสากลซึ่งตรงกับวันที่ 3ของยุทธศาสตร์ก่อนนะครับว่าใบรับรองแพทย์ปฏิบัติการผู้พิการสากลเมื่อที่ 3 ธันวาคมปีมีแล้วก็เพื่อให้การยกระดับไปสู่ข้อความมาตรฐานสากลซึ่งปีนี้ก็ว่าตรงนี้ซึ่งเรามีทั้งที่ได้ดำเนินการคือเราเน้นไปที่เกี่ยวกับการเปลี่ยนผ่านไปสู่ของเป็นเป้าหมายหนึ่งที่จะสถาปนาเป็นแบบนี้เดี๋ยวก็เป็นเรื่องเกี่ยวกับด้านของรูปแบบของทั่วประเทศนะครับไป16 วัตต์เครื่องไม้เครื่องมือต่างๆให้บึงกาฬสร้างตุ๊กกี้ได้ยางแต่ยังนึกว่าเข้าถึงยากเสมอภาคเท่าเทียมอันนี้ก็เป็นประเด็นหลักที่ผู้พิการครับกลับนี่แหละครับก็น่าจะเรียกได้ว่ายุคนี้เป็นยุคทองของสิทธิเพิ่มเบี้ยคนพิการจากของคนพิการจากอาจจะรวมถึงคนด้วยโอกาสในภาคส่วนต่างๆด้วยก็โดยท่านแม่ทัพใหญ่ของเรานี่แหละครับในมาตรา 33 35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ซึ่ง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ข้าวงการเป็นจังหวัดนครพนมสู่เมืองต้นแบบในการขับเคลื่อนพัฒนาอารยสถาปัตย์Black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สิทธิภาพช่วยมา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เมื่อ 25 ปีแล้วนะครับเดี๋ยวเจอกันครับค่ะก็ต้องตั้งใจมาเองนะคะ25 นะครับอยากจะตอกย้ำว่าในทางด้านการท่องเที่ยวและกีฬาคณิตศาสตร์เดียวกันนะครับเพราะว่าต้องขอบคุณท่านร่วมงานการจะเติบโตยั่งยืนได้เนี่ยต้องเฉลี่ยสูงเพราะฉะนั้นเนี่ยสังคมที่มีความยั่งยื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ลงให้มีการจัดทำสถาปัตย์ทั่วประเทศ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ไปเดินทางไปณตอนนั้นนี่เป็นการประกาศแปลว่าการท่องเที่ยวของทั่วโลกนี้กรุณาลงในปีนี้ครับtourism for allคุณกฤษณะก็ไปโอกาสความเสมอภาค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ลตำรวจเอกต้องสามารถให้มันเกิดความเชื่อมโยงให้ให้คนทุกคนเนี่ยต้องสามารถที่จะประมาณ 10 ปีแล้วครับที่ท่านเข้ามานี่นะครับได้ไปจับต้องเหมือนกับคนปกติได้ด้วยนะคะเพราะฉะนั้นเนี่ยแต่นั่นก็ไม่ใช่เพียงภารกิจที่ท่านได้เล่าให้ฟังสนุกเมื่อสักครู่นี้นะครับแสดงเจตนารมณ์สวยๆแล้วก็จบไปแต่ว่าเราพาเขาไปที่ขอนแก่นพรุ่งนี้ท่านก็จะเป็นหวัดทานใหญ่ในการคิด Offบอกให้เลยว่าเราไม่ได้ทำเฉพาะมึงใหญ่เท่านั้นนะคะเราจะทำที่เมืองรองมันจะเชื่อมโยงกับธุรกิจการท่องเที่ยวของประเทศไท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ัฒนวรางกูร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ครือข่ายนานาชาติด้วยทุกๆคัตเตอร์ต้องมีตะกร้อในการส่งเสริมและพัฒนาคุณภาพชีวิตคนพิการด้วยครับเส้นทางก็จะมีคัตเตอร์ที่ 2มีเส้นทางที่ 23 ขึ้นไปขณะนี้ทั้ง 8 Plus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มั่นใจว่าเชียงรายพะเยาหรือว่าถ้าเกิดเป็นคัตเตอร์ทางด้านได้นะก็คือตั้งแต่โคราชบุรีรัมย์เมื่อกันยายนปีที่แล้วน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โดยทีมหลัก1 ถึงจุดสุดท้ายได้อันนี้ก็ยังเป็นภารกิจที่ยังทำอยู่ซึ่งภายใต้นโยบายการท่องเที่ยวแห่งชาติมีคำว่าสัญญาปฏิญญาว่าเจตนารมณ์คือมันไปกันจะฟังระยะยาวไม่ได้ขึ้นอยู่กับกูว่าคนนี้นะคะแต่การที่เขาไปเนี่ยเป็นนโยบายแห่งชาติลงรถหรืออะไรก็แล้วแต่เนี่ยไปกระทรวงมันก็จะเป็นนโยบายถาวรที่ทำให้จะเป็นท้องถิ่นหรือใครก็แล้วแต่เนี่ยเดินทางไม่รู้จบอันที่ 3 ก็คือกรมการท่องเที่ยวของเรากรมการท่องเที่ยวก็จะมีดูแลและแม่ของแค่เราจะไปห้องน้ำจะเป็นบริษัททัวร์จะเป็นมัคคุเทศก์เพื่อเป็นการที่จ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ทำในทุกๆที่เป็นหนึ่งในมาตรฐานที่เราก็ยังบังคับไม่ได้ขอเส้นทางนะครับกระจายทั่วประเทศขนาดมาตรฐานของการท่องเที่ยวสนามได้มาสถานีจะต้องมีเส้นทาง tourism for allเพื่อคนพิการด้วยเช่นกันแต่ก็ยังไม่จบนะคะกีฬาด้วยเช่นกัน1กีฬาหมวกกีฬากินไม่ได้เหรอคะซึ่งอยู่กระจายอยู่ทั่วประเทศกีฬาเพื่อคนทั้งมวลนี้คงไม่ใช่เพียงแค่ว่าเรามีนักกีฬาไปแข่งพาราเกมส์ลำปางลำพูนได้เหรียญอาจจะใหญ่กว่าอีกนะคะมีความมุมานะเก่งที่สุดเลยในทุกเรื่องนะคะทางอารยธรรมอีสานเอเชียนเกมส์ซีเกมส์โอลิมปิกตัวอะไรก็แล้วแต่ทางฝั่งพาราณสีไปหมดทุกอันเลยสุรินทร์เพื่อความเป็นเลิศมันก็จะเป็นมีคนอยู่กลุ่มหนึ่งที่เด็กมาสามารถเข้าเดินทางจากจุดหนึ่งไปจุด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คิดว่าอาทิตย์ยกตัวอย่างเช่นแต่ตอนนี้เราซัพพอร์ตกับกลุ่มหนึ่งเขาเรียกว่า Run Togetherหรือคนๆนั้นตุ๊กแกก็คืออยู่ในจังหวัดก็คือวิ่งกันทุกเดือนโดยที่เอาคนประกอบด้วย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จะต้องทำอย่างนี้น้องผึ้งไปวิ่งที่สุราษฎร์มาแล้วก็ที่เชียงใหม่เป็นต้นมาตรฐานของแหล่งท่องเที่ยวกันทุกๆเดือนแล้วก็เสร็จก็จะมาเจอกันครั้งหนึ่งที่กรุงเทพฯแข็งใหญ่ใน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จะต้องมี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มาตรฐานแนะนำนี่ครับtourism for allมฟลห้องน้ำเพื่อ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แต่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ต้นเก่งมานะคะทีนี้ในส่วนของการเดินทางขนส่งนะครับกระทรวงเป็นคุณค่ะก็คือเรื่องของก็อันนั้นนี่แน่นอนเรือรถตามนี้ครับคิดถึงมากคิดว่ามีการพัฒนาก้าวหน้าและก็ตอบโจทย์เรื่องการส่งเสริมสิทธิความเสมอภาคของคนทุกหมู่เหล่าเล่นกีฬาคนพิการและผู้สูงอายุอย่างไรบ้างครับก็ขอบคุณนะครับก่อนอื่นก็ต้องขอเรียนว่าทางท่านรัฐมนตรีอาคมจริงๆท่านตั้งใจจะมามากเลยงานนี้แต่เผอิญปกติในไปวิ่งไอดีโอนะคะการแก้ปัญหาในด้านการบินของเราอยู่ที่ไนจีเรียมอบหมายที่ฉันมายกตัวอย่างเช่นมีที่กรุงเทพอุดรว่าได้กล่าวมาแล้วจะเห็นว่าการที่จะเกิดก็จะมีการการวิ่งทางลดความเหลื่อมล้ำในสังคมก็จริงแต่งจริงแล้วสุดท้ายเนี่ยก็อย่างว่าแหละก็เป็นเพียงแค่พี่จะทำให้ทุกอย่างดีขึ้นของรัฐมนตรีรัฐมนตรีมีธุระบอกจะเสมอนะคะว่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บคุณมากครับของคุณอาคมเนี่ยขนส่งสาธารณะเนี่ยเราจะต้องก็เป็นโทรถึงนะคะแล้วก็คือถ้ามีความหาไว้หลายที่ให้น้อยที่สุดเพราะว่าเพราะว่าไม่ว่าจะเป็นในสังคมในปัจจุบันนี้ที่ต้องถึงสิซึ่งประมาณคิดว่า5:00 น แล้วจะมีประมาณ 1 ใน 4 ของประชากรของคนไทยทั้งหมดนะครับทางด้านต่างๆท่านอดุลย์กล่าวตอนนี้เรามีผู้พิการประมาณ 1.6ประมาณ 2 เปอร์เซ็นต์ของคมนาคมนะครับเติบโตขึ้นเราก็ได้คำนึงถึงสิ่งนี้ว่าเราจะทำอย่างไรที่จะทำให้พวกท่านเหล่านั้นนี่เครื่องบิ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ัจจุบันคือเป็นสิ่งที่ท่านรัฐมนตรีว่าการก็ได้พูดย้ำตลอดมาว่าแต่คนจะรู้ว่าสิ่งที่โดยเฉพาะผู้พิการหรือว่าทางผู้สูงอายุต้องการต้องการสิ่งอำนวยความสะดวกอย่างไรบ้างนะคะว่าการกระทรวงคมนาคม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ติดการประชุมระหว่างประเทศทางด้านรายการที่ให้ข้อเสนอแนะในส่วนที่เราได้ดำเนินการมาแล้วก็โอเคเมื่อกี้ได้ฟังถ้าเราตี 2 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ขอมุกเสี่ยวสถานีขนส่งต่างๆเนี่ยต้องมีสิ่งอำนวยความสะดวกขั้นพื้นฐานพี่จะทำให้ผู้พิการเขาการขนส่งนี่เป็นส่วนสำคัญเลยไปแล้วก็เขาพูดถึงนะคะเวลามีเซ็กส์เนี่ยอะไรนะคะช่วงนี้เราก็มีนโยบายที่เราไปตรวจไปตรวจแต่ก็ทำ checklist ขึ้นมาว่ากระทรวงคมนาคมในจะเน้นย้ำว่าในระบบการขนส่งโอเคไหมได้มาตรฐานหรือเปล่าตะกร้อให้มีการบริการอย่างเท่าเทียมนำเอาสิ่งที่เราไปเจอเนี่ยอาจจะเอามาปรับตัวกับว่ามันยังพบตามความต้องการของมีอุปสรรคก็ต้องมีให้น้อยที่สุด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ลับไปสู่สังคมของผู้สูงวัย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ย่างที่ท่านรัฐมนตรี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ชากรของเรานี่แล้วยิ่งนับวันก็ยิ่งจ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ควา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ขาใจเราก็มานะผมเข้าใ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ทางท่า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แต่ก็มีการดำเนิน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โรงงานให้ความช่วยเหลือทางด้านรัฐมนตรีมากมายท่านพลเอกอดุลย์แสงสิงแก้วเนี่ยได้พูดถึงงานวันคนพิการสากลปีนี้ซึ่งก็จะจัดใหญ่จัดหนักเต็มกระทรวงว่าที่ผ่านมาเราจะดำเนินการอาจจะไม่เป็นในกรอบเดียวกันงานมหกรรมอารยสถาปัตย์ยันต์มหานะนะคะแล้ว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ถึงหรือยั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ายังลงไปตรวจไปเที่ยวชมงานของเราในปีนี้ที่เมืองทองธานีด้วยครับเรียนเชิญครับสิ่งที่เรากำหนดไปเนี่ยของภาคธุรกิจนะครับเอกชนส่วนราชการก็จะขณะเดียวกันเรา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ผู้ใช้บริการหรือเปล่านะคะก็เป็นคุณภาพของคนพิการที่ได้ทำงานเต็มที่สมาชิกดีนะครับก็เรียนว่าอันนี้คื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ความสามารถและก็มีสมาชิกที่จัดจอเรียกว่า Plus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พื่อความยั่งยืนสำหรับทุกคนนะคะทุกเพศทุกวัยและทุกสภาพร่างกาย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อยากเห็นผล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ยกย่องเชิดชูส่งเสริมเรื่องสิทธิความเสมอภาค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ส่วนสุดท้ายนะครับก็อยากจะขอให้ท่านประธานอำนวยการใหญ่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4 วันรวดเลยนะครับ 1 2 3 4 ธันวาคมผนวกรวมกับบูรณาการใ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ตามข่าวกระทรวงการพัฒนาสังคมกระทรวงการท่องเที่ยวกระทรวงคมนาคมและอีก 10 กระทรว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คนใกล้ชิดหรือทุกคนที่เกี่ยวข้องนั่นหมายถึงสังคมและประเทศชาติและโลกของเรา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ยับเป็น 45% นี้จริงๆคุณภาพสูงมากนะครับนับจากแรงงานจากทางบริษัทที่ไปสร้างห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ไม่มีเล่น LINE ไม่มีอะไร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ผลผลิตของผู้พิการที่มีลำดับถัดไปนะคะท่านกอบกุลลำดับถัดไปนะคะนะครับการขนส่งทางอากาศกระทรวงคมนาคมครับนายกสมาคมสมาคมคนพิการแห่งประเทศไทยนะครับครับสำหรับงานนี้ก็เป็นงานที่ยิ่งใหญ่มากคุณกฤษณะใครประธานมูลนิธิมูลนิธิอารยสถาปัตย์เพื่อคนทั้งมวลครับพร้อมการเปลี่ยนผ่านครับขอบพระคุณครับผมขอบพระคุณท่านมากเลยครับทั่วประเทศนะครับได้แผนปีนี้ก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้วก็มีการมอบรางวัลให้กำลังใจกับจังหวัดที่มีผลการดำเนินงานดีเด่นของหรือunisonคือซ้ายกว่าที่ปรากฏหน้าจอ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ะความมั่นคงของมนุษย์ท่านรัฐมนตรีอดุลย์แสงสิงแก้วประเทศไทยนะครับที่ได้กรุณามาบอกเล่าเรื่องราวสาระคุณค่าจากการแถลงข่าวบนเวทีในวันนี้ท่านกอบกาญจน์วัฒนวรางกูรเรียนความยั่งยืนสำหรับคนคนทุกค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งคนในครอบครั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ั้งปวงนะครับวันนี้ต้องกราบขอบพระคุณครับท่านรัฐมนตรีอดุลย์แสงสิงแก้วณกรุงฮานอยสาธารณะสังคมนิยมเวียดนามขอขอบพระคุณท่านรัฐมนตรีว่าการกระทรวงขอเสียงปรบมือให้อีกครั้งค่ะ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อขอบพระคุณทุกท่านนะครับที่ร่วมแถลงข่าวในครั้งนี้นะครับสาธารณรัฐนิยมสังคมเวียดนามระหว่างวันที่ 18-22 กันยายนพ. ศ. 2560การวัฒนวรางกูรรัฐมนตรีว่าการกระทรวง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จำนวน 8 คนในการแข่งขัน4 ทักษะได้แก่1ครับท่านถัดมานะครับท่านศุภชีพดิษเทศนะครับirrigationสามี Design และ 4Pikachuและขั้นสุดท้าย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จากนั้นขออนุญาตถ่ายภาพหมู่ร่วมกัน 1 ภาพ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จำปี 2560คนจัดการแข่งขัน Isuzu Challenge 1ในปณิธานที่ท่านมาพิการทางการเคลื่อนไหวและร่างกาย 2 นายวชิรวิทย์ชมภิรมย์เพื่อเป็นการให้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รัฐมนตรีว่าการกระทรวงพัฒนาสังคมขอกราบเรียนเชิญครับท่านรัฐมนตรีว่าการกระทรวงท่องเที่ยวกราบเรียนท่านรัฐมนตรีกระทรวงการท่องเที่ยวและกีฬาครับคุณกอบกาญจน์วัฒนวรางกูรผู้แทนจากกระทรวงคมนาคมคุณกบคุณโมทนานายกสมาคมคนพิการแห่งประเทศไทยท่านกอบกุลโมทนาครับที่ปรึกษาด้านเศรษฐกิจและขนส่งอิสระเทพประธานที่ปรึกษาความมั่นคงของมนุษย์ท่านอธิบดีกรมส่งเสริมพัฒนาคุณภาพชีวิตคนพิการคนสวยพัฒนาคุณภาพชีวิตคนพิการของกร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รสนเทศระดับสากลประจำปีพศ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ณกรุงฮานอย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ึ่งเป็นการเปิดโอกาสให้เยาวชนพิการณกรุงฮานอยสาธารณรัฐสังคมนิยมเวียดนามระหว่างวันที่ 18-20ต๋องที่ผ่านมาสามารถโดยมีตัวแทนเยาวชนค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Isuzu Challenger 2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าเล้งและมีความมุ่งมั่นร่วมกันช่วยสร้างสังคมแห่งการแบ่งปั่นนางสาวสุภาวดีพิการทางการได้ยินและสื่อความหมาย 2 นายสิรภพธรรมชาติอย่างกลมเกลียวและเราจะไม่ทิ้งใครไว้ข้างหลังสุดท้ายนี้ผมขอขอบคุณคณะครูผู้ฝึกในส่วนของเหรียญเงินได้รับ 1 เหรียญประเภทรายบุคคลไทยที่เข้าแข่งขันสามารถประสบความสำเร็จในครั้งนี้และก็ขอให้ลงความมุ่งหมายไว้ประเภทลายวงกลม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ารทำออกซิเจนในโอกาสนี้กระผมขอกราบเรียนเชิญท่านรับจ๊อบขอบพระคุณท่านมากนะครับให้เงินรางวัลเพื่อเป็นขวัญและกำลังใจ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ีฬาความท้าทายทางเทคโนโลยีสารสาสน์สนเทศระดับคุณสุชีพ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มศรีท่านละ 20,000 บาทนะครับรวมจำนวน 4 ท่านรวมเป็นเงิน 8,000 บาทนะครับผมท่านได้ขอเรียนเชิญนางสาวสุภาวดีมาที่กระผมมีความยินด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จำปีนี้คนพิการเป็นกลุ่มเป้าหมายที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ในการดำรงชีวิตรวมทั้งมีส่วนร่วมในสังคมได้เช่นเดียวกับคนทั่วไปละครมันคงของมนุษย์ค่ะและท่านผู้บริหารนะคะท่านรัฐมนตรีการประเภทระดับสากลท่านที่ปรึกษานะคะด้านการสมาคมขนส่งราคาจากกระทรวงขณะเข้ามาครบนะคะท่านนวล 8 ค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มารถสร้างชื่อเสียงให้กับประเทศไทยได้อีกด้วยกำลังใจนะครับเปิดเพลงต่อไปนี้นะครับเป็นบทเพลงที่พวกเรากลุ่มศิลปิน s2sนะครับเรามีส่วนเปลี่ยนแปลงสิ่งต่างๆได้ถ้าเรามีความตั้งใจมีความอดทนขับรถแก่กระทรวงการพัฒนาสังคมและความมั่นคงของมนุษย์นะครับที่ได้ดูแลและก็ทำงานให้พวกเราที่อยู่ร่วมกันตลอดมานะครับไม่ว่าจะเป็นผู้พิการสตรีราคาผู้สูงอายุตลอดจนกว่าวันอื่นนะครับที่ตอนพี่เลี้ยงหน่วยงานที่เกี่ยวข้องที่ได้ดำเนินการให้เยาวชนครับพวกเราสายไฟมีนะครับและก็ขอให้ทุกคนในวันนี้ที่เข้ารับการแข่งขันเพลงที่จะได้นำไปใช้ในวันคนพิการสากลครับรวมถึงยังยืนต่อไปครับตลอดถึงใช้งานของภารกิจของผมนะครับในการสร้างโอกาสและขอเรียนเชิญท่านครับผู้สร้างคุณค่าศักดิ์ศรีความเป็นมนุษย์นะครับในความเท่าเทียมกันต่อไปที่ได้รับเหรียญรางวัลจากการเขียนพรมไม่ทิ้งใครไว้ข้างหลังจากพวกเรากลุ่มศิลปิน s2sจะรอฟังครับสากลจะได้รับเงินรางวัล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้องสุภาวดีนะครับขอทุกท่านปรบมือให้กำลังใจแก่ศิลปินเหล่านี้อีกครั้งครับขอบพระคุณค่ะณวันนี้ผมนายมนตรีพร้อมครับ - แม่ขอต้อนรับท่านผู้มีเกียรติทุกท่านที่เข้ากราบสวัสดีท่านพลตำรวจเอกอดุลย์แสงสิงแก้วรัฐมนตรีว่าการกระทรวงแต่ประเด็นหลักการเปลี่ยนผ่านสู่สังคมที่ยั่งยืนสำหรับทุกคนแรงงานมหกรรมอารยสถาปัตย์วัฒนวรางกูรนะคะท่านรัฐมนตรีว่าการกระทรวงการท่องเที่ยวและกีฬานะคะสุขภาพเพื่อคนทั้งมวลครั้งที่ 2การจัดงานในวันนี้นะครับเป็นการบูรณาการนายกสมาคมคนพิการแห่งประเทศไทยนะคะสมัครกระทรวงการพัฒนาสังคมและความมั่นคงของมนุษย์และสมาคมการแสดงของศิลปิน s2s ค่ะต้มไก่มูลนิธิอารยสถาปัตย์ไปค้นหาข้อมูลนะครับตั้งใจทำ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อย่างจริ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างส่งได้ดูแลอยู่รัฐมนตรีว่าการกระทรวงการท่องเที่ยวและกีฬาท่านกอบกุลโมทนาที่ปรึกษาด้านเศรษฐกิจเป็นกระทรวงคมนาคมท่านศุภชีพดิบเทพขออภัยครับแห่งประเทศไทยซึ่งปัจจุบันทักษะชีวิตได้ดำรงตำแหน่งนายกสมาคมคนพิการแห่งประเทศไทยนะครับเกียรติและกำลังใจ60ไปในประเด็นหลักการเปลี่ยนผ่านสู่สังคมที่ยั่งยืนสำหรับทุกคนเพลงนี้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ท่านผู้มีเกียรติทุกท่านนะครับตะกร้อกราบสวัสดีครับที่ส่งไปนะครับเป็นการแสดงของท่านรัฐมนตรีว่าการกระทรวงการพัฒนาและความมั่นคงของมนุษย์พลตำรวจเอกอดุลย์แสงสิงแก้วท่านรัฐมนตรีว่าการกระทรวงการพัฒนาสังคมและความมั่นคงของมนุษย์นะครับแล้วก็ท่านรัฐมนตรีกระทรวงการท่องเที่ยวและกีฬารัฐมนตรีกอบกาญจน์วัฒนวรางกูรแล้วก็กรมทัณฑ์นะครับนักพัฒนาสังคมปฏิบัติการรับหน้าที่เป็นพิธีกรในวันนี้ครับคมนาคมนะครับฉันขอบคุณโมทนานะครับที่ปรึกษาด้านเศรษฐกิจการขนส่งทางอากาศที่มาร่วมงานในวันนี้นะครับเข้าสู่งานการแถลงข่าวการจัดงานวันคนพิการสากลประจำปี 2561มีparasiteป่านนี้ก็จะขึ้นเครื่องบินแต่ต้องตัดกรรมรู้สึกว่าชีวิตอยู่ระดับมากไปสะดวกมากเลยสมัยใหม่แล้วก็ท่านนายกสมาคมคนพิการประเทศไทยนะครับความร่วมมือแล้วก็สวัสดีครั้งนะครับท่านผู้บริหารทุกท่านองค์กรหน่วยงานต่างๆสมาคมคนพิการทุกประเภทรวมแหล่งรวมพลังกันเพื่อนเดือนหน้าประเทศไทยเจอเป็นครั้งแรกคณะผู้จัดงานวันคนพิการสากลประจำปีปีนี้ซึ่งก็เป็นปีแรกนะครับ 2560ทุกคนนะคะเขาหลวมนะครับกับงานมหกรรมอารยสถาปัตย์และนวัตกรรมสุขภาพเพื่อคนทั้งมวลการกอบกาญจน์วัฒนวรางกูรปีที่ 2โดยการสนับสนุนหลักนะครับของกองทุนการขนส่งทางอากาศ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นายกสมาคมสภาคนพิการทุกประเภทและสิ่งที่ต้องติดตามจะมีไปนะครับใน 2 อันที่ว่านี้นะครับให้เกียรติร่วมแถลงข่าวการจัดงานวันคนพิการสากลประจำปี 2560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อาการมหกรรมอารยสถาปัตย์คำขวัญเป้าหมายอยู่ที่ว่าการเปลี่ยนผ่านสู่สังคมที่ยั่งยืนคุณกฤษณะละไลทุกคนและก็การรวมพลังเครือข่ายภาคส่วนต่างๆในงานมหกรรมอารยสถาปัตย์กราบสวัสดีconventional ครับครับขอบคุณครับคนอื่นต้องท่านผู้แถลงข่าวบนเวทีนะครับมนตรีกระทรวงการท่องเที่ยวและกีฬานะครับกิ่งแก้วที่มาด้วยตัวเองครับรวมทั้งผู้แทนจากกระทรวงคุณอาคมท่านนายกผู้แทนรัฐมนตรีว่าการกระทรวงเหรียญวัดเรื่องคนพิการเป็นเรื่องที่มีความสำคัญมากนะครับระบบพูดซึ่งจุดหมายสมัยนี้ก็ท่านประยุทธ์จันทร์โอชาท่านได้วางยุทธศาสตร์ประเทศไว้อีก 20 ปีข้างหน้าไปนครพนมกับท่านอดุลย์นะครับยุทธศาสตร์หนึ่งคือการลดความเหลื่อมล้ำสร้างความเป็นธรรมนะครับท่านนายกสภาวิชาชีพผู้ด้อยโอกาสต่างและผู้บริการที่วันนี้ก็เป็นอีกวันหนึ่งที่ได้มาให้อยู่ในประเทศไทยอย่างเสมอภาคเป็นธรรมนะครับจะมีอยู่ประมาณล้าน 8 แสนคนซึ่งวันนี้ที่แถลงข่าวก็ในนามรัฐบาลช่วยมันว่ะผู้พิการถ้าเราที่มีการบูรณา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Thailand friendly Design Expoผมอาจจะโฆษณาว่ารัฐบาลนี้ทำกับผู้พิการเยอะมากครับตั้งแต่เริ่มมา2 ปีที่แล้วก็ส่งเสริมและพัฒนาคุณภาพชีวิตคนพิการ500 เป็น 800 นะครับใช่ไหมครับแล้วก็การจ้างงานผู้พิการนี้วันนี้ก็เพื่อจะบอกเล่าเรื่องราวสาระคุณค่าเอกชนนี่ถึง 90 เปอร์เซ็นต์นะครับแล้วก็ผ้าก็เริ่มจากท่านประธานอำนวยการจัดงาน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ซึ่งมีเรามองว่าเป็นคนธรรมดาครับวันนี้เรามาเป็นโครงการนี้ไม่ธรรมดานะครับสำหรับอยู่ในเครือของกระบี่ในปีนี้ด้วยครับเขาเชื่อว่าถ้าเราให้โอกาสไอ้เก่งมันจะคุยนอนคุยกันเรามีล้านเป็นแสนคนจะเป็นคนที่คุณทางขนาดประเทศใดอันนี้เห็นว่าคือในการขับเคลื่อนนะครับรายชื่อโครงการนะครับสำหรับเรื่องงานวันการก่อการคนพิการสากลซึ่งตรงกับวันที่ 3สมาคมคนพิการแห่งประเทศไทยครับใบรับรองแพทย์ปฏิบัติการผู้พิการสากลเมื่อที่ 3 ธันวาคมปีของยุทธศาสตร์ก่อนนะครับว่าแล้วก็เพื่อให้การยกระดับไปสู่ข้อความมาตรฐานสากลซึ่งปีนี้ก็มีที่ได้ดำเนินการคือเราเน้นไปที่เกี่ยวกับการเปลี่ยนผ่านไปสู่ของว่าตรงนี้ซึ่งเรามีทั้งสถาปนาเป็นแบบนี้เดี๋ยวก็เป็นเรื่องเกี่ยวกับด้านของรูปแบบของเป็นเป้าหมายหนึ่งที่จะไป16 วัตต์เครื่องไม้เครื่องมือต่างๆให้บึงกาฬ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สร้างกลับนี่แหละครับก็น่าจะเรียกได้ว่ายุคนี้เป็นยุคทองของสิทธิผู้พิการ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เพิ่มเบี้ยคนพิการจากอดุลย์แสงสิงแก้วฉันก็ทุ่มเทจัดหนักจัดเต็มมาตลอดในมาตรา 33 35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ซึ่งจังหวัดนครพนมสู่เมืองต้นแบบในการขับเคลื่อนพัฒนาอารยสถาปัตย์ไปเข้าวงการเป็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Blackท่านใดวางเสาเข็มเอาไว้หลายจุดทั่วประเทศแล้วก็โยมยายไปถึงประสิทธิภาพช่วยมา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เมื่อ 25 ปีแล้วนะครับอยากจะตอกย้ำว่าในทางด้านการท่องเที่ยวและกีฬาคณิตศาสตร์เดียวกันนะครับเพราะว่า25 นะครับการจะเติบโตยั่งยืนได้เนี่ยต้องเฉลี่ยสูงเพราะฉะนั้นเนี่ยต้องขอบคุณท่านร่วมงา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สังคมที่มีความยั่งยื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ลงให้มีการจัดทำสถาปัตย์ทั่วประเทศนะครับณตอนนั้นนี่เป็นการประกาศแปลว่าการท่องเที่ยวของทั่วโลกนี้ไปเดินทางไปtourism for allคุณกฤษณะก็ไปกรุณาลงในปีนี้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อกาสความเสมอภาคต้องสามารถให้มันเกิดความเชื่อมโยงให้ให้คนทุกคนเนี่ยต้องสามารถที่จะพลตำรวจเอกได้ไปจับต้องเหมือนกับคนปกติได้ด้วยนะคะเพราะฉะนั้นเนี่ยแต่นั่นก็ไม่ใช่เพียงประมาณ 10 ปีแล้วครับที่ท่านเข้ามานี่นะครับแสดงเจตนารมณ์สวยๆแล้วก็จบไปแต่ว่าเราพาเขาไปที่ขอนแก่นภารกิจที่ท่านได้เล่าให้ฟังสนุกเมื่อสักครู่นี้นะครับบอกให้เลยว่าเราไม่ได้ทำเฉพาะมึงใหญ่เท่านั้นนะคะเราจะทำที่เมืองรองพรุ่งนี้ท่านก็จะเป็นหวัดทานใหญ่ในการคิด Off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ันจะเชื่อมโยงกับธุรกิจการท่องเที่ยวของประเทศไท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ัฒนวรางกูรทุกๆคัตเตอร์ต้องมีตะกร้อเครือข่ายนานาชาติด้วยเส้นทางก็จะมีคัตเตอร์ที่ 2มีเส้นทางที่ 23 ขึ้นไปขณะนี้ทั้ง 8 Plusในการส่งเสริมและพัฒนาคุณภาพชีวิตคนพิการด้วย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่าเชียงรายพะเยาหรือว่าถ้าเกิดเป็นคัตเตอร์ทางด้านเรามั่นใจว่าได้นะก็คือตั้งแต่โคราชบุรีรัมย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มื่อกันยายนปีที่แล้วนี่1 ถึงจุดสุดท้ายได้อันนี้ก็ยังเป็นภารกิจที่ยังทำอยู่ซึ่งภายใต้นโยบายการท่องเที่ยวแห่งชาติโดยทีมหลักมันไปกันจะฟังระยะยาวไม่ได้ขึ้นอยู่กับกูว่าคนนี้มีคำว่าสัญญาปฏิญญาว่าเจตนารมณ์คือแต่การที่เขาไปเนี่ยเป็นนโยบายแห่งชาตินะคะไปกระทรวงมันก็จะเป็นนโยบายถาวรที่ทำให้จะเป็นท้องถิ่นหรือใครก็แล้วแต่เนี่ยลงรถหรืออะ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ดินทางจะไปห้องน้ำจะเป็นบริษัททัวร์จะเป็นมัคคุเทศก์แค่เร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พื่อเป็นการที่จะเป็นหนึ่งในมาตรฐานที่เราก็ยังบังคับไม่ได้เราจะทำในทุกๆที่ขนาดมาตรฐานของการท่องเที่ยวสนามได้มาสถานีจะต้องมีขอเส้นทางนะครับกระจายทั่วประเทศเพื่อคนพิการด้วยเช่นกันแต่ก็ยังไม่จบนะคะกีฬาด้วยเช่นกันเส้นทาง tourism for allกีฬาหมวกกีฬากินไม่ได้เหรอคะ1กีฬาเพื่อคนทั้งมวลนี้คงไม่ใช่เพียงแค่ว่าเรามีนักกีฬาไปแข่งพาราเกมส์ซึ่งอยู่กระจายอยู่ทั่วประเทศได้เหรียญอาจจะใหญ่กว่าอีกนะคะมีความมุมานะเก่งที่สุดเลยในทุกเรื่องนะคะลำปางลำพูนเอเชียนเกมส์ซีเกมส์โอลิมปิกตัวอะไรก็แล้วแต่ทางฝั่งพาราณสีไปหมดทุกอันเลยทางอารยธรรมอีสานเพื่อความเป็นเลิศมันก็จะเป็นมีคนอยู่กลุ่มหนึ่งที่เด็กมาสุรินทร์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ามารถเข้าเดินทางจากจุดหนึ่งไปจุดอาทิตย์ยกตัวอย่างเช่นแต่ตอนนี้เราซัพพอร์ตกับกลุ่มหนึ่งเขาเรียกว่า Run Togetherเราคิดว่าตุ๊กแกก็คืออยู่ในจังหวัดก็คือวิ่งกันทุกเดือนโดยที่เอาคนหรือคนๆนั้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ระกอบด้วยน้องผึ้งไปวิ่งที่สุราษฎร์มาแล้วก็ที่เชียงใหม่เป็นต้นก็จะต้องทำอย่างนี้กันทุกๆเดือนแล้วก็เสร็จก็จะมาเจอกันครั้งหนึ่งที่กรุงเทพฯแข็งใหญ่มาตรฐานของแหล่งท่องเที่ยวตัวนั้นแต่การที่เราให้ทุกคนได้มีสิทธิ์เล่นกีฬานี้เราเชื่อมั่นนะคะเหมือนท่านนายกประโยชน์ท่านใน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ราจะต้องมีนี่ครับtourism for allมฟลเป็นมาตรฐานแนะนำกระแสหลักนะครับของโลกด้วยนะครับแล้วก็ของเมืองไทยหวยท่านรัฐมนตรีกอบกาญจน์ก็ได้บุกเบิกสร้างห้องน้ำเพื่อ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วันนี้นี่ทีนี้ในส่วนของการเดินทางขนส่งนะครับกระทรวงเต้นเก่งมานะคะคุณค่ะก็คือเรื่องของเป็นเรือรถตามนี้ครับก็อันนั้นนี่แน่นอนคิดว่ามีการพัฒนาก้าวหน้าและก็ตอบโจทย์เรื่องการส่งเสริมสิทธิความเสมอภาคของคนทุกหมู่เหล่าคิดถึงมากคนพิการและผู้สูงอายุอย่างไรบ้างครับก็ขอบคุณนะครับก่อนอื่นก็ต้องขอเรียนว่าทางท่านรัฐมนตรีเล่นกีฬาอาคมจริงๆท่านตั้งใจจะมามากเลยงานนี้แต่เผอิญไอดีโอนะคะการแก้ปัญหาในด้านการบินของเราอยู่ที่ไนจีเรียมอบหมายที่ฉันมาปกติในไปวิ่งว่าได้กล่าวมาแล้วจะเห็นว่าการที่จะเกิดยกตัวอย่างเช่นมีที่กรุงเทพอุดรทางลดความเหลื่อมล้ำในสังคมก็จริงก็จะมีการการวิ่งพี่จะทำให้ทุกอย่างดีขึ้นของรัฐมนตรีรัฐมนตรีมีธุระแต่งจริงแล้วสุดท้ายเนี่ยก็อย่างว่าแหละก็เป็นเพียงแค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บอกจะเสมอนะคะว่าของคุณอาคมเนี่ยขนส่งสาธารณะเนี่ยเราจะต้องขอบคุณมากครับโทรถึงนะคะแล้วก็คือถ้ามีความก็เป็นให้น้อยที่สุดเพราะว่าเพราะว่าไม่ว่าจะเป็นในสังคมในปัจจุบันนี้ที่ต้องหาไว้หลายที่ซึ่งประมาณคิดว่า5:00 น แล้วจะมีประมาณ 1 ใน 4 ของประชากรของคนไทยทั้งหมดถึงสิท่านอดุลย์กล่าวตอนนี้เรามีผู้พิการประมาณ 1.6ประมาณ 2 เปอร์เซ็นต์ของนะครับทางด้านต่างๆเติบโตขึ้นเราก็ได้คำนึงถึงสิ่งนี้ว่าเราจะทำอย่างไรที่จะทำให้พวกท่านเหล่านั้นนี่คมนาคมนะ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ครื่องบินคือเป็นสิ่งที่ท่านรัฐมนตรีว่าการก็ได้พูดย้ำตลอดมาว่าแต่คนจะรู้ว่าสิ่งที่ปัจจุบันผู้พิการหรือว่าทางผู้สูงอายุต้องการต้องการสิ่งอำนวยความสะดวกอย่างไรบ้างนะคะโดยเฉพา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ว่าการกระทรวงคมนาคมท่านรายการที่ให้ข้อเสนอแนะในส่วนที่เราได้ดำเนินการมาแล้วก็โอเคติดการประชุมระหว่างประเทศทางด้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มื่อกี้ได้ฟังถ้าเราตี 2 ท่านสถานีขนส่งต่างๆเนี่ยต้องมีสิ่งอำนวยความสะดวกขั้นพื้นฐานพี่จะทำให้ผู้พิการเขาขอมุกเสี่ยวไปแล้วก็เขาพูดถึงนะคะเวลามีเซ็กส์เนี่ยการขนส่งนี่เป็นส่วนสำคัญเลยช่วงนี้เราก็มีนโยบายที่เราไปตรวจไปตรวจแต่ก็ทำ checklist ขึ้นมาว่าอะไรนะคะโอเคไหมได้มาตรฐานหรือเปล่าตะกร้อกระทรวงคมนาคมในจะเน้นย้ำว่าในระบบการขนส่งนำเอาสิ่งที่เราไปเจอเนี่ยอาจจะเอามาปรับตัวกับว่ามันยังพบตามความต้องการของให้มีการบริการอย่างเท่าเทีย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อุปสรรคก็ต้องมีให้น้อยที่สุด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ลับไปสู่สังคมของผู้สูงวัย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ย่างที่ท่านรัฐมนตรี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ชากรของเรานี่แล้วยิ่งนับวันก็ยิ่งจ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ควา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ขาใจเราก็มานะผมเข้าใ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ทางท่า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ต่ก็มีการดำเนินการท่านพลเอกอดุลย์แสงสิงแก้วเนี่ยได้พูดถึงงานวันคนพิการสากลปีนี้ซึ่งก็จะจัดใหญ่จัดหนักเต็มโรงงานให้ความช่วยเหลือทางด้านรัฐมนตรีมากมายงานมหกรรมอารยสถาปัตย์กระทรวงว่าที่ผ่านมาเราจะดำเนินการอาจจะไม่เป็นในกรอบเดียวกั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ันต์มหานะนะคะแล้ว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ถึงหรือยังไปเที่ยวชมงานของเราในปีนี้ที่เมืองทองธานีด้วยครับเรียนเชิญครับเรายังลงไปตรวจของภาคธุรกิจนะครับเอกชนส่วนราชการก็จะสิ่งที่เรากำหนดไปเนี่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ณะเดียวกันเราก็ก็เป็นคุณภาพของคนพิการที่ได้ทำงานเต็มที่สมาชิกดีนะครับก็เรียนว่าอันนี้คือผู้ใช้บริการหรือเปล่านะคะมีความสามารถและก็มีสมาชิกที่จัด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ียกว่า Plus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พื่อความยั่งยืนสำหรับทุกคนนะคะทุกเพศทุกวัยและทุกสภาพร่างกาย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อยากเห็นผล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ยกย่องเชิดชูส่งเสริมเรื่องสิทธิความเสมอภาค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ส่วนสุดท้ายนะครับก็อยากจะขอให้ท่านประธานอำนวยการใหญ่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4 วันรวดเลยนะครับ 1 2 3 4 ธันวาคมผนวกรวมกับบูรณาการใน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ตามข่าวกระทรวงการพัฒนาสังคมกระทรวงการท่องเที่ยวกระทรวงคมนาคมและอีก 10 กระทรวงของคนใกล้ชิดหรือทุกคนที่เกี่ยวข้องนั่นหมายถึงสังคมและประเทศชาติและโลกของเรา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ยับเป็น 45% นี้จริงๆคุณภาพสูงมากนะครับนับจากแรงงานจากทางบริษัทที่ไปสร้างห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ไม่มีเล่น LINE ไม่มีอะไรนะครับลำดับถัดไปนะคะท่านกอบกุลลำดับถัดไปนะคะผลผลิตของผู้พิการที่มีการขนส่งทางอากาศกระทรวงคมนาคมครับนะครับนายกสมาคมสมาคมคนพิการแห่งประเทศไทยนะครับครับคุณกฤษณะใครประธานมูลนิธิมูลนิธิอารยสถาปัตย์เพื่อคนทั้งมวลครับสำหรับงานนี้ก็เป็นงานที่ยิ่งใหญ่มากครับขอบพระคุณครับผมขอบพระคุณท่านมากเลยครับพร้อมการเปลี่ยนผ่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่วประเทศนะครับได้แผนปีนี้ก็หรือunisonแล้วก็มีการมอบรางวัลให้กำลังใจกับจังหวัดที่มีผลการดำเนินงานดีเด่นขอ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ือซ้ายกว่าที่ปรากฏหน้าจอนะครับและความมั่นคงของมนุษย์ท่านรัฐมนตรีอดุลย์แสงสิงแก้ว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่านกอบกาญจน์วัฒนวรางกูรเรียนประเทศไทยนะครับที่ได้กรุณามาบอกเล่าเรื่องราวสาระคุณค่าจากการแถลงข่าวบนเวทีในวันนี้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วามยั่งยืนสำหรับคนคนทุกค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งคนในครอบครัวณกรุงฮานอยสาธารณะสังคมนิยมเวียดนามขอขอบพระคุณท่านรัฐมนตรีว่าการกระทรวงทั้งปวงนะครับวันนี้ต้องกราบขอบพระคุณครับท่านรัฐมนตรีอดุลย์แสงสิงแก้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เสียงปรบมือให้อีกครั้งค่ะสาธารณรัฐนิยมสังคมเวียดนามระหว่างวันที่ 18-22 กันยายนพ. ศ. 2560และขอขอบพระคุณทุกท่านนะครับที่ร่วมแถลงข่าวในครั้งนี้นะครับได้แสดงศักยภาพและทักษะด้านเทคโนโลยีสารสนเทศในนามประเทศไทยไม่เห็นความสำคัญการวัฒนวรางกูรรัฐมนตรีว่าการกระทรวงท่องเที่ยวและกีฬาครับจำนวน 8 คนในการแข่งขัน4 ทักษะได้แก่1ท่านกอบกุลโมทนาครับที่ปรึกษาด้านirrigationสามี Design และ 4Pikachuครับท่านถัดมานะครับท่านศุภชีพดิษเทศ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ั้นสุดท้าย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จากนั้นขออนุญาตถ่ายภาพหมู่ร่วมกัน 1 ภาพ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จำปี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เพื่อเป็นการให้เกียรติขอกราบเรียนเชิญครับท่านรัฐมนตรีว่าการกระทรวงท่องเที่ยวท่านรัฐมนตรีว่าการกระทรวงพัฒนาสังคมคุณกอบกาญจน์วัฒนวรางกูรผู้แทนจากกระทรวงคมนาคมคุณกบคุณโมทนานายกสมาคมคนพิการแห่งประเทศไทยกราบเรียนท่านรัฐมนตรีกระทรวงการท่องเที่ยวและกีฬา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กอบกุลโมทนาครับที่ปรึกษาด้านเศรษฐกิจและขนส่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พัฒนาคุณภาพชีวิตคนพิการของกร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รสนเทศระดับสากลประจำปีพศ 2560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ณกรุงฮานอยณกรุงฮานอยสาธารณรัฐสังคมนิยมเวียดนามระหว่างวันที่ 18-20ต๋องที่ผ่านมาซึ่งเป็นการเปิดโอกาสให้เยาวช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โดยมีตัวแทนเยาวชนค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Isuzu Challenger 2และมีความมุ่งมั่นร่วมกันช่วยสร้างสังคมแห่งการแบ่งปั่นซาเล้งธรรมชาติอย่างกลมเกลียวและเราจะไม่ทิ้งใครไว้ข้างหลังสุดท้ายนี้ผมขอขอบคุณคณะครูผู้ฝึกนางสาวสุภาวดีพิการทางการได้ยินและสื่อความหมาย 2 นายสิรภพไทยที่เข้าแข่งขันสามารถประสบความสำเร็จในครั้งนี้และก็ขอให้ลงความมุ่งหมายไว้ในส่วนของเหรียญเงินได้รับ 1 เหรียญประเภทรายบุคค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ลายวงกลมรับจ๊อบขอบพระคุณท่านมากนะครับการทำออกซิเจนในโอกาสนี้กระผมขอกราบ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ห้เงินรางวัลเพื่อเป็นขวัญและกำลังใจให้เยาวชนความท้าทายทางเทคโนโลยีสารสาสน์สนเทศระดับกีฬา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คุณสุชีพท่านละ 20,000 บาทนะครับรวมจำนวน 4 ท่านรวมเป็นเงิน 8,000 บาทนะครับผมท่านได้ขอเรียนเชิญนางสาวสุภาวดีมาที่สมศร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ระผมมีความยินด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จำปีนี้คนพิการเป็นกลุ่มเป้าหมายที่ละครมันคงของมนุษย์ค่ะและท่านผู้บริหารนะคะท่านรัฐมนตรีการในการดำรงชีวิตรวมทั้งมีส่วนร่วมในสังคมได้เช่นเดียวกับคนทั่วไปท่านที่ปรึกษานะคะด้านการสมาคมขนส่งราคาจากกระทรวงขณะเข้ามาครบนะคะท่านประเภทระดับ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นวล 8 คนกำลังใจนะครับเปิดเพลงต่อไปนี้นะครับเป็นบทเพลงที่พวกเรากลุ่มศิลปิน s2sนะครับสามารถสร้างชื่อเสียงให้กับประเทศไทยได้อีกด้วยขับรถแก่กระทรวงการพัฒนาสังคมและความมั่นคงของมนุษย์นะครับที่ได้ดูแลและก็ทำงานให้พวกเราเรามีส่วนเปลี่ยนแปลงสิ่งต่างๆได้ถ้าเรามีความตั้งใจมีความอดทนตลอดมานะครับไม่ว่าจะเป็นผู้พิการสตรีราคาผู้สูงอายุตลอดจนกว่าวันอื่นนะครับที่ที่อยู่ร่วมกันครับพวกเราสายไฟมีนะครับตอนพี่เลี้ยงหน่วยงานที่เกี่ยวข้องที่ได้ดำเนินการให้เยาวชนเพลงที่จะได้นำไปใช้ในวันคนพิการสากลครับรวมถึงและก็ขอให้ทุกคนในวันนี้ที่เข้ารับการแข่งขันตลอดถึงใช้งานของภารกิจของผมนะครับในการสร้างโอกาสยังยืนต่อไปครับครับผู้สร้างคุณค่าศักดิ์ศรีความเป็นมนุษย์นะครับในความเท่าเทียมกันต่อไปและขอเรียนเชิญท่านพรมไม่ทิ้งใครไว้ข้างหลังจากพวกเรากลุ่มศิลปิน s2sจะรอฟังครับที่ได้รับเหรียญรางวัลจากการเขียนสากลขอบคุณมากครับขอบคุณครับจะได้รับเงินรางวั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น้องสุภาวดีนะครับแม่ขอต้อนรับท่านผู้มีเกียรติทุกท่านที่เข้าพร้อมครับ - แต่ประเด็นหลักการเปลี่ยนผ่านสู่สังคมที่ยั่งยืนสำหรับทุกคนแรงงานมหกรรมอารยสถาปัตย์กราบสวัสดีท่านพลตำรวจเอกอดุลย์แสงสิงแก้วรัฐมนตรีว่าการกระทรวงสุขภาพเพื่อคนทั้งมวลครั้งที่ 2การจัดงานในวันนี้นะครับเป็นการบูรณาการวัฒนวรางกูรนะคะท่านรัฐมนตรีว่าการกระทรวงการท่องเที่ยวและกีฬานะคะสมัครกระทรวงการพัฒนาสังคมและความมั่นคงของมนุษย์และสมาคมนายกสมาคมคนพิการแห่งประเทศไทยนะคะต้มไก่มูลนิธิอารยสถาปัตย์ไปค้นหาข้อมูลนะครับการแสดงของศิลปิน s2s ค่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ตั้งใจทำ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อย่างจริงใจรัฐมนตรีว่าการกระทรวงการท่องเที่ยวและกีฬาท่านกอบกุลโมทนาที่ปรึกษาด้านเศรษฐกิจทางส่งได้ดูแลอยู่กระทรวงคมนาคมท่านศุภชีพดิบเทพเป็นแห่งประเทศไทยซึ่งปัจจุบันทักษะชีวิตได้ดำรงตำแหน่งนายกสมาคมคนพิการแห่งประเทศไทยนะครับขออภัยครับ60ไปในประเด็นหลักการเปลี่ยนผ่านสู่สังคมที่ยั่งยืนสำหรับทุกคนเกียรติและกำลังใจนวัตกรรมสุขภาพเพื่อคนทั้งมวลครั้งที่ 2ขอเรียนเชิญครับและขอมอบเวทีนี้ให้กับเพลงนี้เป็นผู้ดำเนินรายการในช่วงถัดไปครับขอบคุณครับ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ครับที่ส่งไปนะครับเป็นการแสดงของแล้วก็ท่านรัฐมนตรีกระทรวงการท่องเที่ยวและกีฬารัฐมนตรีกอบกาญจน์วัฒนวรางกูรแล้วก็ท่านรัฐมนตรีว่าการกระทรวงการพัฒนาสังคมและความมั่นคงของมนุษย์นะครับคมนาคมนะครับฉันขอบคุณโมทนานะครับที่ปรึกษาด้านเศรษฐกิจการขนส่งทางอากาศกรมทัณฑ์นะครับนักพัฒนาสังคมปฏิบัติการรับหน้าที่เป็นพิธีกรในวันนี้ครับมีparasiteป่านนี้ก็จะขึ้นเครื่องบินที่มาร่วมงานในวันนี้นะครับเข้าสู่งานการแถลงข่าวการจัดงานวันคนพิการสากลประจำปี 2561รู้สึกว่าชีวิตอยู่ระดับมากไปสะดวกมากเลยสมัยใหม่แล้วก็ท่านนายกสมาคมคนพิการประเทศไทยนะครับแต่ต้องตัดกรรมแล้วก็สวัสดีครั้งนะครับท่านผู้บริหารทุกท่านองค์กรหน่วยงานต่างๆความร่วมมือรวมแหล่งรวมพลังกันเพื่อนเดือนหน้าประเทศไทยสมาคมคนพิการทุกประเภทคณะผู้จัดงานวันคนพิการสากลประจำปีปีนี้ซึ่งก็เป็นปีแรกนะครับ 2560เจอเป็นครั้งแรกเขาหลวมนะครับกับงานมหกรรมอารยสถาปัตย์และนวัตกรรมสุขภาพเพื่อคนทั้งมวลทุกคนนะคะปีที่ 2โดยการสนับสนุนหลักนะครับของกองทุนการกอบกาญจน์วัฒนวรางกู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ขนส่งทางอากาศและสิ่งที่ต้องติดตามจะมีไปนะครับใน 2 อันที่ว่านี้นะครับผู้แทนนายกสมาคมสภาคนพิการทุกประเภท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ให้เกียรติร่วมแถลงข่าวการจัดงานวันคนพิการสากลประจำปี 2560คำขวัญเป้าหมายอยู่ที่ว่าการเปลี่ยนผ่านสู่สังคมที่ยั่งยืนอาการมหกรรมอารยสถาปัตย์ทุกคนและก็การรวมพลังเครือข่ายภาคส่วนต่างๆในงานมหกรรมอารยสถาปัตย์คุณกฤษณะละไลconventional ครับครับขอบคุณครับคนอื่นต้องกราบสวัสดีมนตรีกระทรวงการท่องเที่ยวและกีฬานะครับท่านผู้แถลงข่าวบนเวทีนะครับที่มาด้วยตัวเองครับรวมทั้งผู้แทนจากกระทรวงคุณอาคมท่านนายกกิ่งแก้วเหรียญวัดเรื่องคนพิการเป็นเรื่องที่มีความสำคัญมากนะครับระบบพูดผู้แทนรัฐมนตรีว่าการกระทรวงท่านประยุทธ์จันทร์โอชาท่านได้วางยุทธศาสตร์ประเทศไว้อีก 20 ปีข้างหน้าซึ่งจุดหมายสมัยนี้ก็ยุทธศาสตร์หนึ่งคือการลดความเหลื่อมล้ำสร้างความเป็นธรรมนะครับไปนครพนมกับท่านอดุลย์นะครับผู้ด้อยโอกาสต่างและผู้บริการท่านนายกสภาวิชาชีพให้อยู่ในประเทศไทยอย่างเสมอภาคเป็นธรรมนะครับจะมีอยู่ประมาณล้าน 8 แสนคนที่วันนี้ก็เป็นอีกวันหนึ่งที่ได้มารัฐบาลช่วยมันว่ะผู้พิการถ้าเราซึ่งวันนี้ที่แถลงข่าวก็ในนาม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มีการบูรณาการผมอาจจะโฆษณาว่ารัฐบาลนี้ทำกับผู้พิการเยอะมากครับตั้งแต่เริ่มมา2 ปีที่แล้วก็Thailand friendly Design Expo500 เป็น 800 นะครับใช่ไหมครับแล้วก็การจ้างงานผู้พิการนี้วันนี้ส่งเสริมและพัฒนาคุณภาพชีวิตคนพิการเอกชนนี่ถึง 90 เปอร์เซ็นต์นะครับแล้วก็ผ้าก็เพื่อจะบอกเล่าเรื่องราวสาระคุณค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ริ่มจากท่านประธานอำนวยการจัดงานนะครับเรามองว่าเป็นคนธรรมดาครับวันนี้เรามาเป็นโครงการนี้ไม่ธรรมดานะครับซึ่งมีอยู่ในเครือของกระบี่สำหรับเขาเชื่อว่าถ้าเราให้โอกาสไอ้เก่งมันจะคุยนอนคุยกันเรามีล้านเป็นแสนคนจะเป็นคนที่ในปีนี้ด้วยครับขนาดประเทศใดอันนี้เห็นว่าคือในการขับเคลื่อนนะครับรายชื่อโครงการนะครับสำหรับเรื่องงานวันคุณทางคนพิการสากลซึ่งตรงกับวันที่ 3การก่อการใบรับรองแพทย์ปฏิบัติการผู้พิการสากลเมื่อที่ 3 ธันวาคมปีสมาคมคนพิการแห่งประเทศไทยครับแล้วก็เพื่อให้การยกระดับไปสู่ข้อความมาตรฐานสากลซึ่งปีนี้ก็ของยุทธศาสตร์ก่อนนะครับว่าที่ได้ดำเนินการคือเราเน้นไปที่เกี่ยวกับการเปลี่ยนผ่านไปสู่ของมีสถาปนาเป็นแบบนี้เดี๋ยวก็เป็นเรื่องเกี่ยวกับด้านของรูปแบบของว่าตรงนี้ซึ่งเรามีทั้งไป16 วัตต์เครื่องไม้เครื่องมือต่างๆให้บึงกาฬเป็นเป้าหมายหนึ่งที่จะตุ๊กกี้ได้ยางแต่ยังนึกว่าเข้าถึงยากเสมอภาคเท่าเทียมอันนี้ก็เป็นประเด็นหลักที่ทั่วประเทศนะครับกลับนี่แหละครับก็น่าจะเรียกได้ว่ายุคนี้เป็นยุคทองของสิทธิสร้าง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ครับอดุลย์แสงสิงแก้วฉันก็ทุ่มเทจัดหนักจัดเต็มมาตลอดเพิ่มเบี้ยคนพิการจากแต่ก็ยังบ่ายนี้เสร็จงานนี้ท่านก็จะมีต่ออีก 2-3 งานก่อนจะบินไปที่จังหวัดนครพนมก็ไปปฏิบัติในมาตรา 33 35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ผู้พิการซึ่ง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ข้าวงการเป็นท่านใดวางเสาเข็มเอาไว้หลายจุดทั่วประเทศแล้วก็โยมยายไปถึงBlackฉะนั้นก็อย่าให้ท่านกอบกาญจน์ได้พูดถึงการใช้ท่องเที่ยวและกีฬามาเป็นส่วนสำคัญอีกด้านหนึ่งประสิทธิภาพช่วยมาเดี๋ยวเจอกันครับค่ะก็ต้องตั้งใจมาเองนะคะอยากจะตอกย้ำว่าในทางด้านการท่องเที่ยวและกีฬาคณิตศาสตร์เดียวกันนะครับเพราะว่าเมื่อ 25 ปีแล้วนะครับการจะเติบโตยั่งยืนได้เนี่ยต้องเฉลี่ยสูงเพราะฉะนั้นเนี่ย25 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ต้องขอบคุณท่านร่วมงา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สังคมที่มีความยั่งยืนณตอนนั้นนี่เป็นการประกาศแปลว่าการท่องเที่ยวของทั่วโลกนี้ลงให้มีการจัดทำสถาปัตย์ทั่วประเทศนะครับtourism for allคุณกฤษณะก็ไปไปเดินทา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กรุณาลงในปีนี้ครับต้องสามารถให้มันเกิดความเชื่อมโยงให้ให้คนทุกคนเนี่ยต้องสามารถที่จะโอกาสความเสมอภาคได้ไปจับต้องเหมือนกับคนปกติได้ด้วยนะคะเพราะฉะนั้นเนี่ยแต่นั่นก็ไม่ใช่เพียงพลตำรวจเอกแสดงเจตนารมณ์สวยๆแล้วก็จบไปแต่ว่าเราพาเขาไปที่ขอนแก่นประมาณ 10 ปีแล้วครับที่ท่านเข้ามานี่นะครับบอกให้เลยว่าเราไม่ได้ทำเฉพาะมึงใหญ่เท่านั้นนะคะเราจะทำที่เมืองรองภารกิจที่ท่านได้เล่าให้ฟังสนุกเมื่อสักครู่นี้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รุ่งนี้ท่านก็จะเป็นหวัดทานใหญ่ในการคิด Off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ันจะเชื่อมโยงกับธุรกิจการท่องเที่ยวของประเทศไทยทุกๆคัตเตอร์ต้องมีตะกร้อวัฒนวรางกูรเส้นทางก็จะมีคัตเตอร์ที่ 2มีเส้นทางที่ 23 ขึ้นไปขณะนี้ทั้ง 8 Plusเครือข่ายนานาชาติด้ว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ในการส่งเสริมและพัฒนาคุณภาพชีวิตคนพิการด้วยครับเชียงรายพะเยาหรือว่าถ้าเกิดเป็นคัตเตอร์ทางด้านว่าได้นะก็คือตั้งแต่โคราชบุรีรัมย์เรามั่นใจ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 ถึงจุดสุดท้ายได้อันนี้ก็ยังเป็นภารกิจที่ยังทำอยู่ซึ่งภายใต้นโยบายการท่องเที่ยวแห่งชาติเมื่อกันยายนปีที่แล้วนี่มันไปกันจะฟังระยะยาวไม่ได้ขึ้นอยู่กับกูว่าคนนี้โดยทีมหลักแต่การที่เขาไปเนี่ยเป็นนโยบายแห่งชาติมีคำว่าสัญญาปฏิญญาว่าเจตนารมณ์คือไปกระทรวงมันก็จะเป็นนโยบายถาวรที่ทำให้จะเป็นท้องถิ่นหรือใครก็แล้วแต่เนี่ยนะคะไม่รู้จบอันที่ 3 ก็คือกรมการท่องเที่ยวของเรากรมการท่องเที่ยวก็จะมีดูแลและแม่ของลงรถหรืออะไรก็แล้วแต่เนี่ยจะไปห้องน้ำจะเป็นบริษัททัวร์จะเป็นมัคคุเทศก์เดินทาง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แค่เราเป็นหนึ่งในมาตรฐานที่เราก็ยังบังคับไม่ได้เพื่อเป็นการที่จะขนาดมาตรฐานของการท่องเที่ยวสนามได้มาสถานีจะต้องมีเราจะทำในทุกๆที่เพื่อคนพิการด้วยเช่นกันแต่ก็ยังไม่จบนะคะกีฬาด้วยเช่นกันขอเส้นทางนะครับกระจายทั่วประเทศกีฬาหมวกกีฬากินไม่ได้เหรอคะเส้นทาง tourism for allกีฬาเพื่อคนทั้งมวลนี้คงไม่ใช่เพียงแค่ว่าเรามีนักกีฬาไปแข่งพาราเกมส์1ได้เหรียญอาจจะใหญ่กว่าอีกนะคะมีความมุมานะเก่งที่สุดเลยในทุกเรื่องนะคะซึ่งอยู่กระจายอยู่ทั่วประเทศเอเชียนเกมส์ซีเกมส์โอลิมปิกตัวอะไรก็แล้วแต่ทางฝั่งพาราณสีไปหมดทุกอันเลยลำปางลำพูนเพื่อความเป็นเลิศมันก็จะเป็นมีคนอยู่กลุ่มหนึ่งที่เด็กมาทางอารยธรรมอีสา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ุรินทร์อาทิตย์ยกตัวอย่างเช่นแต่ตอนนี้เราซัพพอร์ตกับกลุ่มหนึ่งเขาเรียกว่า Run Togetherสามารถเข้าเดินทางจากจุดหนึ่งไปจุดตุ๊กแกก็คืออยู่ในจังหวัดก็คือวิ่งกันทุกเดือนโดยที่เอาคนเราคิดว่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รือคนๆนั้นน้องผึ้งไปวิ่งที่สุราษฎร์มาแล้วก็ที่เชียงใหม่เป็นต้นประกอบด้วยกันทุกๆเดือนแล้วก็เสร็จก็จะมาเจอกันครั้งหนึ่งที่กรุงเทพฯแข็งใหญ่ก็จะต้องทำอย่างนี้ตัวนั้นแต่การที่เราให้ทุกคนได้มีสิทธิ์เล่นกีฬานี้เราเชื่อมั่นนะคะเหมือนท่านนายกประโยชน์ท่านมาตรฐานของแหล่งท่องเที่ยว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ในวันนี้นี่นี่ครับtourism for allมฟลเราจะต้องมีกระแสหลักนะครับของโลกด้วยนะครับแล้วก็ของเมืองไทยหวยท่านรัฐมนตรีกอบกาญจน์ก็ได้บุกเบิกสร้างเป็นมาตรฐานแนะนำ199 เส้นทางนะครับก็เปิดตัวไปเมื่อเช้า3-4 เดือนห้องน้ำเพื่อ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แต่วันนี้นี่คุณค่ะก็คือเรื่องของเต้นเก่งมานะคะเรือรถตามนี้ครับเป็นคิดว่ามีการพัฒนาก้าวหน้าและก็ตอบโจทย์เรื่องการส่งเสริมสิทธิความเสมอภาคของคนทุกหมู่เหล่าก็อันนั้นนี่แน่นอนคนพิการและผู้สูงอายุอย่างไรบ้างครับก็ขอบคุณนะครับก่อนอื่นก็ต้องขอเรียนว่าทางท่านรัฐมนตรีคิดถึงมากอาคมจริงๆท่านตั้งใจจะมามากเลยงานนี้แต่เผอิญเล่นกีฬาไอดีโอนะคะการแก้ปัญหาในด้านการบินของเราอยู่ที่ไนจีเรียมอบหมายที่ฉันมาว่าได้กล่าวมาแล้วจะเห็นว่าการที่จะเกิดปกติในไปวิ่งทางลดความเหลื่อมล้ำในสังคมก็จริงยกตัวอย่างเช่นมีที่กรุงเทพอุดรพี่จะทำให้ทุกอย่างดีขึ้นของรัฐมนตรีรัฐมนตรีมีธุระก็จะมีการการ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แต่งจริงแล้วสุดท้ายเนี่ยก็อย่างว่าแหละก็เป็นเพียงแค่ของคุณอาคมเนี่ยขนส่งสาธารณะเนี่ยเราจะต้องบอกจะเสมอนะคะว่าโทรถึงนะคะแล้วก็คือถ้ามีความขอบคุณมากครับให้น้อยที่สุดเพราะว่าเพราะว่าไม่ว่าจะเป็นในสังคมในปัจจุบันนี้ที่ต้องก็เป็นซึ่งประมาณคิดว่า5:00 น แล้วจะมีประมาณ 1 ใน 4 ของประชากรของคนไทยทั้งหมดหาไว้หลายที่ท่านอดุลย์กล่าวตอนนี้เรามีผู้พิการประมาณ 1.6ประมาณ 2 เปอร์เซ็นต์ของถึงสิเติบโตขึ้นเราก็ได้คำนึงถึงสิ่งนี้ว่าเราจะทำอย่างไรที่จะทำให้พวกท่านเหล่านั้นนี่นะครับทางด้านต่างๆ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คมนาคมนะครับคือเป็นสิ่งที่ท่านรัฐมนตรีว่าการก็ได้พูดย้ำตลอดมาว่าแต่คนจะรู้ว่าสิ่งที่เครื่องบินผู้พิการหรือว่าทางผู้สูงอายุต้องการต้องการสิ่งอำนวยความสะดวกอย่างไรบ้างนะคะปัจจุบั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ดยเฉพาะรายการที่ให้ข้อเสนอแนะในส่วนที่เราได้ดำเนินการมาแล้วก็โอเคว่าการกระทรวงคมนาคม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ติดการประชุมระหว่างประเทศทางด้านสถานีขนส่งต่างๆเนี่ยต้องมีสิ่งอำนวยความสะดวกขั้นพื้นฐานพี่จะทำให้ผู้พิการเขาเมื่อกี้ได้ฟังถ้าเราตี 2 ท่านไปแล้วก็เขาพูดถึงนะคะเวลามีเซ็กส์เนี่ยขอมุกเสี่ยวช่วงนี้เราก็มีนโยบายที่เราไปตรวจไปตรวจแต่ก็ทำ checklist ขึ้นมาว่าการขนส่งนี่เป็นส่วนสำคัญเลยโอเคไหมได้มาตรฐานหรือเปล่าตะกร้ออะไรนะคะนำเอาสิ่งที่เราไปเจอเนี่ยอาจจะเอามาปรับตัวกับว่ามันยังพบตามความต้องการของกระทรวงคมนาคมในจะเน้นย้ำว่าในระบบการขนส่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ให้มีการบริการอย่างเท่าเทีย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อุปสรรคก็ต้องมีให้น้อยที่สุด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ลับไปสู่สังคมของผู้สูงวัย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อย่างที่ท่านรัฐมนตรี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ชากรของเรานี่แล้วยิ่งนับวันก็ยิ่งจ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ความ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ขาใจเราก็มานะผมเข้าใ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างท่านท่านพลเอกอดุลย์แสงสิงแก้วเนี่ยได้พูดถึงงานวันคนพิการสากลปีนี้ซึ่งก็จะจัดใหญ่จัดหนักเต็มแต่ก็มีการดำเนินการงานมหกรรมอารยสถาปัตย์โรงงานให้ความช่วยเหลือทางด้านรัฐมนตรีมากมา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กระทรวงว่าที่ผ่านมาเราจะดำเนินการอาจจะไม่เป็นในกรอบเดียวกั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ันต์มหานะนะคะแล้วก็ไปเที่ยวชมงานของเราในปีนี้ที่เมืองทองธานีด้วยครับเรียนเชิญครับถึงหรือยังของภาคธุรกิจนะครับเอกชนส่วนราชการก็จะเรายังลงไปตรว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สิ่งที่เรากำหนดไปเนี่ยก็เป็นคุณภาพของคนพิการที่ได้ทำงานเต็มที่สมาชิกดีนะครับก็เรียนว่าอันนี้คือขณะเดียวกันเราก็มีความสามารถและก็มีสมาชิกที่จัดจอผู้ใช้บริการหรือเปล่านะคะ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รียกว่า Plus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พื่อความยั่งยืนสำหรับทุกคนนะคะทุกเพศทุกวัยและทุกสภาพร่างกาย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อยากเห็นผล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ยกย่องเชิดชูส่งเสริมเรื่องสิทธิความเสมอภาค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ส่วนสุดท้ายนะครับก็อยากจะขอให้ท่านประธานอำนวยการใหญ่ในงานวันคนพิการพิการสากลนะครับการเปลี่ยนผ่านเข้าสู่4 วันรวดเลยนะครับ 1 2 3 4 ธันวาคมผนวกรวมกับบูรณาการใ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ตามข่าวกระทรวงการพัฒนาสังคมกระทรวงการท่องเที่ยวกระทรวงคมนาคมและอีก 10 กระทรว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ยับเป็น 45% นี้จริงๆคุณภาพสูงมากนะครับนับจากแรงงานจากทางบริษัทที่ไปสร้างหนี้ลำดับถัดไปนะคะท่านกอบกุลลำดับถัดไปนะคะคือไม่มีเล่น LINE ไม่มีอะไรนะครับการขนส่งทางอากาศกระทรวงคมนาคมครับผลผลิตของผู้พิการที่มีนายกสมาคมสมาคมคนพิการแห่งประเทศไทยนะครับครับนะครับคุณกฤษณะใครประธานมูลนิธิมูลนิธิอารยสถาปัตย์เพื่อคนทั้งมวลครับครับขอบพระคุณครับผมขอบพระคุณท่านมากเลยครับสำหรับงานนี้ก็เป็นงานที่ยิ่งใหญ่มาก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ร้อมการเปลี่ยนผ่านหรือunisonทั่วประเทศนะครับได้แผนปีนี้ก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้วก็มีการมอบรางวัลให้กำลังใจกับจังหวัดที่มีผลการดำเนินงานดีเด่นของและความมั่นคงของมนุษย์ท่านรัฐมนตรีอดุลย์แสงสิงแก้วคือซ้ายกว่าที่ปรากฏหน้าจอนะครับท่านกอบกาญจน์วัฒนวรางกูร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เทศไทยนะครับที่ได้กรุณามาบอกเล่าเรื่องราวสาระคุณค่าจากการแถลงข่าวบนเวทีในวันนี้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วามยั่งยืนสำหรับคนคนทุกคนณกรุงฮานอยสาธารณะสังคมนิยมเวียดนามขอขอบพระคุณท่านรัฐมนตรีว่าการกระทรวงของคนในครอบครั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ั้งปวงนะครับวันนี้ต้องกราบขอบพระคุณครับท่านรัฐมนตรีอดุลย์แสงสิงแก้วสาธารณรัฐนิยมสังคมเวียดนามระหว่างวันที่ 18-22 กันยายนพ. ศ. 2560ขอเสียงปรบมือให้อีกครั้งค่ะได้แสดงศักยภาพและทักษะด้านเทคโนโลยีสารสนเทศในนามประเทศไทยไม่เห็นความสำคัญและขอขอบพระคุณทุกท่านนะครับที่ร่วมแถลงข่าวในครั้งนี้นะครับจำนวน 8 คนในการแข่งขัน4 ทักษะได้แก่1การวัฒนวรางกูรรัฐมนตรีว่าการกระทรวงท่องเที่ยวและกีฬาครับirrigationสามี Design และ 4Pikachuท่านกอบกุลโมทนาครับที่ปรึกษาด้าน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ท่านถัดมานะครับท่านศุภชีพดิษเทศ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ั้นสุดท้าย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จากนั้นขออนุญาตถ่ายภาพหมู่ร่วมกัน 1 ภาพ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จำปี 2560ขอกราบเรียนเชิญครับท่านรัฐมนตรีว่าการกระทรวงท่องเที่ยวเพื่อเป็นการให้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ท่านรัฐมนตรีว่าการกระทรวงพัฒนาสังค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ราบเรียนท่านรัฐมนตรีกระทรวงการท่องเที่ยวและกีฬาครับ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กอบกุลโมทนาครับที่ปรึกษาด้านเศรษฐกิจและขนส่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พัฒนาคุณภาพชีวิตคนพิการของกร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รสนเทศระดับสากลประจำปีพศ 2560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ณกรุงฮานอยสาธารณรัฐสังคมนิยมเวียดนามระหว่างวันที่ 18-20ต๋องที่ผ่านมาณกรุงฮานอย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ึ่งเป็นการเปิดโอกาสให้เยาวช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โดยมีตัวแทนเยาวชนคนพิการและมีความมุ่งมั่นร่วมกันช่วยสร้างสังคมแห่งการแบ่งปั่นIsuzu Challenger 2ธรรมชาติอย่างกลมเกลียวและเราจะไม่ทิ้งใครไว้ข้างหลังสุดท้ายนี้ผมขอขอบคุณคณะครูผู้ฝึกซาเล้งไทยที่เข้าแข่งขันสามารถประสบความสำเร็จในครั้งนี้และก็ขอให้ลงความมุ่งหมายไว้นางสาวสุภาวดีพิการทางการได้ยินและสื่อความหมาย 2 นายสิรภ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ส่วนของเหรียญเงินได้รับ 1 เหรียญประเภทรายบุคคลรับจ๊อบขอบพระคุณท่านมากนะครับประเภทลายวงกลม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ารทำออกซิเจนในโอกาสนี้กระผมขอกราบเรียนเชิญท่านความท้าทายทางเทคโนโลยีสารสาสน์สนเทศระดับให้เงินรางวัลเพื่อเป็นขวัญและกำลังใจ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ีฬาท่านละ 20,000 บาทนะครับรวมจำนวน 4 ท่านรวมเป็นเงิน 8,000 บาทนะครับผมท่านได้ขอเรียนเชิญนางสาวสุภาวดีมาที่คุณสุชีพ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มศร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ระผมมีความยินดีละครมันคงของมนุษย์ค่ะและท่านผู้บริหารนะคะท่านรัฐมนตรีการประจำปีนี้คนพิการเป็นกลุ่มเป้าหมายที่ท่านที่ปรึกษานะคะด้านการสมาคมขนส่งราคาจากกระทรวงขณะเข้ามาครบนะคะท่านในการดำรงชีวิตรวมทั้งมีส่วนร่วมในสังคมได้เช่นเดียวกับคนทั่วไป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เภทระดับสากลกำลังใจนะครับเปิดเพลงต่อไปนี้นะครับเป็นบทเพลงที่พวกเรากลุ่มศิลปิน s2sนะครับนวล 8 คนขับรถแก่กระทรวงการพัฒนาสังคมและความมั่นคงของมนุษย์นะครับที่ได้ดูแลและก็ทำงานให้พวกเราสามารถสร้างชื่อเสียงให้กับประเทศไทยได้อีกด้วยตลอดมานะครับไม่ว่าจะเป็นผู้พิการสตรีราคาผู้สูงอายุตลอดจนกว่าวันอื่นนะครับที่เรามีส่วนเปลี่ยนแปลงสิ่งต่างๆได้ถ้าเรามีความตั้งใจมีความอดทนครับพวกเราสายไฟมีนะครับที่อยู่ร่วมกันเพลงที่จะได้นำไปใช้ในวันคนพิการสากลครับรวมถึงตอนพี่เลี้ยงหน่วยงานที่เกี่ยวข้องที่ได้ดำเนินการให้เยาวชนตลอดถึงใช้งานของภารกิจของผมนะครับในการสร้างโอกาสและก็ขอให้ทุกคนในวันนี้ที่เข้ารับการแข่งขันครับผู้สร้างคุณค่าศักดิ์ศรีความเป็นมนุษย์นะครับในความเท่าเทียมกันต่อไปยังยืนต่อไปครับพรมไม่ทิ้งใครไว้ข้างหลังจากพวกเรากลุ่มศิลปิน s2sจะรอฟังครับและขอเรียนเชิญท่านที่ได้รับเหรียญรางวัลจากการเขียนขอบคุณมากครับขอบคุณครับสาก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จะได้รับเงินรางวัล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น้องสุภาวดีนะครับแต่ประเด็นหลักการเปลี่ยนผ่านสู่สังคมที่ยั่งยืนสำหรับทุกคนแรงงานมหกรรมอารยสถาปัตย์พร้อมครับ - สุขภาพเพื่อคนทั้งมวลครั้งที่ 2การจัดงานในวันนี้นะครับเป็นการบูรณาการกราบสวัสดีท่านพลตำรวจเอกอดุลย์แสงสิงแก้วรัฐมนตรีว่าการกระทรวงสมัครกระทรวงการพัฒนาสังคมและความมั่นคงของมนุษย์และสมาคมวัฒนวรางกูรนะคะท่านรัฐมนตรีว่าการกระทรวงการท่องเที่ยวและกีฬานะคะต้มไก่มูลนิธิอารยสถาปัตย์ไปค้นหาข้อมูลนะครับนายกสมาคมคนพิการแห่งประเทศไทย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ารแสดงของศิลปิน s2s ค่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ตั้งใจทำรัฐมนตรีว่าการกระทรวงการท่องเที่ยวและกีฬาท่านกอบกุลโมทนาที่ปรึกษาด้านเศรษฐกิจอย่างจริงใจกระทรวงคมนาคมท่านศุภชีพดิบเทพทางส่งได้ดูแลอยู่แห่งประเทศไทยซึ่งปัจจุบันทักษะชีวิตได้ดำรงตำแหน่งนายกสมาคมคนพิการแห่งประเทศไทยนะครับเป็น60ไปในประเด็นหลักการเปลี่ยนผ่านสู่สังคมที่ยั่งยืนสำหรับทุกคนขออภัยครับนวัตกรรมสุขภาพเพื่อคนทั้งมวลครั้งที่ 2ขอเรียนเชิญครับและขอมอบเวทีนี้ให้กับเกียรติและกำลังใจเป็นผู้ดำเนินรายการในช่วงถัดไปครับขอบคุณครับเพลงนี้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รับที่ส่งไปนะครับเป็นการแสดงของคมนาคมนะครับฉันขอบคุณโมทนานะครับที่ปรึกษาด้านเศรษฐกิจการขนส่งทางอากาศท่านรัฐมนตรีว่าการกระทรวงการพัฒนาสังคมและความมั่นคงของมนุษย์นะครับมีparasiteป่านนี้ก็จะขึ้นเครื่องบินกรมทัณฑ์นะครับนักพัฒนาสังคมปฏิบัติการรับหน้าที่เป็นพิธีกรในวันนี้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แล้วก็สวัสดีครั้งนะครับท่านผู้บริหารทุกท่านองค์กรหน่วยงานต่างๆแต่ต้องตัดกรรมรวมแหล่งรวมพลังกันเพื่อนเดือนหน้าประเทศไทยความร่วมมือคณะผู้จัดงานวันคนพิการสากลประจำปีปีนี้ซึ่งก็เป็นปีแรกนะครับ 2560สมาคมคนพิการทุกประเภทเขาหลวมนะครับกับงานมหกรรมอารยสถาปัตย์และนวัตกรรมสุขภาพเพื่อคนทั้งมวลเจอเป็นครั้งแรกปีที่ 2โดยการสนับสนุนหลักนะครับของกองทุนทุกคนนะคะ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กอบกาญจน์วัฒนวรางกูรและสิ่งที่ต้องติดตามจะมีไปนะครับใน 2 อันที่ว่านี้นะครับการขนส่งทางอากาศ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นายกสมาคมสภาคนพิการทุกประเภทคำขวัญเป้าหมายอยู่ที่ว่าการเปลี่ยนผ่านสู่สังคมที่ยั่งยืนให้เกียรติร่วมแถลงข่าวการจัดงานวันคนพิการสากลประจำปี 2560ทุกคนและก็การรวมพลังเครือข่ายภาคส่วนต่างๆในงานมหกรรมอารยสถาปัตย์อาการมหกรรมอารยสถาปัตย์conventional ครับครับขอบคุณครับคนอื่นต้องคุณกฤษณะละไลมนตรีกระทรวงการท่องเที่ยวและกีฬานะครับกราบสวัสดีที่มาด้วยตัวเองครับรวมทั้งผู้แทนจากกระทรวงคุณอาคมท่านนายกท่านผู้แถลงข่าวบนเวทีนะครับเหรียญวัดเรื่องคนพิการเป็นเรื่องที่มีความสำคัญมากนะครับระบบพูดกิ่งแก้วท่านประยุทธ์จันทร์โอชาท่านได้วางยุทธศาสตร์ประเทศไว้อีก 20 ปีข้างหน้าผู้แทนรัฐมนตรีว่าการกระทรวงยุทธศาสตร์หนึ่งคือการลดความเหลื่อมล้ำสร้างความเป็นธรรมนะครับซึ่งจุดหมายสมัยนี้ก็ผู้ด้อยโอกาสต่างและผู้บริการไปนครพนมกับท่านอดุลย์นะครับให้อยู่ในประเทศไทยอย่างเสมอภาคเป็นธรรมนะครับจะมีอยู่ประมาณล้าน 8 แสนคนท่านนายกสภาวิชาชีพรัฐบาลช่วยมันว่ะผู้พิการถ้าเราที่วันนี้ก็เป็นอีกวันหนึ่งที่ได้ม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วันนี้ที่แถลงข่าวก็ในนามผมอาจจะโฆษณาว่ารัฐบาลนี้ทำกับผู้พิการเยอะมากครับตั้งแต่เริ่มมา2 ปีที่แล้วก็ที่มีการบูรณาการ500 เป็น 800 นะครับใช่ไหมครับแล้วก็การจ้างงานผู้พิการนี้วันนี้Thailand friendly Design Expoเอกชนนี่ถึง 90 เปอร์เซ็นต์นะครับแล้วก็ผ้าส่งเสริมและพัฒนาคุณภาพชีวิตคนพิ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พื่อจะบอกเล่าเรื่องราวสาระคุณค่าเรามองว่าเป็นคนธรรมดาครับวันนี้เรามาเป็นโครงการนี้ไม่ธรรมดานะครับก็เริ่มจากท่านประธานอำนวยการจัดงานนะครับอยู่ในเครือของกระบี่ซึ่งมีเขาเชื่อว่าถ้าเราให้โอกาสไอ้เก่งมันจะคุยนอนคุยกันเรามีล้านเป็นแสนคนจะเป็นคนที่สำหรับขนาดประเทศใดอันนี้เห็นว่าคือในการขับเคลื่อนนะครับรายชื่อโครงการนะครับสำหรับเรื่องงานวันในปีนี้ด้วยครับคนพิการสากลซึ่งตรงกับวันที่ 3คุณทางใบรับรองแพทย์ปฏิบัติการผู้พิการสากลเมื่อที่ 3 ธันวาคมปีการก่อการแล้วก็เพื่อให้การยกระดับไปสู่ข้อความมาตรฐานสากลซึ่งปีนี้ก็สมาคมคนพิการแห่งประเทศไทยครับที่ได้ดำเนินการคือเราเน้นไปที่เกี่ยวกับการเปลี่ยนผ่านไปสู่ของของยุทธศาสตร์ก่อนนะครับว่าสถาปนาเป็นแบบนี้เดี๋ยวก็เป็นเรื่องเกี่ยวกับด้านของรูปแบบของมีไป16 วัตต์เครื่องไม้เครื่องมือต่างๆให้บึงกาฬว่าตรงนี้ซึ่งเรามีทั้งตุ๊กกี้ได้ยางแต่ยังนึกว่าเข้าถึงยากเสมอภาคเท่าเทียมอันนี้ก็เป็นประเด็นหลักที่เป็นเป้าหมายหนึ่งที่จะกลับนี่แหละครับก็น่าจะเรียกได้ว่ายุคนี้เป็นยุคทองของสิทธิ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สร้างอดุลย์แสงสิงแก้วฉันก็ทุ่มเทจัดหนักจัดเต็มมาตลอดผู้พิการครับแต่ก็ยังบ่ายนี้เสร็จงานนี้ท่านก็จะมีต่ออีก 2-3 งานก่อนจะบินไปที่จังหวัดนครพนมก็ไปปฏิบัติเพิ่มเบี้ยคนพิการจากเข้าไปช่วยพี่น้องชาวต่างจังหวัดแล้วก็เป็นประตูสู่หาเส้นที่ฝั่งลาวเวียงจันทน์ก็คือที่นครพนมในมาตรา 33 35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ผู้พิการซึ่งท่านใดวางเสาเข็มเอาไว้หลายจุดทั่วประเทศแล้วก็โยมยายไปถึงไปเข้าวงการเป็นฉะนั้นก็อย่าให้ท่านกอบกาญจน์ได้พูดถึงการใช้ท่องเที่ยวและกีฬามาเป็นส่วนสำคัญอีกด้านหนึ่งBlackเดี๋ยวเจอกันครับค่ะก็ต้องตั้งใจมาเองนะคะประสิทธิภาพช่วยมาอยากจะตอกย้ำว่าในทางด้านการท่องเที่ยวและกีฬาคณิตศาสตร์เดียวกันนะครับเพราะว่าการจะเติบโตยั่งยืนได้เนี่ยต้องเฉลี่ยสูงเพราะฉะนั้นเนี่ยเมื่อ 25 ปีแล้ว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25 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ต้องขอบคุณท่านร่วมงานณตอนนั้นนี่เป็นการประกาศแปลว่าการท่องเที่ยวของทั่วโลกนี้สังคมที่มีความยั่งยืนtourism for allคุณกฤษณะก็ไปลงให้มีการจัดทำสถาปัตย์ทั่วประเทศ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ไปเดินทางไปต้องสามารถให้มันเกิดความเชื่อมโยงให้ให้คนทุกคนเนี่ยต้องสามารถที่จะกรุณาลงในปีนี้ครับได้ไปจับต้องเหมือนกับคนปกติได้ด้วยนะคะเพราะฉะนั้นเนี่ยแต่นั่นก็ไม่ใช่เพียงโอกาสความเสมอภาคแสดงเจตนารมณ์สวยๆแล้วก็จบไปแต่ว่าเราพาเขาไปที่ขอนแก่นพลตำรวจเอกบอกให้เลยว่าเราไม่ได้ทำเฉพาะมึงใหญ่เท่านั้นนะคะเราจะทำที่เมืองรองประมาณ 10 ปีแล้วครับที่ท่านเข้ามานี่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ภารกิจที่ท่านได้เล่าให้ฟังสนุกเมื่อสักครู่นี้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รุ่งนี้ท่านก็จะเป็นหวัดทานใหญ่ในการคิด Offทุกๆคัตเตอร์ต้องมีตะกร้อมันจะเชื่อมโยงกับธุรกิจการท่องเที่ยวของประเทศไทยเส้นทางก็จะมีคัตเตอร์ที่ 2มีเส้นทางที่ 23 ขึ้นไปขณะนี้ทั้ง 8 Plusวัฒนวรางกูร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ครือข่ายนานาชาติด้วยเชียงรายพะเยาหรือว่าถ้าเกิดเป็นคัตเตอร์ทางด้านในการส่งเสริมและพัฒนาคุณภาพชีวิตคนพิการด้วยครับได้นะก็คือตั้งแต่โคราชบุรีรัมย์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มั่นใจว่า1 ถึงจุดสุดท้ายได้อันนี้ก็ยังเป็นภารกิจที่ยังทำอยู่ซึ่งภายใต้นโยบายการท่องเที่ยวแห่งชาติมันไปกันจะฟังระยะยาวไม่ได้ขึ้นอยู่กับกูว่าคนนี้เมื่อกันยายนปีที่แล้วนี่แต่การที่เขาไปเนี่ยเป็นนโยบายแห่งชาติโดยทีมหลักไปกระทรวงมันก็จะเป็นนโยบายถาวรที่ทำให้จะเป็นท้องถิ่นหรือใครก็แล้วแต่เนี่ยมีคำว่าสัญญาปฏิญญาว่าเจตนารมณ์คือไม่รู้จบอันที่ 3 ก็คือกรมการท่องเที่ยวของเรากรมการท่องเที่ยวก็จะมีดูแลและแม่ของนะคะจะไปห้องน้ำจะเป็นบริษัททัวร์จะเป็นมัคคุเทศก์ลงรถหรืออะไรก็แล้วแต่เนี่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ดินทางเป็นหนึ่งในมาตรฐานที่เราก็ยังบังคับไม่ได้แค่เราขนาดมาตรฐานของการท่องเที่ยวสนามได้มาสถานีจะต้องมีเพื่อเป็นการที่จะเพื่อคนพิการด้วยเช่นกันแต่ก็ยังไม่จบนะคะกีฬาด้วยเช่นกันเราจะทำในทุกๆที่กีฬาหมวกกีฬากินไม่ได้เหรอคะขอเส้นทางนะครับกระจายทั่วประเทศกีฬาเพื่อคนทั้งมวลนี้คงไม่ใช่เพียงแค่ว่าเรามีนักกีฬาไปแข่งพาราเกมส์เส้นทาง tourism for allได้เหรียญอาจจะใหญ่กว่าอีกนะคะมีความมุมานะเก่งที่สุดเลยในทุกเรื่องนะคะ1เอเชียนเกมส์ซีเกมส์โอลิมปิกตัวอะไรก็แล้วแต่ทางฝั่งพาราณสีไปหมดทุกอันเลยซึ่งอยู่กระจายอยู่ทั่วประเทศเพื่อความเป็นเลิศมันก็จะเป็นมีคนอยู่กลุ่มหนึ่งที่เด็กมาลำปางลำพู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ทางอารยธรรมอีสานอาทิตย์ยกตัวอย่างเช่นแต่ตอนนี้เราซัพพอร์ตกับกลุ่มหนึ่งเขาเรียกว่า Run Togetherสุรินทร์ตุ๊กแกก็คืออยู่ในจังหวัดก็คือวิ่งกันทุกเดือนโดยที่เอาคนสามารถเข้าเดินทางจากจุดหนึ่งไปจุด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คิดว่าน้องผึ้งไปวิ่งที่สุราษฎร์มาแล้วก็ที่เชียงใหม่เป็นต้นหรือคนๆนั้นกันทุกๆเดือนแล้วก็เสร็จก็จะมาเจอกันครั้งหนึ่งที่กรุงเทพฯแข็งใหญ่ประกอบด้วย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ต้องทำอย่างนี้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มาตรฐานของแหล่งท่องเที่ยวนี่ครับtourism for allมฟลใน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ราจะต้องมี199 เส้นทางนะครับก็เปิดตัวไปเมื่อเช้า3-4 เดือนเป็นมาตรฐานแนะนำ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้องน้ำเพื่อทีนี้ในส่วนของการเดินทางขนส่งนะครับกระทรวงคุณค่ะก็คือเรื่องของแต่วันนี้นี่เรือรถตามนี้ครับเต้นเก่งมานะคะคิดว่ามีการพัฒนาก้าวหน้าและก็ตอบโจทย์เรื่องการส่งเสริมสิทธิความเสมอภาคของคนทุกหมู่เหล่าเป็นคนพิการและผู้สูงอายุอย่างไรบ้างครับก็ขอบคุณนะครับก่อนอื่นก็ต้องขอเรียนว่าทางท่านรัฐมนตรีก็อันนั้นนี่แน่นอนอาคมจริงๆท่านตั้งใจจะมามากเลยงานนี้แต่เผอิญคิดถึงมากไอดีโอนะคะการแก้ปัญหาในด้านการบินของเราอยู่ที่ไนจีเรียมอบหมายที่ฉันมาเล่นกีฬาว่าได้กล่าวมาแล้วจะเห็นว่าการที่จะเกิดทางลดความเหลื่อมล้ำในสังคมก็จริงปกติในไปวิ่งพี่จะทำให้ทุกอย่างดีขึ้นของรัฐมนตรีรัฐมนตรีมีธุระยกตัวอย่างเช่นมีที่กรุงเทพอุดร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จะมีการการวิ่งของคุณอาคมเนี่ยขนส่งสาธารณะเนี่ยเราจะต้องแต่งจริงแล้วสุดท้ายเนี่ยก็อย่างว่าแหละก็เป็นเพียงแค่โทรถึงนะคะแล้วก็คือถ้ามีความบอกจะเสมอนะคะว่าให้น้อยที่สุดเพราะว่าเพราะว่าไม่ว่าจะเป็นในสังคมในปัจจุบันนี้ที่ต้องขอบคุณมากครับซึ่งประมาณคิดว่า5:00 น แล้วจะมีประมาณ 1 ใน 4 ของประชากรของคนไทยทั้งหมดก็เป็นท่านอดุลย์กล่าวตอนนี้เรามีผู้พิการประมาณ 1.6ประมาณ 2 เปอร์เซ็นต์ของหาไว้หลายที่เติบโตขึ้นเราก็ได้คำนึงถึงสิ่งนี้ว่าเราจะทำอย่างไรที่จะทำให้พวกท่านเหล่านั้นนี่ถึงสิ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นะครับทางด้านต่างๆคือเป็นสิ่งที่ท่านรัฐมนตรีว่าการก็ได้พูดย้ำตลอดมาว่าแต่คนจะรู้ว่าสิ่งที่คมนาคมนะครับผู้พิการหรือว่าทางผู้สูงอายุต้องการต้องการสิ่งอำนวยความสะดวกอย่างไรบ้างนะคะเครื่องบิ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ัจจุบันรายการที่ให้ข้อเสนอแนะในส่วนที่เราได้ดำเนินการมาแล้วก็โอเคโดยเฉพา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ว่าการกระทรวงคมนาคมท่านสถานีขนส่งต่างๆเนี่ยต้องมีสิ่งอำนวยความสะดวกขั้นพื้นฐานพี่จะทำให้ผู้พิการเขาติดการประชุมระหว่างประเทศทางด้านไปแล้วก็เขาพูดถึงนะคะเวลามีเซ็กส์เนี่ยเมื่อกี้ได้ฟังถ้าเราตี 2 ท่านช่วงนี้เราก็มีนโยบายที่เราไปตรวจไปตรวจแต่ก็ทำ checklist ขึ้นมาว่าขอมุกเสี่ยวโอเคไหมได้มาตรฐานหรือเปล่าตะกร้อการขนส่งนี่เป็นส่วนสำคัญเลยนำเอาสิ่งที่เราไปเจอเนี่ยอาจจะเอามาปรับตัวกับว่ามันยังพบตามความต้องการของอะไร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คมนาคมในจะเน้นย้ำว่าในระบบการขนส่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ให้มีการบริการอย่างเท่าเทีย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อุปสรรคก็ต้องมีให้น้อยที่สุด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ลับไปสู่สังคมของผู้สูงวัย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อย่างที่ท่านรัฐมนตรี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ชากรของเรานี่แล้วยิ่งนับวันก็ยิ่งจ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มีความ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ขาใจเราก็มานะผมเข้าใจท่านพลเอกอดุลย์แสงสิงแก้วเนี่ยได้พูดถึงงานวันคนพิการสากลปีนี้ซึ่งก็จะจัดใหญ่จัดหนักเต็มทางท่านงานมหกรรมอารยสถาปัตย์แต่ก็มีการดำเนินการ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โรงงานให้ความช่วยเหลือทางด้านรัฐมนตรีมากมา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กระทรวงว่าที่ผ่านมาเราจะดำเนินการอาจจะไม่เป็นในกรอบเดียวกันไปเที่ยวชมงานของเราในปีนี้ที่เมืองทองธานีด้วยครับเรียนเชิญครับยันต์มหานะนะคะแล้วก็ของภาคธุรกิจนะครับเอกชนส่วนราชการก็จะถึงหรือยั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ายังลงไปตรวจก็เป็นคุณภาพของคนพิการที่ได้ทำงานเต็มที่สมาชิกดีนะครับก็เรียนว่าอันนี้คือสิ่งที่เรากำหนดไปเนี่ยมีความสามารถและก็มีสมาชิกที่จัดจอขณะเดียวกันเราก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ู้ใช้บริการหรือเปล่านะคะ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ียกว่า Plus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เพื่อความยั่งยืนสำหรับทุกคนนะคะทุกเพศทุกวัยและทุกสภาพร่างกาย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อยากเห็นผล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ยกย่องเชิดชูส่งเสริมเรื่องสิทธิความเสมอภาคในงานวันคนพิการพิการสากลนะครับการเปลี่ยนผ่านเข้าสู่แล้วส่วนสุดท้ายนะครับก็อยากจะขอให้ท่านประธานอำนวยการใหญ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4 วันรวดเลยนะครับ 1 2 3 4 ธันวาคมผนวกรวมกับบูรณาการใน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ตามข่าวกระทรวงการพัฒนาสังคมกระทรวงการท่องเที่ยวกระทรวงคมนาคมและอีก 10 กระทรว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ลำดับถัดไปนะคะท่านกอบกุลลำดับถัดไปนะคะขยับเป็น 45% นี้จริงๆคุณภาพสูงมากนะครับนับจากแรงงานจากทางบริษัทที่ไปสร้างหนี้การขนส่งทางอากาศกระทรวงคมนาคมครับคือไม่มีเล่น LINE ไม่มีอะไรนะครับนายกสมาคมสมาคมคนพิการแห่งประเทศไทยนะครับครับผลผลิตของผู้พิการที่มีคุณกฤษณะใครประธานมูลนิธิมูลนิธิอารยสถาปัตย์เพื่อคนทั้งมวลครับนะครับครับขอบพระคุณครับผมขอบพระคุณท่านมากเลย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สำหรับงานนี้ก็เป็นงานที่ยิ่งใหญ่มากหรือunisonพร้อมการเปลี่ยนผ่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่วประเทศนะครับได้แผนปีนี้ก็และความมั่นคงของมนุษย์ท่านรัฐมนตรีอดุลย์แสงสิงแก้วแล้วก็มีการมอบรางวัลให้กำลังใจกับจังหวัดที่มีผลการดำเนินงานดีเด่นของท่านกอบกาญจน์วัฒนวรางกูรเรียนคือซ้ายกว่าที่ปรากฏหน้าจอ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เทศไทยนะครับที่ได้กรุณามาบอกเล่าเรื่องราวสาระคุณค่าจากการแถลงข่าวบนเวทีในวันนี้ณกรุงฮานอยสาธารณะสังคมนิยมเวียดนามขอขอบพระคุณท่านรัฐมนตรีว่าการกระทรวงความยั่งยืนสำหรับคนคนทุกค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งคนในครอบครัวสาธารณรัฐนิยมสังคมเวียดนามระหว่างวันที่ 18-22 กันยายนพ. ศ. 2560ทั้งปวงนะครับวันนี้ต้องกราบขอบพระคุณครับท่านรัฐมนตรีอดุลย์แสงสิงแก้วได้แสดงศักยภาพและทักษะด้านเทคโนโลยีสารสนเทศในนามประเทศไทยไม่เห็นความสำคัญขอเสียงปรบมือให้อีกครั้งค่ะจำนวน 8 คนในการแข่งขัน4 ทักษะได้แก่1และขอขอบพระคุณทุกท่านนะครับที่ร่วมแถลงข่าวในครั้งนี้นะครับirrigationสามี Design และ 4Pikachuการวัฒนวรางกูรรัฐมนตรีว่าการกระทรวง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ท่านถัดมานะครับท่านศุภชีพดิษเทศ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ขั้นสุดท้าย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จากนั้นขออนุญาตถ่ายภาพหมู่ร่วมกัน 1 ภาพ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ขอกราบเรียนเชิญครับท่านรัฐมนตรีว่าการกระทรวงท่องเที่ยวประจำปี 2560คุณกอบกาญจน์วัฒนวรางกูรผู้แทนจากกระทรวงคมนาคมคุณกบคุณโมทนานายกสมาคมคนพิการแห่งประเทศไทยเพื่อเป็นการให้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รัฐมนตรีว่าการกระทรวงพัฒนาสังค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าบเรียนท่านรัฐมนตรีกระทรวงการท่องเที่ยวและกีฬาครับ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กอบกุลโมทนาครับที่ปรึกษาด้านเศรษฐกิจและขนส่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พัฒนาคุณภาพชีวิตคนพิการของกร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รสนเทศระดับสากลประจำปีพศ 2560ณกรุงฮานอยสาธารณรัฐสังคมนิยมเวียดนามระหว่างวันที่ 18-20ต๋องที่ผ่านม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ณกรุงฮานอ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ึ่งเป็นการเปิดโอกาสให้เยาวชนพิการและมีความมุ่งมั่นร่วมกันช่วยสร้างสังคมแห่งการแบ่งปั่นสามารถโดยมีตัวแทนเยาวชนคนพิการธรรมชาติอย่างกลมเกลียวและเราจะไม่ทิ้งใครไว้ข้างหลังสุดท้ายนี้ผมขอขอบคุณคณะครูผู้ฝึกIsuzu Challenger 2ไทยที่เข้าแข่งขันสามารถประสบความสำเร็จในครั้งนี้และก็ขอให้ลงความมุ่งหมายไว้ซาเล้ง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างสาวสุภาวดีพิการทางการได้ยินและสื่อความหมาย 2 นายสิรภพรับจ๊อบขอบพระคุณท่านมากนะครับในส่วนของเหรียญเงินได้รับ 1 เหรียญประเภทรายบุคค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ลายวงกลมความท้าทายทางเทคโนโลยีสารสาสน์สนเทศระดับการทำออกซิเจนในโอกาสนี้กระผมขอกราบ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ห้เงินรางวัลเพื่อเป็นขวัญและกำลังใจ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กีฬา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ุณสุชีพ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มศรีละครมันคงของมนุษย์ค่ะและท่านผู้บริหารนะคะท่านรัฐมนตรีการกระผมมีความยินดีท่านที่ปรึกษานะคะด้านการสมาคมขนส่งราคาจากกระทรวงขณะเข้ามาครบนะคะท่านประจำปีนี้คนพิการเป็นกลุ่มเป้าหมายที่แต่ท่านผู้บริหารนะคะวันนี้เองนะคะก่อนที่จะเข้าสู่งานแถลงข่าวนะคะขออนุญาตเรียนเชิญรับชมนะคะในการดำรงชีวิตรวมทั้งมีส่วนร่วมในสังคมได้เช่นเดียวกับคนทั่วไปกำลังใจนะครับเปิดเพลงต่อไปนี้นะครับเป็นบทเพลงที่พวกเรากลุ่มศิลปิน s2sนะครับประเภทระดับสากลขับรถแก่กระทรวงการพัฒนาสังคมและความมั่นคงของมนุษย์นะครับที่ได้ดูแลและก็ทำงานให้พวกเรานวล 8 คนตลอดมานะครับไม่ว่าจะเป็นผู้พิการสตรีราคาผู้สูงอายุตลอดจนกว่าวันอื่นนะครับที่สามารถสร้างชื่อเสียงให้กับประเทศไทยได้อีกด้วยครับพวกเราสายไฟมีนะครับเรามีส่วนเปลี่ยนแปลงสิ่งต่างๆได้ถ้าเรามีความตั้งใจมีความอดทนเพลงที่จะได้นำไปใช้ในวันคนพิการสากลครับรวมถึงที่อยู่ร่วมกันตลอดถึงใช้งานของภารกิจของผมนะครับในการสร้างโอกาสตอนพี่เลี้ยงหน่วยงานที่เกี่ยวข้องที่ได้ดำเนินการให้เยาวชนครับผู้สร้างคุณค่าศักดิ์ศรีความเป็นมนุษย์นะครับในความเท่าเทียมกันต่อไปและก็ขอให้ทุกคนในวันนี้ที่เข้ารับการแข่งขันพรมไม่ทิ้งใครไว้ข้างหลังจากพวกเรากลุ่มศิลปิน s2sจะรอฟังครับยังยืนต่อไปครับและขอเรียนเชิญท่านขอบคุณมากครับขอบคุณครับที่ได้รับเหรียญรางวัลจากการเขีย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สากลขอทุกท่านปรบมือให้กำลังใจแก่ศิลปินเหล่านี้อีกครั้งครับขอบพระคุณค่ะณวันนี้ผมนายมนตรีจะได้รับเงินรางวัล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น้องสุภาวดีนะครับสุขภาพเพื่อคนทั้งมวลครั้งที่ 2การจัดงานในวันนี้นะครับเป็นการบูรณาการพร้อมครับ - สมัครกระทรวงการพัฒนาสังคมและความมั่นคงของมนุษย์และสมาคมกราบสวัสดีท่านพลตำรวจเอกอดุลย์แสงสิงแก้วรัฐมนตรีว่าการกระทรวงต้มไก่มูลนิธิอารยสถาปัตย์ไปค้นหาข้อมูลนะครับวัฒนวรางกูรนะคะท่านรัฐมนตรีว่าการกระทรวงการท่องเที่ยวและกีฬา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นายกสมาคมคนพิการแห่งประเทศไทย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แสดงของศิลปิน s2s ค่ะรัฐมนตรีว่าการกระทรวงการท่องเที่ยวและกีฬาท่านกอบกุลโมทนาที่ปรึกษาด้านเศรษฐกิจตั้งใจทำกระทรวงคมนาคมท่านศุภชีพดิบเทพอย่างจริงใจแห่งประเทศไทยซึ่งปัจจุบันทักษะชีวิตได้ดำรงตำแหน่งนายกสมาคมคนพิการแห่งประเทศไทยนะครับทางส่งได้ดูแลอยู่60ไปในประเด็นหลักการเปลี่ยนผ่านสู่สังคมที่ยั่งยืนสำหรับทุกคนเป็นนวัตกรรมสุขภาพเพื่อคนทั้งมวลครั้งที่ 2ขอเรียนเชิญครับและขอมอบเวทีนี้ให้กับขออภัยครับเป็นผู้ดำเนินรายการในช่วงถัดไปครับขอบคุณครับเกียรติและกำลังใจท่านผู้มีเกียรติทุกท่านนะครับตะกร้อกราบสวัสดีเพลงนี้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ครับที่ส่งไปนะครับเป็นการแสดงของมีparasiteป่านนี้ก็จะขึ้นเครื่องบินท่านรัฐมนตรีว่าการกระทรวงการพัฒนาสังคมและความมั่นคงของมนุษ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รมทัณฑ์นะครับนักพัฒนาสังคมปฏิบัติการรับหน้าที่เป็นพิธีกรในวันนี้ครับแล้วก็สวัสดีครั้งนะครับท่านผู้บริหารทุกท่านองค์กรหน่วยงานต่างๆที่มาร่วมงานในวันนี้นะครับเข้าสู่งานการแถลงข่าวการจัดงานวันคนพิการสากลประจำปี 2561รวมแหล่งรวมพลังกันเพื่อนเดือนหน้าประเทศไทยแต่ต้องตัดกรรมคณะผู้จัดงานวันคนพิการสากลประจำปีปีนี้ซึ่งก็เป็นปีแรกนะครับ 2560ความร่วมมือเขาหลวมนะครับกับงานมหกรรมอารยสถาปัตย์และนวัตกรรมสุขภาพเพื่อคนทั้งมวลสมาคมคนพิการทุกประเภทปีที่ 2โดยการสนับสนุนหลักนะครับของกองทุนเจอเป็นครั้งแรก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ุกคนนะคะและสิ่งที่ต้องติดตามจะมีไปนะครับใน 2 อันที่ว่านี้นะครับการกอบกาญจน์วัฒนวรางกู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ขนส่งทางอากาศคำขวัญเป้าหมายอยู่ที่ว่าการเปลี่ยนผ่านสู่สังคมที่ยั่งยืนผู้แทนนายกสมาคมสภาคนพิการทุกประเภททุกคนและก็การรวมพลังเครือข่ายภาคส่วนต่างๆในงานมหกรรมอารยสถาปัตย์ให้เกียรติร่วมแถลงข่าวการจัดงานวันคนพิการสากลประจำปี 2560conventional ครับครับขอบคุณครับคนอื่นต้องอาการมหกรรมอารยสถาปัตย์มนตรีกระทรวงการท่องเที่ยวและกีฬานะครับคุณกฤษณะละไลที่มาด้วยตัวเองครับรวมทั้งผู้แทนจากกระทรวงคุณอาคมท่านนายกกราบสวัสดีเหรียญวัดเรื่องคนพิการเป็นเรื่องที่มีความสำคัญมากนะครับระบบพูดท่านผู้แถลงข่าวบนเวทีนะครับท่านประยุทธ์จันทร์โอชาท่านได้วางยุทธศาสตร์ประเทศไว้อีก 20 ปีข้างหน้ากิ่งแก้วยุทธศาสตร์หนึ่งคือการลดความเหลื่อมล้ำสร้างความเป็นธรรมนะครับผู้แทนรัฐมนตรีว่าการกระทรวงผู้ด้อยโอกาสต่างและผู้บริการซึ่งจุดหมายสมัยนี้ก็ให้อยู่ในประเทศไทยอย่างเสมอภาคเป็นธรรมนะครับจะมีอยู่ประมาณล้าน 8 แสนคนไปนครพนมกับท่านอดุลย์นะครับรัฐบาลช่วยมันว่ะผู้พิการถ้าเราท่านนายกสภาวิชาชีพ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วันนี้ก็เป็นอีกวันหนึ่งที่ได้มาผมอาจจะโฆษณาว่ารัฐบาลนี้ทำกับผู้พิการเยอะมากครับตั้งแต่เริ่มมา2 ปีที่แล้วก็ซึ่งวันนี้ที่แถลงข่าวก็ในนาม500 เป็น 800 นะครับใช่ไหมครับแล้วก็การจ้างงานผู้พิการนี้วันนี้ที่มีการบูรณาการเอกชนนี่ถึง 90 เปอร์เซ็นต์นะครับแล้วก็ผ้าThailand friendly Design Expo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่งเสริมและพัฒนาคุณภาพชีวิตคนพิการเรามองว่าเป็นคนธรรมดาครับวันนี้เรามาเป็นโครงการนี้ไม่ธรรมดานะครับก็เพื่อจะบอกเล่าเรื่องราวสาระคุณค่าอยู่ในเครือของกระบี่ก็เริ่มจากท่านประธานอำนวยการจัดงานนะครับเขาเชื่อว่าถ้าเราให้โอกาสไอ้เก่งมันจะคุยนอนคุยกันเรามีล้านเป็นแสนคนจะเป็นคนที่ซึ่งมีขนาดประเทศใดอันนี้เห็นว่าคือในการขับเคลื่อนนะครับรายชื่อโครงการนะครับสำหรับเรื่องงานวันสำหรับคนพิการสากลซึ่งตรงกับวันที่ 3ในปีนี้ด้วยครับใบรับรองแพทย์ปฏิบัติการผู้พิการสากลเมื่อที่ 3 ธันวาคมปีคุณทางแล้วก็เพื่อให้การยกระดับไปสู่ข้อความมาตรฐานสากลซึ่งปีนี้ก็การก่อการที่ได้ดำเนินการคือเราเน้นไปที่เกี่ยวกับการเปลี่ยนผ่านไปสู่ของสมาคมคนพิการแห่งประเทศไทยครับสถาปนาเป็นแบบนี้เดี๋ยวก็เป็นเรื่องเกี่ยวกับด้านของรูปแบบของของยุทธศาสตร์ก่อนนะครับว่าไป16 วัตต์เครื่องไม้เครื่องมือต่างๆให้บึงกาฬมีตุ๊กกี้ได้ยางแต่ยังนึกว่าเข้าถึงยากเสมอภาคเท่าเทียมอันนี้ก็เป็นประเด็นหลักที่ว่าตรงนี้ซึ่งเรามีทั้งกลับนี่แหละครับก็น่าจะเรียกได้ว่ายุคนี้เป็นยุคทองของสิทธิเป็นเป้าหมายหนึ่งที่จะของคนพิการจากอาจจะรวมถึงคนด้วยโอกาสในภาคส่วนต่างๆด้วยก็โดยท่านแม่ทัพใหญ่ของเรานี่แหละครับทั่วประเทศนะครับอดุลย์แสงสิงแก้วฉันก็ทุ่มเทจัดหนักจัดเต็มมาตลอดสร้าง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เพิ่มเบี้ยคนพิการจากจังหวัดนครพนมสู่เมืองต้นแบบในการขับเคลื่อนพัฒนาอารยสถาปัตย์ในมาตรา 33 35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ผู้พิการซึ่งฉะนั้นก็อย่าให้ท่านกอบกาญจน์ได้พูดถึงการใช้ท่องเที่ยวและกีฬามาเป็นส่วนสำคัญอีกด้านหนึ่งไปเข้าวงการเป็นเดี๋ยวเจอกันครับค่ะก็ต้องตั้งใจมาเองนะคะBlackอยากจะตอกย้ำว่าในทางด้านการท่องเที่ยวและกีฬาคณิตศาสตร์เดียวกันนะครับเพราะว่าประสิทธิภาพช่วยม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 25 ปีแล้ว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25 นะครับณตอนนั้นนี่เป็นการประกาศแปลว่าการท่องเที่ยวของทั่วโลกนี้ต้องขอบคุณท่านร่วมงานtourism for allคุณกฤษณะก็ไปสังคมที่มีความยั่งยื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ให้มีการจัดทำสถาปัตย์ทั่วประเทศนะครับต้องสามารถให้มันเกิดความเชื่อมโยงให้ให้คนทุกคนเนี่ยต้องสามารถที่จะไปเดินทางไปได้ไปจับต้องเหมือนกับคนปกติได้ด้วยนะคะเพราะฉะนั้นเนี่ยแต่นั่นก็ไม่ใช่เพียงกรุณาลงในปีนี้ครับแสดงเจตนารมณ์สวยๆแล้วก็จบไปแต่ว่าเราพาเขาไปที่ขอนแก่นโอกาสความเสมอภาคบอกให้เลยว่าเราไม่ได้ทำเฉพาะมึงใหญ่เท่านั้นนะคะเราจะทำที่เมืองรองพลตำรวจเอ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ประมาณ 10 ปีแล้วครับที่ท่านเข้ามานี่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ภารกิจที่ท่านได้เล่าให้ฟังสนุกเมื่อสักครู่นี้นะครับทุกๆคัตเตอร์ต้องมีตะกร้อพรุ่งนี้ท่านก็จะเป็นหวัดทานใหญ่ในการคิด Offเส้นทางก็จะมีคัตเตอร์ที่ 2มีเส้นทางที่ 23 ขึ้นไปขณะนี้ทั้ง 8 Plusมันจะเชื่อมโยงกับธุรกิจการท่องเที่ยวของประเทศไท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ัฒนวรางกูรเชียงรายพะเยาหรือว่าถ้าเกิดเป็นคัตเตอร์ทางด้านเครือข่ายนานาชาติด้วยได้นะก็คือตั้งแต่โคราชบุรีรัมย์ในการส่งเสริมและพัฒนาคุณภาพชีวิตคนพิการด้วยครับ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ว่า1 ถึงจุดสุดท้ายได้อันนี้ก็ยังเป็นภารกิจที่ยังทำอยู่ซึ่งภายใต้นโยบายการท่องเที่ยวแห่งชาติเรามั่นใจว่ามันไปกันจะฟังระยะยาวไม่ได้ขึ้นอยู่กับกูว่าคนนี้แต่การที่เขาไปเนี่ยเป็นนโยบายแห่งชาติเมื่อกันยายนปีที่แล้วนี่ไปกระทรวงมันก็จะเป็นนโยบายถาวรที่ทำให้จะเป็นท้องถิ่นหรือใครก็แล้วแต่เนี่ยโดยทีมหลักไม่รู้จบอันที่ 3 ก็คือกรมการท่องเที่ยวของเรากรมการท่องเที่ยวก็จะมีดูแลและแม่ของมีคำว่าสัญญาปฏิญญาว่าเจตนารมณ์คือจะไปห้องน้ำจะเป็นบริษัททัวร์จะเป็นมัคคุเทศก์นะค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งรถหรืออะไรก็แล้วแต่เนี่ยเป็นหนึ่งในมาตรฐานที่เราก็ยังบังคับไม่ได้เดินทางขนาดมาตรฐานของการท่องเที่ยวสนามได้มาสถานีจะต้องมีแค่เราเพื่อคนพิการด้วยเช่นกันแต่ก็ยังไม่จบนะคะกีฬาด้วยเช่นกันเพื่อเป็นการที่จะกีฬาหมวกกีฬากินไม่ได้เหรอคะเราจะทำในทุกๆที่กีฬาเพื่อคนทั้งมวลนี้คงไม่ใช่เพียงแค่ว่าเรามีนักกีฬาไปแข่งพาราเกมส์ขอเส้นทางนะครับกระจายทั่วประเทศได้เหรียญอาจจะใหญ่กว่าอีกนะคะมีความมุมานะเก่งที่สุดเลยในทุกเรื่องนะคะเส้นทาง tourism for allเอเชียนเกมส์ซีเกมส์โอลิมปิกตัวอะไรก็แล้วแต่ทางฝั่งพาราณสีไปหมดทุกอันเลย1เพื่อความเป็นเลิศมันก็จะเป็นมีคนอยู่กลุ่มหนึ่งที่เด็กมาซึ่งอยู่กระจายอยู่ทั่วประเทศ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ลำปางลำพูนอาทิตย์ยกตัวอย่างเช่นแต่ตอนนี้เราซัพพอร์ตกับกลุ่มหนึ่งเขาเรียกว่า Run Togetherทางอารยธรรมอีสานตุ๊กแกก็คืออยู่ในจังหวัดก็คือวิ่งกันทุกเดือนโดยที่เอาคนสุรินทร์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ามารถเข้าเดินทางจากจุดหนึ่งไปจุดน้องผึ้งไปวิ่งที่สุราษฎร์มาแล้วก็ที่เชียงใหม่เป็นต้นเราคิดว่ากันทุกๆเดือนแล้วก็เสร็จก็จะมาเจอกันครั้งหนึ่งที่กรุงเทพฯแข็งใหญ่หรือคนๆนั้นตัวนั้นแต่การที่เราให้ทุกคนได้มีสิทธิ์เล่นกีฬานี้เราเชื่อมั่นนะคะเหมือนท่านนายกประโยชน์ท่านประกอบด้วย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ต้องทำอย่างนี้นี่ครับtourism for allมฟลมาตรฐานของแหล่งท่องเที่ยวกระแสหลักนะครับของโลกด้วยนะครับแล้วก็ของเมืองไทยหวยท่านรัฐมนตรีกอบกาญจน์ก็ได้บุกเบิกสร้างในวันนี้นี่199 เส้นทางนะครับก็เปิดตัวไปเมื่อเช้า3-4 เดือนเราจะต้องมี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มาตรฐานแนะนำทีนี้ในส่วนของการเดินทางขนส่งนะครับกระทรวงห้องน้ำเพื่อคุณค่ะก็คือเรื่องของเรือรถตามนี้ครับแต่วันนี้นี่คิดว่ามีการพัฒนาก้าวหน้าและก็ตอบโจทย์เรื่องการส่งเสริมสิทธิความเสมอภาคของคนทุกหมู่เหล่าเต้นเก่งมานะคะคนพิการและผู้สูงอายุอย่างไรบ้างครับก็ขอบคุณนะครับก่อนอื่นก็ต้องขอเรียนว่าทางท่านรัฐมนตรีเป็นอาคมจริงๆท่านตั้งใจจะมามากเลยงานนี้แต่เผอิญก็อันนั้นนี่แน่นอนไอดีโอนะคะการแก้ปัญหาในด้านการบินของเราอยู่ที่ไนจีเรียมอบหมายที่ฉันมาคิดถึงมากว่าได้กล่าวมาแล้วจะเห็นว่าการที่จะเกิดเล่นกีฬาทางลดความเหลื่อมล้ำในสังคมก็จริงพี่จะทำให้ทุกอย่างดีขึ้นของรัฐมนตรีรัฐมนตรีมีธุระปกติในไป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ยกตัวอย่างเช่นมีที่กรุงเทพอุดรของคุณอาคมเนี่ยขนส่งสาธารณะเนี่ยเราจะต้องก็จะมีการการวิ่งโทรถึงนะคะแล้วก็คือถ้ามีความแต่งจริงแล้วสุดท้ายเนี่ยก็อย่างว่าแหละก็เป็นเพียงแค่ให้น้อยที่สุดเพราะว่าเพราะว่าไม่ว่าจะเป็นในสังคมในปัจจุบันนี้ที่ต้องบอกจะเสมอนะคะว่าซึ่งประมาณคิดว่า5:00 น แล้วจะมีประมาณ 1 ใน 4 ของประชากรของคนไทยทั้งหมดขอบคุณมากครับท่านอดุลย์กล่าวตอนนี้เรามีผู้พิการประมาณ 1.6ประมาณ 2 เปอร์เซ็นต์ของก็เป็นเติบโตขึ้นเราก็ได้คำนึงถึงสิ่งนี้ว่าเราจะทำอย่างไรที่จะทำให้พวกท่านเหล่านั้นนี่หาไว้หลายที่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ถึงสิคือเป็นสิ่งที่ท่านรัฐมนตรีว่าการก็ได้พูดย้ำตลอดมาว่าแต่คนจะรู้ว่าสิ่งที่นะครับทางด้านต่างๆผู้พิการหรือว่าทางผู้สูงอายุต้องการต้องการสิ่งอำนวยความสะดวกอย่างไรบ้างนะคะคมนาคมนะครับ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ครื่องบินรายการที่ให้ข้อเสนอแนะในส่วนที่เราได้ดำเนินการมาแล้วก็โอเคปัจจุบ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ดยเฉพาะสถานีขนส่งต่างๆเนี่ยต้องมีสิ่งอำนวยความสะดวกขั้นพื้นฐานพี่จะทำให้ผู้พิการเขาว่าการกระทรวงคมนาคมท่านไปแล้วก็เขาพูดถึงนะคะเวลามีเซ็กส์เนี่ยติดการประชุมระหว่างประเทศทางด้านช่วงนี้เราก็มีนโยบายที่เราไปตรวจไปตรวจแต่ก็ทำ checklist ขึ้นมาว่าเมื่อกี้ได้ฟังถ้าเราตี 2 ท่านโอเคไหมได้มาตรฐานหรือเปล่าตะกร้อขอมุกเสี่ยวนำเอาสิ่งที่เราไปเจอเนี่ยอาจจะเอามาปรับตัวกับว่ามันยังพบตามความต้องการของการขนส่งนี่เป็นส่วนสำคัญเล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ะไร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คมนาคมในจะเน้นย้ำว่าในระบบการขนส่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ให้มีการบริการอย่างเท่าเทีย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อุปสรรคก็ต้องมีให้น้อยที่สุด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ลับไปสู่สังคมของผู้สูงวัย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่างที่ท่านรัฐมนตรี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ชากรของเรานี่แล้วยิ่งนับวันก็ยิ่งจ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มีความท่านพลเอกอดุลย์แสงสิงแก้วเนี่ยได้พูดถึงงานวันคนพิการสากลปีนี้ซึ่งก็จะจัดใหญ่จัดหนักเต็มเขาใจเราก็มานะผมเข้าใจงานมหกรรมอารยสถาปัตย์ทางท่า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ต่ก็มีการดำเนินการ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โรงงานให้ความช่วยเหลือทางด้านรัฐมนตรีมากมายไปเที่ยวชมงานของเราในปีนี้ที่เมืองทองธานีด้วยครับเรียนเชิญครับกระทรวงว่าที่ผ่านมาเราจะดำเนินการอาจจะไม่เป็นในกรอบเดียวกันของภาคธุรกิจนะครับเอกชนส่วนราชการก็จะยันต์มหานะนะคะแล้ว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ถึงหรือยังก็เป็นคุณภาพของคนพิการที่ได้ทำงานเต็มที่สมาชิกดีนะครับก็เรียนว่าอันนี้คือเรายังลงไปตรวจมีความสามารถและก็มีสมาชิกที่จัดจอสิ่งที่เรากำหนดไปเนี่ย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ณะเดียวกันเราก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ู้ใช้บริการหรือเปล่านะคะ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รียกว่า Plus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เพื่อความยั่งยืนสำหรับทุกคนนะคะทุกเพศทุกวัยและทุกสภาพร่างกาย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อยากเห็นผลนะครับในงานวันคนพิการพิการสากลนะครับการเปลี่ยนผ่านเข้าสู่ยกย่องเชิดชูส่งเสริมเรื่องสิทธิความเสมอภาค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ส่วนสุดท้ายนะครับก็อยากจะขอให้ท่านประธานอำนวยการใหญ่ของคนใกล้ชิดหรือทุกคนที่เกี่ยวข้องนั่นหมายถึงสังคมและประเทศชาติและโลกของเรานะครับ4 วันรวดเลยนะครับ 1 2 3 4 ธันวาคมผนวกรวมกับบูรณาการใ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ตามข่าวกระทรวงการพัฒนาสังคมกระทรวงการท่องเที่ยวกระทรวงคมนาคมและอีก 10 กระทรว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ลำดับถัดไปนะคะท่านกอบกุลลำดับถัดไปนะค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ารขนส่งทางอากาศกระทรวงคมนาคมครับขยับเป็น 45% นี้จริงๆคุณภาพสูงมากนะครับนับจากแรงงานจากทางบริษัทที่ไปสร้างหนี้นายกสมาคมสมาคมคนพิการแห่งประเทศไทยนะครับครับคือไม่มีเล่น LINE ไม่มีอะไรนะครับคุณกฤษณะใครประธานมูลนิธิมูลนิธิอารยสถาปัตย์เพื่อคนทั้งมวลครับผลผลิตของผู้พิการที่มีครับขอบพระคุณครับผมขอบพระคุณท่านมากเลยครับ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หรือunisonสำหรับงานนี้ก็เป็นงานที่ยิ่งใหญ่มาก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ร้อมการเปลี่ยนผ่านและความมั่นคงของมนุษย์ท่านรัฐมนตรีอดุลย์แสงสิงแก้วทั่วประเทศนะครับได้แผนปีนี้ก็ท่านกอบกาญจน์วัฒนวรางกูรเรียนแล้วก็มีการมอบรางวัลให้กำลังใจกับจังหวัดที่มีผลการดำเนินงานดีเด่นขอ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ือซ้ายกว่าที่ปรากฏหน้าจอ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ณกรุงฮานอยสาธารณะสังคมนิยมเวียดนามขอขอบพระคุณท่านรัฐมนตรีว่าการกระทรวงประเทศไทยนะครับที่ได้กรุณามาบอกเล่าเรื่องราวสาระคุณค่าจากการแถลงข่าวบนเวทีในวันนี้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วามยั่งยืนสำหรับคนคนทุกคนสาธารณรัฐนิยมสังคมเวียดนามระหว่างวันที่ 18-22 กันยายนพ. ศ. 2560ของคนในครอบครัวได้แสดงศักยภาพและทักษะด้านเทคโนโลยีสารสนเทศในนามประเทศไทยไม่เห็นความสำคัญทั้งปวงนะครับวันนี้ต้องกราบขอบพระคุณครับท่านรัฐมนตรีอดุลย์แสงสิงแก้วจำนวน 8 คนในการแข่งขัน4 ทักษะได้แก่1ขอเสียงปรบมือให้อีกครั้งค่ะirrigationสามี Design และ 4Pikachuและขอขอบพระคุณทุกท่านนะครับที่ร่วมแถลงข่าวในครั้งนี้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ารวัฒนวรางกูรรัฐมนตรีว่าการกระทรวง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ท่านถัดมานะครับท่านศุภชีพดิษเทศ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ขั้นสุดท้าย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จากนั้นขออนุญาตถ่ายภาพหมู่ร่วมกัน 1 ภาพนะครับขอกราบเรียนเชิญครับท่านรัฐมนตรีว่าการกระทรวงท่องเที่ย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ุณกอบกาญจน์วัฒนวรางกูรผู้แทนจากกระทรวงคมนาคมคุณกบคุณโมทนานายกสมาคมคนพิการแห่งประเทศไทยประจำปี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เพื่อเป็นการให้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รัฐมนตรีว่าการกระทรวงพัฒนาสังค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าบเรียนท่านรัฐมนตรีกระทรวงการท่องเที่ยวและกีฬาครับ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ท่านกอบกุลโมทนาครับที่ปรึกษาด้านเศรษฐกิจและขนส่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พัฒนาคุณภาพชีวิตคนพิการของกรมณกรุงฮานอยสาธารณรัฐสังคมนิยมเวียดนามระหว่างวันที่ 18-20ต๋องที่ผ่านมาสารสนเทศระดับสากลประจำปีพศ 2560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ณกรุงฮานอยและมีความมุ่งมั่นร่วมกันช่วยสร้างสังคมแห่งการแบ่งปั่นซึ่งเป็นการเปิดโอกาสให้เยาวชนพิการธรรมชาติอย่างกลมเกลียวและเราจะไม่ทิ้งใครไว้ข้างหลังสุดท้ายนี้ผมขอขอบคุณคณะครูผู้ฝึกสามารถโดยมีตัวแทนเยาวชนคนพิการไทยที่เข้าแข่งขันสามารถประสบความสำเร็จในครั้งนี้และก็ขอให้ลงความมุ่งหมายไว้Isuzu Challenger 2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ซาเล้งรับจ๊อบขอบพระคุณท่านมากนะครับนางสาวสุภาวดีพิการทางการได้ยินและสื่อความหมาย 2 นายสิรภ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ส่วนของเหรียญเงินได้รับ 1 เหรียญประเภทรายบุคคลความท้าทายทางเทคโนโลยีสารสาสน์สนเทศระดับประเภทลายวงกลม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ารทำออกซิเจนในโอกาสนี้กระผมขอกราบ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ให้เงินรางวัลเพื่อเป็นขวัญและกำลังใจ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ีฬา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คุณสุชีพละครมันคงของมนุษย์ค่ะและท่านผู้บริหารนะคะท่านรัฐมนตรีการสมศรีท่านที่ปรึกษานะคะด้านการสมาคมขนส่งราคาจากกระทรวงขณะเข้ามาครบนะคะท่านกระผมมีความยินดี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จำปีนี้คนพิการเป็นกลุ่มเป้าหมายที่กำลังใจนะครับเปิดเพลงต่อไปนี้นะครับเป็นบทเพลงที่พวกเรากลุ่มศิลปิน s2sนะครับในการดำรงชีวิตรวมทั้งมีส่วนร่วมในสังคมได้เช่นเดียวกับคนทั่วไปขับรถแก่กระทรวงการพัฒนาสังคมและความมั่นคงของมนุษย์นะครับที่ได้ดูแลและก็ทำงานให้พวกเราประเภทระดับสากลตลอดมานะครับไม่ว่าจะเป็นผู้พิการสตรีราคาผู้สูงอายุตลอดจนกว่าวันอื่นนะครับที่นวล 8 คนครับพวกเราสายไฟมีนะครับสามารถสร้างชื่อเสียงให้กับประเทศไทยได้อีกด้วยเพลงที่จะได้นำไปใช้ในวันคนพิการสากลครับรวมถึงเรามีส่วนเปลี่ยนแปลงสิ่งต่างๆได้ถ้าเรามีความตั้งใจมีความอดทนตลอดถึงใช้งานของภารกิจของผมนะครับในการสร้างโอกาสที่อยู่ร่วมกันครับผู้สร้างคุณค่าศักดิ์ศรีความเป็นมนุษย์นะครับในความเท่าเทียมกันต่อไปตอนพี่เลี้ยงหน่วยงานที่เกี่ยวข้องที่ได้ดำเนินการให้เยาวชนพรมไม่ทิ้งใครไว้ข้างหลังจากพวกเรากลุ่มศิลปิน s2sจะรอฟังครับและก็ขอให้ทุกคนในวันนี้ที่เข้ารับการแข่งขันยังยืนต่อไปครับขอบคุณมากครับขอบคุณครับและขอเรียนเชิญท่า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ี่ได้รับเหรียญรางวัลจากการเขียนขอทุกท่านปรบมือให้กำลังใจแก่ศิลปินเหล่านี้อีกครั้งครับขอบพระคุณค่ะณวันนี้ผมนายมนตรีสากลแม่ขอต้อนรับท่านผู้มีเกียรติทุกท่านที่เข้าจะได้รับเงินรางวัล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น้องสุภาวดีนะครับสมัครกระทรวงการพัฒนาสังคมและความมั่นคงของมนุษย์และสมาคมพร้อมครับ - ต้มไก่มูลนิธิอารยสถาปัตย์ไปค้นหาข้อมูลนะครับกราบสวัสดีท่านพลตำรวจเอกอดุลย์แสงสิงแก้วรัฐมนตรีว่าการกระทรว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วัฒนวรางกูรนะคะท่านรัฐมนตรีว่าการกระทรวงการท่องเที่ยวและกีฬา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นายกสมาคมคนพิการแห่งประเทศไทยนะคะรัฐมนตรีว่าการกระทรวงการท่องเที่ยวและกีฬาท่านกอบกุลโมทนาที่ปรึกษาด้านเศรษฐกิจการแสดงของศิลปิน s2s ค่ะกระทรวงคมนาคมท่านศุภชีพดิบเทพตั้งใจทำแห่งประเทศไทยซึ่งปัจจุบันทักษะชีวิตได้ดำรงตำแหน่งนายกสมาคมคนพิการแห่งประเทศไทยนะครับอย่างจริงใจ60ไปในประเด็นหลักการเปลี่ยนผ่านสู่สังคมที่ยั่งยืนสำหรับทุกคนทางส่งได้ดูแลอยู่นวัตกรรมสุขภาพเพื่อคนทั้งมวลครั้งที่ 2ขอเรียนเชิญครับและขอมอบเวทีนี้ให้กับเป็นเป็นผู้ดำเนินรายการในช่วงถัดไปครับขอบคุณครับขออภัยครับท่านผู้มีเกียรติทุกท่านนะครับตะกร้อกราบสวัสดีเกียรติและกำลังใจท่านรัฐมนตรีว่าการกระทรวงการพัฒนาและความมั่นคงของมนุษย์พลตำรวจเอกอดุลย์แสงสิงแก้วเพลงนี้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ครับที่ส่งไปนะครับเป็นการแสดงของรู้สึกว่าชีวิตอยู่ระดับมากไปสะดวกมากเลยสมัยใหม่แล้วก็ท่านนายกสมาคมคนพิการประเทศไทยนะครับท่านรัฐมนตรีว่าการกระทรวงการพัฒนาสังคมและความมั่นคงของมนุษย์นะครับแล้วก็สวัสดีครั้งนะครับท่านผู้บริหารทุกท่านองค์กรหน่วยงานต่างๆกรมทัณฑ์นะครับนักพัฒนาสังคมปฏิบัติการรับหน้าที่เป็นพิธีกรในวันนี้ครับรวมแหล่งรวมพลังกันเพื่อนเดือนหน้าประเทศไทยที่มาร่วมงานในวันนี้นะครับเข้าสู่งานการแถลงข่าวการจัดงานวันคนพิการสากลประจำปี 2561คณะผู้จัดงานวันคนพิการสากลประจำปีปีนี้ซึ่งก็เป็นปีแรกนะครับ 2560แต่ต้องตัดกรรมเขาหลวมนะครับกับงานมหกรรมอารยสถาปัตย์และนวัตกรรมสุขภาพเพื่อคนทั้งมวลความร่วมมือปีที่ 2โดยการสนับสนุนหลักนะครับของกองทุนสมาคม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เจอเป็นครั้งแรกและสิ่งที่ต้องติดตามจะมีไปนะครับใน 2 อันที่ว่านี้นะครับทุกคนนะคะ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กอบกาญจน์วัฒนวรางกูรคำขวัญเป้าหมายอยู่ที่ว่าการเปลี่ยนผ่านสู่สังคมที่ยั่งยืนการขนส่งทางอากาศทุกคนและก็การรวมพลังเครือข่ายภาคส่วนต่างๆในงานมหกรรมอารยสถาปัตย์ผู้แทนนายกสมาคมสภาคนพิการทุกประเภทconventional ครับครับขอบคุณครับคนอื่นต้องให้เกียรติร่วมแถลงข่าวการจัดงานวันคนพิการสากลประจำปี 2560มนตรีกระทรวงการท่องเที่ยวและกีฬานะครับอาการมหกรรมอารยสถาปัตย์ที่มาด้วยตัวเองครับรวมทั้งผู้แทนจากกระทรวงคุณอาคมท่านนายกคุณกฤษณะละไลเหรียญวัดเรื่องคนพิการเป็นเรื่องที่มีความสำคัญมากนะครับระบบพูดกราบสวัสดีท่านประยุทธ์จันทร์โอชาท่านได้วางยุทธศาสตร์ประเทศไว้อีก 20 ปีข้างหน้าท่านผู้แถลงข่าวบนเวทีนะครับยุทธศาสตร์หนึ่งคือการลดความเหลื่อมล้ำสร้างความเป็นธรรมนะครับกิ่งแก้วผู้ด้อยโอกาสต่างและผู้บริการผู้แทนรัฐมนตรีว่าการกระทรวงให้อยู่ในประเทศไทยอย่างเสมอภาคเป็นธรรมนะครับจะมีอยู่ประมาณล้าน 8 แสนคนซึ่งจุดหมายสมัยนี้ก็รัฐบาลช่วยมันว่ะผู้พิการถ้าเราไปนครพนมกับท่านอดุลย์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่านนายกสภาวิชาชีพผมอาจจะโฆษณาว่ารัฐบาลนี้ทำกับผู้พิการเยอะมากครับตั้งแต่เริ่มมา2 ปีที่แล้วก็ที่วันนี้ก็เป็นอีกวันหนึ่งที่ได้มา500 เป็น 800 นะครับใช่ไหมครับแล้วก็การจ้างงานผู้พิการนี้วันนี้ซึ่งวันนี้ที่แถลงข่าวก็ในนามเอกชนนี่ถึง 90 เปอร์เซ็นต์นะครับแล้วก็ผ้าที่มีการบูรณา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Thailand friendly Design Expoเรามองว่าเป็นคนธรรมดาครับวันนี้เรามาเป็นโครงการนี้ไม่ธรรมดานะครับส่งเสริมและพัฒนาคุณภาพชีวิตคนพิการอยู่ในเครือของกระบี่ก็เพื่อจะบอกเล่าเรื่องราวสาระคุณค่าเขาเชื่อว่าถ้าเราให้โอกาสไอ้เก่งมันจะคุยนอนคุยกันเรามีล้านเป็นแสนคนจะเป็นคนที่ก็เริ่มจากท่านประธานอำนวยการจัดงาน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ซึ่งมีคนพิการสากลซึ่งตรงกับวันที่ 3สำหรับใบรับรองแพทย์ปฏิบัติการผู้พิการสากลเมื่อที่ 3 ธันวาคมปีในปีนี้ด้วยครับแล้วก็เพื่อให้การยกระดับไปสู่ข้อความมาตรฐานสากลซึ่งปีนี้ก็คุณทางที่ได้ดำเนินการคือเราเน้นไปที่เกี่ยวกับการเปลี่ยนผ่านไปสู่ของการก่อการสถาปนาเป็นแบบนี้เดี๋ยวก็เป็นเรื่องเกี่ยวกับด้านของรูปแบบของสมาคมคนพิการแห่งประเทศไทยครับไป16 วัตต์เครื่องไม้เครื่องมือต่างๆให้บึงกาฬของยุทธศาสตร์ก่อนนะครับว่าตุ๊กกี้ได้ยางแต่ยังนึกว่าเข้าถึงยากเสมอภาคเท่าเทียมอันนี้ก็เป็นประเด็นหลักที่มีกลับนี่แหละครับก็น่าจะเรียกได้ว่ายุคนี้เป็นยุคทองของสิทธิว่าตรงนี้ซึ่งเรามีทั้งของคนพิการจากอาจจะรวมถึงคนด้วยโอกาสในภาคส่วนต่างๆด้วยก็โดยท่านแม่ทัพใหญ่ของเรานี่แหละครับเป็นเป้าหมายหนึ่งที่จะอดุลย์แสงสิงแก้วฉันก็ทุ่มเทจัดหนักจัดเต็มมาตลอด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สร้าง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ครับจังหวัดนครพนมสู่เมืองต้นแบบในการขับเคลื่อนพัฒนาอารยสถาปัตย์เพิ่มเบี้ยคนพิการจา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ในมาตรา 33 35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ผู้พิการซึ่งเดี๋ยวเจอกันครับค่ะก็ต้องตั้งใจมาเองนะคะไปเข้าวงการเป็นอยากจะตอกย้ำว่าในทางด้านการท่องเที่ยวและกีฬาคณิตศาสตร์เดียวกันนะครับเพราะว่าBlackการจะเติบโตยั่งยืนได้เนี่ยต้องเฉลี่ยสูงเพราะฉะนั้นเนี่ยประสิทธิภาพช่วยม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 25 ปีแล้วนะครับณตอนนั้นนี่เป็นการประกาศแปลว่าการท่องเที่ยวของทั่วโลกนี้25 นะครับtourism for allคุณกฤษณะก็ไปต้องขอบคุณท่านร่วมงา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สังคมที่มีความยั่งยืนต้องสามารถให้มันเกิดความเชื่อมโยงให้ให้คนทุกคนเนี่ยต้องสามารถที่จะลงให้มีการจัดทำสถาปัตย์ทั่วประเทศนะครับได้ไปจับต้องเหมือนกับคนปกติได้ด้วยนะคะเพราะฉะนั้นเนี่ยแต่นั่นก็ไม่ใช่เพียงไปเดินทางไปแสดงเจตนารมณ์สวยๆแล้วก็จบไปแต่ว่าเราพาเขาไปที่ขอนแก่นกรุณาลงในปีนี้ครับบอกให้เลยว่าเราไม่ได้ทำเฉพาะมึงใหญ่เท่านั้นนะคะเราจะทำที่เมืองรองโอกาสความเสมอภาค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ลตำรวจเอ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ประมาณ 10 ปีแล้วครับที่ท่านเข้ามานี่นะครับทุกๆคัตเตอร์ต้องมีตะกร้อภารกิจที่ท่านได้เล่าให้ฟังสนุกเมื่อสักครู่นี้นะครับเส้นทางก็จะมีคัตเตอร์ที่ 2มีเส้นทางที่ 23 ขึ้นไปขณะนี้ทั้ง 8 Plusพรุ่งนี้ท่านก็จะเป็นหวัดทานใหญ่ในการคิด Off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ันจะเชื่อมโยงกับธุรกิจการท่องเที่ยวของประเทศไทยเชียงรายพะเยาหรือว่าถ้าเกิดเป็นคัตเตอร์ทางด้านวัฒนวรางกูรได้นะก็คือตั้งแต่โคราชบุรีรัมย์เครือข่ายนานาชาติด้ว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ในการส่งเสริมและพัฒนาคุณภาพชีวิตคนพิการด้วยครับ1 ถึงจุดสุดท้ายได้อันนี้ก็ยังเป็นภารกิจที่ยังทำอยู่ซึ่งภายใต้นโยบายการท่องเที่ยวแห่งชาติว่ามันไปกันจะฟังระยะยาวไม่ได้ขึ้นอยู่กับกูว่าคนนี้เรามั่นใจว่าแต่การที่เขาไปเนี่ยเป็นนโยบายแห่งชาติไปกระทรวงมันก็จะเป็นนโยบายถาวรที่ทำให้จะเป็นท้องถิ่นหรือใครก็แล้วแต่เนี่ยเมื่อกันยายนปีที่แล้วนี่ไม่รู้จบอันที่ 3 ก็คือกรมการท่องเที่ยวของเรากรมการท่องเที่ยวก็จะมีดูแลและแม่ของโดยทีมหลักจะไปห้องน้ำจะเป็นบริษัททัวร์จะเป็นมัคคุเทศก์มีคำว่าสัญญาปฏิญญาว่าเจตนารมณ์คือ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นะคะเป็นหนึ่งในมาตรฐานที่เราก็ยังบังคับไม่ได้ลงรถหรืออะไรก็แล้วแต่เนี่ยขนาดมาตรฐานของการท่องเที่ยวสนามได้มาสถานีจะต้องมีเดินทางเพื่อคนพิการด้วยเช่นกันแต่ก็ยังไม่จบนะคะกีฬาด้วยเช่นกันแค่เรากีฬาหมวกกีฬากินไม่ได้เหรอคะเพื่อเป็นการที่จะกีฬาเพื่อคนทั้งมวลนี้คงไม่ใช่เพียงแค่ว่าเรามีนักกีฬาไปแข่งพาราเกมส์เราจะทำในทุกๆที่ได้เหรียญอาจจะใหญ่กว่าอีกนะคะมีความมุมานะเก่งที่สุดเลยในทุกเรื่องนะคะขอเส้นทางนะครับกระจายทั่วประเทศเอเชียนเกมส์ซีเกมส์โอลิมปิกตัวอะไรก็แล้วแต่ทางฝั่งพาราณสีไปหมดทุกอันเลยเส้นทาง tourism for allเพื่อความเป็นเลิศมันก็จะเป็นมีคนอยู่กลุ่มหนึ่งที่เด็กมา1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ซึ่งอยู่กระจายอยู่ทั่วประเทศอาทิตย์ยกตัวอย่างเช่นแต่ตอนนี้เราซัพพอร์ตกับกลุ่มหนึ่งเขาเรียกว่า Run Togetherลำปางลำพูนตุ๊กแกก็คืออยู่ในจังหวัดก็คือวิ่งกันทุกเดือนโดยที่เอาคนทางอารยธรรมอีสา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ุรินทร์น้องผึ้งไปวิ่งที่สุราษฎร์มาแล้วก็ที่เชียงใหม่เป็นต้นสามารถเข้าเดินทางจากจุดหนึ่งไปจุดกันทุกๆเดือนแล้วก็เสร็จก็จะมาเจอกันครั้งหนึ่งที่กรุงเทพฯแข็งใหญ่เราคิดว่าตัวนั้นแต่การที่เราให้ทุกคนได้มีสิทธิ์เล่นกีฬานี้เราเชื่อมั่นนะคะเหมือนท่านนายกประโยชน์ท่านหรือคนๆนั้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ระกอบด้วยนี่ครับtourism for allมฟลก็จะต้องทำอย่างนี้กระแสหลักนะครับของโลกด้วยนะครับแล้วก็ของเมืองไทยหวยท่านรัฐมนตรีกอบกาญจน์ก็ได้บุกเบิกสร้างมาตรฐานของแหล่งท่องเที่ยว199 เส้นทางนะครับก็เปิดตัวไปเมื่อเช้า3-4 เดือนใน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ราจะต้องมีทีนี้ในส่วนของการเดินทางขนส่งนะครับกระทรวงเป็นมาตรฐานแนะนำคุณค่ะก็คือเรื่องของห้องน้ำเพื่อ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แต่วันนี้นี่คนพิการและผู้สูงอายุอย่างไรบ้างครับก็ขอบคุณนะครับก่อนอื่นก็ต้องขอเรียนว่าทางท่านรัฐมนตรีเต้นเก่งมานะคะอาคมจริงๆท่านตั้งใจจะมามากเลยงานนี้แต่เผอิญเป็นไอดีโอนะคะการแก้ปัญหาในด้านการบินของเราอยู่ที่ไนจีเรียมอบหมายที่ฉันมาก็อันนั้นนี่แน่นอนว่าได้กล่าวมาแล้วจะเห็นว่าการที่จะเกิดคิดถึงมากทางลดความเหลื่อมล้ำในสังคมก็จริงเล่นกีฬาพี่จะทำให้ทุกอย่างดีขึ้นของรัฐมนตรีรัฐมนตรีมีธุร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กติในไปวิ่งของคุณอาคมเนี่ยขนส่งสาธารณะเนี่ยเราจะต้องยกตัวอย่างเช่นมีที่กรุงเทพอุดรโทรถึงนะคะแล้วก็คือถ้ามีความก็จะมีการการวิ่งให้น้อยที่สุดเพราะว่าเพราะว่าไม่ว่าจะเป็นในสังคมในปัจจุบันนี้ที่ต้องแต่งจริงแล้วสุดท้ายเนี่ยก็อย่างว่าแหละก็เป็นเพียงแค่ซึ่งประมาณคิดว่า5:00 น แล้วจะมีประมาณ 1 ใน 4 ของประชากรของคนไทยทั้งหมดบอกจะเสมอนะคะว่าท่านอดุลย์กล่าวตอนนี้เรามีผู้พิการประมาณ 1.6ประมาณ 2 เปอร์เซ็นต์ของขอบคุณมากครับเติบโตขึ้นเราก็ได้คำนึงถึงสิ่งนี้ว่าเราจะทำอย่างไรที่จะทำให้พวกท่านเหล่านั้นนี่ก็เป็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หาไว้หลายที่คือเป็นสิ่งที่ท่านรัฐมนตรีว่าการก็ได้พูดย้ำตลอดมาว่าแต่คนจะรู้ว่าสิ่งที่ถึงสิผู้พิการหรือว่าทางผู้สูงอายุต้องการต้องการสิ่งอำนวยความสะดวกอย่างไรบ้างนะคะนะครับทางด้านต่างๆ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คมนาคมนะครับรายการที่ให้ข้อเสนอแนะในส่วนที่เราได้ดำเนินการมาแล้วก็โอเคเครื่องบิ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ัจจุบันสถานีขนส่งต่างๆเนี่ยต้องมีสิ่งอำนวยความสะดวกขั้นพื้นฐานพี่จะทำให้ผู้พิการเขาโดยเฉพาะไปแล้วก็เขาพูดถึงนะคะเวลามีเซ็กส์เนี่ยว่าการกระทรวงคมนาคมท่านช่วงนี้เราก็มีนโยบายที่เราไปตรวจไปตรวจแต่ก็ทำ checklist ขึ้นมาว่าติดการประชุมระหว่างประเทศทางด้านโอเคไหมได้มาตรฐานหรือเปล่าตะกร้อเมื่อกี้ได้ฟังถ้าเราตี 2 ท่านนำเอาสิ่งที่เราไปเจอเนี่ยอาจจะเอามาปรับตัวกับว่ามันยังพบตามความต้องการของขอมุกเสี่ยว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ารขนส่งนี่เป็นส่วนสำคัญเล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ะไร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คมนาคมในจะเน้นย้ำว่าในระบบการขนส่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ให้มีการบริการอย่างเท่าเทีย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อุปสรรคก็ต้องมีให้น้อยที่สุด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ลับไปสู่สังคมของผู้สูงวัย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่างที่ท่านรัฐมนตรี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ชากรของเรานี่แล้วยิ่งนับวันก็ยิ่งจะท่านพลเอกอดุลย์แสงสิงแก้วเนี่ยได้พูดถึงงานวันคนพิการสากลปีนี้ซึ่งก็จะจัดใหญ่จัดหนักเต็มมีความงานมหกรรมอารยสถาปัตย์เขาใจเราก็มานะผมเข้าใ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างท่า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ต่ก็มีการดำเนินการไปเที่ยวชมงานของเราในปีนี้ที่เมืองทองธานีด้วยครับเรียนเชิญครับโรงงานให้ความช่วยเหลือทางด้านรัฐมนตรีมากมายของภาคธุรกิจนะครับเอกชนส่วนราชการก็จะกระทรวงว่าที่ผ่านมาเราจะดำเนินการอาจจะไม่เป็นในกรอบเดียวกั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ันต์มหานะนะคะแล้วก็ก็เป็นคุณภาพของคนพิการที่ได้ทำงานเต็มที่สมาชิกดีนะครับก็เรียนว่าอันนี้คือถึงหรือยังมีความสามารถและก็มีสมาชิกที่จัดจอเรายังลงไปตรว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สิ่งที่เรากำหนดไปเนี่ย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ณะเดียวกันเราก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ู้ใช้บริการหรือเปล่านะคะ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รียกว่า Plusด้วยนะครับก็จะเชิญชวนในวันนี้ครับขอบพระคุณมากครับและอีกหนึ่งนวัตกรรมที่ฉันเห็นบนเวที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เพื่อความยั่งยืนสำหรับทุกคนนะคะทุกเพศทุกวัยและทุกสภาพร่างกายนะครับในงานวันคนพิการพิการสากลนะครับการเปลี่ยนผ่านเข้าสู่อยากเห็นผล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ยกย่องเชิดชูส่งเสริมเรื่องสิทธิความเสมอภาคของคนใกล้ชิดหรือทุกคนที่เกี่ยวข้องนั่นหมายถึงสังคมและประเทศชาติและโลกของเรานะครับแล้วส่วนสุดท้ายนะครับก็อยากจะขอให้ท่านประธานอำนวยการใหญ่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4 วันรวดเลยนะครับ 1 2 3 4 ธันวาคมผนวกรวมกับบูรณาการใ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ตามข่าวกระทรวงการพัฒนาสังคมกระทรวงการท่องเที่ยวกระทรวงคมนาคมและอีก 10 กระทรวงลำดับถัดไปนะคะท่านกอบกุลลำดับถัดไปนะค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ารขนส่งทางอากาศกระทรวงคมนาค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นายกสมาคมสมาคมคนพิการแห่งประเทศไทยนะครับครับขยับเป็น 45% นี้จริงๆคุณภาพสูงมากนะครับนับจากแรงงานจากทางบริษัทที่ไปสร้างหนี้คุณกฤษณะใครประธานมูลนิธิมูลนิธิอารยสถาปัตย์เพื่อคนทั้งมวลครับคือไม่มีเล่น LINE ไม่มีอะไรนะครับครับขอบพระคุณครับผมขอบพระคุณท่านมากเลยครับผลผลิตของผู้พิการที่มี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นะครับหรือunison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สำหรับงานนี้ก็เป็นงานที่ยิ่งใหญ่มากและความมั่นคงของมนุษย์ท่านรัฐมนตรีอดุลย์แสงสิงแก้วพร้อมการเปลี่ยนผ่านท่านกอบกาญจน์วัฒนวรางกูรเรียนทั่วประเทศนะครับได้แผนปีนี้ก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้วก็มีการมอบรางวัลให้กำลังใจกับจังหวัดที่มีผลการดำเนินงานดีเด่นขอ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ือซ้ายกว่าที่ปรากฏหน้าจอนะครับณกรุงฮานอยสาธารณะสังคมนิยมเวียดนามขอขอบพระคุณท่านรัฐมนตรีว่าการกระทรว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เทศไทยนะครับที่ได้กรุณามาบอกเล่าเรื่องราวสาระคุณค่าจากการแถลงข่าวบนเวทีในวันนี้สาธารณรัฐนิยมสังคมเวียดนามระหว่างวันที่ 18-22 กันยายนพ. ศ. 2560ความยั่งยืนสำหรับคนคนทุกคนได้แสดงศักยภาพและทักษะด้านเทคโนโลยีสารสนเทศในนามประเทศไทยไม่เห็นความสำคัญของคนในครอบครัวจำนวน 8 คนในการแข่งขัน4 ทักษะได้แก่1ทั้งปวงนะครับวันนี้ต้องกราบขอบพระคุณครับท่านรัฐมนตรีอดุลย์แสงสิงแก้วirrigationสามี Design และ 4Pikachuขอเสียงปรบมือให้อีกครั้งค่ะ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อขอบพระคุณทุกท่านนะครับที่ร่วมแถลงข่าวในครั้งนี้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ารวัฒนวรางกูรรัฐมนตรีว่าการกระทรวง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ท่านถัดมานะครับท่านศุภชีพดิษเทศ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ขั้นสุดท้ายนะครับขอกราบเรียนเชิญครับท่านรัฐมนตรีว่าการกระทรวงท่องเที่ยวครับจากนั้นขออนุญาตถ่ายภาพหมู่ร่วมกัน 1 ภาพ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จำปี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เพื่อเป็นการให้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รัฐมนตรีว่าการกระทรวงพัฒนาสังค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าบเรียนท่านรัฐมนตรีกระทรวงการท่องเที่ยวและกีฬาครับ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ท่านกอบกุลโมทนาครับที่ปรึกษาด้านเศรษฐกิจและขนส่งณกรุงฮานอยสาธารณรัฐสังคมนิยมเวียดนามระหว่างวันที่ 18-20ต๋องที่ผ่านมาพัฒนาคุณภาพชีวิตคนพิการของกร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รสนเทศระดับสากลประจำปีพศ 2560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และมีความมุ่งมั่นร่วมกันช่วยสร้างสังคมแห่งการแบ่งปั่นณกรุงฮานอยธรรมชาติอย่างกลมเกลียวและเราจะไม่ทิ้งใครไว้ข้างหลังสุดท้ายนี้ผมขอขอบคุณคณะครูผู้ฝึกซึ่งเป็นการเปิดโอกาสให้เยาวชนพิการไทยที่เข้าแข่งขันสามารถประสบความสำเร็จในครั้งนี้และก็ขอให้ลงความมุ่งหมายไว้สามารถโดยมีตัวแทนเยาวชนคนพิการ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Isuzu Challenger 2รับจ๊อบขอบพระคุณท่านมากนะครับซาเล้ง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างสาวสุภาวดีพิการทางการได้ยินและสื่อความหมาย 2 นายสิรภพความท้าทายทางเทคโนโลยีสารสาสน์สนเทศระดับในส่วนของเหรียญเงินได้รับ 1 เหรียญประเภทรายบุคค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ลายวงกลมท่านละ 20,000 บาทนะครับรวมจำนวน 4 ท่านรวมเป็นเงิน 8,000 บาทนะครับผมท่านได้ขอเรียนเชิญนางสาวสุภาวดีมาที่การทำออกซิเจนในโอกาสนี้กระผมขอกราบ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ห้เงินรางวัลเพื่อเป็นขวัญและกำลังใจ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ีฬาละครมันคงของมนุษย์ค่ะและท่านผู้บริหารนะคะท่านรัฐมนตรีการคุณสุชีพท่านที่ปรึกษานะคะด้านการสมาคมขนส่งราคาจากกระทรวงขณะเข้ามาครบนะคะท่านสมศรีแต่ท่านผู้บริหารนะคะวันนี้เองนะคะก่อนที่จะเข้าสู่งานแถลงข่าวนะคะขออนุญาตเรียนเชิญรับชมนะคะกระผมมีความยินดีกำลังใจนะครับเปิดเพลงต่อไปนี้นะครับเป็นบทเพลงที่พวกเรากลุ่มศิลปิน s2sนะครับประจำปีนี้คนพิการเป็นกลุ่มเป้าหมายที่ขับรถแก่กระทรวงการพัฒนาสังคมและความมั่นคงของมนุษย์นะครับที่ได้ดูแลและก็ทำงานให้พวกเราในการดำรงชีวิตรวมทั้งมีส่วนร่วมในสังคมได้เช่นเดียวกับคนทั่วไปตลอดมานะครับไม่ว่าจะเป็นผู้พิการสตรีราคาผู้สูงอายุตลอดจนกว่าวันอื่นนะครับที่ประเภทระดับสากลครับพวกเราสายไฟมีนะครับนวล 8 คนเพลงที่จะได้นำไปใช้ในวันคนพิการสากลครับรวมถึงสามารถสร้างชื่อเสียงให้กับประเทศไทยได้อีกด้วยตลอดถึงใช้งานของภารกิจของผมนะครับในการสร้างโอกาสเรามีส่วนเปลี่ยนแปลงสิ่งต่างๆได้ถ้าเรามีความตั้งใจมีความอดทนครับผู้สร้างคุณค่าศักดิ์ศรีความเป็นมนุษย์นะครับในความเท่าเทียมกันต่อไปที่อยู่ร่วมกันพรมไม่ทิ้งใครไว้ข้างหลังจากพวกเรากลุ่มศิลปิน s2sจะรอฟังครับตอนพี่เลี้ยงหน่วยงานที่เกี่ยวข้องที่ได้ดำเนินการให้เยาวชนและก็ขอให้ทุกคนในวันนี้ที่เข้ารับการแข่งขันขอบคุณมากครับขอบคุณครับยังยืนต่อไป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และขอเรียนเชิญท่านขอทุกท่านปรบมือให้กำลังใจแก่ศิลปินเหล่านี้อีกครั้งครับขอบพระคุณค่ะณวันนี้ผมนายมนตรีที่ได้รับเหรียญรางวัลจากการเขียนแม่ขอต้อนรับท่านผู้มีเกียรติทุกท่านที่เข้าสากลแต่ประเด็นหลักการเปลี่ยนผ่านสู่สังคมที่ยั่งยืนสำหรับทุกคนแรงงานมหกรรมอารยสถาปัตย์จะได้รับเงินรางวัล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น้องสุภาวดีนะครับต้มไก่มูลนิธิอารยสถาปัตย์ไปค้นหาข้อมูลนะครับพร้อมครับ - 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าบสวัสดีท่านพลตำรวจเอกอดุลย์แสงสิงแก้วรัฐมนตรีว่าการกระทรว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วัฒนวรางกูรนะคะท่านรัฐมนตรีว่าการกระทรวงการท่องเที่ยวและกีฬานะคะรัฐมนตรีว่าการกระทรวงการท่องเที่ยวและกีฬาท่านกอบกุลโมทนาที่ปรึกษาด้านเศรษฐกิจนายกสมาคมคนพิการแห่งประเทศไทยนะคะกระทรวงคมนาคมท่านศุภชีพดิบเทพการแสดงของศิลปิน s2s ค่ะแห่งประเทศไทยซึ่งปัจจุบันทักษะชีวิตได้ดำรงตำแหน่งนายกสมาคมคนพิการแห่งประเทศไทยนะครับตั้งใจทำ60ไปในประเด็นหลักการเปลี่ยนผ่านสู่สังคมที่ยั่งยืนสำหรับทุกคนอย่างจริงใจนวัตกรรมสุขภาพเพื่อคนทั้งมวลครั้งที่ 2ขอเรียนเชิญครับและขอมอบเวทีนี้ให้กับทางส่งได้ดูแลอยู่เป็นผู้ดำเนินรายการในช่วงถัดไปครับขอบคุณครับเป็นท่านผู้มีเกียรติทุกท่านนะครับตะกร้อกราบสวัสดีขออภัยครับท่านรัฐมนตรีว่าการกระทรวงการพัฒนาและความมั่นคงของมนุษย์พลตำรวจเอกอดุลย์แสงสิงแก้วเกียรติและกำลังใจแล้วก็ท่านรัฐมนตรีกระทรวงการท่องเที่ยวและกีฬารัฐมนตรีกอบกาญจน์วัฒนวรางกูรแล้วก็เพลงนี้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รู้สึกว่าชีวิตอยู่ระดับมากไปสะดวกมากเลยสมัยใหม่แล้วก็ท่านนายกสมาคมคนพิการประเทศไทยนะครับครับที่ส่งไปนะครับเป็นการแสดงของแล้วก็สวัสดีครั้งนะครับท่านผู้บริหารทุกท่านองค์กรหน่วยงานต่างๆท่านรัฐมนตรีว่าการกระทรวงการพัฒนาสังคมและความมั่นคงของมนุษย์นะครับรวมแหล่งรวมพลังกันเพื่อนเดือนหน้าประเทศไทยกรมทัณฑ์นะครับนักพัฒนาสังคมปฏิบัติการรับหน้าที่เป็นพิธีกรในวันนี้ครับคณะผู้จัดงานวันคนพิการสากลประจำปีปีนี้ซึ่งก็เป็นปีแรกนะครับ 2560ที่มาร่วมงานในวันนี้นะครับเข้าสู่งานการแถลงข่าวการจัดงานวันคนพิการสากลประจำปี 2561เขาหลวมนะครับกับงานมหกรรมอารยสถาปัตย์และนวัตกรรมสุขภาพเพื่อคนทั้งมวลแต่ต้องตัดกรรมปีที่ 2โดยการสนับสนุนหลักนะครับของกองทุนความร่วมมือ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มาคมคนพิการทุกประเภทและสิ่งที่ต้องติดตามจะมีไปนะครับใน 2 อันที่ว่านี้นะครับเจอเป็นครั้งแรก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ุกคนนะคะคำขวัญเป้าหมายอยู่ที่ว่าการเปลี่ยนผ่านสู่สังคมที่ยั่งยืนการกอบกาญจน์วัฒนวรางกูรทุกคนและก็การรวมพลังเครือข่ายภาคส่วนต่างๆในงานมหกรรมอารยสถาปัตย์การขนส่งทางอากาศconventional ครับครับขอบคุณครับคนอื่นต้องผู้แทนนายกสมาคมสภาคนพิการทุกประเภทมนตรีกระทรวงการท่องเที่ยวและกีฬานะครับให้เกียรติร่วมแถลงข่าวการจัดงานวันคนพิการสากลประจำปี 2560ที่มาด้วยตัวเองครับรวมทั้งผู้แทนจากกระทรวงคุณอาคมท่านนายกอาการมหกรรมอารยสถาปัตย์เหรียญวัดเรื่องคนพิการเป็นเรื่องที่มีความสำคัญมากนะครับระบบพูดคุณกฤษณะละไลท่านประยุทธ์จันทร์โอชาท่านได้วางยุทธศาสตร์ประเทศไว้อีก 20 ปีข้างหน้ากราบสวัสดียุทธศาสตร์หนึ่งคือการลดความเหลื่อมล้ำสร้างความเป็นธรรมนะครับท่านผู้แถลงข่าวบนเวทีนะครับผู้ด้อยโอกาสต่างและผู้บริการกิ่งแก้วให้อยู่ในประเทศไทยอย่างเสมอภาคเป็นธรรมนะครับจะมีอยู่ประมาณล้าน 8 แสนคนผู้แทนรัฐมนตรีว่าการกระทรวงรัฐบาลช่วยมันว่ะผู้พิการถ้าเราซึ่งจุดหมายสมัยนี้ก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ไปนครพนมกับท่านอดุลย์นะครับผมอาจจะโฆษณาว่ารัฐบาลนี้ทำกับผู้พิการเยอะมากครับตั้งแต่เริ่มมา2 ปีที่แล้วก็ท่านนายกสภาวิชาชีพ500 เป็น 800 นะครับใช่ไหมครับแล้วก็การจ้างงานผู้พิการนี้วันนี้ที่วันนี้ก็เป็นอีกวันหนึ่งที่ได้มาเอกชนนี่ถึง 90 เปอร์เซ็นต์นะครับแล้วก็ผ้าซึ่งวันนี้ที่แถลงข่าวก็ในนาม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ี่มีการบูรณาการเรามองว่าเป็นคนธรรมดาครับวันนี้เรามาเป็นโครงการนี้ไม่ธรรมดานะครับThailand friendly Design Expoอยู่ในเครือของกระบี่ส่งเสริมและพัฒนาคุณภาพชีวิตคนพิการเขาเชื่อว่าถ้าเราให้โอกาสไอ้เก่งมันจะคุยนอนคุยกันเรามีล้านเป็นแสนคนจะเป็นคนที่ก็เพื่อจะบอกเล่าเรื่องราวสาระคุณค่าขนาดประเทศใดอันนี้เห็นว่าคือในการขับเคลื่อนนะครับรายชื่อโครงการนะครับสำหรับเรื่องงานวันก็เริ่มจากท่านประธานอำนวยการจัดงานนะครับคนพิการสากลซึ่งตรงกับวันที่ 3ซึ่งมีใบรับรองแพทย์ปฏิบัติการผู้พิการสากลเมื่อที่ 3 ธันวาคมปีสำหรับแล้วก็เพื่อให้การยกระดับไปสู่ข้อความมาตรฐานสากลซึ่งปีนี้ก็ในปีนี้ด้วยครับที่ได้ดำเนินการคือเราเน้นไปที่เกี่ยวกับการเปลี่ยนผ่านไปสู่ของคุณทางสถาปนาเป็นแบบนี้เดี๋ยวก็เป็นเรื่องเกี่ยวกับด้านของรูปแบบของการก่อการไป16 วัตต์เครื่องไม้เครื่องมือต่างๆให้บึงกาฬสมาคมคนพิการแห่งประเทศไทยครับตุ๊กกี้ได้ยางแต่ยังนึกว่าเข้าถึงยากเสมอภาคเท่าเทียมอันนี้ก็เป็นประเด็นหลักที่ของยุทธศาสตร์ก่อนนะครับว่ากลับนี่แหละครับก็น่าจะเรียกได้ว่ายุคนี้เป็นยุคทองของสิทธิมีของคนพิการจากอาจจะรวมถึงคนด้วยโอกาสในภาคส่วนต่างๆด้วยก็โดยท่านแม่ทัพใหญ่ของเรานี่แหละครับว่าตรงนี้ซึ่งเรามีทั้งอดุลย์แสงสิงแก้วฉันก็ทุ่มเทจัดหนักจัดเต็มมาตลอดเป็นเป้าหมายหนึ่งที่จะแต่ก็ยังบ่ายนี้เสร็จงานนี้ท่านก็จะมีต่ออีก 2-3 งานก่อนจะบินไปที่จังหวัดนครพนมก็ไปปฏิบัติ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สร้างจังหวัดนครพนมสู่เมืองต้นแบบในการขับเคลื่อนพัฒนาอารยสถาปัตย์ผู้พิการ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พิ่มเบี้ยคนพิการจากท่านใดวางเสาเข็มเอาไว้หลายจุดทั่วประเทศแล้วก็โยมยายไปถึงในมาตรา 33 35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ผู้พิการซึ่งอยากจะตอกย้ำว่าในทางด้านการท่องเที่ยวและกีฬาคณิตศาสตร์เดียวกันนะครับเพราะว่าไปเข้าวงการเป็นการจะเติบโตยั่งยืนได้เนี่ยต้องเฉลี่ยสูงเพราะฉะนั้นเนี่ยBlack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สิทธิภาพช่วยม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 25 ปีแล้วนะครับtourism for allคุณกฤษณะก็ไป25 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ขอบคุณท่านร่วมงานต้องสามารถให้มันเกิดความเชื่อมโยงให้ให้คนทุกคนเนี่ยต้องสามารถที่จะสังคมที่มีความยั่งยืนได้ไปจับต้องเหมือนกับคนปกติได้ด้วยนะคะเพราะฉะนั้นเนี่ยแต่นั่นก็ไม่ใช่เพียงลงให้มีการจัดทำสถาปัตย์ทั่วประเทศนะครับแสดงเจตนารมณ์สวยๆแล้วก็จบไปแต่ว่าเราพาเขาไปที่ขอนแก่นไปเดินทางไปบอกให้เลยว่าเราไม่ได้ทำเฉพาะมึงใหญ่เท่านั้นนะคะเราจะทำที่เมืองรองกรุณาลงในปีนี้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อกาสความเสมอภาค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ลตำรวจเอกทุกๆคัตเตอร์ต้องมีตะกร้อประมาณ 10 ปีแล้วครับที่ท่านเข้ามานี่นะครับเส้นทางก็จะมีคัตเตอร์ที่ 2มีเส้นทางที่ 23 ขึ้นไปขณะนี้ทั้ง 8 Plusภารกิจที่ท่านได้เล่าให้ฟังสนุกเมื่อสักครู่นี้นะ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พรุ่งนี้ท่านก็จะเป็นหวัดทานใหญ่ในการคิด Offเชียงรายพะเยาหรือว่าถ้าเกิดเป็นคัตเตอร์ทางด้านมันจะเชื่อมโยงกับธุรกิจการท่องเที่ยวของประเทศไทยได้นะก็คือตั้งแต่โคราชบุรีรัมย์วัฒนวรางกูร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ครือข่ายนานาชาติด้วย1 ถึงจุดสุดท้ายได้อันนี้ก็ยังเป็นภารกิจที่ยังทำอยู่ซึ่งภายใต้นโยบายการท่องเที่ยวแห่งชาติในการส่งเสริมและพัฒนาคุณภาพชีวิตคนพิการด้วยครับมันไปกันจะฟังระยะยาวไม่ได้ขึ้นอยู่กับกูว่าคนนี้ว่าแต่การที่เขาไปเนี่ยเป็นนโยบายแห่งชาติเรามั่นใจว่าไปกระทรวงมันก็จะเป็นนโยบายถาวรที่ทำให้จะเป็นท้องถิ่นหรือใ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มื่อกันยายนปีที่แล้วนี่จะไปห้องน้ำจะเป็นบริษัททัวร์จะเป็นมัคคุเทศก์โดยทีมหลัก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ีคำว่าสัญญาปฏิญญาว่าเจตนารมณ์คือเป็นหนึ่งในมาตรฐานที่เราก็ยังบังคับไม่ได้นะคะขนาดมาตรฐานของการท่องเที่ยวสนามได้มาสถานีจะต้องมีลงรถหรืออะไรก็แล้วแต่เนี่ยเพื่อคนพิการด้วยเช่นกันแต่ก็ยังไม่จบนะคะกีฬาด้วยเช่นกันเดินทางกีฬาหมวกกีฬากินไม่ได้เหรอคะแค่เรากีฬาเพื่อคนทั้งมวลนี้คงไม่ใช่เพียงแค่ว่าเรามีนักกีฬาไปแข่งพาราเกมส์เพื่อเป็นการที่จะได้เหรียญอาจจะใหญ่กว่าอีกนะคะมีความมุมานะเก่งที่สุดเลยในทุกเรื่องนะคะเราจะทำในทุกๆที่เอเชียนเกมส์ซีเกมส์โอลิมปิกตัวอะไรก็แล้วแต่ทางฝั่งพาราณสีไปหมดทุกอันเลยขอเส้นทางนะครับกระจายทั่วประเทศเพื่อความเป็นเลิศมันก็จะเป็นมีคนอยู่กลุ่มหนึ่งที่เด็กมาเส้นทาง tourism for all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1อาทิตย์ยกตัวอย่างเช่นแต่ตอนนี้เราซัพพอร์ตกับกลุ่มหนึ่งเขาเรียกว่า Run Togetherซึ่งอยู่กระจายอยู่ทั่วประเทศตุ๊กแกก็คืออยู่ในจังหวัดก็คือวิ่งกันทุกเดือนโดยที่เอาคนลำปางลำพู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ทางอารยธรรมอีสานน้องผึ้งไปวิ่งที่สุราษฎร์มาแล้วก็ที่เชียงใหม่เป็นต้นสุรินทร์กันทุกๆเดือนแล้วก็เสร็จก็จะมาเจอกันครั้งหนึ่งที่กรุงเทพฯแข็งใหญ่สามารถเข้าเดินทางจากจุดหนึ่งไปจุด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คิด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รือคนๆนั้นนี่ครับtourism for allมฟลประกอบด้วย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ต้องทำอย่างนี้199 เส้นทางนะครับก็เปิดตัวไปเมื่อเช้า3-4 เดือนมาตรฐานของแหล่งท่องเที่ยว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ในวันนี้นี่ทีนี้ในส่วนของการเดินทางขนส่งนะครับกระทรวงเราจะต้องมีคุณค่ะก็คือเรื่องของเป็นมาตรฐานแนะนำเรือรถตามนี้ครับห้องน้ำเพื่อ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แต่วันนี้นี่อาคมจริงๆท่านตั้งใจจะมามากเลยงานนี้แต่เผอิญเต้นเก่งมานะคะไอดีโอนะคะการแก้ปัญหาในด้านการบินของเราอยู่ที่ไนจีเรียมอบหมายที่ฉันมาเป็นว่าได้กล่าวมาแล้วจะเห็นว่าการที่จะเกิดก็อันนั้นนี่แน่นอนทางลดความเหลื่อมล้ำในสังคมก็จริงคิดถึงมากพี่จะทำให้ทุกอย่างดีขึ้นของรัฐมนตรีรัฐมนตรีมีธุระเล่นกีฬ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งคุณอาคมเนี่ยขนส่งสาธารณะเนี่ยเราจะต้องปกติในไปวิ่งโทรถึงนะคะแล้วก็คือถ้ามีความยกตัวอย่างเช่นมีที่กรุงเทพอุดรให้น้อยที่สุดเพราะว่าเพราะว่าไม่ว่าจะเป็นในสังคมในปัจจุบันนี้ที่ต้องก็จะมีการการวิ่งซึ่งประมาณคิดว่า5:00 น แล้วจะมีประมาณ 1 ใน 4 ของประชากรของคนไทยทั้งหมดแต่งจริงแล้วสุดท้ายเนี่ยก็อย่างว่าแหละก็เป็นเพียงแค่ท่านอดุลย์กล่าวตอนนี้เรามีผู้พิการประมาณ 1.6ประมาณ 2 เปอร์เซ็นต์ของบอกจะเสมอนะคะว่าเติบโตขึ้นเราก็ได้คำนึงถึงสิ่งนี้ว่าเราจะทำอย่างไรที่จะทำให้พวกท่านเหล่านั้นนี่ขอบคุณมาก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็เป็นคือเป็นสิ่งที่ท่านรัฐมนตรีว่าการก็ได้พูดย้ำตลอดมาว่าแต่คนจะรู้ว่าสิ่งที่หาไว้หลายที่ผู้พิการหรือว่าทางผู้สูงอายุต้องการต้องการสิ่งอำนวยความสะดวกอย่างไรบ้างนะคะถึงสิ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นะครับทางด้านต่างๆรายการที่ให้ข้อเสนอแนะในส่วนที่เราได้ดำเนินการมาแล้วก็โอเคคมนาคมนะครับ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ครื่องบินสถานีขนส่งต่างๆเนี่ยต้องมีสิ่งอำนวยความสะดวกขั้นพื้นฐานพี่จะทำให้ผู้พิการเขาปัจจุบันไปแล้วก็เขาพูดถึงนะคะเวลามีเซ็กส์เนี่ยโดยเฉพาะช่วงนี้เราก็มีนโยบายที่เราไปตรวจไปตรวจแต่ก็ทำ checklist ขึ้นมาว่าว่าการกระทรวงคมนาคมท่านโอเคไหมได้มาตรฐานหรือเปล่าตะกร้อติดการประชุมระหว่างประเทศทางด้านนำเอาสิ่งที่เราไปเจอเนี่ยอาจจะเอามาปรับตัวกับว่ามันยังพบตามความต้องการของเมื่อกี้ได้ฟังถ้าเราตี 2 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มุกเสี่ยว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ารขนส่งนี่เป็นส่วนสำคัญเล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ะไร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คมนาคมในจะเน้นย้ำว่าในระบบการขนส่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ให้มีการบริการอย่างเท่าเทีย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อุปสรรคก็ต้องมีให้น้อยที่สุด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ลับไปสู่สังคมของผู้สูงวัย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่างที่ท่านรัฐมนตรีท่านพลเอกอดุลย์แสงสิงแก้วเนี่ยได้พูดถึงงานวันคนพิการสากลปีนี้ซึ่งก็จะจัดใหญ่จัดหนักเต็มประชากรของเรานี่แล้วยิ่งนับวันก็ยิ่งจะงานมหกรรมอารยสถาปัตย์มีความ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ขาใจเราก็มานะผมเข้าใ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ทางท่านไปเที่ยวชมงานของเราในปีนี้ที่เมืองทองธานีด้วยครับเรียนเชิญครับแต่ก็มีการดำเนินการของภาคธุรกิจนะครับเอกชนส่วนราชการก็จะโรงงานให้ความช่วยเหลือทางด้านรัฐมนตรีมากมา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ระทรวงว่าที่ผ่านมาเราจะดำเนินการอาจจะไม่เป็นในกรอบเดียวกันก็เป็นคุณภาพของคนพิการที่ได้ทำงานเต็มที่สมาชิกดีนะครับก็เรียนว่าอันนี้คือยันต์มหานะนะคะแล้วก็มีความสามารถและก็มีสมาชิกที่จัดจอถึงหรือยั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ายังลงไปตรว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ิ่งที่เรากำหนดไปเนี่ย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ณะเดียวกันเราก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ู้ใช้บริการหรือเปล่านะคะ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ด้วยนะครับก็จะเชิญชวนในวันนี้ครับขอบพระคุณมากครับและอีกหนึ่งนวัตกรรมที่ฉันเห็นบนเวทีนะครับเรียกว่า Plus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เพื่อความยั่งยืนสำหรับทุกคนนะคะทุกเพศทุกวัยและทุกสภาพร่างกาย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อยากเห็นผลนะครับของคนใกล้ชิดหรือทุกคนที่เกี่ยวข้องนั่นหมายถึงสังคมและประเทศชาติและโลกของเรานะครับยกย่องเชิดชูส่งเสริมเรื่องสิทธิความเสมอภาค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ส่วนสุดท้ายนะครับก็อยากจะขอให้ท่านประธานอำนวยการใหญ่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4 วันรวดเลยนะครับ 1 2 3 4 ธันวาคมผนวกรวมกับบูรณาการใ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ตามข่าวกระทรวงการพัฒนาสังคมกระทรวงการท่องเที่ยวกระทรวงคมนาคมและอีก 10 กระทรวงการขนส่งทางอากาศกระทรวงคมนาค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นายกสมาคมสมาคมคนพิการแห่งประเทศไทยนะครับ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คุณกฤษณะใครประธานมูลนิธิมูลนิธิอารยสถาปัตย์เพื่อคนทั้งมวลครับขยับเป็น 45% นี้จริงๆคุณภาพสูงมากนะครับนับจากแรงงานจากทางบริษัทที่ไปสร้างหนี้ครับขอบพระคุณครับผมขอบพระคุณท่านมากเลยครับคือไม่มีเล่น LINE ไม่มีอะไร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ผลผลิตของผู้พิการที่มีหรือunison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ความมั่นคงของมนุษย์ท่านรัฐมนตรีอดุลย์แสงสิงแก้วสำหรับงานนี้ก็เป็นงานที่ยิ่งใหญ่มากท่านกอบกาญจน์วัฒนวรางกูรเรียนพร้อมการเปลี่ยนผ่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่วประเทศนะครับได้แผนปีนี้ก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้วก็มีการมอบรางวัลให้กำลังใจกับจังหวัดที่มีผลการดำเนินงานดีเด่นของณกรุงฮานอยสาธารณะสังคมนิยมเวียดนามขอขอบพระคุณท่านรัฐมนตรีว่าการกระทรวงคือซ้ายกว่าที่ปรากฏหน้าจอ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าธารณรัฐนิยมสังคมเวียดนามระหว่างวันที่ 18-22 กันยายนพ. ศ. 2560ประเทศไทยนะครับที่ได้กรุณามาบอกเล่าเรื่องราวสาระคุณค่าจากการแถลงข่าวบนเวทีในวันนี้ได้แสดงศักยภาพและทักษะด้านเทคโนโลยีสารสนเทศในนามประเทศไทยไม่เห็นความสำคัญความยั่งยืนสำหรับคนคนทุกคนจำนวน 8 คนในการแข่งขัน4 ทักษะได้แก่1ของคนในครอบครัวirrigationสามี Design และ 4Pikachuทั้งปวงนะครับวันนี้ต้องกราบขอบพระคุณครับท่านรัฐมนตรีอดุลย์แสงสิงแก้ว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ขอเสียงปรบมือให้อีกครั้งค่ะ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อขอบพระคุณทุกท่านนะครับที่ร่วมแถลงข่าวในครั้งนี้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ารวัฒนวรางกูรรัฐมนตรีว่าการกระทรวง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ท่านถัดมานะครับท่านศุภชีพดิษเทศนะครับขอกราบเรียนเชิญครับท่านรัฐมนตรีว่าการกระทรวงท่องเที่ยวและขั้นสุดท้าย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ครับจากนั้นขออนุญาตถ่ายภาพหมู่ร่วมกัน 1 ภาพนะ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จำปี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1</dc:title>
  <dc:creator/>
  <cp:keywords/>
  <dcterms:created xsi:type="dcterms:W3CDTF">2023-01-27T20:02:07Z</dcterms:created>
  <dcterms:modified xsi:type="dcterms:W3CDTF">2023-01-27T2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12 น.</vt:lpwstr>
  </property>
  <property fmtid="{D5CDD505-2E9C-101B-9397-08002B2CF9AE}" pid="3" name="subtitle">
    <vt:lpwstr/>
  </property>
</Properties>
</file>